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353742" w14:textId="1745F8DD" w:rsidR="00D06269" w:rsidRPr="00057826" w:rsidRDefault="00E840D0" w:rsidP="00D671D5">
      <w:bookmarkStart w:id="0" w:name="_Toc157613509"/>
      <w:r w:rsidRPr="00057826">
        <w:t xml:space="preserve">Purpose of the </w:t>
      </w:r>
      <w:r w:rsidR="00155848">
        <w:t>Wiki</w:t>
      </w:r>
      <w:bookmarkEnd w:id="0"/>
    </w:p>
    <w:p w14:paraId="4FEE3F7B" w14:textId="0BA99C05" w:rsidR="00E840D0" w:rsidRDefault="00BF124B" w:rsidP="00D671D5">
      <w:r>
        <w:t xml:space="preserve">The purpose of this Wiki is to provide an overview of the Outlet Query Tool with </w:t>
      </w:r>
      <w:r w:rsidR="00E021EF">
        <w:t xml:space="preserve">details on how to use the tool with example business </w:t>
      </w:r>
      <w:r w:rsidR="00B73D3E">
        <w:t xml:space="preserve">uses cases and common questions. </w:t>
      </w:r>
    </w:p>
    <w:p w14:paraId="6A47412C" w14:textId="77777777" w:rsidR="007B5D00" w:rsidRDefault="007B5D00" w:rsidP="00D671D5"/>
    <w:p w14:paraId="6A59BC31" w14:textId="24E92BA9" w:rsidR="007B5D00" w:rsidRDefault="007B5D00" w:rsidP="00D671D5">
      <w:r>
        <w:t xml:space="preserve">Additionally, </w:t>
      </w:r>
      <w:r w:rsidR="006A4826">
        <w:t xml:space="preserve">as part of the GenAI initiative, </w:t>
      </w:r>
      <w:r>
        <w:t xml:space="preserve">the content in this Wiki will be leveraged as </w:t>
      </w:r>
      <w:r w:rsidR="00F323D5">
        <w:t xml:space="preserve">a data source to feed into the LLM model to generalize and </w:t>
      </w:r>
      <w:r w:rsidR="006A4826">
        <w:t xml:space="preserve">output </w:t>
      </w:r>
      <w:r w:rsidR="00D31298">
        <w:t>responses to support users in becoming more familiar with</w:t>
      </w:r>
      <w:r w:rsidR="0016560A">
        <w:t xml:space="preserve"> report tabs and filters to be able to f</w:t>
      </w:r>
      <w:r w:rsidR="002624E8">
        <w:t xml:space="preserve">ind the answers to their questions. </w:t>
      </w:r>
    </w:p>
    <w:p w14:paraId="066670DF" w14:textId="77777777" w:rsidR="002349CF" w:rsidRPr="00057826" w:rsidRDefault="002349CF" w:rsidP="00D671D5"/>
    <w:p w14:paraId="40001987" w14:textId="5CD6AF0C" w:rsidR="00E840D0" w:rsidRPr="00057826" w:rsidRDefault="00E840D0" w:rsidP="00D671D5">
      <w:bookmarkStart w:id="1" w:name="_Toc157613510"/>
      <w:r w:rsidRPr="00057826">
        <w:t xml:space="preserve">About the </w:t>
      </w:r>
      <w:r w:rsidR="003868FD">
        <w:t>Outlet Query Tool</w:t>
      </w:r>
      <w:bookmarkEnd w:id="1"/>
    </w:p>
    <w:p w14:paraId="48CF8D72" w14:textId="22693902" w:rsidR="00865F55" w:rsidRDefault="005206AC" w:rsidP="00D671D5">
      <w:r>
        <w:t xml:space="preserve">The Outlet Query Tool is </w:t>
      </w:r>
      <w:r w:rsidR="008F03D5">
        <w:t>designed</w:t>
      </w:r>
      <w:r>
        <w:t xml:space="preserve"> to assist you in targeting outlets that matter most </w:t>
      </w:r>
      <w:r w:rsidR="008F03D5">
        <w:t>to your</w:t>
      </w:r>
      <w:r w:rsidR="004D6DE0">
        <w:t xml:space="preserve"> intended executable outcome</w:t>
      </w:r>
      <w:r w:rsidR="00715940">
        <w:t xml:space="preserve">. We live in a world with limited capacity and resources, and this tool will help you identify outlets that match your intended audience. This starts with a business question and an action you will take from answering that question. </w:t>
      </w:r>
      <w:bookmarkStart w:id="2" w:name="_Hlk157172132"/>
      <w:r w:rsidR="00B3176C">
        <w:t>Export the outlet list or see a dynamic overview of your selected outlets and how they compare them on the summary page</w:t>
      </w:r>
      <w:bookmarkEnd w:id="2"/>
      <w:r w:rsidR="00B3176C">
        <w:t xml:space="preserve">. </w:t>
      </w:r>
    </w:p>
    <w:p w14:paraId="18243632" w14:textId="77777777" w:rsidR="007B5D00" w:rsidRDefault="007B5D00" w:rsidP="00D671D5"/>
    <w:p w14:paraId="40BA8EAB" w14:textId="01990E26" w:rsidR="00B3176C" w:rsidRDefault="00634CF9" w:rsidP="00D671D5">
      <w:r>
        <w:t xml:space="preserve">For example, </w:t>
      </w:r>
      <w:r w:rsidR="002365FD">
        <w:t>if you have 100 coolers you want to place with a hydration theme, you may want to know how many Con</w:t>
      </w:r>
      <w:r w:rsidR="00415D18">
        <w:t xml:space="preserve">venience Stores in your territory are within a quarter mile of a high school, that are high volume, that are currently under index in water and/or sports drinks. This tool will populate the list of stores and give you an overview of the DNA of stores selected compared nationally or at bottler level. </w:t>
      </w:r>
    </w:p>
    <w:p w14:paraId="03CA5D66" w14:textId="77777777" w:rsidR="0079683E" w:rsidRDefault="0079683E" w:rsidP="00D671D5"/>
    <w:p w14:paraId="09FF1E0F" w14:textId="3B888207" w:rsidR="009966A0" w:rsidRDefault="0079683E" w:rsidP="00D671D5">
      <w:bookmarkStart w:id="3" w:name="_Toc157613511"/>
      <w:r>
        <w:t>Geography</w:t>
      </w:r>
      <w:bookmarkEnd w:id="3"/>
    </w:p>
    <w:p w14:paraId="3A4141D1" w14:textId="088D4ACB" w:rsidR="009966A0" w:rsidRDefault="0079683E" w:rsidP="00D671D5">
      <w:r>
        <w:t>United States</w:t>
      </w:r>
    </w:p>
    <w:p w14:paraId="1DD0AF09" w14:textId="77777777" w:rsidR="0079683E" w:rsidRDefault="0079683E" w:rsidP="00D671D5"/>
    <w:p w14:paraId="125CD9F0" w14:textId="03E26B14" w:rsidR="0079683E" w:rsidRDefault="0079683E" w:rsidP="00D671D5">
      <w:bookmarkStart w:id="4" w:name="_Toc157613512"/>
      <w:r>
        <w:t>Scope</w:t>
      </w:r>
      <w:bookmarkEnd w:id="4"/>
    </w:p>
    <w:p w14:paraId="50BD244C" w14:textId="17D0272A" w:rsidR="0079683E" w:rsidRDefault="00415BB6" w:rsidP="00D671D5">
      <w:r>
        <w:t>Retail</w:t>
      </w:r>
    </w:p>
    <w:p w14:paraId="3DF98092" w14:textId="7F7BCC43" w:rsidR="00415BB6" w:rsidRDefault="00415BB6" w:rsidP="00D671D5">
      <w:r>
        <w:t>Bottle</w:t>
      </w:r>
    </w:p>
    <w:p w14:paraId="11975F8E" w14:textId="61809E7E" w:rsidR="00415BB6" w:rsidRDefault="00415BB6" w:rsidP="00D671D5">
      <w:r>
        <w:t>Can</w:t>
      </w:r>
    </w:p>
    <w:p w14:paraId="149E6134" w14:textId="77777777" w:rsidR="00415BB6" w:rsidRDefault="00415BB6" w:rsidP="00D671D5"/>
    <w:p w14:paraId="477316B9" w14:textId="6283D363" w:rsidR="00415BB6" w:rsidRDefault="00415BB6" w:rsidP="00D671D5">
      <w:bookmarkStart w:id="5" w:name="_Toc157613513"/>
      <w:r>
        <w:t>Data Source</w:t>
      </w:r>
      <w:bookmarkEnd w:id="5"/>
    </w:p>
    <w:p w14:paraId="2A480554" w14:textId="1DC21F43" w:rsidR="00415BB6" w:rsidRDefault="00415BB6" w:rsidP="00D671D5">
      <w:r>
        <w:t>Customer Master</w:t>
      </w:r>
    </w:p>
    <w:p w14:paraId="2259DD22" w14:textId="0E7BFD6E" w:rsidR="00415BB6" w:rsidRDefault="00415BB6" w:rsidP="00D671D5">
      <w:r>
        <w:t>Outlet Master</w:t>
      </w:r>
    </w:p>
    <w:p w14:paraId="757296C1" w14:textId="69365ED3" w:rsidR="00415BB6" w:rsidRDefault="00415BB6" w:rsidP="00D671D5">
      <w:r>
        <w:t>Bottler Master</w:t>
      </w:r>
    </w:p>
    <w:p w14:paraId="77FE98FB" w14:textId="2136088F" w:rsidR="00415BB6" w:rsidRDefault="00350E09" w:rsidP="00D671D5">
      <w:r>
        <w:t>Nielsen Spectra</w:t>
      </w:r>
    </w:p>
    <w:p w14:paraId="78165CBF" w14:textId="79877BB9" w:rsidR="00350E09" w:rsidRDefault="00350E09" w:rsidP="00D671D5">
      <w:r>
        <w:t>Outlet Segmentation</w:t>
      </w:r>
    </w:p>
    <w:p w14:paraId="11816141" w14:textId="399008D7" w:rsidR="00350E09" w:rsidRPr="00415BB6" w:rsidRDefault="00350E09" w:rsidP="00D671D5">
      <w:r>
        <w:t>Bottler Volume Data</w:t>
      </w:r>
    </w:p>
    <w:p w14:paraId="34D8E614" w14:textId="366B1E9B" w:rsidR="00350E09" w:rsidRDefault="00350E09" w:rsidP="00D671D5">
      <w:r>
        <w:br w:type="page"/>
      </w:r>
    </w:p>
    <w:p w14:paraId="275475C8" w14:textId="45BB7198" w:rsidR="00350E09" w:rsidRDefault="00350E09" w:rsidP="00D671D5">
      <w:bookmarkStart w:id="6" w:name="_Toc157613514"/>
      <w:r>
        <w:lastRenderedPageBreak/>
        <w:t>Business Rules &amp; Assumptions</w:t>
      </w:r>
      <w:bookmarkEnd w:id="6"/>
    </w:p>
    <w:p w14:paraId="3231AA9D" w14:textId="1D0EAE14" w:rsidR="00350E09" w:rsidRDefault="00F510D9" w:rsidP="00D671D5">
      <w:r>
        <w:t xml:space="preserve">Indexing is a ratio of the actual value of an outlet attribute divided by the average value of the outlet attribute for all outlets of the selected bottler. </w:t>
      </w:r>
      <w:r w:rsidR="00BF3B6A">
        <w:t>If no bottler is selected, the average value of the outlet attribute is based on all outlets.</w:t>
      </w:r>
    </w:p>
    <w:p w14:paraId="3D932F34" w14:textId="4B44E733" w:rsidR="00BF3B6A" w:rsidRDefault="00BF3B6A" w:rsidP="00D671D5">
      <w:r>
        <w:t xml:space="preserve">Outlets with an attribute index above 115 are considered </w:t>
      </w:r>
      <w:r w:rsidR="008211E4">
        <w:t>“Over Indexed”.</w:t>
      </w:r>
    </w:p>
    <w:p w14:paraId="39DC40E7" w14:textId="2D665DFB" w:rsidR="008211E4" w:rsidRDefault="008211E4" w:rsidP="00D671D5">
      <w:r>
        <w:t>Outlets with an attribute index below 85 are considered “Under Indexed”.</w:t>
      </w:r>
    </w:p>
    <w:p w14:paraId="105ACE4D" w14:textId="50E8F2C8" w:rsidR="008211E4" w:rsidRDefault="00C60810" w:rsidP="00D671D5">
      <w:r>
        <w:t>Volume is measured in purchase units.</w:t>
      </w:r>
    </w:p>
    <w:p w14:paraId="65A93774" w14:textId="289653AF" w:rsidR="00C60810" w:rsidRDefault="00C60810" w:rsidP="00D671D5">
      <w:r>
        <w:t>Outlet Clustering is only available when an outlet has complete demographic, proximity, and shipment data.</w:t>
      </w:r>
    </w:p>
    <w:p w14:paraId="61A2E719" w14:textId="77777777" w:rsidR="00350E09" w:rsidRPr="00350E09" w:rsidRDefault="00350E09" w:rsidP="00D671D5"/>
    <w:p w14:paraId="42AC324D" w14:textId="24152F8B" w:rsidR="005C600C" w:rsidRDefault="00C36234" w:rsidP="00D671D5">
      <w:bookmarkStart w:id="7" w:name="_Toc157613518"/>
      <w:commentRangeStart w:id="8"/>
      <w:r>
        <w:t>Elements</w:t>
      </w:r>
      <w:bookmarkEnd w:id="7"/>
      <w:commentRangeEnd w:id="8"/>
      <w:r w:rsidR="00A164CA">
        <w:rPr>
          <w:rStyle w:val="CommentReference"/>
        </w:rPr>
        <w:commentReference w:id="8"/>
      </w:r>
    </w:p>
    <w:p w14:paraId="4C8F0E02" w14:textId="2BC83816" w:rsidR="00893D8D" w:rsidRDefault="00281A97" w:rsidP="00D671D5">
      <w:r>
        <w:t>Th</w:t>
      </w:r>
      <w:r w:rsidR="004C4486">
        <w:t xml:space="preserve">e purpose of this </w:t>
      </w:r>
      <w:r w:rsidR="00CA1F07">
        <w:t>page</w:t>
      </w:r>
      <w:r w:rsidR="004C4486">
        <w:t xml:space="preserve"> is to identify and define the report controls and navigation </w:t>
      </w:r>
      <w:r w:rsidR="00547DA6">
        <w:t>controls</w:t>
      </w:r>
      <w:r w:rsidR="004C4486">
        <w:t xml:space="preserve">. </w:t>
      </w:r>
    </w:p>
    <w:p w14:paraId="61D73F0C" w14:textId="77777777" w:rsidR="003E5CCA" w:rsidRDefault="003E5CCA" w:rsidP="00D671D5"/>
    <w:p w14:paraId="552BA057" w14:textId="3C2D3B38" w:rsidR="003E5CCA" w:rsidRDefault="003E5CCA" w:rsidP="00D671D5">
      <w:bookmarkStart w:id="11" w:name="_Toc157613519"/>
      <w:commentRangeStart w:id="12"/>
      <w:commentRangeStart w:id="13"/>
      <w:r w:rsidRPr="00F90E2D">
        <w:t>Tabs</w:t>
      </w:r>
      <w:commentRangeEnd w:id="12"/>
      <w:r w:rsidR="00244E7C" w:rsidRPr="00F90E2D">
        <w:rPr>
          <w:rStyle w:val="CommentReference"/>
          <w:sz w:val="24"/>
          <w:szCs w:val="26"/>
        </w:rPr>
        <w:commentReference w:id="12"/>
      </w:r>
      <w:commentRangeEnd w:id="13"/>
      <w:r w:rsidRPr="00F90E2D">
        <w:rPr>
          <w:rStyle w:val="CommentReference"/>
          <w:sz w:val="24"/>
          <w:szCs w:val="26"/>
        </w:rPr>
        <w:commentReference w:id="13"/>
      </w:r>
      <w:bookmarkEnd w:id="11"/>
    </w:p>
    <w:p w14:paraId="7A11430C" w14:textId="59613766" w:rsidR="00D53B34" w:rsidRDefault="00D53B34" w:rsidP="00D671D5">
      <w:r w:rsidRPr="00D53B34">
        <w:rPr>
          <w:noProof/>
        </w:rPr>
        <w:drawing>
          <wp:inline distT="0" distB="0" distL="0" distR="0" wp14:anchorId="01972AB6" wp14:editId="53E00E6C">
            <wp:extent cx="6140766" cy="232905"/>
            <wp:effectExtent l="0" t="0" r="0" b="0"/>
            <wp:docPr id="903176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317689" name="Picture 1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40766" cy="232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3FD3A" w14:textId="77777777" w:rsidR="00D53B34" w:rsidRDefault="00D53B34" w:rsidP="00D671D5"/>
    <w:p w14:paraId="5B43C99F" w14:textId="07AB3251" w:rsidR="00D53B34" w:rsidRDefault="00D53B34" w:rsidP="00D671D5">
      <w:r>
        <w:t>These</w:t>
      </w:r>
      <w:r w:rsidR="00217B73">
        <w:t xml:space="preserve"> Outlet Query Tool</w:t>
      </w:r>
      <w:r>
        <w:t xml:space="preserve"> tabs contain a set of filters that are grouped into the following categories:</w:t>
      </w:r>
    </w:p>
    <w:p w14:paraId="0C9AF6FB" w14:textId="7704FC88" w:rsidR="00D53B34" w:rsidRDefault="00D53B34" w:rsidP="00D671D5">
      <w:r>
        <w:t>Outlet</w:t>
      </w:r>
      <w:r w:rsidR="009F78AF">
        <w:t xml:space="preserve"> Tab</w:t>
      </w:r>
    </w:p>
    <w:p w14:paraId="7788061A" w14:textId="4586984A" w:rsidR="00E41AB0" w:rsidRDefault="00D53B34" w:rsidP="00D671D5">
      <w:r>
        <w:t>Demographic</w:t>
      </w:r>
      <w:r w:rsidR="00AA0C0B">
        <w:t>s</w:t>
      </w:r>
      <w:r w:rsidR="009F78AF">
        <w:t xml:space="preserve"> Tab</w:t>
      </w:r>
    </w:p>
    <w:p w14:paraId="77D0E465" w14:textId="68EB1491" w:rsidR="00E41AB0" w:rsidRDefault="00E41AB0" w:rsidP="00D671D5">
      <w:r>
        <w:t>Product Tab</w:t>
      </w:r>
    </w:p>
    <w:p w14:paraId="1A37FF24" w14:textId="247712C1" w:rsidR="00D53B34" w:rsidRDefault="00D53B34" w:rsidP="00D671D5">
      <w:r>
        <w:t>Category</w:t>
      </w:r>
      <w:r w:rsidR="009F78AF">
        <w:t xml:space="preserve"> Tab</w:t>
      </w:r>
    </w:p>
    <w:p w14:paraId="7187D5F7" w14:textId="2201B0BB" w:rsidR="00D53B34" w:rsidRDefault="00D53B34" w:rsidP="00D671D5">
      <w:r>
        <w:t>Brand</w:t>
      </w:r>
      <w:r w:rsidR="009F78AF">
        <w:t xml:space="preserve"> Tab</w:t>
      </w:r>
    </w:p>
    <w:p w14:paraId="21243701" w14:textId="63D0C1BA" w:rsidR="00D53B34" w:rsidRDefault="00D53B34" w:rsidP="00D671D5">
      <w:r>
        <w:t>Pack Group</w:t>
      </w:r>
      <w:r w:rsidR="009F78AF">
        <w:t xml:space="preserve"> Tab</w:t>
      </w:r>
    </w:p>
    <w:p w14:paraId="5094EBF8" w14:textId="058AD4BA" w:rsidR="00D53B34" w:rsidRDefault="00D53B34" w:rsidP="00D671D5">
      <w:r>
        <w:t>Flavor Group</w:t>
      </w:r>
      <w:r w:rsidR="009F78AF">
        <w:t xml:space="preserve"> Tab</w:t>
      </w:r>
    </w:p>
    <w:p w14:paraId="768B68C1" w14:textId="3DFEA45A" w:rsidR="00E41AB0" w:rsidRDefault="00E41AB0" w:rsidP="00D671D5">
      <w:r>
        <w:t>SKU Tab</w:t>
      </w:r>
    </w:p>
    <w:p w14:paraId="70155B83" w14:textId="2B8C900F" w:rsidR="00D53B34" w:rsidRDefault="00D53B34" w:rsidP="00D671D5">
      <w:r>
        <w:t>Summary</w:t>
      </w:r>
      <w:r w:rsidR="009F78AF">
        <w:t xml:space="preserve"> Tab</w:t>
      </w:r>
      <w:r w:rsidR="00A014C6">
        <w:t>*</w:t>
      </w:r>
    </w:p>
    <w:p w14:paraId="718F43CF" w14:textId="77777777" w:rsidR="00E90CC8" w:rsidRDefault="00E90CC8" w:rsidP="00D671D5"/>
    <w:p w14:paraId="603620EA" w14:textId="144A9551" w:rsidR="00317337" w:rsidRDefault="00AE6751" w:rsidP="00D671D5">
      <w:r>
        <w:t>*</w:t>
      </w:r>
      <w:r w:rsidR="00E90CC8">
        <w:t xml:space="preserve">The Summary </w:t>
      </w:r>
      <w:r w:rsidR="00A014C6">
        <w:t>T</w:t>
      </w:r>
      <w:r w:rsidR="00E90CC8">
        <w:t xml:space="preserve">ab provides </w:t>
      </w:r>
      <w:r w:rsidR="00D8063D">
        <w:t>users the capability to e</w:t>
      </w:r>
      <w:r w:rsidR="00D8063D" w:rsidRPr="00D8063D">
        <w:t xml:space="preserve">xport the outlet list or see a dynamic </w:t>
      </w:r>
      <w:r w:rsidR="00FD640A">
        <w:t>visualization</w:t>
      </w:r>
      <w:r w:rsidR="00D8063D" w:rsidRPr="00D8063D">
        <w:t xml:space="preserve"> of selected outlets</w:t>
      </w:r>
      <w:r w:rsidR="00D8063D">
        <w:t>.</w:t>
      </w:r>
      <w:r w:rsidR="00FD640A" w:rsidRPr="00FD640A">
        <w:t xml:space="preserve"> </w:t>
      </w:r>
    </w:p>
    <w:p w14:paraId="153860D3" w14:textId="7E1716F4" w:rsidR="0047726A" w:rsidRDefault="0047726A" w:rsidP="00D671D5">
      <w:r>
        <w:br w:type="page"/>
      </w:r>
    </w:p>
    <w:p w14:paraId="75F9937A" w14:textId="35726F76" w:rsidR="004379C2" w:rsidRDefault="00B21F10" w:rsidP="00D671D5">
      <w:bookmarkStart w:id="14" w:name="_Toc157613520"/>
      <w:commentRangeStart w:id="15"/>
      <w:r>
        <w:lastRenderedPageBreak/>
        <w:t>Outlet Tab</w:t>
      </w:r>
      <w:commentRangeEnd w:id="15"/>
      <w:r w:rsidR="001F2763">
        <w:rPr>
          <w:rStyle w:val="CommentReference"/>
        </w:rPr>
        <w:commentReference w:id="15"/>
      </w:r>
      <w:bookmarkEnd w:id="14"/>
    </w:p>
    <w:p w14:paraId="19C16F3D" w14:textId="3103D18A" w:rsidR="0010065E" w:rsidRDefault="003705BE" w:rsidP="00D671D5">
      <w:r>
        <w:rPr>
          <w:noProof/>
        </w:rPr>
        <w:drawing>
          <wp:inline distT="0" distB="0" distL="0" distR="0" wp14:anchorId="5AE6AC65" wp14:editId="68923ED5">
            <wp:extent cx="6124575" cy="243398"/>
            <wp:effectExtent l="0" t="0" r="0" b="4445"/>
            <wp:docPr id="296260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2608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4575" cy="2433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29B89C" w14:textId="77777777" w:rsidR="000713C7" w:rsidRPr="00FE5DB7" w:rsidRDefault="000713C7" w:rsidP="00D671D5"/>
    <w:p w14:paraId="40B186A2" w14:textId="55809063" w:rsidR="00B21F10" w:rsidRDefault="00290C18" w:rsidP="00D671D5">
      <w:r>
        <w:t>The purpose of the Outlet Tab is</w:t>
      </w:r>
      <w:r w:rsidR="00E15744">
        <w:t xml:space="preserve"> for users to select </w:t>
      </w:r>
      <w:r w:rsidR="00260DE8">
        <w:t xml:space="preserve">filters </w:t>
      </w:r>
      <w:r w:rsidR="00400DBE">
        <w:t>pertaining to Outlet</w:t>
      </w:r>
      <w:r w:rsidR="000B5CDC">
        <w:t xml:space="preserve"> attributes.</w:t>
      </w:r>
    </w:p>
    <w:p w14:paraId="0BEE3997" w14:textId="77777777" w:rsidR="000B5CDC" w:rsidRDefault="000B5CDC" w:rsidP="00D671D5"/>
    <w:p w14:paraId="543DC6E6" w14:textId="434DC95D" w:rsidR="001D0D8E" w:rsidRPr="00D92FE3" w:rsidRDefault="001D0D8E" w:rsidP="00D671D5">
      <w:pPr>
        <w:rPr>
          <w:sz w:val="16"/>
          <w:szCs w:val="16"/>
        </w:rPr>
      </w:pPr>
      <w:r w:rsidRPr="00D92FE3">
        <w:rPr>
          <w:sz w:val="16"/>
          <w:szCs w:val="16"/>
        </w:rPr>
        <w:t>Report Controls</w:t>
      </w:r>
    </w:p>
    <w:p w14:paraId="2BBD2FD2" w14:textId="36667CF3" w:rsidR="001D0D8E" w:rsidRPr="00D92FE3" w:rsidRDefault="001D0D8E" w:rsidP="00D671D5">
      <w:pPr>
        <w:rPr>
          <w:sz w:val="16"/>
          <w:szCs w:val="16"/>
        </w:rPr>
      </w:pPr>
      <w:r w:rsidRPr="00D92FE3">
        <w:rPr>
          <w:sz w:val="16"/>
          <w:szCs w:val="16"/>
        </w:rPr>
        <w:t>Bottler</w:t>
      </w:r>
    </w:p>
    <w:p w14:paraId="649E5F27" w14:textId="34B784E6" w:rsidR="00FF6880" w:rsidRPr="00D92FE3" w:rsidRDefault="00FF6880" w:rsidP="00D671D5">
      <w:pPr>
        <w:rPr>
          <w:sz w:val="16"/>
          <w:szCs w:val="16"/>
        </w:rPr>
      </w:pPr>
      <w:r w:rsidRPr="00D92FE3">
        <w:rPr>
          <w:sz w:val="16"/>
          <w:szCs w:val="16"/>
        </w:rPr>
        <w:t>Bottler Region</w:t>
      </w:r>
    </w:p>
    <w:p w14:paraId="5CDD30DF" w14:textId="50B9385A" w:rsidR="00FF6880" w:rsidRPr="00D92FE3" w:rsidRDefault="00FF6880" w:rsidP="00D671D5">
      <w:pPr>
        <w:rPr>
          <w:sz w:val="16"/>
          <w:szCs w:val="16"/>
        </w:rPr>
      </w:pPr>
      <w:r w:rsidRPr="00D92FE3">
        <w:rPr>
          <w:sz w:val="16"/>
          <w:szCs w:val="16"/>
        </w:rPr>
        <w:t>Sales Center</w:t>
      </w:r>
    </w:p>
    <w:p w14:paraId="46CAF1F4" w14:textId="07C9EB8F" w:rsidR="00FF6880" w:rsidRPr="00D92FE3" w:rsidRDefault="00FF6880" w:rsidP="00D671D5">
      <w:pPr>
        <w:rPr>
          <w:sz w:val="16"/>
          <w:szCs w:val="16"/>
        </w:rPr>
      </w:pPr>
      <w:r w:rsidRPr="00D92FE3">
        <w:rPr>
          <w:sz w:val="16"/>
          <w:szCs w:val="16"/>
        </w:rPr>
        <w:t>Bottler Branch</w:t>
      </w:r>
    </w:p>
    <w:p w14:paraId="0B9A10F9" w14:textId="413AB01D" w:rsidR="00FF6880" w:rsidRPr="00D92FE3" w:rsidRDefault="00FF6880" w:rsidP="00D671D5">
      <w:pPr>
        <w:rPr>
          <w:sz w:val="16"/>
          <w:szCs w:val="16"/>
        </w:rPr>
      </w:pPr>
      <w:r w:rsidRPr="00D92FE3">
        <w:rPr>
          <w:sz w:val="16"/>
          <w:szCs w:val="16"/>
        </w:rPr>
        <w:t>Banner</w:t>
      </w:r>
    </w:p>
    <w:p w14:paraId="5A8DDA3E" w14:textId="617B8430" w:rsidR="00FF6880" w:rsidRPr="00D92FE3" w:rsidRDefault="00FF6880" w:rsidP="00D671D5">
      <w:pPr>
        <w:rPr>
          <w:sz w:val="16"/>
          <w:szCs w:val="16"/>
        </w:rPr>
      </w:pPr>
      <w:r w:rsidRPr="00D92FE3">
        <w:rPr>
          <w:sz w:val="16"/>
          <w:szCs w:val="16"/>
        </w:rPr>
        <w:t>Customer</w:t>
      </w:r>
    </w:p>
    <w:p w14:paraId="25780A0A" w14:textId="556B33A5" w:rsidR="00FF6880" w:rsidRPr="00D92FE3" w:rsidRDefault="00FF6880" w:rsidP="00D671D5">
      <w:pPr>
        <w:rPr>
          <w:sz w:val="16"/>
          <w:szCs w:val="16"/>
        </w:rPr>
      </w:pPr>
      <w:r w:rsidRPr="00D92FE3">
        <w:rPr>
          <w:sz w:val="16"/>
          <w:szCs w:val="16"/>
        </w:rPr>
        <w:t>NRS Designation</w:t>
      </w:r>
    </w:p>
    <w:p w14:paraId="4F60F1B9" w14:textId="10F744CF" w:rsidR="00FF6880" w:rsidRPr="00D92FE3" w:rsidRDefault="00184CF8" w:rsidP="00D671D5">
      <w:pPr>
        <w:rPr>
          <w:sz w:val="16"/>
          <w:szCs w:val="16"/>
        </w:rPr>
      </w:pPr>
      <w:r w:rsidRPr="00D92FE3">
        <w:rPr>
          <w:sz w:val="16"/>
          <w:szCs w:val="16"/>
        </w:rPr>
        <w:t>Channel</w:t>
      </w:r>
    </w:p>
    <w:p w14:paraId="1443686B" w14:textId="7B429899" w:rsidR="00184CF8" w:rsidRPr="00D92FE3" w:rsidRDefault="00184CF8" w:rsidP="00D671D5">
      <w:pPr>
        <w:rPr>
          <w:sz w:val="16"/>
          <w:szCs w:val="16"/>
        </w:rPr>
      </w:pPr>
      <w:r w:rsidRPr="00D92FE3">
        <w:rPr>
          <w:sz w:val="16"/>
          <w:szCs w:val="16"/>
        </w:rPr>
        <w:t>Sub Channel</w:t>
      </w:r>
    </w:p>
    <w:p w14:paraId="2737B290" w14:textId="4C0B3233" w:rsidR="00184CF8" w:rsidRPr="00D92FE3" w:rsidRDefault="00B50EAE" w:rsidP="00D671D5">
      <w:pPr>
        <w:rPr>
          <w:sz w:val="16"/>
          <w:szCs w:val="16"/>
        </w:rPr>
      </w:pPr>
      <w:r w:rsidRPr="00D92FE3">
        <w:rPr>
          <w:sz w:val="16"/>
          <w:szCs w:val="16"/>
        </w:rPr>
        <w:t>Outlet by Name</w:t>
      </w:r>
    </w:p>
    <w:p w14:paraId="45EEAD8D" w14:textId="55646571" w:rsidR="00B50EAE" w:rsidRPr="00D92FE3" w:rsidRDefault="00B50EAE" w:rsidP="00D671D5">
      <w:pPr>
        <w:rPr>
          <w:sz w:val="16"/>
          <w:szCs w:val="16"/>
        </w:rPr>
      </w:pPr>
      <w:r w:rsidRPr="00D92FE3">
        <w:rPr>
          <w:sz w:val="16"/>
          <w:szCs w:val="16"/>
        </w:rPr>
        <w:t>Delivery Point ID</w:t>
      </w:r>
    </w:p>
    <w:p w14:paraId="64E71F14" w14:textId="765ACBE7" w:rsidR="00B50EAE" w:rsidRPr="00D92FE3" w:rsidRDefault="00B50EAE" w:rsidP="00D671D5">
      <w:pPr>
        <w:rPr>
          <w:sz w:val="16"/>
          <w:szCs w:val="16"/>
        </w:rPr>
      </w:pPr>
      <w:r w:rsidRPr="00D92FE3">
        <w:rPr>
          <w:sz w:val="16"/>
          <w:szCs w:val="16"/>
        </w:rPr>
        <w:t>City</w:t>
      </w:r>
    </w:p>
    <w:p w14:paraId="774D9C2E" w14:textId="7E5E1F0B" w:rsidR="00B50EAE" w:rsidRPr="00D92FE3" w:rsidRDefault="00B50EAE" w:rsidP="00D671D5">
      <w:pPr>
        <w:rPr>
          <w:sz w:val="16"/>
          <w:szCs w:val="16"/>
        </w:rPr>
      </w:pPr>
      <w:r w:rsidRPr="00D92FE3">
        <w:rPr>
          <w:sz w:val="16"/>
          <w:szCs w:val="16"/>
        </w:rPr>
        <w:t>State</w:t>
      </w:r>
    </w:p>
    <w:p w14:paraId="73FEE23D" w14:textId="1F48EF5C" w:rsidR="00B50EAE" w:rsidRPr="00D92FE3" w:rsidRDefault="00B50EAE" w:rsidP="00D671D5">
      <w:pPr>
        <w:rPr>
          <w:sz w:val="16"/>
          <w:szCs w:val="16"/>
        </w:rPr>
      </w:pPr>
      <w:r w:rsidRPr="00D92FE3">
        <w:rPr>
          <w:sz w:val="16"/>
          <w:szCs w:val="16"/>
        </w:rPr>
        <w:t>Zip Code</w:t>
      </w:r>
    </w:p>
    <w:p w14:paraId="1C011B53" w14:textId="0A78996B" w:rsidR="00B50EAE" w:rsidRPr="00D92FE3" w:rsidRDefault="00B50EAE" w:rsidP="00D671D5">
      <w:pPr>
        <w:rPr>
          <w:sz w:val="16"/>
          <w:szCs w:val="16"/>
        </w:rPr>
      </w:pPr>
      <w:r w:rsidRPr="00D92FE3">
        <w:rPr>
          <w:sz w:val="16"/>
          <w:szCs w:val="16"/>
        </w:rPr>
        <w:t>Time Period</w:t>
      </w:r>
    </w:p>
    <w:p w14:paraId="1F03CCEE" w14:textId="520AE017" w:rsidR="00B50EAE" w:rsidRPr="00D92FE3" w:rsidRDefault="00B50EAE" w:rsidP="00D671D5">
      <w:pPr>
        <w:rPr>
          <w:sz w:val="16"/>
          <w:szCs w:val="16"/>
        </w:rPr>
      </w:pPr>
      <w:r w:rsidRPr="00D92FE3">
        <w:rPr>
          <w:sz w:val="16"/>
          <w:szCs w:val="16"/>
        </w:rPr>
        <w:t>Matched Outlets</w:t>
      </w:r>
    </w:p>
    <w:p w14:paraId="6E5435C6" w14:textId="6DBFBC30" w:rsidR="00B50EAE" w:rsidRPr="00D92FE3" w:rsidRDefault="00B50EAE" w:rsidP="00D671D5">
      <w:pPr>
        <w:rPr>
          <w:sz w:val="16"/>
          <w:szCs w:val="16"/>
        </w:rPr>
      </w:pPr>
      <w:r w:rsidRPr="00D92FE3">
        <w:rPr>
          <w:sz w:val="16"/>
          <w:szCs w:val="16"/>
        </w:rPr>
        <w:t>CONA Bottlers</w:t>
      </w:r>
    </w:p>
    <w:p w14:paraId="699CE1D9" w14:textId="16CB75CC" w:rsidR="00B50EAE" w:rsidRPr="00D92FE3" w:rsidRDefault="00B50EAE" w:rsidP="00D671D5">
      <w:pPr>
        <w:rPr>
          <w:sz w:val="16"/>
          <w:szCs w:val="16"/>
        </w:rPr>
      </w:pPr>
      <w:r w:rsidRPr="00D92FE3">
        <w:rPr>
          <w:sz w:val="16"/>
          <w:szCs w:val="16"/>
        </w:rPr>
        <w:t>National YPO Segment by Channel</w:t>
      </w:r>
    </w:p>
    <w:p w14:paraId="4E80D6EA" w14:textId="7239560B" w:rsidR="00B50EAE" w:rsidRPr="00D92FE3" w:rsidRDefault="00B50EAE" w:rsidP="00D671D5">
      <w:pPr>
        <w:rPr>
          <w:sz w:val="16"/>
          <w:szCs w:val="16"/>
        </w:rPr>
      </w:pPr>
      <w:r w:rsidRPr="00D92FE3">
        <w:rPr>
          <w:sz w:val="16"/>
          <w:szCs w:val="16"/>
        </w:rPr>
        <w:t>VPO Segment by Bottler/Channel</w:t>
      </w:r>
    </w:p>
    <w:p w14:paraId="4AACBD57" w14:textId="02CFBFF3" w:rsidR="00B50EAE" w:rsidRPr="00D92FE3" w:rsidRDefault="00B50EAE" w:rsidP="00D671D5">
      <w:pPr>
        <w:rPr>
          <w:sz w:val="16"/>
          <w:szCs w:val="16"/>
        </w:rPr>
      </w:pPr>
      <w:r w:rsidRPr="00D92FE3">
        <w:rPr>
          <w:sz w:val="16"/>
          <w:szCs w:val="16"/>
        </w:rPr>
        <w:t>National Cluster</w:t>
      </w:r>
    </w:p>
    <w:p w14:paraId="48C90FF7" w14:textId="290684E7" w:rsidR="00383E79" w:rsidRPr="00D92FE3" w:rsidRDefault="00383E79" w:rsidP="00D671D5">
      <w:pPr>
        <w:rPr>
          <w:sz w:val="16"/>
          <w:szCs w:val="16"/>
        </w:rPr>
      </w:pPr>
      <w:r w:rsidRPr="00D92FE3">
        <w:rPr>
          <w:sz w:val="16"/>
          <w:szCs w:val="16"/>
        </w:rPr>
        <w:t>Local Cluster</w:t>
      </w:r>
    </w:p>
    <w:p w14:paraId="03A49CB4" w14:textId="16422829" w:rsidR="00383E79" w:rsidRPr="00D92FE3" w:rsidRDefault="00383E79" w:rsidP="00D671D5">
      <w:pPr>
        <w:rPr>
          <w:sz w:val="16"/>
          <w:szCs w:val="16"/>
        </w:rPr>
      </w:pPr>
      <w:r w:rsidRPr="00D92FE3">
        <w:rPr>
          <w:sz w:val="16"/>
          <w:szCs w:val="16"/>
        </w:rPr>
        <w:t>Distance (miles) from closest High School</w:t>
      </w:r>
    </w:p>
    <w:p w14:paraId="67462521" w14:textId="6491AE30" w:rsidR="00383E79" w:rsidRPr="00D92FE3" w:rsidRDefault="00383E79" w:rsidP="00D671D5">
      <w:pPr>
        <w:rPr>
          <w:sz w:val="16"/>
          <w:szCs w:val="16"/>
        </w:rPr>
      </w:pPr>
      <w:r w:rsidRPr="00D92FE3">
        <w:rPr>
          <w:sz w:val="16"/>
          <w:szCs w:val="16"/>
        </w:rPr>
        <w:t>Distance (miles) from closest University</w:t>
      </w:r>
    </w:p>
    <w:p w14:paraId="41B388A3" w14:textId="1F0410EB" w:rsidR="00383E79" w:rsidRPr="00D92FE3" w:rsidRDefault="00383E79" w:rsidP="00D671D5">
      <w:pPr>
        <w:rPr>
          <w:sz w:val="16"/>
          <w:szCs w:val="16"/>
        </w:rPr>
      </w:pPr>
      <w:r w:rsidRPr="00D92FE3">
        <w:rPr>
          <w:sz w:val="16"/>
          <w:szCs w:val="16"/>
        </w:rPr>
        <w:t>Distance (miles) from closest Interstate Exit</w:t>
      </w:r>
    </w:p>
    <w:p w14:paraId="66319BE2" w14:textId="2BC97CF1" w:rsidR="00383E79" w:rsidRPr="00D92FE3" w:rsidRDefault="00383E79" w:rsidP="00D671D5">
      <w:pPr>
        <w:rPr>
          <w:sz w:val="16"/>
          <w:szCs w:val="16"/>
        </w:rPr>
      </w:pPr>
      <w:proofErr w:type="spellStart"/>
      <w:r w:rsidRPr="00D92FE3">
        <w:rPr>
          <w:sz w:val="16"/>
          <w:szCs w:val="16"/>
        </w:rPr>
        <w:t>optiCORE</w:t>
      </w:r>
      <w:proofErr w:type="spellEnd"/>
    </w:p>
    <w:p w14:paraId="6681A2AC" w14:textId="30113357" w:rsidR="00383E79" w:rsidRPr="00D92FE3" w:rsidRDefault="00383E79" w:rsidP="00D671D5">
      <w:pPr>
        <w:rPr>
          <w:sz w:val="16"/>
          <w:szCs w:val="16"/>
        </w:rPr>
      </w:pPr>
      <w:proofErr w:type="spellStart"/>
      <w:r w:rsidRPr="00D92FE3">
        <w:rPr>
          <w:sz w:val="16"/>
          <w:szCs w:val="16"/>
        </w:rPr>
        <w:t>optiH</w:t>
      </w:r>
      <w:r w:rsidR="007248A7" w:rsidRPr="00D92FE3">
        <w:rPr>
          <w:sz w:val="16"/>
          <w:szCs w:val="16"/>
        </w:rPr>
        <w:t>YDRATE</w:t>
      </w:r>
      <w:proofErr w:type="spellEnd"/>
    </w:p>
    <w:p w14:paraId="45266E34" w14:textId="076EFD5E" w:rsidR="007248A7" w:rsidRPr="00D92FE3" w:rsidRDefault="00CA1829" w:rsidP="00D671D5">
      <w:pPr>
        <w:rPr>
          <w:sz w:val="16"/>
          <w:szCs w:val="16"/>
        </w:rPr>
      </w:pPr>
      <w:proofErr w:type="spellStart"/>
      <w:r w:rsidRPr="00D92FE3">
        <w:rPr>
          <w:sz w:val="16"/>
          <w:szCs w:val="16"/>
        </w:rPr>
        <w:t>optiLYTE</w:t>
      </w:r>
      <w:proofErr w:type="spellEnd"/>
    </w:p>
    <w:p w14:paraId="7A04DA60" w14:textId="72FBD630" w:rsidR="00CA1829" w:rsidRPr="00D92FE3" w:rsidRDefault="00CA1829" w:rsidP="00D671D5">
      <w:pPr>
        <w:rPr>
          <w:sz w:val="16"/>
          <w:szCs w:val="16"/>
        </w:rPr>
      </w:pPr>
      <w:proofErr w:type="spellStart"/>
      <w:r w:rsidRPr="00D92FE3">
        <w:rPr>
          <w:sz w:val="16"/>
          <w:szCs w:val="16"/>
        </w:rPr>
        <w:t>optiPREMIUM</w:t>
      </w:r>
      <w:proofErr w:type="spellEnd"/>
    </w:p>
    <w:p w14:paraId="52AADA37" w14:textId="23FED543" w:rsidR="00B111CC" w:rsidRPr="00D92FE3" w:rsidRDefault="00B111CC" w:rsidP="00D671D5">
      <w:pPr>
        <w:rPr>
          <w:sz w:val="16"/>
          <w:szCs w:val="16"/>
        </w:rPr>
      </w:pPr>
      <w:r w:rsidRPr="00D92FE3">
        <w:rPr>
          <w:sz w:val="16"/>
          <w:szCs w:val="16"/>
        </w:rPr>
        <w:t>Navigation Controls</w:t>
      </w:r>
    </w:p>
    <w:p w14:paraId="281D1832" w14:textId="183E2DCD" w:rsidR="00B111CC" w:rsidRPr="00D92FE3" w:rsidRDefault="00B111CC" w:rsidP="00D671D5">
      <w:pPr>
        <w:rPr>
          <w:sz w:val="16"/>
          <w:szCs w:val="16"/>
        </w:rPr>
      </w:pPr>
      <w:r w:rsidRPr="00D92FE3">
        <w:rPr>
          <w:sz w:val="16"/>
          <w:szCs w:val="16"/>
        </w:rPr>
        <w:t>Intro</w:t>
      </w:r>
    </w:p>
    <w:p w14:paraId="70F17848" w14:textId="7EBE71CA" w:rsidR="00B111CC" w:rsidRPr="00D92FE3" w:rsidRDefault="00B111CC" w:rsidP="00D671D5">
      <w:pPr>
        <w:rPr>
          <w:sz w:val="16"/>
          <w:szCs w:val="16"/>
        </w:rPr>
      </w:pPr>
      <w:r w:rsidRPr="00D92FE3">
        <w:rPr>
          <w:sz w:val="16"/>
          <w:szCs w:val="16"/>
        </w:rPr>
        <w:t>Back</w:t>
      </w:r>
    </w:p>
    <w:p w14:paraId="532C894E" w14:textId="50C79BD4" w:rsidR="00B111CC" w:rsidRPr="00D92FE3" w:rsidRDefault="00B111CC" w:rsidP="00D671D5">
      <w:pPr>
        <w:rPr>
          <w:sz w:val="16"/>
          <w:szCs w:val="16"/>
        </w:rPr>
      </w:pPr>
      <w:r w:rsidRPr="00D92FE3">
        <w:rPr>
          <w:sz w:val="16"/>
          <w:szCs w:val="16"/>
        </w:rPr>
        <w:t>Next</w:t>
      </w:r>
    </w:p>
    <w:p w14:paraId="0C5195F4" w14:textId="1070EF6A" w:rsidR="00B111CC" w:rsidRPr="00D92FE3" w:rsidRDefault="00B111CC" w:rsidP="00D671D5">
      <w:pPr>
        <w:rPr>
          <w:sz w:val="16"/>
          <w:szCs w:val="16"/>
        </w:rPr>
      </w:pPr>
      <w:r w:rsidRPr="00D92FE3">
        <w:rPr>
          <w:sz w:val="16"/>
          <w:szCs w:val="16"/>
        </w:rPr>
        <w:t>Clear Selections</w:t>
      </w:r>
    </w:p>
    <w:p w14:paraId="659D6CCE" w14:textId="77777777" w:rsidR="00800D74" w:rsidRDefault="00800D74" w:rsidP="00D671D5">
      <w:pPr>
        <w:rPr>
          <w:b/>
          <w:bCs/>
          <w:sz w:val="24"/>
          <w:szCs w:val="28"/>
        </w:rPr>
      </w:pPr>
      <w:bookmarkStart w:id="16" w:name="Outlet_ReportControl"/>
      <w:r>
        <w:br w:type="page"/>
      </w:r>
    </w:p>
    <w:p w14:paraId="5354D8C0" w14:textId="4BC52807" w:rsidR="0093083D" w:rsidRPr="00F503E5" w:rsidRDefault="006160CB" w:rsidP="00D671D5">
      <w:r w:rsidRPr="00F503E5">
        <w:lastRenderedPageBreak/>
        <w:t>Report Controls</w:t>
      </w:r>
      <w:bookmarkEnd w:id="16"/>
    </w:p>
    <w:p w14:paraId="1F300F66" w14:textId="77777777" w:rsidR="006160CB" w:rsidRDefault="006160CB" w:rsidP="00D671D5"/>
    <w:p w14:paraId="06915837" w14:textId="4EF7BD8A" w:rsidR="008326E9" w:rsidRDefault="00D603DC" w:rsidP="00D671D5">
      <w:r>
        <w:t>Bottler</w:t>
      </w:r>
    </w:p>
    <w:p w14:paraId="1A7099E1" w14:textId="435ACE40" w:rsidR="00A344BB" w:rsidRDefault="00CC2742" w:rsidP="00D671D5">
      <w:r w:rsidRPr="00CC2742">
        <w:rPr>
          <w:noProof/>
        </w:rPr>
        <w:drawing>
          <wp:inline distT="0" distB="0" distL="0" distR="0" wp14:anchorId="0DA75840" wp14:editId="17CBC097">
            <wp:extent cx="2609850" cy="611362"/>
            <wp:effectExtent l="0" t="0" r="0" b="0"/>
            <wp:docPr id="466462012" name="Picture 1" descr="A white rectangular object with black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462012" name="Picture 1" descr="A white rectangular object with black lines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647541" cy="620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5CFC9" w14:textId="77777777" w:rsidR="00AC1370" w:rsidRDefault="00AC1370" w:rsidP="00D671D5"/>
    <w:p w14:paraId="6F730589" w14:textId="32FAB40D" w:rsidR="0086012F" w:rsidRDefault="0086012F" w:rsidP="00D671D5">
      <w:r>
        <w:t>Definition</w:t>
      </w:r>
    </w:p>
    <w:p w14:paraId="43974662" w14:textId="09ED4B6B" w:rsidR="00416B20" w:rsidRDefault="00416B20" w:rsidP="00D671D5">
      <w:r>
        <w:t xml:space="preserve">Bottler is a dropdown allowing users to filter </w:t>
      </w:r>
      <w:r w:rsidR="00B706C4">
        <w:t>on the report metrics and visualizations</w:t>
      </w:r>
      <w:r w:rsidR="00EA7CC0">
        <w:t xml:space="preserve"> on specific bottlers. </w:t>
      </w:r>
    </w:p>
    <w:p w14:paraId="0C008D7F" w14:textId="4C00897C" w:rsidR="00456CC9" w:rsidRDefault="00456CC9" w:rsidP="00D671D5">
      <w:r>
        <w:t>Bottler is located on the first</w:t>
      </w:r>
      <w:r w:rsidR="0093048D">
        <w:t xml:space="preserve"> </w:t>
      </w:r>
      <w:r w:rsidR="00CA1F07">
        <w:t>page</w:t>
      </w:r>
      <w:r w:rsidR="0093048D">
        <w:t xml:space="preserve"> of the Outlet tab</w:t>
      </w:r>
      <w:r w:rsidR="004A7011">
        <w:t>, in the first column.</w:t>
      </w:r>
    </w:p>
    <w:p w14:paraId="12B4E740" w14:textId="0555B1EB" w:rsidR="00AC1370" w:rsidRDefault="00AC1370" w:rsidP="00D671D5">
      <w:r>
        <w:t xml:space="preserve">For NAOU users, </w:t>
      </w:r>
      <w:r w:rsidR="003A0680">
        <w:t>the dropdown would display all Bottlers in the system.</w:t>
      </w:r>
    </w:p>
    <w:p w14:paraId="55AAEB11" w14:textId="04A1DC16" w:rsidR="0091732F" w:rsidRDefault="003A0680" w:rsidP="00D671D5">
      <w:r>
        <w:t xml:space="preserve">For Bottler users, the dropdown would </w:t>
      </w:r>
      <w:r w:rsidR="00953251">
        <w:t xml:space="preserve">default to display the Bottler the user is assigned to. </w:t>
      </w:r>
    </w:p>
    <w:p w14:paraId="1EF87F0B" w14:textId="77777777" w:rsidR="005B261B" w:rsidRDefault="005B261B" w:rsidP="00D671D5"/>
    <w:p w14:paraId="5A42D475" w14:textId="6ABC84A2" w:rsidR="008326E9" w:rsidRDefault="008326E9" w:rsidP="00D671D5">
      <w:r>
        <w:t>Bottler Region</w:t>
      </w:r>
    </w:p>
    <w:p w14:paraId="1FAFFB8E" w14:textId="6BFB18B2" w:rsidR="00A344BB" w:rsidRDefault="00BB5DB6" w:rsidP="00D671D5">
      <w:r>
        <w:rPr>
          <w:noProof/>
          <w14:ligatures w14:val="none"/>
        </w:rPr>
        <w:drawing>
          <wp:inline distT="0" distB="0" distL="0" distR="0" wp14:anchorId="1AEF556F" wp14:editId="075FFCBB">
            <wp:extent cx="2628900" cy="589471"/>
            <wp:effectExtent l="0" t="0" r="0" b="1270"/>
            <wp:docPr id="44309686" name="Picture 1" descr="A white rectangular object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309686" name="Picture 1" descr="A white rectangular object with black text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9173" cy="605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4C77D" w14:textId="77777777" w:rsidR="008368B7" w:rsidRDefault="008368B7" w:rsidP="00D671D5"/>
    <w:p w14:paraId="387E47CD" w14:textId="54FCE16F" w:rsidR="002C11F3" w:rsidRDefault="002C11F3" w:rsidP="00D671D5">
      <w:r>
        <w:t xml:space="preserve">Bottler </w:t>
      </w:r>
      <w:r w:rsidR="008368B7">
        <w:t xml:space="preserve">Region </w:t>
      </w:r>
      <w:r>
        <w:t>is a dropdown allowing users to filter on the report metrics and visualizations on specific bottler</w:t>
      </w:r>
      <w:r w:rsidR="008368B7">
        <w:t xml:space="preserve"> regions</w:t>
      </w:r>
      <w:r>
        <w:t xml:space="preserve">. </w:t>
      </w:r>
    </w:p>
    <w:p w14:paraId="5F954A47" w14:textId="6AEB4133" w:rsidR="002C11F3" w:rsidRDefault="002C11F3" w:rsidP="00D671D5">
      <w:r>
        <w:t xml:space="preserve">Bottler </w:t>
      </w:r>
      <w:r w:rsidR="008368B7">
        <w:t xml:space="preserve">Region </w:t>
      </w:r>
      <w:r>
        <w:t xml:space="preserve">is located on the first </w:t>
      </w:r>
      <w:r w:rsidR="00CA1F07">
        <w:t>page</w:t>
      </w:r>
      <w:r>
        <w:t xml:space="preserve"> of the Outlet tab, in the first column.</w:t>
      </w:r>
    </w:p>
    <w:p w14:paraId="72C63222" w14:textId="77777777" w:rsidR="002C11F3" w:rsidRDefault="002C11F3" w:rsidP="00D671D5"/>
    <w:p w14:paraId="0675F019" w14:textId="77777777" w:rsidR="00FA1644" w:rsidRDefault="00FA1644" w:rsidP="00D671D5"/>
    <w:p w14:paraId="72E13034" w14:textId="4B4CA6FA" w:rsidR="008326E9" w:rsidRDefault="00C91298" w:rsidP="00D671D5">
      <w:r>
        <w:t>Sales Center</w:t>
      </w:r>
    </w:p>
    <w:p w14:paraId="18070CBE" w14:textId="13D3C07A" w:rsidR="00A344BB" w:rsidRDefault="003D1B8E" w:rsidP="00D671D5">
      <w:r>
        <w:rPr>
          <w:noProof/>
          <w14:ligatures w14:val="none"/>
        </w:rPr>
        <w:drawing>
          <wp:inline distT="0" distB="0" distL="0" distR="0" wp14:anchorId="3D8BC6E3" wp14:editId="05314CF3">
            <wp:extent cx="2609850" cy="592838"/>
            <wp:effectExtent l="0" t="0" r="0" b="0"/>
            <wp:docPr id="2028633239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8633239" name="Picture 2" descr="A screenshot of a computer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1535" cy="609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700EC" w14:textId="77777777" w:rsidR="00F473EC" w:rsidRDefault="00F473EC" w:rsidP="00D671D5"/>
    <w:p w14:paraId="3928D113" w14:textId="72D7E546" w:rsidR="008368B7" w:rsidRDefault="008368B7" w:rsidP="00D671D5">
      <w:r>
        <w:t xml:space="preserve">Sales Center is a dropdown allowing users to filter on the report metrics and visualizations on specific sales centers. </w:t>
      </w:r>
    </w:p>
    <w:p w14:paraId="6DE9A369" w14:textId="217742E9" w:rsidR="008368B7" w:rsidRDefault="008368B7" w:rsidP="00D671D5">
      <w:r>
        <w:t xml:space="preserve">Sales Center is located on the first </w:t>
      </w:r>
      <w:r w:rsidR="00CA1F07">
        <w:t>page</w:t>
      </w:r>
      <w:r>
        <w:t xml:space="preserve"> of the Outlet tab, in the first column.</w:t>
      </w:r>
    </w:p>
    <w:p w14:paraId="1410ADCD" w14:textId="77777777" w:rsidR="00FA1644" w:rsidRDefault="00FA1644" w:rsidP="00D671D5"/>
    <w:p w14:paraId="04BBC30D" w14:textId="09E75340" w:rsidR="00C91298" w:rsidRDefault="00C91298" w:rsidP="00D671D5">
      <w:r>
        <w:t>Bottler Branch</w:t>
      </w:r>
    </w:p>
    <w:p w14:paraId="19F8F413" w14:textId="555C215E" w:rsidR="00A344BB" w:rsidRDefault="00733057" w:rsidP="00D671D5">
      <w:r>
        <w:rPr>
          <w:noProof/>
        </w:rPr>
        <w:drawing>
          <wp:inline distT="0" distB="0" distL="0" distR="0" wp14:anchorId="1EC08E95" wp14:editId="5386BB77">
            <wp:extent cx="2743200" cy="615496"/>
            <wp:effectExtent l="0" t="0" r="0" b="0"/>
            <wp:docPr id="152467109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6484" cy="6319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C5623A" w14:textId="77777777" w:rsidR="00F473EC" w:rsidRDefault="00F473EC" w:rsidP="00D671D5"/>
    <w:p w14:paraId="193FCDB8" w14:textId="37713B1A" w:rsidR="0093178C" w:rsidRDefault="0093178C" w:rsidP="00D671D5">
      <w:r>
        <w:t xml:space="preserve">Bottler Branch is a dropdown allowing users to filter on the report metrics and visualizations on specific bottler </w:t>
      </w:r>
      <w:r w:rsidR="009C655F">
        <w:t>branches</w:t>
      </w:r>
      <w:r>
        <w:t xml:space="preserve">. </w:t>
      </w:r>
    </w:p>
    <w:p w14:paraId="3FC3D92C" w14:textId="1D1A8FD7" w:rsidR="0093178C" w:rsidRDefault="0093178C" w:rsidP="00D671D5">
      <w:r>
        <w:t xml:space="preserve">Bottler </w:t>
      </w:r>
      <w:r w:rsidR="009C655F">
        <w:t>Branch</w:t>
      </w:r>
      <w:r>
        <w:t xml:space="preserve"> is located on the first </w:t>
      </w:r>
      <w:r w:rsidR="00CA1F07">
        <w:t>page</w:t>
      </w:r>
      <w:r>
        <w:t xml:space="preserve"> of the Outlet tab, in the first column.</w:t>
      </w:r>
    </w:p>
    <w:p w14:paraId="3D5E3BA8" w14:textId="3B906A20" w:rsidR="00C91298" w:rsidRDefault="00C91298" w:rsidP="00D671D5">
      <w:r>
        <w:lastRenderedPageBreak/>
        <w:t>Banner</w:t>
      </w:r>
    </w:p>
    <w:p w14:paraId="7A671371" w14:textId="67386BD8" w:rsidR="00A344BB" w:rsidRDefault="00C0286D" w:rsidP="00D671D5">
      <w:r>
        <w:rPr>
          <w:noProof/>
        </w:rPr>
        <w:drawing>
          <wp:inline distT="0" distB="0" distL="0" distR="0" wp14:anchorId="6AF85FA6" wp14:editId="10565214">
            <wp:extent cx="2771775" cy="630202"/>
            <wp:effectExtent l="0" t="0" r="0" b="0"/>
            <wp:docPr id="842371348" name="Picture 4" descr="A white rectangular object with black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2371348" name="Picture 4" descr="A white rectangular object with black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310" cy="637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E081A1" w14:textId="77777777" w:rsidR="00F473EC" w:rsidRDefault="00F473EC" w:rsidP="00D671D5"/>
    <w:p w14:paraId="66EAAECF" w14:textId="35529D29" w:rsidR="00F473EC" w:rsidRDefault="00F473EC" w:rsidP="00D671D5">
      <w:r>
        <w:t xml:space="preserve">Banner is a dropdown allowing users to filter on the report metrics and visualizations on specific banners. </w:t>
      </w:r>
    </w:p>
    <w:p w14:paraId="544123B9" w14:textId="50081AA8" w:rsidR="00F473EC" w:rsidRDefault="00F473EC" w:rsidP="00D671D5">
      <w:r>
        <w:t xml:space="preserve">Banner is located on the first </w:t>
      </w:r>
      <w:r w:rsidR="00CA1F07">
        <w:t>page</w:t>
      </w:r>
      <w:r>
        <w:t xml:space="preserve"> of the Outlet tab, in the second column.</w:t>
      </w:r>
    </w:p>
    <w:p w14:paraId="38B55265" w14:textId="77777777" w:rsidR="00FA1644" w:rsidRDefault="00FA1644" w:rsidP="00D671D5"/>
    <w:p w14:paraId="08B34602" w14:textId="6A2EBD97" w:rsidR="00C91298" w:rsidRDefault="00C91298" w:rsidP="00D671D5">
      <w:r>
        <w:t>Customer</w:t>
      </w:r>
    </w:p>
    <w:p w14:paraId="47D84830" w14:textId="3A5D90D0" w:rsidR="00A344BB" w:rsidRDefault="00603CBD" w:rsidP="00D671D5">
      <w:r>
        <w:rPr>
          <w:noProof/>
        </w:rPr>
        <w:drawing>
          <wp:inline distT="0" distB="0" distL="0" distR="0" wp14:anchorId="23BEAF75" wp14:editId="33FDAB2D">
            <wp:extent cx="2867025" cy="651859"/>
            <wp:effectExtent l="0" t="0" r="0" b="0"/>
            <wp:docPr id="773980784" name="Picture 5" descr="A white rectangular object with black lin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3980784" name="Picture 5" descr="A white rectangular object with black line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4561" cy="6672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E5A33E" w14:textId="77777777" w:rsidR="00F473EC" w:rsidRDefault="00F473EC" w:rsidP="00D671D5"/>
    <w:p w14:paraId="6F5821F7" w14:textId="10EDBA42" w:rsidR="00F473EC" w:rsidRDefault="00F473EC" w:rsidP="00D671D5">
      <w:r>
        <w:t xml:space="preserve">Customer is a dropdown allowing users to filter on the report metrics and visualizations on specific customers. </w:t>
      </w:r>
    </w:p>
    <w:p w14:paraId="231BEE34" w14:textId="55680990" w:rsidR="00F473EC" w:rsidRDefault="00F473EC" w:rsidP="00D671D5">
      <w:r>
        <w:t xml:space="preserve">Customer is located on the first </w:t>
      </w:r>
      <w:r w:rsidR="00CA1F07">
        <w:t>page</w:t>
      </w:r>
      <w:r>
        <w:t xml:space="preserve"> of the Outlet tab, in the second column.</w:t>
      </w:r>
    </w:p>
    <w:p w14:paraId="2A0EC9F2" w14:textId="77777777" w:rsidR="00FA1644" w:rsidRDefault="00FA1644" w:rsidP="00D671D5"/>
    <w:p w14:paraId="24726F80" w14:textId="56509D55" w:rsidR="00C91298" w:rsidRDefault="00C91298" w:rsidP="00D671D5">
      <w:r>
        <w:t>NRS Designation</w:t>
      </w:r>
    </w:p>
    <w:p w14:paraId="383F24DF" w14:textId="753410D2" w:rsidR="00A344BB" w:rsidRDefault="00603CBD" w:rsidP="00D671D5">
      <w:r>
        <w:rPr>
          <w:noProof/>
        </w:rPr>
        <w:drawing>
          <wp:inline distT="0" distB="0" distL="0" distR="0" wp14:anchorId="697643B2" wp14:editId="21CCA778">
            <wp:extent cx="2943225" cy="663262"/>
            <wp:effectExtent l="0" t="0" r="0" b="3810"/>
            <wp:docPr id="2137351313" name="Picture 6" descr="A close-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7351313" name="Picture 6" descr="A close-up of a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0894" cy="6740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0F288F" w14:textId="7447123F" w:rsidR="00F473EC" w:rsidRDefault="00F473EC" w:rsidP="00D671D5">
      <w:r>
        <w:t xml:space="preserve">NRS Designation is a dropdown allowing users to filter on the report metrics and visualizations on specific NRS Designations. </w:t>
      </w:r>
    </w:p>
    <w:p w14:paraId="5F939A5D" w14:textId="25CCC165" w:rsidR="00F473EC" w:rsidRDefault="00F473EC" w:rsidP="00D671D5">
      <w:r>
        <w:t xml:space="preserve">NRS Designation is located on the first </w:t>
      </w:r>
      <w:r w:rsidR="00CA1F07">
        <w:t>page</w:t>
      </w:r>
      <w:r>
        <w:t xml:space="preserve"> of the Outlet tab, in the second column.</w:t>
      </w:r>
    </w:p>
    <w:p w14:paraId="2CEE5C2F" w14:textId="77777777" w:rsidR="00FA1644" w:rsidRDefault="00FA1644" w:rsidP="00D671D5"/>
    <w:p w14:paraId="2CDABCC8" w14:textId="210DB885" w:rsidR="00C91298" w:rsidRDefault="00C91298" w:rsidP="00D671D5">
      <w:r>
        <w:t>Channel</w:t>
      </w:r>
    </w:p>
    <w:p w14:paraId="7C1056CE" w14:textId="6087C57F" w:rsidR="00A344BB" w:rsidRDefault="00513DF7" w:rsidP="00D671D5">
      <w:r>
        <w:rPr>
          <w:noProof/>
        </w:rPr>
        <w:drawing>
          <wp:inline distT="0" distB="0" distL="0" distR="0" wp14:anchorId="129AE77B" wp14:editId="6DD677EE">
            <wp:extent cx="3171825" cy="708396"/>
            <wp:effectExtent l="0" t="0" r="0" b="0"/>
            <wp:docPr id="29097416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6059" cy="71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FB7741" w14:textId="77777777" w:rsidR="00D0425D" w:rsidRDefault="00D0425D" w:rsidP="00D671D5"/>
    <w:p w14:paraId="1440F74B" w14:textId="65D04FEB" w:rsidR="00D0425D" w:rsidRDefault="00D0425D" w:rsidP="00D671D5">
      <w:r>
        <w:t xml:space="preserve">Channel is a dropdown allowing users to filter on the report metrics and visualizations on specific channels. </w:t>
      </w:r>
    </w:p>
    <w:p w14:paraId="1B5BBF21" w14:textId="71731968" w:rsidR="00D0425D" w:rsidRDefault="00D0425D" w:rsidP="00D671D5">
      <w:r>
        <w:t xml:space="preserve">Channel is located on the first </w:t>
      </w:r>
      <w:r w:rsidR="00CA1F07">
        <w:t>page</w:t>
      </w:r>
      <w:r>
        <w:t xml:space="preserve"> of the Outlet tab, in the second column.</w:t>
      </w:r>
    </w:p>
    <w:p w14:paraId="2D00CE95" w14:textId="77777777" w:rsidR="00D30A43" w:rsidRDefault="00D30A43" w:rsidP="00D671D5"/>
    <w:p w14:paraId="20F8E926" w14:textId="31068BC0" w:rsidR="00D30A43" w:rsidRDefault="00D30A43" w:rsidP="00D671D5">
      <w:r>
        <w:t>Channel Type</w:t>
      </w:r>
    </w:p>
    <w:p w14:paraId="08152CAD" w14:textId="77777777" w:rsidR="00D30A43" w:rsidRDefault="00D30A43" w:rsidP="00D671D5">
      <w:r>
        <w:rPr>
          <w:noProof/>
        </w:rPr>
        <w:drawing>
          <wp:inline distT="0" distB="0" distL="0" distR="0" wp14:anchorId="4006D1DA" wp14:editId="64435558">
            <wp:extent cx="3071570" cy="718275"/>
            <wp:effectExtent l="0" t="0" r="0" b="5715"/>
            <wp:docPr id="98799954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7999541" name="Picture 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1570" cy="71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5FA278" w14:textId="77777777" w:rsidR="00D30A43" w:rsidRDefault="00D30A43" w:rsidP="00D671D5"/>
    <w:p w14:paraId="02E8A339" w14:textId="46DB0624" w:rsidR="00D30A43" w:rsidRDefault="00D30A43" w:rsidP="00D671D5">
      <w:r>
        <w:lastRenderedPageBreak/>
        <w:t xml:space="preserve">Channel </w:t>
      </w:r>
      <w:r w:rsidR="006F3933">
        <w:t xml:space="preserve">Type </w:t>
      </w:r>
      <w:r>
        <w:t>is a dropdown allowing users to filter on the report metrics and visualizations on specific channel</w:t>
      </w:r>
      <w:r w:rsidR="00EA6A2A">
        <w:t xml:space="preserve"> type</w:t>
      </w:r>
      <w:r>
        <w:t xml:space="preserve">s. </w:t>
      </w:r>
    </w:p>
    <w:p w14:paraId="31CA7C14" w14:textId="4E3BF529" w:rsidR="00D30A43" w:rsidRDefault="00D30A43" w:rsidP="00D671D5">
      <w:r>
        <w:t xml:space="preserve">Channel </w:t>
      </w:r>
      <w:r w:rsidR="006F3933">
        <w:t xml:space="preserve">Type </w:t>
      </w:r>
      <w:r>
        <w:t>is located on the first page of the Outlet tab, in the second column.</w:t>
      </w:r>
    </w:p>
    <w:p w14:paraId="33A9CD97" w14:textId="77777777" w:rsidR="00D0425D" w:rsidRDefault="00D0425D" w:rsidP="00D671D5"/>
    <w:p w14:paraId="2CF3369D" w14:textId="36F77D36" w:rsidR="00C91298" w:rsidRDefault="00C91298" w:rsidP="00D671D5">
      <w:commentRangeStart w:id="17"/>
      <w:r w:rsidRPr="00DB0997">
        <w:rPr>
          <w:highlight w:val="yellow"/>
        </w:rPr>
        <w:t>Sub Channel</w:t>
      </w:r>
      <w:commentRangeEnd w:id="17"/>
      <w:r w:rsidR="00DB0997" w:rsidRPr="00DB0997">
        <w:rPr>
          <w:rStyle w:val="CommentReference"/>
          <w:highlight w:val="yellow"/>
        </w:rPr>
        <w:commentReference w:id="17"/>
      </w:r>
    </w:p>
    <w:p w14:paraId="1D1C94F8" w14:textId="76A261F2" w:rsidR="00A344BB" w:rsidRDefault="0012756D" w:rsidP="00D671D5">
      <w:r>
        <w:rPr>
          <w:noProof/>
        </w:rPr>
        <w:drawing>
          <wp:inline distT="0" distB="0" distL="0" distR="0" wp14:anchorId="3A154198" wp14:editId="1E1F90D0">
            <wp:extent cx="3305175" cy="766801"/>
            <wp:effectExtent l="0" t="0" r="0" b="0"/>
            <wp:docPr id="260659747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560" cy="7740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BEA35F" w14:textId="77777777" w:rsidR="00D0425D" w:rsidRDefault="00D0425D" w:rsidP="00D671D5"/>
    <w:p w14:paraId="4120F6FC" w14:textId="1385E881" w:rsidR="00D0425D" w:rsidRDefault="00D0425D" w:rsidP="00D671D5">
      <w:r>
        <w:t xml:space="preserve">Sub Channel is a dropdown allowing users to filter on the report metrics and visualizations on specific sub channels. </w:t>
      </w:r>
    </w:p>
    <w:p w14:paraId="28B00175" w14:textId="62FA0029" w:rsidR="00D0425D" w:rsidRDefault="00D0425D" w:rsidP="00D671D5">
      <w:r>
        <w:t xml:space="preserve">Sub Channel is located on the first </w:t>
      </w:r>
      <w:r w:rsidR="00CA1F07">
        <w:t>page</w:t>
      </w:r>
      <w:r>
        <w:t xml:space="preserve"> of the Outlet tab, in the second column.</w:t>
      </w:r>
    </w:p>
    <w:p w14:paraId="040EA6C8" w14:textId="77777777" w:rsidR="00D0425D" w:rsidRDefault="00D0425D" w:rsidP="00D671D5"/>
    <w:p w14:paraId="2C6B3699" w14:textId="3DDC1531" w:rsidR="00C91298" w:rsidRDefault="00623A09" w:rsidP="00D671D5">
      <w:r>
        <w:t>Outlet by Name</w:t>
      </w:r>
    </w:p>
    <w:p w14:paraId="45E73702" w14:textId="43C86946" w:rsidR="00A344BB" w:rsidRDefault="002540CD" w:rsidP="00D671D5">
      <w:r>
        <w:rPr>
          <w:noProof/>
        </w:rPr>
        <w:drawing>
          <wp:inline distT="0" distB="0" distL="0" distR="0" wp14:anchorId="162BDFC3" wp14:editId="06D2EAC9">
            <wp:extent cx="2695575" cy="749142"/>
            <wp:effectExtent l="0" t="0" r="0" b="0"/>
            <wp:docPr id="593016049" name="Picture 9" descr="A close-up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3016049" name="Picture 9" descr="A close-up of a computer scree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2150" cy="7565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F0E354" w14:textId="77777777" w:rsidR="00D0425D" w:rsidRDefault="00D0425D" w:rsidP="00D671D5"/>
    <w:p w14:paraId="6F14A38F" w14:textId="4E2ACF77" w:rsidR="00D0425D" w:rsidRDefault="00D0425D" w:rsidP="00D671D5">
      <w:r>
        <w:t xml:space="preserve">Outlet by Name is a dropdown allowing users to filter on the report metrics and visualizations on specific outlets by name. </w:t>
      </w:r>
    </w:p>
    <w:p w14:paraId="05D39ABE" w14:textId="0BB6DC58" w:rsidR="00D0425D" w:rsidRDefault="00D0425D" w:rsidP="00D671D5">
      <w:r>
        <w:t xml:space="preserve">Outlet By Name is located on the first </w:t>
      </w:r>
      <w:r w:rsidR="00CA1F07">
        <w:t>page</w:t>
      </w:r>
      <w:r>
        <w:t xml:space="preserve"> of the Outlet tab, in the third column.</w:t>
      </w:r>
    </w:p>
    <w:p w14:paraId="4C47870C" w14:textId="77777777" w:rsidR="00D0425D" w:rsidRDefault="00D0425D" w:rsidP="00D671D5"/>
    <w:p w14:paraId="25E413B9" w14:textId="04B7A5F9" w:rsidR="00623A09" w:rsidRDefault="00623A09" w:rsidP="00D671D5">
      <w:r>
        <w:t>Delivery Point ID</w:t>
      </w:r>
    </w:p>
    <w:p w14:paraId="046A2A0E" w14:textId="11EA4794" w:rsidR="00A344BB" w:rsidRDefault="002540CD" w:rsidP="00D671D5">
      <w:r>
        <w:rPr>
          <w:noProof/>
        </w:rPr>
        <w:drawing>
          <wp:inline distT="0" distB="0" distL="0" distR="0" wp14:anchorId="214C8213" wp14:editId="0D13515F">
            <wp:extent cx="2724150" cy="742331"/>
            <wp:effectExtent l="0" t="0" r="0" b="635"/>
            <wp:docPr id="1189059810" name="Picture 10" descr="A close-up of a box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9059810" name="Picture 10" descr="A close-up of a box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5182" cy="7535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0F30D8" w14:textId="77777777" w:rsidR="00D0425D" w:rsidRDefault="00D0425D" w:rsidP="00D671D5"/>
    <w:p w14:paraId="4179E674" w14:textId="4EBDC0B2" w:rsidR="00D0425D" w:rsidRDefault="00D0425D" w:rsidP="00D671D5">
      <w:r>
        <w:t xml:space="preserve">Delivery Point ID is a dropdown allowing users to filter on the report metrics and visualizations on specific delivery point IDs. </w:t>
      </w:r>
    </w:p>
    <w:p w14:paraId="7C8AC614" w14:textId="2033913D" w:rsidR="00D0425D" w:rsidRDefault="00D0425D" w:rsidP="00D671D5">
      <w:r>
        <w:t xml:space="preserve">Delivery Point ID is located on the first </w:t>
      </w:r>
      <w:r w:rsidR="00CA1F07">
        <w:t>page</w:t>
      </w:r>
      <w:r>
        <w:t xml:space="preserve"> of the Outlet tab, in the third column.</w:t>
      </w:r>
    </w:p>
    <w:p w14:paraId="3B944077" w14:textId="77777777" w:rsidR="00D0425D" w:rsidRDefault="00D0425D" w:rsidP="00D671D5"/>
    <w:p w14:paraId="4B7EF5A0" w14:textId="4EDA22E4" w:rsidR="00623A09" w:rsidRDefault="00623A09" w:rsidP="00D671D5">
      <w:r>
        <w:t>City</w:t>
      </w:r>
    </w:p>
    <w:p w14:paraId="768600DC" w14:textId="2BE62E77" w:rsidR="000E2644" w:rsidRDefault="002540CD" w:rsidP="00D671D5">
      <w:r>
        <w:rPr>
          <w:noProof/>
        </w:rPr>
        <w:drawing>
          <wp:inline distT="0" distB="0" distL="0" distR="0" wp14:anchorId="4E984582" wp14:editId="2A135D7D">
            <wp:extent cx="2838450" cy="801862"/>
            <wp:effectExtent l="0" t="0" r="0" b="0"/>
            <wp:docPr id="446154287" name="Picture 11" descr="A white rectangular object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6154287" name="Picture 11" descr="A white rectangular object with black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896" cy="8158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695A84" w14:textId="77777777" w:rsidR="000E2644" w:rsidRDefault="000E2644" w:rsidP="00D671D5"/>
    <w:p w14:paraId="291CAB91" w14:textId="6EED0A00" w:rsidR="000E2644" w:rsidRDefault="000E2644" w:rsidP="00D671D5">
      <w:r>
        <w:t xml:space="preserve">City is a dropdown allowing users to filter on the report metrics and visualizations on specific cities. </w:t>
      </w:r>
    </w:p>
    <w:p w14:paraId="4BEEA32E" w14:textId="3AC75009" w:rsidR="000E2644" w:rsidRDefault="000E2644" w:rsidP="00D671D5">
      <w:r>
        <w:t xml:space="preserve">City is located on the first </w:t>
      </w:r>
      <w:r w:rsidR="00CA1F07">
        <w:t>page</w:t>
      </w:r>
      <w:r>
        <w:t xml:space="preserve"> of the Outlet tab, in the third column.</w:t>
      </w:r>
    </w:p>
    <w:p w14:paraId="46CFB341" w14:textId="77777777" w:rsidR="000E2644" w:rsidRDefault="000E2644" w:rsidP="00D671D5"/>
    <w:p w14:paraId="49AA26DA" w14:textId="3C5C65D2" w:rsidR="00623A09" w:rsidRDefault="00623A09" w:rsidP="00D671D5">
      <w:r>
        <w:t>State</w:t>
      </w:r>
    </w:p>
    <w:p w14:paraId="4C5E8358" w14:textId="54195626" w:rsidR="00A344BB" w:rsidRDefault="006D58EB" w:rsidP="00D671D5">
      <w:r>
        <w:rPr>
          <w:noProof/>
        </w:rPr>
        <w:drawing>
          <wp:inline distT="0" distB="0" distL="0" distR="0" wp14:anchorId="4321FC41" wp14:editId="3D3EB6CA">
            <wp:extent cx="2876550" cy="799438"/>
            <wp:effectExtent l="0" t="0" r="0" b="1270"/>
            <wp:docPr id="1122623038" name="Picture 1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2623038" name="Picture 1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8008" cy="810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2E2862" w14:textId="77777777" w:rsidR="000E2644" w:rsidRDefault="000E2644" w:rsidP="00D671D5"/>
    <w:p w14:paraId="6A37C7EF" w14:textId="14CF2608" w:rsidR="000E2644" w:rsidRDefault="000E2644" w:rsidP="00D671D5">
      <w:r>
        <w:t xml:space="preserve">State is a dropdown allowing users to filter on the report metrics and visualizations on specific state. </w:t>
      </w:r>
    </w:p>
    <w:p w14:paraId="78FE0445" w14:textId="042EBF51" w:rsidR="000E2644" w:rsidRDefault="000E2644" w:rsidP="00D671D5">
      <w:r>
        <w:t xml:space="preserve">State is located on the first </w:t>
      </w:r>
      <w:r w:rsidR="00CA1F07">
        <w:t>page</w:t>
      </w:r>
      <w:r>
        <w:t xml:space="preserve"> of the Outlet tab, in the third column.</w:t>
      </w:r>
    </w:p>
    <w:p w14:paraId="2086B0C2" w14:textId="77777777" w:rsidR="000E2644" w:rsidRDefault="000E2644" w:rsidP="00D671D5"/>
    <w:p w14:paraId="01859C6B" w14:textId="77E95592" w:rsidR="00623A09" w:rsidRDefault="00623A09" w:rsidP="00D671D5">
      <w:r>
        <w:t>Zip Code</w:t>
      </w:r>
    </w:p>
    <w:p w14:paraId="49A6C519" w14:textId="67E2AE4C" w:rsidR="00A344BB" w:rsidRDefault="006D58EB" w:rsidP="00D671D5">
      <w:r>
        <w:rPr>
          <w:noProof/>
        </w:rPr>
        <w:drawing>
          <wp:inline distT="0" distB="0" distL="0" distR="0" wp14:anchorId="57C883A6" wp14:editId="0DA52AFF">
            <wp:extent cx="2827845" cy="819150"/>
            <wp:effectExtent l="0" t="0" r="0" b="0"/>
            <wp:docPr id="964940845" name="Picture 13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4940845" name="Picture 13" descr="A screenshot of a computer co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4962" cy="827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06C380" w14:textId="77777777" w:rsidR="000E2644" w:rsidRDefault="000E2644" w:rsidP="00D671D5"/>
    <w:p w14:paraId="24C4E906" w14:textId="359A7168" w:rsidR="000E2644" w:rsidRDefault="000E2644" w:rsidP="00D671D5">
      <w:r>
        <w:t xml:space="preserve">Zip Code is a dropdown allowing users to filter on the report metrics and visualizations on specific zip codes. </w:t>
      </w:r>
    </w:p>
    <w:p w14:paraId="312C5E20" w14:textId="714E11F7" w:rsidR="000E2644" w:rsidRDefault="000E2644" w:rsidP="00D671D5">
      <w:r>
        <w:t xml:space="preserve">Zip Code is located on the first </w:t>
      </w:r>
      <w:r w:rsidR="00CA1F07">
        <w:t>page</w:t>
      </w:r>
      <w:r>
        <w:t xml:space="preserve"> of the Outlet tab, in the third column.</w:t>
      </w:r>
    </w:p>
    <w:p w14:paraId="7A3029EA" w14:textId="77777777" w:rsidR="000E2644" w:rsidRDefault="000E2644" w:rsidP="00D671D5"/>
    <w:p w14:paraId="7FA44C15" w14:textId="2D8F386E" w:rsidR="0041099D" w:rsidRDefault="0041099D" w:rsidP="00D671D5">
      <w:r>
        <w:t>Time Period</w:t>
      </w:r>
    </w:p>
    <w:p w14:paraId="5409A157" w14:textId="7E77E955" w:rsidR="00A344BB" w:rsidRDefault="006D58EB" w:rsidP="00D671D5">
      <w:r>
        <w:rPr>
          <w:noProof/>
        </w:rPr>
        <w:drawing>
          <wp:inline distT="0" distB="0" distL="0" distR="0" wp14:anchorId="7B3BA959" wp14:editId="1AB9CBA9">
            <wp:extent cx="2905125" cy="853999"/>
            <wp:effectExtent l="0" t="0" r="0" b="3810"/>
            <wp:docPr id="1748130593" name="Picture 14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8130593" name="Picture 14" descr="A screen 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5297" cy="8687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A3ADC8" w14:textId="77777777" w:rsidR="002F4BAD" w:rsidRDefault="002F4BAD" w:rsidP="00D671D5"/>
    <w:p w14:paraId="0C6CFF5C" w14:textId="003E4DAC" w:rsidR="002F4BAD" w:rsidRDefault="002F4BAD" w:rsidP="00D671D5">
      <w:r>
        <w:t xml:space="preserve">Time Period is a dropdown allowing users to filter on the report metrics and visualizations on specific time periods. </w:t>
      </w:r>
    </w:p>
    <w:p w14:paraId="4C8D2B70" w14:textId="2DE2F263" w:rsidR="002F4BAD" w:rsidRDefault="002F4BAD" w:rsidP="00D671D5">
      <w:r>
        <w:t xml:space="preserve">Time Period is located on the </w:t>
      </w:r>
      <w:r w:rsidR="00A84F10">
        <w:t>second</w:t>
      </w:r>
      <w:r>
        <w:t xml:space="preserve"> </w:t>
      </w:r>
      <w:r w:rsidR="00CA1F07">
        <w:t>page</w:t>
      </w:r>
      <w:r>
        <w:t xml:space="preserve"> of the Outlet tab, in the first column.</w:t>
      </w:r>
    </w:p>
    <w:p w14:paraId="668160D7" w14:textId="77777777" w:rsidR="002F4BAD" w:rsidRDefault="002F4BAD" w:rsidP="00D671D5"/>
    <w:p w14:paraId="18003160" w14:textId="4C2F3C60" w:rsidR="0041099D" w:rsidRDefault="0041099D" w:rsidP="00D671D5">
      <w:r>
        <w:t>Matched Outlets</w:t>
      </w:r>
    </w:p>
    <w:p w14:paraId="001718F0" w14:textId="2DBA9E15" w:rsidR="00A344BB" w:rsidRDefault="006D58EB" w:rsidP="00D671D5">
      <w:r>
        <w:rPr>
          <w:noProof/>
        </w:rPr>
        <w:drawing>
          <wp:inline distT="0" distB="0" distL="0" distR="0" wp14:anchorId="513B6E90" wp14:editId="3BC0F772">
            <wp:extent cx="2724150" cy="772200"/>
            <wp:effectExtent l="0" t="0" r="0" b="8890"/>
            <wp:docPr id="1769049060" name="Picture 15" descr="A white rectangular object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9049060" name="Picture 15" descr="A white rectangular object with black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575" cy="7828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B40CED" w14:textId="77777777" w:rsidR="002F4BAD" w:rsidRDefault="002F4BAD" w:rsidP="00D671D5"/>
    <w:p w14:paraId="4F389061" w14:textId="1A92CB59" w:rsidR="002F4BAD" w:rsidRDefault="00A84F10" w:rsidP="00D671D5">
      <w:r>
        <w:t>Matched Outlets</w:t>
      </w:r>
      <w:r w:rsidR="002F4BAD">
        <w:t xml:space="preserve"> is a dropdown allowing users to filter on the report metrics and visualizations on </w:t>
      </w:r>
      <w:r>
        <w:t>matched outlets</w:t>
      </w:r>
      <w:r w:rsidR="002F4BAD">
        <w:t xml:space="preserve">. </w:t>
      </w:r>
    </w:p>
    <w:p w14:paraId="54A168A6" w14:textId="2FBB4048" w:rsidR="002F4BAD" w:rsidRDefault="00A84F10" w:rsidP="00D671D5">
      <w:r>
        <w:t xml:space="preserve">Matched Outlets </w:t>
      </w:r>
      <w:r w:rsidR="002F4BAD">
        <w:t xml:space="preserve">is </w:t>
      </w:r>
      <w:r>
        <w:t xml:space="preserve">located on the second </w:t>
      </w:r>
      <w:r w:rsidR="00CA1F07">
        <w:t>page</w:t>
      </w:r>
      <w:r>
        <w:t xml:space="preserve"> of the Outlet tab, in the first column.</w:t>
      </w:r>
    </w:p>
    <w:p w14:paraId="0F3DB609" w14:textId="77777777" w:rsidR="00A84F10" w:rsidRDefault="00A84F10" w:rsidP="00D671D5"/>
    <w:p w14:paraId="737F6457" w14:textId="552318FC" w:rsidR="0041099D" w:rsidRDefault="0041099D" w:rsidP="00D671D5">
      <w:r>
        <w:lastRenderedPageBreak/>
        <w:t>CONA Bottlers</w:t>
      </w:r>
    </w:p>
    <w:p w14:paraId="3AD5F1D9" w14:textId="53F8155F" w:rsidR="00A344BB" w:rsidRDefault="00A466DE" w:rsidP="00D671D5">
      <w:r>
        <w:rPr>
          <w:noProof/>
        </w:rPr>
        <w:drawing>
          <wp:inline distT="0" distB="0" distL="0" distR="0" wp14:anchorId="444333C1" wp14:editId="46F1BCF8">
            <wp:extent cx="2676525" cy="766750"/>
            <wp:effectExtent l="0" t="0" r="0" b="0"/>
            <wp:docPr id="883500713" name="Picture 16" descr="A white rectangular object with black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3500713" name="Picture 16" descr="A white rectangular object with black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7794" cy="7843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27EC0C" w14:textId="77777777" w:rsidR="00A84F10" w:rsidRDefault="00A84F10" w:rsidP="00D671D5"/>
    <w:p w14:paraId="624EA26F" w14:textId="43A8BD30" w:rsidR="00A84F10" w:rsidRDefault="004C16A4" w:rsidP="00D671D5">
      <w:r>
        <w:t>CONA Bottlers</w:t>
      </w:r>
      <w:r w:rsidR="00A84F10">
        <w:t xml:space="preserve"> is a dropdown allowing users to filter on the report metrics and visualizations on </w:t>
      </w:r>
      <w:r>
        <w:t>CONA bottlers</w:t>
      </w:r>
      <w:r w:rsidR="00A84F10">
        <w:t xml:space="preserve">. </w:t>
      </w:r>
    </w:p>
    <w:p w14:paraId="7DBA7315" w14:textId="68CE3285" w:rsidR="00A84F10" w:rsidRDefault="004C16A4" w:rsidP="00D671D5">
      <w:r>
        <w:t>CONA Bottlers</w:t>
      </w:r>
      <w:r w:rsidR="00A84F10">
        <w:t xml:space="preserve"> is located on the second </w:t>
      </w:r>
      <w:r w:rsidR="00CA1F07">
        <w:t>page</w:t>
      </w:r>
      <w:r w:rsidR="00A84F10">
        <w:t xml:space="preserve"> of the Outlet tab, in the first column.</w:t>
      </w:r>
    </w:p>
    <w:p w14:paraId="425C0396" w14:textId="77777777" w:rsidR="002F4BAD" w:rsidRDefault="002F4BAD" w:rsidP="00D671D5"/>
    <w:p w14:paraId="2CB5DEBD" w14:textId="176D198D" w:rsidR="0041099D" w:rsidRDefault="0041099D" w:rsidP="00D671D5">
      <w:commentRangeStart w:id="18"/>
      <w:r w:rsidRPr="00413D84">
        <w:rPr>
          <w:highlight w:val="yellow"/>
        </w:rPr>
        <w:t>National YPO Segment by Channel</w:t>
      </w:r>
      <w:commentRangeEnd w:id="18"/>
      <w:r w:rsidR="00413D84" w:rsidRPr="00413D84">
        <w:rPr>
          <w:rStyle w:val="CommentReference"/>
          <w:highlight w:val="yellow"/>
        </w:rPr>
        <w:commentReference w:id="18"/>
      </w:r>
    </w:p>
    <w:p w14:paraId="2883C5DE" w14:textId="7A29C514" w:rsidR="00A344BB" w:rsidRDefault="002C0514" w:rsidP="00D671D5">
      <w:r>
        <w:rPr>
          <w:noProof/>
        </w:rPr>
        <w:drawing>
          <wp:inline distT="0" distB="0" distL="0" distR="0" wp14:anchorId="4689E092" wp14:editId="7E4DD8A5">
            <wp:extent cx="3314700" cy="725334"/>
            <wp:effectExtent l="0" t="0" r="0" b="0"/>
            <wp:docPr id="625422179" name="Picture 17" descr="A close-up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5422179" name="Picture 17" descr="A close-up of a scree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9493" cy="7307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2AECB2" w14:textId="77777777" w:rsidR="004C16A4" w:rsidRDefault="004C16A4" w:rsidP="00D671D5"/>
    <w:p w14:paraId="39FA1950" w14:textId="30693EA8" w:rsidR="004C16A4" w:rsidRDefault="004C16A4" w:rsidP="00D671D5">
      <w:r>
        <w:t xml:space="preserve">National YPO Segment by Channel is a dropdown allowing users to filter on the report metrics and visualizations on </w:t>
      </w:r>
      <w:r w:rsidR="002721EF">
        <w:t>National YPO Segment by Channel</w:t>
      </w:r>
      <w:r>
        <w:t xml:space="preserve">. </w:t>
      </w:r>
    </w:p>
    <w:p w14:paraId="79C698B8" w14:textId="2982D749" w:rsidR="004C16A4" w:rsidRDefault="006268EC" w:rsidP="00D671D5">
      <w:r>
        <w:t>National YPO Segment by Channel</w:t>
      </w:r>
      <w:r w:rsidR="004C16A4">
        <w:t xml:space="preserve"> is located on the second </w:t>
      </w:r>
      <w:r w:rsidR="00CA1F07">
        <w:t>page</w:t>
      </w:r>
      <w:r w:rsidR="004C16A4">
        <w:t xml:space="preserve"> of the Outlet tab, in the </w:t>
      </w:r>
      <w:r>
        <w:t>second</w:t>
      </w:r>
      <w:r w:rsidR="004C16A4">
        <w:t xml:space="preserve"> column.</w:t>
      </w:r>
    </w:p>
    <w:p w14:paraId="574A4133" w14:textId="77777777" w:rsidR="002F4BAD" w:rsidRDefault="002F4BAD" w:rsidP="00D671D5"/>
    <w:p w14:paraId="1285EF86" w14:textId="12930EA4" w:rsidR="0041099D" w:rsidRDefault="00637372" w:rsidP="00D671D5">
      <w:r>
        <w:t xml:space="preserve">VPO </w:t>
      </w:r>
      <w:r w:rsidR="00F24511">
        <w:t>Quartile</w:t>
      </w:r>
    </w:p>
    <w:p w14:paraId="65358BD9" w14:textId="44267DC7" w:rsidR="00A344BB" w:rsidRDefault="00F34E72" w:rsidP="00D671D5">
      <w:r>
        <w:rPr>
          <w:noProof/>
        </w:rPr>
        <w:drawing>
          <wp:inline distT="0" distB="0" distL="0" distR="0" wp14:anchorId="7328573E" wp14:editId="2D928CD2">
            <wp:extent cx="2779922" cy="791209"/>
            <wp:effectExtent l="0" t="0" r="1905" b="9525"/>
            <wp:docPr id="1987917163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7917163" name="Picture 18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9922" cy="7912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C9214B" w14:textId="77777777" w:rsidR="00803F7E" w:rsidRDefault="00803F7E" w:rsidP="00D671D5"/>
    <w:p w14:paraId="51CEFE30" w14:textId="6EA65274" w:rsidR="00803F7E" w:rsidRDefault="00803F7E" w:rsidP="00D671D5">
      <w:r>
        <w:t xml:space="preserve">VPO </w:t>
      </w:r>
      <w:r w:rsidR="007C16F6">
        <w:t>Quartile</w:t>
      </w:r>
      <w:r>
        <w:t xml:space="preserve"> is a dropdown allowing users to filter on the report metrics and visualizations on </w:t>
      </w:r>
      <w:r w:rsidR="007C16F6">
        <w:t>VPO Quartile</w:t>
      </w:r>
      <w:r>
        <w:t xml:space="preserve">. </w:t>
      </w:r>
    </w:p>
    <w:p w14:paraId="0CFA59AC" w14:textId="122B4E7A" w:rsidR="00803F7E" w:rsidRDefault="00803F7E" w:rsidP="00D671D5">
      <w:r>
        <w:t xml:space="preserve">VPO </w:t>
      </w:r>
      <w:r w:rsidR="007C16F6">
        <w:t>Quartile</w:t>
      </w:r>
      <w:r>
        <w:t xml:space="preserve"> is located on the second </w:t>
      </w:r>
      <w:r w:rsidR="00CA1F07">
        <w:t>page</w:t>
      </w:r>
      <w:r>
        <w:t xml:space="preserve"> of the Outlet tab, in the </w:t>
      </w:r>
      <w:r w:rsidR="007C16F6">
        <w:t>first</w:t>
      </w:r>
      <w:r>
        <w:t xml:space="preserve"> column.</w:t>
      </w:r>
    </w:p>
    <w:p w14:paraId="205B3E4C" w14:textId="77777777" w:rsidR="00256C9F" w:rsidRDefault="00256C9F" w:rsidP="00D671D5"/>
    <w:p w14:paraId="6771A03B" w14:textId="50CD1F56" w:rsidR="00256C9F" w:rsidRDefault="00256C9F" w:rsidP="00D671D5">
      <w:r>
        <w:t>High School Proximity (Miles)</w:t>
      </w:r>
    </w:p>
    <w:p w14:paraId="0D1CE13C" w14:textId="77777777" w:rsidR="00256C9F" w:rsidRDefault="00256C9F" w:rsidP="00D671D5">
      <w:r>
        <w:rPr>
          <w:noProof/>
        </w:rPr>
        <w:drawing>
          <wp:inline distT="0" distB="0" distL="0" distR="0" wp14:anchorId="6E8D8663" wp14:editId="52301892">
            <wp:extent cx="2137610" cy="960774"/>
            <wp:effectExtent l="0" t="0" r="0" b="0"/>
            <wp:docPr id="2040000878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0000878" name="Picture 21"/>
                    <pic:cNvPicPr>
                      <a:picLocks noChangeAspect="1" noChangeArrowheads="1"/>
                    </pic:cNvPicPr>
                  </pic:nvPicPr>
                  <pic:blipFill rotWithShape="1"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377"/>
                    <a:stretch/>
                  </pic:blipFill>
                  <pic:spPr bwMode="auto">
                    <a:xfrm>
                      <a:off x="0" y="0"/>
                      <a:ext cx="2138726" cy="9612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F9808F" w14:textId="77777777" w:rsidR="00256C9F" w:rsidRDefault="00256C9F" w:rsidP="00D671D5"/>
    <w:p w14:paraId="29C5A58C" w14:textId="77A24C38" w:rsidR="00256C9F" w:rsidRDefault="003477B9" w:rsidP="00D671D5">
      <w:r>
        <w:t>High School Proximity (Miles)</w:t>
      </w:r>
      <w:r w:rsidR="00256C9F">
        <w:t xml:space="preserve"> is a slider allowing users to indicate the range in miles from the closest high school.</w:t>
      </w:r>
    </w:p>
    <w:p w14:paraId="1E6CBD29" w14:textId="02B98D1B" w:rsidR="00256C9F" w:rsidRDefault="003477B9" w:rsidP="00D671D5">
      <w:r>
        <w:t xml:space="preserve">High School Proximity (Miles) </w:t>
      </w:r>
      <w:r w:rsidR="00256C9F">
        <w:t xml:space="preserve">is located on the second page of the Outlet tab, in the </w:t>
      </w:r>
      <w:r>
        <w:t>second column.</w:t>
      </w:r>
    </w:p>
    <w:p w14:paraId="4CA18471" w14:textId="77777777" w:rsidR="00256C9F" w:rsidRDefault="00256C9F" w:rsidP="00D671D5"/>
    <w:p w14:paraId="6B62C5E1" w14:textId="47295086" w:rsidR="00256C9F" w:rsidRDefault="00B610F2" w:rsidP="00D671D5">
      <w:r>
        <w:lastRenderedPageBreak/>
        <w:t>University Proximity (Miles)</w:t>
      </w:r>
    </w:p>
    <w:p w14:paraId="474E38FB" w14:textId="77777777" w:rsidR="00256C9F" w:rsidRDefault="00256C9F" w:rsidP="00D671D5">
      <w:r>
        <w:rPr>
          <w:noProof/>
        </w:rPr>
        <w:drawing>
          <wp:inline distT="0" distB="0" distL="0" distR="0" wp14:anchorId="54BBE883" wp14:editId="297933BA">
            <wp:extent cx="2198578" cy="1027476"/>
            <wp:effectExtent l="0" t="0" r="0" b="1270"/>
            <wp:docPr id="1501106634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1106634" name="Picture 22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8578" cy="10274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ECD2EC" w14:textId="77777777" w:rsidR="00256C9F" w:rsidRDefault="00256C9F" w:rsidP="00D671D5"/>
    <w:p w14:paraId="7E646420" w14:textId="55862D88" w:rsidR="00256C9F" w:rsidRDefault="00256C9F" w:rsidP="00D671D5">
      <w:r>
        <w:t>University</w:t>
      </w:r>
      <w:r w:rsidR="0089721B">
        <w:t xml:space="preserve"> Proximity (Miles)</w:t>
      </w:r>
      <w:r>
        <w:t xml:space="preserve"> is a slider allowing users to indicate the range in miles from the closest university.</w:t>
      </w:r>
    </w:p>
    <w:p w14:paraId="6C6208E6" w14:textId="5BC93F7E" w:rsidR="00256C9F" w:rsidRDefault="007D3FFA" w:rsidP="00D671D5">
      <w:r>
        <w:t xml:space="preserve">University Proximity (Miles) </w:t>
      </w:r>
      <w:r w:rsidR="00256C9F">
        <w:t>from closest University is located on the second page of the Outlet tab, in the second column</w:t>
      </w:r>
      <w:r>
        <w:t>.</w:t>
      </w:r>
    </w:p>
    <w:p w14:paraId="07FC4157" w14:textId="77777777" w:rsidR="00256C9F" w:rsidRDefault="00256C9F" w:rsidP="00D671D5"/>
    <w:p w14:paraId="73635BBA" w14:textId="2C0BA4CD" w:rsidR="00256C9F" w:rsidRDefault="00256C9F" w:rsidP="00D671D5">
      <w:r>
        <w:t>Interstate Exit</w:t>
      </w:r>
      <w:r w:rsidR="00E4549D">
        <w:t xml:space="preserve"> Proximity (Miles)</w:t>
      </w:r>
    </w:p>
    <w:p w14:paraId="45C2E675" w14:textId="77777777" w:rsidR="00256C9F" w:rsidRDefault="00256C9F" w:rsidP="00D671D5">
      <w:r>
        <w:rPr>
          <w:noProof/>
        </w:rPr>
        <w:drawing>
          <wp:inline distT="0" distB="0" distL="0" distR="0" wp14:anchorId="21EEC548" wp14:editId="64EA0247">
            <wp:extent cx="2332761" cy="1094969"/>
            <wp:effectExtent l="0" t="0" r="0" b="0"/>
            <wp:docPr id="673635092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635092" name="Picture 23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2761" cy="10949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0FE1F4" w14:textId="77777777" w:rsidR="00256C9F" w:rsidRDefault="00256C9F" w:rsidP="00D671D5"/>
    <w:p w14:paraId="395C4A79" w14:textId="1DEC9769" w:rsidR="00256C9F" w:rsidRDefault="00256C9F" w:rsidP="00D671D5">
      <w:r>
        <w:t>Interstate Exit</w:t>
      </w:r>
      <w:r w:rsidR="006C477D">
        <w:t xml:space="preserve"> Proximity (Miles)</w:t>
      </w:r>
      <w:r>
        <w:t xml:space="preserve"> is a slider allowing users to indicate the range in miles from the closest interstate exit.</w:t>
      </w:r>
    </w:p>
    <w:p w14:paraId="6D78C4E1" w14:textId="276F13D9" w:rsidR="006C477D" w:rsidRDefault="006C477D" w:rsidP="00D671D5">
      <w:r>
        <w:t>Interstate Exit Proximity (Miles)</w:t>
      </w:r>
      <w:r w:rsidR="00256C9F">
        <w:t xml:space="preserve"> is located on the</w:t>
      </w:r>
      <w:r>
        <w:t xml:space="preserve"> second page of the Outlet tab, in the second column.</w:t>
      </w:r>
    </w:p>
    <w:p w14:paraId="16C7449F" w14:textId="77777777" w:rsidR="00212D81" w:rsidRDefault="00212D81" w:rsidP="00D671D5"/>
    <w:p w14:paraId="56FE7541" w14:textId="72992006" w:rsidR="006C477D" w:rsidRDefault="00E128CA" w:rsidP="00D671D5">
      <w:r>
        <w:t>Coastal Proximity (Miles)</w:t>
      </w:r>
    </w:p>
    <w:p w14:paraId="628E58BB" w14:textId="503D353A" w:rsidR="00E128CA" w:rsidRDefault="00212D81" w:rsidP="00D671D5">
      <w:r w:rsidRPr="00212D81">
        <w:rPr>
          <w:noProof/>
        </w:rPr>
        <w:drawing>
          <wp:inline distT="0" distB="0" distL="0" distR="0" wp14:anchorId="572FDBB8" wp14:editId="5F3F98E3">
            <wp:extent cx="2314572" cy="1105468"/>
            <wp:effectExtent l="0" t="0" r="0" b="0"/>
            <wp:docPr id="213896643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8966435" name="Picture 1" descr="A screenshot of a computer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325863" cy="1110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2CD08" w14:textId="77777777" w:rsidR="00212D81" w:rsidRDefault="00212D81" w:rsidP="00D671D5"/>
    <w:p w14:paraId="3F27378D" w14:textId="6664B175" w:rsidR="00212D81" w:rsidRDefault="00B5415B" w:rsidP="00D671D5">
      <w:r>
        <w:t>Costal</w:t>
      </w:r>
      <w:r w:rsidR="00212D81">
        <w:t xml:space="preserve"> Proximity (Miles) is a slider allowing users to indicate the range in miles from the closest </w:t>
      </w:r>
      <w:r>
        <w:t>coast.</w:t>
      </w:r>
    </w:p>
    <w:p w14:paraId="5E8B01E6" w14:textId="31B72A05" w:rsidR="00212D81" w:rsidRDefault="00B5415B" w:rsidP="00D671D5">
      <w:r>
        <w:t>Coastal</w:t>
      </w:r>
      <w:r w:rsidR="00212D81">
        <w:t xml:space="preserve"> Proximity (Miles) is located on the second page of the Outlet tab, in the second column.</w:t>
      </w:r>
    </w:p>
    <w:p w14:paraId="5C13DB3E" w14:textId="77777777" w:rsidR="00E128CA" w:rsidRDefault="00E128CA" w:rsidP="00D671D5"/>
    <w:p w14:paraId="142383A4" w14:textId="228502D1" w:rsidR="00335E8D" w:rsidRDefault="00335E8D" w:rsidP="00D671D5">
      <w:r>
        <w:t>Number of Checkouts</w:t>
      </w:r>
    </w:p>
    <w:p w14:paraId="4791C8EE" w14:textId="6AE73131" w:rsidR="00335E8D" w:rsidRDefault="00C9505B" w:rsidP="00D671D5">
      <w:r w:rsidRPr="00C9505B">
        <w:rPr>
          <w:noProof/>
        </w:rPr>
        <w:drawing>
          <wp:inline distT="0" distB="0" distL="0" distR="0" wp14:anchorId="42571844" wp14:editId="1897B12E">
            <wp:extent cx="2169994" cy="1041159"/>
            <wp:effectExtent l="0" t="0" r="1905" b="6985"/>
            <wp:docPr id="1606981042" name="Picture 1" descr="A screenshot of a checkou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6981042" name="Picture 1" descr="A screenshot of a checkout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176766" cy="1044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383B01" w14:textId="77777777" w:rsidR="00C9505B" w:rsidRDefault="00C9505B" w:rsidP="00D671D5"/>
    <w:p w14:paraId="73222761" w14:textId="7B950B58" w:rsidR="00C9505B" w:rsidRDefault="00703B7B" w:rsidP="00D671D5">
      <w:r>
        <w:t>Number of Checkouts</w:t>
      </w:r>
      <w:r w:rsidR="00C9505B">
        <w:t xml:space="preserve"> is a slider allowing users to indicate the </w:t>
      </w:r>
      <w:r>
        <w:t>checkout amount.</w:t>
      </w:r>
    </w:p>
    <w:p w14:paraId="004D9D38" w14:textId="5433DEB5" w:rsidR="00C9505B" w:rsidRDefault="00703B7B" w:rsidP="00D671D5">
      <w:r>
        <w:t>Number of Checkouts</w:t>
      </w:r>
      <w:r w:rsidR="00C9505B">
        <w:t xml:space="preserve"> is located on the second page of the Outlet tab, in the </w:t>
      </w:r>
      <w:r>
        <w:t>third</w:t>
      </w:r>
      <w:r w:rsidR="00C9505B">
        <w:t xml:space="preserve"> column.</w:t>
      </w:r>
    </w:p>
    <w:p w14:paraId="00A2D30B" w14:textId="77777777" w:rsidR="00190A21" w:rsidRDefault="00190A21" w:rsidP="00D671D5"/>
    <w:p w14:paraId="51279CE7" w14:textId="41EF377D" w:rsidR="00335E8D" w:rsidRDefault="00335E8D" w:rsidP="00D671D5">
      <w:r>
        <w:t>Total Selling Area</w:t>
      </w:r>
    </w:p>
    <w:p w14:paraId="4D34C860" w14:textId="32926404" w:rsidR="00335E8D" w:rsidRDefault="009C6613" w:rsidP="00D671D5">
      <w:r w:rsidRPr="009C6613">
        <w:rPr>
          <w:noProof/>
        </w:rPr>
        <w:drawing>
          <wp:inline distT="0" distB="0" distL="0" distR="0" wp14:anchorId="3513B370" wp14:editId="75816FF9">
            <wp:extent cx="2196936" cy="1009403"/>
            <wp:effectExtent l="0" t="0" r="0" b="635"/>
            <wp:docPr id="73793775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7937758" name="Picture 1" descr="A screenshot of a computer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201042" cy="1011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89F497" w14:textId="77777777" w:rsidR="009C6613" w:rsidRDefault="009C6613" w:rsidP="00D671D5"/>
    <w:p w14:paraId="1126335A" w14:textId="77777777" w:rsidR="00494AA7" w:rsidRDefault="00494AA7" w:rsidP="00D671D5">
      <w:r>
        <w:t>Number of Checkouts is a slider allowing users to indicate the checkout amount.</w:t>
      </w:r>
    </w:p>
    <w:p w14:paraId="018CC20A" w14:textId="77777777" w:rsidR="00494AA7" w:rsidRDefault="00494AA7" w:rsidP="00D671D5">
      <w:r>
        <w:t>Number of Checkouts is located on the second page of the Outlet tab, in the third column.</w:t>
      </w:r>
    </w:p>
    <w:p w14:paraId="3332933E" w14:textId="77777777" w:rsidR="00190A21" w:rsidRDefault="00190A21" w:rsidP="00D671D5"/>
    <w:p w14:paraId="11599F0F" w14:textId="1A0F8A17" w:rsidR="00335E8D" w:rsidRDefault="00335E8D" w:rsidP="00D671D5">
      <w:r>
        <w:t>Total Grocery Selling Area</w:t>
      </w:r>
    </w:p>
    <w:p w14:paraId="3BA5FC27" w14:textId="4A135D96" w:rsidR="00335E8D" w:rsidRDefault="00AA46E5" w:rsidP="00D671D5">
      <w:r>
        <w:rPr>
          <w:noProof/>
        </w:rPr>
        <w:drawing>
          <wp:inline distT="0" distB="0" distL="0" distR="0" wp14:anchorId="0A3F426C" wp14:editId="22865D31">
            <wp:extent cx="2122038" cy="1009402"/>
            <wp:effectExtent l="0" t="0" r="0" b="635"/>
            <wp:docPr id="56838938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9357" cy="101288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F0F181A" w14:textId="77777777" w:rsidR="00AA46E5" w:rsidRDefault="00AA46E5" w:rsidP="00D671D5"/>
    <w:p w14:paraId="77AD37E5" w14:textId="77777777" w:rsidR="00494AA7" w:rsidRDefault="00494AA7" w:rsidP="00D671D5">
      <w:r>
        <w:t>Number of Checkouts is a slider allowing users to indicate the checkout amount.</w:t>
      </w:r>
    </w:p>
    <w:p w14:paraId="4B465562" w14:textId="77777777" w:rsidR="00494AA7" w:rsidRDefault="00494AA7" w:rsidP="00D671D5">
      <w:r>
        <w:t>Number of Checkouts is located on the second page of the Outlet tab, in the third column.</w:t>
      </w:r>
    </w:p>
    <w:p w14:paraId="7187DBB7" w14:textId="77777777" w:rsidR="00190A21" w:rsidRDefault="00190A21" w:rsidP="00D671D5"/>
    <w:p w14:paraId="203CDCE1" w14:textId="007E9B96" w:rsidR="00B23545" w:rsidRDefault="00B23545" w:rsidP="00D671D5">
      <w:r>
        <w:t>National Cluster</w:t>
      </w:r>
    </w:p>
    <w:p w14:paraId="6EA2CE96" w14:textId="4554DB51" w:rsidR="00A344BB" w:rsidRDefault="00336185" w:rsidP="00D671D5">
      <w:r>
        <w:rPr>
          <w:noProof/>
        </w:rPr>
        <w:drawing>
          <wp:inline distT="0" distB="0" distL="0" distR="0" wp14:anchorId="36401128" wp14:editId="64208F6F">
            <wp:extent cx="3286125" cy="771802"/>
            <wp:effectExtent l="0" t="0" r="0" b="9525"/>
            <wp:docPr id="836014171" name="Picture 1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6014171" name="Picture 19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5850" cy="7787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21009D" w14:textId="77777777" w:rsidR="002F4BAD" w:rsidRDefault="002F4BAD" w:rsidP="00D671D5"/>
    <w:p w14:paraId="24F02902" w14:textId="22D818FB" w:rsidR="00803F7E" w:rsidRDefault="00803F7E" w:rsidP="00D671D5">
      <w:r>
        <w:t xml:space="preserve">National Cluster is a dropdown allowing users to filter on the report metrics and visualizations on </w:t>
      </w:r>
      <w:r w:rsidR="00DA340A">
        <w:t xml:space="preserve">specific </w:t>
      </w:r>
      <w:r w:rsidR="00CA4C2D">
        <w:t>n</w:t>
      </w:r>
      <w:r w:rsidR="00DA340A">
        <w:t xml:space="preserve">ational </w:t>
      </w:r>
      <w:r w:rsidR="00CA4C2D">
        <w:t>c</w:t>
      </w:r>
      <w:r w:rsidR="00DA340A">
        <w:t>lusters</w:t>
      </w:r>
      <w:r>
        <w:t xml:space="preserve">. </w:t>
      </w:r>
    </w:p>
    <w:p w14:paraId="2C61E906" w14:textId="733480FA" w:rsidR="00803F7E" w:rsidRDefault="00CA4C2D" w:rsidP="00D671D5">
      <w:r>
        <w:t>National Cluster</w:t>
      </w:r>
      <w:r w:rsidR="00803F7E">
        <w:t xml:space="preserve"> is located on the second </w:t>
      </w:r>
      <w:r w:rsidR="00CA1F07">
        <w:t>page</w:t>
      </w:r>
      <w:r w:rsidR="00803F7E">
        <w:t xml:space="preserve"> of the Outlet tab, in the </w:t>
      </w:r>
      <w:r w:rsidR="00173DE0">
        <w:t>fourth</w:t>
      </w:r>
      <w:r w:rsidR="00803F7E">
        <w:t xml:space="preserve"> column.</w:t>
      </w:r>
    </w:p>
    <w:p w14:paraId="119F2B41" w14:textId="77777777" w:rsidR="002F4BAD" w:rsidRDefault="002F4BAD" w:rsidP="00D671D5"/>
    <w:p w14:paraId="106C8647" w14:textId="007AEFCA" w:rsidR="00B23545" w:rsidRDefault="00B23545" w:rsidP="00D671D5">
      <w:r>
        <w:t>Local Cluster</w:t>
      </w:r>
    </w:p>
    <w:p w14:paraId="7CFC6F3D" w14:textId="1646DB3D" w:rsidR="00A344BB" w:rsidRDefault="00BC2381" w:rsidP="00D671D5">
      <w:r>
        <w:rPr>
          <w:noProof/>
        </w:rPr>
        <w:drawing>
          <wp:inline distT="0" distB="0" distL="0" distR="0" wp14:anchorId="220E46A5" wp14:editId="795AEA1D">
            <wp:extent cx="3305175" cy="776276"/>
            <wp:effectExtent l="0" t="0" r="0" b="5080"/>
            <wp:docPr id="1210535675" name="Picture 20" descr="A white box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0535675" name="Picture 20" descr="A white box with black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4602" cy="7808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2521E4" w14:textId="77777777" w:rsidR="00CA4C2D" w:rsidRDefault="00CA4C2D" w:rsidP="00D671D5"/>
    <w:p w14:paraId="16F1A665" w14:textId="40012065" w:rsidR="00CA4C2D" w:rsidRDefault="00E972C4" w:rsidP="00D671D5">
      <w:r>
        <w:lastRenderedPageBreak/>
        <w:t>Local</w:t>
      </w:r>
      <w:r w:rsidR="00CA4C2D">
        <w:t xml:space="preserve"> Cluster is a dropdown allowing users to filter on the report metrics and visualizations on specific </w:t>
      </w:r>
      <w:r>
        <w:t>local</w:t>
      </w:r>
      <w:r w:rsidR="00CA4C2D">
        <w:t xml:space="preserve"> clusters. </w:t>
      </w:r>
    </w:p>
    <w:p w14:paraId="4F8920CB" w14:textId="082AA55D" w:rsidR="00CA4C2D" w:rsidRDefault="00E972C4" w:rsidP="00D671D5">
      <w:r>
        <w:t>Local</w:t>
      </w:r>
      <w:r w:rsidR="00CA4C2D">
        <w:t xml:space="preserve"> Cluster is located on the second </w:t>
      </w:r>
      <w:r w:rsidR="00CA1F07">
        <w:t>page</w:t>
      </w:r>
      <w:r w:rsidR="00CA4C2D">
        <w:t xml:space="preserve"> of the Outlet tab, in the </w:t>
      </w:r>
      <w:r w:rsidR="00173DE0">
        <w:t>fourth</w:t>
      </w:r>
      <w:r w:rsidR="00CA4C2D">
        <w:t xml:space="preserve"> column.</w:t>
      </w:r>
    </w:p>
    <w:p w14:paraId="445DA4B8" w14:textId="77777777" w:rsidR="00565ABB" w:rsidRDefault="00565ABB" w:rsidP="00D671D5"/>
    <w:p w14:paraId="0F6F890C" w14:textId="3B80C6F4" w:rsidR="00EC445C" w:rsidRDefault="00FB7110" w:rsidP="00D671D5">
      <w:proofErr w:type="spellStart"/>
      <w:r>
        <w:t>opti</w:t>
      </w:r>
      <w:r w:rsidR="00912694">
        <w:t>CORE</w:t>
      </w:r>
      <w:proofErr w:type="spellEnd"/>
    </w:p>
    <w:p w14:paraId="05B96F15" w14:textId="057B424F" w:rsidR="00912694" w:rsidRDefault="00D306D0" w:rsidP="00D671D5">
      <w:r>
        <w:rPr>
          <w:noProof/>
        </w:rPr>
        <w:drawing>
          <wp:inline distT="0" distB="0" distL="0" distR="0" wp14:anchorId="4858C500" wp14:editId="389B2BCA">
            <wp:extent cx="2054431" cy="779784"/>
            <wp:effectExtent l="0" t="0" r="3175" b="1270"/>
            <wp:docPr id="535635441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5635441" name="Picture 24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3202" cy="7869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E3DFBB" w14:textId="77777777" w:rsidR="003E1E67" w:rsidRDefault="003E1E67" w:rsidP="00D671D5"/>
    <w:p w14:paraId="6A045F13" w14:textId="0680D232" w:rsidR="003E1E67" w:rsidRPr="00DE3DEA" w:rsidRDefault="006A2915" w:rsidP="00D671D5">
      <w:proofErr w:type="spellStart"/>
      <w:r w:rsidRPr="00DE3DEA">
        <w:t>optiCORE</w:t>
      </w:r>
      <w:proofErr w:type="spellEnd"/>
      <w:r w:rsidRPr="00DE3DEA">
        <w:t xml:space="preserve"> </w:t>
      </w:r>
      <w:r w:rsidR="00915696" w:rsidRPr="00DE3DEA">
        <w:t>provides summary information for core brands.</w:t>
      </w:r>
    </w:p>
    <w:p w14:paraId="1F752B07" w14:textId="344A2F18" w:rsidR="00B22AD7" w:rsidRDefault="00915696" w:rsidP="00D671D5">
      <w:proofErr w:type="spellStart"/>
      <w:r w:rsidRPr="00DE3DEA">
        <w:t>optiCORE</w:t>
      </w:r>
      <w:proofErr w:type="spellEnd"/>
      <w:r w:rsidR="003E1E67" w:rsidRPr="00DE3DEA">
        <w:t xml:space="preserve"> is located on the second </w:t>
      </w:r>
      <w:r w:rsidR="00CA1F07">
        <w:t>page</w:t>
      </w:r>
      <w:r w:rsidR="003E1E67" w:rsidRPr="00DE3DEA">
        <w:t xml:space="preserve"> of the Outlet tab, </w:t>
      </w:r>
      <w:r w:rsidR="00613FD1" w:rsidRPr="00DE3DEA">
        <w:t>on the top right above National Cluster.</w:t>
      </w:r>
    </w:p>
    <w:p w14:paraId="1BF407C5" w14:textId="77777777" w:rsidR="00750509" w:rsidRDefault="00750509" w:rsidP="00D671D5"/>
    <w:p w14:paraId="52A89FEE" w14:textId="20EDE842" w:rsidR="00912694" w:rsidRDefault="00912694" w:rsidP="00D671D5">
      <w:proofErr w:type="spellStart"/>
      <w:r>
        <w:t>optiHYDRATE</w:t>
      </w:r>
      <w:proofErr w:type="spellEnd"/>
    </w:p>
    <w:p w14:paraId="5413AA53" w14:textId="00776BFD" w:rsidR="00912694" w:rsidRDefault="00D306D0" w:rsidP="00D671D5">
      <w:r>
        <w:rPr>
          <w:noProof/>
        </w:rPr>
        <w:drawing>
          <wp:inline distT="0" distB="0" distL="0" distR="0" wp14:anchorId="65B34AF3" wp14:editId="4A68D176">
            <wp:extent cx="1971304" cy="748232"/>
            <wp:effectExtent l="0" t="0" r="0" b="0"/>
            <wp:docPr id="1134525044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4525044" name="Picture 25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8543" cy="750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786866" w14:textId="77777777" w:rsidR="00750509" w:rsidRDefault="00750509" w:rsidP="00D671D5"/>
    <w:p w14:paraId="10CBAE2D" w14:textId="19D78CC6" w:rsidR="00BC1F74" w:rsidRPr="00DE3DEA" w:rsidRDefault="00BC1F74" w:rsidP="00D671D5">
      <w:proofErr w:type="spellStart"/>
      <w:r w:rsidRPr="00DE3DEA">
        <w:t>opti</w:t>
      </w:r>
      <w:r>
        <w:t>HYDRATE</w:t>
      </w:r>
      <w:proofErr w:type="spellEnd"/>
      <w:r w:rsidRPr="00DE3DEA">
        <w:t xml:space="preserve"> provides summary information for </w:t>
      </w:r>
      <w:r w:rsidR="00480802">
        <w:t>packaged water and advanced hydration products</w:t>
      </w:r>
      <w:r w:rsidRPr="00DE3DEA">
        <w:t>.</w:t>
      </w:r>
    </w:p>
    <w:p w14:paraId="70E5BE00" w14:textId="3813038C" w:rsidR="00BC1F74" w:rsidRPr="00DE3DEA" w:rsidRDefault="00BC1F74" w:rsidP="00D671D5">
      <w:proofErr w:type="spellStart"/>
      <w:r w:rsidRPr="00DE3DEA">
        <w:t>opti</w:t>
      </w:r>
      <w:r>
        <w:t>HYDRATE</w:t>
      </w:r>
      <w:proofErr w:type="spellEnd"/>
      <w:r w:rsidRPr="00DE3DEA">
        <w:t xml:space="preserve"> is located on the second </w:t>
      </w:r>
      <w:r w:rsidR="00CA1F07">
        <w:t>page</w:t>
      </w:r>
      <w:r w:rsidRPr="00DE3DEA">
        <w:t xml:space="preserve"> of the Outlet tab, on the top right above National Cluster.</w:t>
      </w:r>
    </w:p>
    <w:p w14:paraId="23241494" w14:textId="77777777" w:rsidR="00CE54B7" w:rsidRDefault="00CE54B7" w:rsidP="00D671D5"/>
    <w:p w14:paraId="6406D45A" w14:textId="4591C041" w:rsidR="00912694" w:rsidRDefault="00912694" w:rsidP="00D671D5">
      <w:proofErr w:type="spellStart"/>
      <w:r>
        <w:t>optiLYTE</w:t>
      </w:r>
      <w:proofErr w:type="spellEnd"/>
    </w:p>
    <w:p w14:paraId="64DF0237" w14:textId="5D14FF19" w:rsidR="00912694" w:rsidRDefault="00750509" w:rsidP="00D671D5">
      <w:r>
        <w:rPr>
          <w:noProof/>
        </w:rPr>
        <w:drawing>
          <wp:inline distT="0" distB="0" distL="0" distR="0" wp14:anchorId="236350BA" wp14:editId="780A37B1">
            <wp:extent cx="1947553" cy="753433"/>
            <wp:effectExtent l="0" t="0" r="0" b="8890"/>
            <wp:docPr id="970189208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0189208" name="Picture 26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4771" cy="756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4A8F7C" w14:textId="77777777" w:rsidR="00750509" w:rsidRDefault="00750509" w:rsidP="00D671D5"/>
    <w:p w14:paraId="6CE400ED" w14:textId="34EE5781" w:rsidR="004567FF" w:rsidRPr="00DE3DEA" w:rsidRDefault="004567FF" w:rsidP="00D671D5">
      <w:proofErr w:type="spellStart"/>
      <w:r w:rsidRPr="00DE3DEA">
        <w:t>opti</w:t>
      </w:r>
      <w:r>
        <w:t>LYTE</w:t>
      </w:r>
      <w:proofErr w:type="spellEnd"/>
      <w:r w:rsidRPr="00DE3DEA">
        <w:t xml:space="preserve"> provides summary information for </w:t>
      </w:r>
      <w:proofErr w:type="spellStart"/>
      <w:r w:rsidR="001A49E5">
        <w:t>lyte</w:t>
      </w:r>
      <w:proofErr w:type="spellEnd"/>
      <w:r w:rsidRPr="00DE3DEA">
        <w:t xml:space="preserve"> brands.</w:t>
      </w:r>
    </w:p>
    <w:p w14:paraId="020466A2" w14:textId="45E0884C" w:rsidR="004567FF" w:rsidRPr="00DE3DEA" w:rsidRDefault="004567FF" w:rsidP="00D671D5">
      <w:proofErr w:type="spellStart"/>
      <w:r w:rsidRPr="00DE3DEA">
        <w:t>opti</w:t>
      </w:r>
      <w:r>
        <w:t>LYTE</w:t>
      </w:r>
      <w:proofErr w:type="spellEnd"/>
      <w:r w:rsidRPr="00DE3DEA">
        <w:t xml:space="preserve"> is located on the second </w:t>
      </w:r>
      <w:r w:rsidR="00CA1F07">
        <w:t>page</w:t>
      </w:r>
      <w:r w:rsidRPr="00DE3DEA">
        <w:t xml:space="preserve"> of the Outlet tab, on the top right above National Cluster.</w:t>
      </w:r>
    </w:p>
    <w:p w14:paraId="1F1AABC2" w14:textId="77777777" w:rsidR="00CE54B7" w:rsidRDefault="00CE54B7" w:rsidP="00D671D5"/>
    <w:p w14:paraId="4981F111" w14:textId="0F0D1745" w:rsidR="00912694" w:rsidRDefault="00912694" w:rsidP="00D671D5">
      <w:proofErr w:type="spellStart"/>
      <w:r>
        <w:t>optiPREMIUM</w:t>
      </w:r>
      <w:proofErr w:type="spellEnd"/>
    </w:p>
    <w:p w14:paraId="15690B19" w14:textId="6EDB294A" w:rsidR="00F503E5" w:rsidRDefault="00750509" w:rsidP="00D671D5">
      <w:r>
        <w:rPr>
          <w:noProof/>
        </w:rPr>
        <w:drawing>
          <wp:inline distT="0" distB="0" distL="0" distR="0" wp14:anchorId="68CBFA82" wp14:editId="5E2A1BBC">
            <wp:extent cx="1811097" cy="700644"/>
            <wp:effectExtent l="0" t="0" r="0" b="4445"/>
            <wp:docPr id="50235797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2357977" name="Picture 27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6620" cy="7027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B382DC" w14:textId="77777777" w:rsidR="00750509" w:rsidRDefault="00750509" w:rsidP="00D671D5"/>
    <w:p w14:paraId="2C23DA1C" w14:textId="338DDE66" w:rsidR="00AB5102" w:rsidRPr="00DE3DEA" w:rsidRDefault="00AB5102" w:rsidP="00D671D5">
      <w:proofErr w:type="spellStart"/>
      <w:r w:rsidRPr="00DE3DEA">
        <w:t>opti</w:t>
      </w:r>
      <w:r>
        <w:t>PREMIUM</w:t>
      </w:r>
      <w:proofErr w:type="spellEnd"/>
      <w:r w:rsidRPr="00DE3DEA">
        <w:t xml:space="preserve"> provides summary information for </w:t>
      </w:r>
      <w:r w:rsidR="001A49E5">
        <w:t>premium</w:t>
      </w:r>
      <w:r w:rsidRPr="00DE3DEA">
        <w:t xml:space="preserve"> brands.</w:t>
      </w:r>
    </w:p>
    <w:p w14:paraId="76732535" w14:textId="27E904B7" w:rsidR="00AB5102" w:rsidRPr="00DE3DEA" w:rsidRDefault="00AB5102" w:rsidP="00D671D5">
      <w:proofErr w:type="spellStart"/>
      <w:r w:rsidRPr="00DE3DEA">
        <w:t>opti</w:t>
      </w:r>
      <w:r>
        <w:t>PREMIUM</w:t>
      </w:r>
      <w:proofErr w:type="spellEnd"/>
      <w:r w:rsidRPr="00DE3DEA">
        <w:t xml:space="preserve"> is located on the second </w:t>
      </w:r>
      <w:r w:rsidR="00CA1F07">
        <w:t>page</w:t>
      </w:r>
      <w:r w:rsidRPr="00DE3DEA">
        <w:t xml:space="preserve"> of the Outlet tab, on the top right above National Cluster.</w:t>
      </w:r>
    </w:p>
    <w:p w14:paraId="7228CF52" w14:textId="77777777" w:rsidR="00CE54B7" w:rsidRDefault="00CE54B7" w:rsidP="00D671D5"/>
    <w:p w14:paraId="68DDC6EE" w14:textId="4B02CFB2" w:rsidR="00F503E5" w:rsidRPr="00F503E5" w:rsidRDefault="00F503E5" w:rsidP="00D671D5">
      <w:bookmarkStart w:id="19" w:name="Outlet_NavControl"/>
      <w:r w:rsidRPr="00F503E5">
        <w:lastRenderedPageBreak/>
        <w:t>Navigation Controls</w:t>
      </w:r>
    </w:p>
    <w:bookmarkEnd w:id="19"/>
    <w:p w14:paraId="74FFAFD6" w14:textId="77777777" w:rsidR="00912694" w:rsidRDefault="00912694" w:rsidP="00D671D5"/>
    <w:p w14:paraId="7E4E0F9F" w14:textId="490CE9BB" w:rsidR="00E72B70" w:rsidRDefault="00A25B3E" w:rsidP="00D671D5">
      <w:r>
        <w:t>Intro</w:t>
      </w:r>
    </w:p>
    <w:p w14:paraId="50032E6F" w14:textId="3BF95F9D" w:rsidR="008C18D4" w:rsidRDefault="0053776B" w:rsidP="00D671D5">
      <w:r>
        <w:rPr>
          <w:noProof/>
        </w:rPr>
        <w:drawing>
          <wp:inline distT="0" distB="0" distL="0" distR="0" wp14:anchorId="3CA9F3EB" wp14:editId="53FB4282">
            <wp:extent cx="806126" cy="276225"/>
            <wp:effectExtent l="0" t="0" r="0" b="0"/>
            <wp:docPr id="474255514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0961" cy="2778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ED2C5E" w14:textId="77777777" w:rsidR="00CE54B7" w:rsidRDefault="00CE54B7" w:rsidP="00D671D5"/>
    <w:p w14:paraId="6EA24BB5" w14:textId="3F74B4C9" w:rsidR="00CE54B7" w:rsidRPr="00D921BA" w:rsidRDefault="00D921BA" w:rsidP="00D671D5">
      <w:r>
        <w:t>Intro navigates users to the over</w:t>
      </w:r>
      <w:r w:rsidR="005F7E25">
        <w:t>view page providing scope summary of the too</w:t>
      </w:r>
      <w:r w:rsidR="00181732">
        <w:t xml:space="preserve">l, when user is on the </w:t>
      </w:r>
      <w:r w:rsidR="00ED42D3">
        <w:t xml:space="preserve">first page of the Outlet tab. </w:t>
      </w:r>
    </w:p>
    <w:p w14:paraId="633F5570" w14:textId="18D7F0BB" w:rsidR="00CE54B7" w:rsidRPr="00D921BA" w:rsidRDefault="005F7E25" w:rsidP="00D671D5">
      <w:r>
        <w:t>Intro</w:t>
      </w:r>
      <w:r w:rsidR="00CA1F07">
        <w:t xml:space="preserve"> is located on the first page of the Outlet tab, in the bottom navigation row.</w:t>
      </w:r>
    </w:p>
    <w:p w14:paraId="61AB4316" w14:textId="77777777" w:rsidR="00912694" w:rsidRDefault="00912694" w:rsidP="00D671D5"/>
    <w:p w14:paraId="52787644" w14:textId="1F260433" w:rsidR="00A25B3E" w:rsidRDefault="002259BD" w:rsidP="00D671D5">
      <w:r>
        <w:t>Back</w:t>
      </w:r>
    </w:p>
    <w:p w14:paraId="27CB085A" w14:textId="48DE1DAB" w:rsidR="00912694" w:rsidRDefault="0053776B" w:rsidP="00D671D5">
      <w:r>
        <w:rPr>
          <w:noProof/>
        </w:rPr>
        <w:drawing>
          <wp:inline distT="0" distB="0" distL="0" distR="0" wp14:anchorId="70F54A9E" wp14:editId="22E21475">
            <wp:extent cx="803564" cy="304800"/>
            <wp:effectExtent l="0" t="0" r="0" b="0"/>
            <wp:docPr id="857391077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219" cy="305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907893" w14:textId="77777777" w:rsidR="00CE54B7" w:rsidRDefault="00CE54B7" w:rsidP="00D671D5"/>
    <w:p w14:paraId="1C064880" w14:textId="3F549E58" w:rsidR="00257233" w:rsidRPr="00D921BA" w:rsidRDefault="00257233" w:rsidP="00D671D5">
      <w:r>
        <w:t xml:space="preserve">Back navigates users to the first page </w:t>
      </w:r>
      <w:r w:rsidR="00181732">
        <w:t>of the Outlet tab</w:t>
      </w:r>
      <w:r w:rsidR="00ED42D3">
        <w:t>, when user is on the second page of the Outlet tab</w:t>
      </w:r>
      <w:r>
        <w:t>.</w:t>
      </w:r>
    </w:p>
    <w:p w14:paraId="38180FE5" w14:textId="6A696C81" w:rsidR="00257233" w:rsidRPr="00D921BA" w:rsidRDefault="00181732" w:rsidP="00D671D5">
      <w:r>
        <w:t>Back</w:t>
      </w:r>
      <w:r w:rsidR="00257233">
        <w:t xml:space="preserve"> is located on the first page of the Outlet tab, in the bottom navigation row.</w:t>
      </w:r>
    </w:p>
    <w:p w14:paraId="0A76197A" w14:textId="77777777" w:rsidR="00CE54B7" w:rsidRDefault="00CE54B7" w:rsidP="00D671D5"/>
    <w:p w14:paraId="77C41A3D" w14:textId="053CA38D" w:rsidR="002259BD" w:rsidRDefault="002259BD" w:rsidP="00D671D5">
      <w:r>
        <w:t>Next</w:t>
      </w:r>
    </w:p>
    <w:p w14:paraId="30369080" w14:textId="3EEBF591" w:rsidR="00912694" w:rsidRDefault="00CE54B7" w:rsidP="00D671D5">
      <w:r>
        <w:rPr>
          <w:noProof/>
        </w:rPr>
        <w:drawing>
          <wp:inline distT="0" distB="0" distL="0" distR="0" wp14:anchorId="70AFDBF9" wp14:editId="4D7C1420">
            <wp:extent cx="761028" cy="276225"/>
            <wp:effectExtent l="0" t="0" r="1270" b="0"/>
            <wp:docPr id="1601017101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3012" cy="27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28C13B" w14:textId="77777777" w:rsidR="00CE54B7" w:rsidRDefault="00CE54B7" w:rsidP="00D671D5"/>
    <w:p w14:paraId="2F6D19FA" w14:textId="6841159E" w:rsidR="00181732" w:rsidRDefault="00507899" w:rsidP="00D671D5">
      <w:r>
        <w:t>Next</w:t>
      </w:r>
      <w:r w:rsidR="00181732">
        <w:t xml:space="preserve"> navigates users to the </w:t>
      </w:r>
      <w:r w:rsidR="0003576B">
        <w:t>first</w:t>
      </w:r>
      <w:r w:rsidR="00181732">
        <w:t xml:space="preserve"> page of the Outlet tab</w:t>
      </w:r>
      <w:r>
        <w:t>, when user is on the second page of the Outlet tab</w:t>
      </w:r>
      <w:r w:rsidR="00181732">
        <w:t>.</w:t>
      </w:r>
    </w:p>
    <w:p w14:paraId="388F3EDF" w14:textId="01F32D49" w:rsidR="00507899" w:rsidRPr="00D921BA" w:rsidRDefault="00507899" w:rsidP="00D671D5">
      <w:r>
        <w:t>Next navigates users to the first page of the Demographic tab, when user is on the second page of the Outlet tab.</w:t>
      </w:r>
    </w:p>
    <w:p w14:paraId="078A522F" w14:textId="16871CED" w:rsidR="00181732" w:rsidRPr="00D921BA" w:rsidRDefault="00507899" w:rsidP="00D671D5">
      <w:r>
        <w:t>Next</w:t>
      </w:r>
      <w:r w:rsidR="00181732">
        <w:t xml:space="preserve"> is located on the first </w:t>
      </w:r>
      <w:r>
        <w:t xml:space="preserve">and second </w:t>
      </w:r>
      <w:r w:rsidR="00181732">
        <w:t>page</w:t>
      </w:r>
      <w:r>
        <w:t>s</w:t>
      </w:r>
      <w:r w:rsidR="00181732">
        <w:t xml:space="preserve"> of the Outlet tab, in the bottom navigation row.</w:t>
      </w:r>
    </w:p>
    <w:p w14:paraId="464EEF13" w14:textId="77777777" w:rsidR="00CE54B7" w:rsidRDefault="00CE54B7" w:rsidP="00D671D5"/>
    <w:p w14:paraId="7B5AF27F" w14:textId="3A927E42" w:rsidR="002259BD" w:rsidRDefault="002259BD" w:rsidP="00D671D5">
      <w:r>
        <w:t>Clear Selections</w:t>
      </w:r>
    </w:p>
    <w:p w14:paraId="17501270" w14:textId="793126FC" w:rsidR="00A25B3E" w:rsidRDefault="00CE54B7" w:rsidP="00D671D5">
      <w:r>
        <w:rPr>
          <w:noProof/>
        </w:rPr>
        <w:drawing>
          <wp:inline distT="0" distB="0" distL="0" distR="0" wp14:anchorId="0C9B0286" wp14:editId="146221F2">
            <wp:extent cx="933450" cy="324390"/>
            <wp:effectExtent l="0" t="0" r="0" b="0"/>
            <wp:docPr id="977247805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247" cy="3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851A17" w14:textId="77777777" w:rsidR="00CE54B7" w:rsidRDefault="00CE54B7" w:rsidP="00D671D5"/>
    <w:p w14:paraId="755A39EC" w14:textId="7950DAFC" w:rsidR="00E04877" w:rsidRPr="00D921BA" w:rsidRDefault="00E04877" w:rsidP="00D671D5">
      <w:r>
        <w:t xml:space="preserve">Clear Selections removes </w:t>
      </w:r>
      <w:r w:rsidR="00BB1D3A">
        <w:t>all</w:t>
      </w:r>
      <w:r>
        <w:t xml:space="preserve"> the selected filters to allow users to </w:t>
      </w:r>
      <w:r w:rsidR="00BB1D3A">
        <w:t>start fresh.</w:t>
      </w:r>
    </w:p>
    <w:p w14:paraId="216D1915" w14:textId="7B2467A1" w:rsidR="00E04877" w:rsidRPr="00D921BA" w:rsidRDefault="00BB1D3A" w:rsidP="00D671D5">
      <w:r>
        <w:t>Clear Selections</w:t>
      </w:r>
      <w:r w:rsidR="00E04877">
        <w:t xml:space="preserve"> is located on the first and second pages of the Outlet tab, in the bottom navigation row.</w:t>
      </w:r>
    </w:p>
    <w:p w14:paraId="2FCA7809" w14:textId="77777777" w:rsidR="00CE54B7" w:rsidRPr="00B21F10" w:rsidRDefault="00CE54B7" w:rsidP="00D671D5"/>
    <w:p w14:paraId="7B238417" w14:textId="2190A054" w:rsidR="00C36234" w:rsidRPr="000C4D15" w:rsidRDefault="008F4043" w:rsidP="00D671D5">
      <w:bookmarkStart w:id="20" w:name="_Toc157613521"/>
      <w:commentRangeStart w:id="21"/>
      <w:r w:rsidRPr="000C4D15">
        <w:t>Demographic</w:t>
      </w:r>
      <w:r w:rsidR="00AA0C0B" w:rsidRPr="000C4D15">
        <w:t>s</w:t>
      </w:r>
      <w:r w:rsidRPr="000C4D15">
        <w:t xml:space="preserve"> Tab</w:t>
      </w:r>
      <w:bookmarkEnd w:id="20"/>
      <w:commentRangeEnd w:id="21"/>
      <w:r w:rsidR="009E4A2E" w:rsidRPr="000C4D15">
        <w:rPr>
          <w:rStyle w:val="CommentReference"/>
        </w:rPr>
        <w:commentReference w:id="21"/>
      </w:r>
    </w:p>
    <w:p w14:paraId="22D62DC5" w14:textId="0798C7B9" w:rsidR="008F4043" w:rsidRPr="008F4043" w:rsidRDefault="00604D8C" w:rsidP="00D671D5">
      <w:r>
        <w:rPr>
          <w:noProof/>
        </w:rPr>
        <w:drawing>
          <wp:inline distT="0" distB="0" distL="0" distR="0" wp14:anchorId="6066B427" wp14:editId="1E450FBA">
            <wp:extent cx="6181725" cy="245896"/>
            <wp:effectExtent l="0" t="0" r="0" b="1905"/>
            <wp:docPr id="20145254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4525412" name="Picture 1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1725" cy="2458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BCCEE8" w14:textId="77777777" w:rsidR="00291F4A" w:rsidRDefault="00291F4A" w:rsidP="00D671D5"/>
    <w:p w14:paraId="02CAB649" w14:textId="4463680B" w:rsidR="00604D8C" w:rsidRDefault="00604D8C" w:rsidP="00D671D5">
      <w:r>
        <w:t xml:space="preserve">The purpose of the </w:t>
      </w:r>
      <w:r w:rsidR="00BA45BF">
        <w:t>Demographic</w:t>
      </w:r>
      <w:r w:rsidR="00AA0C0B">
        <w:t>s</w:t>
      </w:r>
      <w:r>
        <w:t xml:space="preserve"> Tab is for users to select filters pertaining to </w:t>
      </w:r>
      <w:r w:rsidR="00BA45BF">
        <w:t>Demographics</w:t>
      </w:r>
      <w:r>
        <w:t xml:space="preserve"> attributes.</w:t>
      </w:r>
    </w:p>
    <w:p w14:paraId="35BFCEA9" w14:textId="77777777" w:rsidR="00604D8C" w:rsidRDefault="00604D8C" w:rsidP="00D671D5"/>
    <w:p w14:paraId="1A67EF75" w14:textId="77777777" w:rsidR="00604D8C" w:rsidRPr="00CE6DC1" w:rsidRDefault="00604D8C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Report Controls</w:t>
      </w:r>
    </w:p>
    <w:p w14:paraId="22A155FA" w14:textId="22253D62" w:rsidR="003B6680" w:rsidRDefault="003B6680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Att</w:t>
      </w:r>
      <w:r w:rsidR="00186396">
        <w:rPr>
          <w:color w:val="267175" w:themeColor="accent6" w:themeShade="80"/>
          <w:sz w:val="16"/>
          <w:szCs w:val="16"/>
        </w:rPr>
        <w:t>ribute Column</w:t>
      </w:r>
    </w:p>
    <w:p w14:paraId="65BCE4D3" w14:textId="7D9D9D1D" w:rsidR="00604D8C" w:rsidRDefault="006F2515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lastRenderedPageBreak/>
        <w:t>Index Checkbox</w:t>
      </w:r>
    </w:p>
    <w:p w14:paraId="55FF4BB8" w14:textId="6139B737" w:rsidR="00281CD9" w:rsidRDefault="005D1328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</w:t>
      </w:r>
      <w:r w:rsidR="00367498">
        <w:rPr>
          <w:color w:val="267175" w:themeColor="accent6" w:themeShade="80"/>
          <w:sz w:val="16"/>
          <w:szCs w:val="16"/>
        </w:rPr>
        <w:t xml:space="preserve"> Visualization</w:t>
      </w:r>
    </w:p>
    <w:p w14:paraId="6C51317E" w14:textId="7E36B475" w:rsidR="00367498" w:rsidRDefault="00367498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Value Slider</w:t>
      </w:r>
    </w:p>
    <w:p w14:paraId="5AFA5FA4" w14:textId="13B5F9E6" w:rsidR="00367498" w:rsidRDefault="00367498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Actual Value Slider</w:t>
      </w:r>
    </w:p>
    <w:p w14:paraId="56315829" w14:textId="474096BD" w:rsidR="00367498" w:rsidRPr="00CE6DC1" w:rsidRDefault="009C51C4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Metrics</w:t>
      </w:r>
    </w:p>
    <w:p w14:paraId="2AB39C50" w14:textId="77777777" w:rsidR="00604D8C" w:rsidRPr="00CE6DC1" w:rsidRDefault="00604D8C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Navigation Controls</w:t>
      </w:r>
    </w:p>
    <w:p w14:paraId="2547EAD4" w14:textId="77777777" w:rsidR="00604D8C" w:rsidRPr="00CE6DC1" w:rsidRDefault="00604D8C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Back</w:t>
      </w:r>
    </w:p>
    <w:p w14:paraId="53089158" w14:textId="77777777" w:rsidR="00604D8C" w:rsidRPr="00CE6DC1" w:rsidRDefault="00604D8C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Next</w:t>
      </w:r>
    </w:p>
    <w:p w14:paraId="0ABCBE01" w14:textId="77777777" w:rsidR="00604D8C" w:rsidRPr="00571FF9" w:rsidRDefault="00604D8C" w:rsidP="00D671D5">
      <w:pPr>
        <w:rPr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Clear Selections</w:t>
      </w:r>
    </w:p>
    <w:p w14:paraId="66BCB972" w14:textId="731610C6" w:rsidR="00571FF9" w:rsidRPr="00571FF9" w:rsidRDefault="00571FF9" w:rsidP="00D671D5">
      <w:pPr>
        <w:rPr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Moneyball Breakdown</w:t>
      </w:r>
    </w:p>
    <w:p w14:paraId="6531769D" w14:textId="4C19D565" w:rsidR="00571FF9" w:rsidRPr="00571FF9" w:rsidRDefault="006F2F8D" w:rsidP="00D671D5">
      <w:pPr>
        <w:rPr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Hispanic Breakdown</w:t>
      </w:r>
    </w:p>
    <w:p w14:paraId="6F44917A" w14:textId="77777777" w:rsidR="00116EF4" w:rsidRDefault="00116EF4" w:rsidP="00D671D5">
      <w:pPr>
        <w:rPr>
          <w:sz w:val="16"/>
          <w:szCs w:val="16"/>
        </w:rPr>
      </w:pPr>
    </w:p>
    <w:p w14:paraId="7176E3C8" w14:textId="5D5A8341" w:rsidR="004A6FA1" w:rsidRDefault="004A6FA1" w:rsidP="00D671D5">
      <w:r>
        <w:t>Report Controls</w:t>
      </w:r>
    </w:p>
    <w:p w14:paraId="59A95702" w14:textId="77777777" w:rsidR="00186396" w:rsidRDefault="00186396" w:rsidP="00D671D5"/>
    <w:p w14:paraId="4C66B71C" w14:textId="5BA90124" w:rsidR="003B6680" w:rsidRDefault="003B6680" w:rsidP="00D671D5">
      <w:r>
        <w:t>Attribute Column</w:t>
      </w:r>
    </w:p>
    <w:p w14:paraId="26819079" w14:textId="79FA5D33" w:rsidR="004A6FA1" w:rsidRDefault="003B6680" w:rsidP="00D671D5">
      <w:r w:rsidRPr="003B6680">
        <w:rPr>
          <w:noProof/>
        </w:rPr>
        <w:drawing>
          <wp:inline distT="0" distB="0" distL="0" distR="0" wp14:anchorId="14D67094" wp14:editId="0C5E375A">
            <wp:extent cx="759475" cy="2505075"/>
            <wp:effectExtent l="0" t="0" r="2540" b="0"/>
            <wp:docPr id="1293001422" name="Picture 1" descr="A screenshot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001422" name="Picture 1" descr="A screenshot of a screen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760634" cy="2508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74B79" w14:textId="77777777" w:rsidR="0047726A" w:rsidRDefault="0047726A" w:rsidP="00D671D5"/>
    <w:p w14:paraId="5BF764DA" w14:textId="349B4A4F" w:rsidR="00186396" w:rsidRDefault="0042064D" w:rsidP="00D671D5">
      <w:r>
        <w:t>Attribute Column</w:t>
      </w:r>
      <w:r w:rsidR="00186396">
        <w:t xml:space="preserve"> </w:t>
      </w:r>
      <w:r w:rsidR="00FA5DDB">
        <w:t>includes the following sections for each Demographic</w:t>
      </w:r>
      <w:r w:rsidR="00AA0C0B">
        <w:t>s</w:t>
      </w:r>
      <w:r w:rsidR="00FA5DDB">
        <w:t xml:space="preserve"> attribute:</w:t>
      </w:r>
    </w:p>
    <w:p w14:paraId="55DF521A" w14:textId="641B2EDD" w:rsidR="00FA5DDB" w:rsidRDefault="00FA5DDB" w:rsidP="00D671D5">
      <w:r>
        <w:t>Index Checkbox</w:t>
      </w:r>
    </w:p>
    <w:p w14:paraId="4E0F2330" w14:textId="25AE3ADF" w:rsidR="00FA5DDB" w:rsidRDefault="00FA5DDB" w:rsidP="00D671D5">
      <w:r>
        <w:t>Index Visualization</w:t>
      </w:r>
    </w:p>
    <w:p w14:paraId="53B211E3" w14:textId="5D120D9C" w:rsidR="00FA5DDB" w:rsidRDefault="00FA5DDB" w:rsidP="00D671D5">
      <w:r>
        <w:t>Index Value Slider</w:t>
      </w:r>
    </w:p>
    <w:p w14:paraId="7234B40D" w14:textId="72D6ADC4" w:rsidR="00FA5DDB" w:rsidRDefault="00FA5DDB" w:rsidP="00D671D5">
      <w:r>
        <w:t>Actual Value Slider</w:t>
      </w:r>
    </w:p>
    <w:p w14:paraId="68FE026E" w14:textId="642E91EA" w:rsidR="0065300C" w:rsidRDefault="00FA5DDB" w:rsidP="00D671D5">
      <w:r>
        <w:t>Index Metrics</w:t>
      </w:r>
    </w:p>
    <w:p w14:paraId="50FC90DB" w14:textId="447E8A25" w:rsidR="0065300C" w:rsidRDefault="00444258" w:rsidP="00D671D5">
      <w:r>
        <w:t>The Demographic</w:t>
      </w:r>
      <w:r w:rsidR="00AA0C0B">
        <w:t>s</w:t>
      </w:r>
      <w:r>
        <w:t xml:space="preserve"> attributes include the following:</w:t>
      </w:r>
    </w:p>
    <w:p w14:paraId="042A8839" w14:textId="1F18A41B" w:rsidR="00444258" w:rsidRDefault="00444258" w:rsidP="00D671D5">
      <w:r>
        <w:t xml:space="preserve">HH Income </w:t>
      </w:r>
      <w:r w:rsidR="00A468AC">
        <w:t>Index</w:t>
      </w:r>
    </w:p>
    <w:p w14:paraId="4FB777CE" w14:textId="79AD8BB1" w:rsidR="00444258" w:rsidRDefault="00A468AC" w:rsidP="00D671D5">
      <w:r>
        <w:t>Avg Age Index</w:t>
      </w:r>
    </w:p>
    <w:p w14:paraId="320E5492" w14:textId="32276FB8" w:rsidR="00A468AC" w:rsidRDefault="00A468AC" w:rsidP="00D671D5">
      <w:r>
        <w:t>HH Size Index</w:t>
      </w:r>
    </w:p>
    <w:p w14:paraId="28423725" w14:textId="48378934" w:rsidR="00A468AC" w:rsidRDefault="00A468AC" w:rsidP="00D671D5">
      <w:r>
        <w:t>Urban % Index</w:t>
      </w:r>
    </w:p>
    <w:p w14:paraId="378AC673" w14:textId="6B97E9EC" w:rsidR="00A468AC" w:rsidRDefault="00A468AC" w:rsidP="00D671D5">
      <w:r>
        <w:t>Suburban %</w:t>
      </w:r>
      <w:r w:rsidRPr="00A468AC">
        <w:t xml:space="preserve"> </w:t>
      </w:r>
      <w:r>
        <w:t>Index</w:t>
      </w:r>
    </w:p>
    <w:p w14:paraId="22291F85" w14:textId="4626B298" w:rsidR="00A468AC" w:rsidRDefault="00A468AC" w:rsidP="00D671D5">
      <w:r>
        <w:t>Rural % Index</w:t>
      </w:r>
    </w:p>
    <w:p w14:paraId="32A727A9" w14:textId="06E37EAC" w:rsidR="00A468AC" w:rsidRDefault="004D2DD7" w:rsidP="00D671D5">
      <w:r>
        <w:lastRenderedPageBreak/>
        <w:t>White Ethnicity Index</w:t>
      </w:r>
    </w:p>
    <w:p w14:paraId="0C135A10" w14:textId="4CE256D1" w:rsidR="004D2DD7" w:rsidRDefault="004D2DD7" w:rsidP="00D671D5">
      <w:r>
        <w:t>Hispanic Ethnicity Index</w:t>
      </w:r>
    </w:p>
    <w:p w14:paraId="2D3DCE2C" w14:textId="73A06AEE" w:rsidR="004D2DD7" w:rsidRDefault="004D2DD7" w:rsidP="00D671D5">
      <w:r>
        <w:t>Black Ethnicity Index</w:t>
      </w:r>
    </w:p>
    <w:p w14:paraId="7F2BEB32" w14:textId="67CC126A" w:rsidR="004D2DD7" w:rsidRPr="00D921BA" w:rsidRDefault="004D2DD7" w:rsidP="00D671D5">
      <w:r>
        <w:t>Asian Eth</w:t>
      </w:r>
      <w:r w:rsidR="004D6EA6">
        <w:t>nicity Index</w:t>
      </w:r>
    </w:p>
    <w:p w14:paraId="3CE4D97C" w14:textId="43AB1844" w:rsidR="00186396" w:rsidRPr="00D921BA" w:rsidRDefault="00FA5DDB" w:rsidP="00D671D5">
      <w:r>
        <w:t>Attribute Column</w:t>
      </w:r>
      <w:r w:rsidR="00186396">
        <w:t xml:space="preserve"> is located on </w:t>
      </w:r>
      <w:r w:rsidR="000C47B2">
        <w:t>all</w:t>
      </w:r>
      <w:r w:rsidR="00186396">
        <w:t xml:space="preserve"> pages of the </w:t>
      </w:r>
      <w:r w:rsidR="001A2AF0">
        <w:t>Demographic</w:t>
      </w:r>
      <w:r w:rsidR="00186396">
        <w:t xml:space="preserve"> tab, </w:t>
      </w:r>
      <w:r w:rsidR="000C47B2">
        <w:t xml:space="preserve">for each Demographic attribute. </w:t>
      </w:r>
    </w:p>
    <w:p w14:paraId="40F2FA9F" w14:textId="77777777" w:rsidR="003B6680" w:rsidRPr="004A6FA1" w:rsidRDefault="003B6680" w:rsidP="00D671D5"/>
    <w:p w14:paraId="5C95461A" w14:textId="1EA4A846" w:rsidR="00116EF4" w:rsidRDefault="00116EF4" w:rsidP="00D671D5">
      <w:r>
        <w:t>Index Checkbox</w:t>
      </w:r>
    </w:p>
    <w:p w14:paraId="22D504D5" w14:textId="192DC826" w:rsidR="00116EF4" w:rsidRDefault="00A5513B" w:rsidP="00D671D5">
      <w:r>
        <w:rPr>
          <w:noProof/>
          <w14:ligatures w14:val="none"/>
        </w:rPr>
        <w:drawing>
          <wp:inline distT="0" distB="0" distL="0" distR="0" wp14:anchorId="0C6429E8" wp14:editId="0C59F927">
            <wp:extent cx="1171575" cy="687790"/>
            <wp:effectExtent l="0" t="0" r="0" b="0"/>
            <wp:docPr id="825430356" name="Picture 2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5430356" name="Picture 2" descr="A white background with black text&#10;&#10;Description automatically generated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6437" cy="69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51386" w14:textId="77777777" w:rsidR="002A043C" w:rsidRDefault="002A043C" w:rsidP="00D671D5"/>
    <w:p w14:paraId="3F8351B0" w14:textId="59CBECBA" w:rsidR="002A043C" w:rsidRPr="00D921BA" w:rsidRDefault="004F5DCF" w:rsidP="00D671D5">
      <w:r>
        <w:t>Index Checkbox</w:t>
      </w:r>
      <w:r w:rsidR="002A043C">
        <w:t xml:space="preserve"> removes all the selected filters to allow users to start fresh.</w:t>
      </w:r>
    </w:p>
    <w:p w14:paraId="2BE1A8F3" w14:textId="0A61C20D" w:rsidR="002A043C" w:rsidRPr="00D921BA" w:rsidRDefault="00BB651E" w:rsidP="00D671D5">
      <w:r>
        <w:t>Index Checkbox</w:t>
      </w:r>
      <w:r w:rsidR="002A043C">
        <w:t xml:space="preserve"> is located on the first and second pages of the Outlet tab, in the bottom navigation row.</w:t>
      </w:r>
    </w:p>
    <w:p w14:paraId="4C72C380" w14:textId="77777777" w:rsidR="00116EF4" w:rsidRPr="00116EF4" w:rsidRDefault="00116EF4" w:rsidP="00D671D5"/>
    <w:p w14:paraId="4F027498" w14:textId="06E5BD5A" w:rsidR="00116EF4" w:rsidRDefault="00116EF4" w:rsidP="00D671D5">
      <w:r>
        <w:t>Index Visualization</w:t>
      </w:r>
    </w:p>
    <w:p w14:paraId="3871CF07" w14:textId="719C873D" w:rsidR="00116EF4" w:rsidRDefault="004336C2" w:rsidP="00D671D5">
      <w:r>
        <w:rPr>
          <w:noProof/>
          <w14:ligatures w14:val="none"/>
        </w:rPr>
        <w:drawing>
          <wp:inline distT="0" distB="0" distL="0" distR="0" wp14:anchorId="1CFD1909" wp14:editId="4588E17E">
            <wp:extent cx="1210733" cy="742950"/>
            <wp:effectExtent l="0" t="0" r="8890" b="0"/>
            <wp:docPr id="162001851" name="Picture 3" descr="A close-up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01851" name="Picture 3" descr="A close-up of a graph&#10;&#10;Description automatically generated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7538" cy="747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4126CF" w14:textId="77777777" w:rsidR="00116EF4" w:rsidRPr="00116EF4" w:rsidRDefault="00116EF4" w:rsidP="00D671D5"/>
    <w:p w14:paraId="639DDC41" w14:textId="39871E6D" w:rsidR="00116EF4" w:rsidRDefault="00116EF4" w:rsidP="00D671D5">
      <w:r>
        <w:t>Index Value Slider</w:t>
      </w:r>
    </w:p>
    <w:p w14:paraId="438F6369" w14:textId="1BAA1707" w:rsidR="00116EF4" w:rsidRDefault="00C078DD" w:rsidP="00D671D5">
      <w:r>
        <w:rPr>
          <w:noProof/>
          <w14:ligatures w14:val="none"/>
        </w:rPr>
        <w:drawing>
          <wp:inline distT="0" distB="0" distL="0" distR="0" wp14:anchorId="67423817" wp14:editId="586D0DDC">
            <wp:extent cx="1381125" cy="794949"/>
            <wp:effectExtent l="0" t="0" r="0" b="5715"/>
            <wp:docPr id="2097365555" name="Picture 4" descr="A screenshot of a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7365555" name="Picture 4" descr="A screenshot of a number&#10;&#10;Description automatically generated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5095" cy="802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FE2FD" w14:textId="77777777" w:rsidR="00116EF4" w:rsidRPr="00116EF4" w:rsidRDefault="00116EF4" w:rsidP="00D671D5"/>
    <w:p w14:paraId="146A83D7" w14:textId="4017288C" w:rsidR="00116EF4" w:rsidRDefault="00116EF4" w:rsidP="00D671D5">
      <w:r>
        <w:t>Actual Value Slider</w:t>
      </w:r>
    </w:p>
    <w:p w14:paraId="745EFF36" w14:textId="4EBCC3C4" w:rsidR="00116EF4" w:rsidRDefault="00C078DD" w:rsidP="00D671D5">
      <w:r>
        <w:rPr>
          <w:noProof/>
          <w14:ligatures w14:val="none"/>
        </w:rPr>
        <w:drawing>
          <wp:inline distT="0" distB="0" distL="0" distR="0" wp14:anchorId="3AAF1390" wp14:editId="65A56335">
            <wp:extent cx="1381125" cy="811010"/>
            <wp:effectExtent l="0" t="0" r="0" b="8255"/>
            <wp:docPr id="901268876" name="Picture 5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268876" name="Picture 5" descr="A screenshot of a graph&#10;&#10;Description automatically generated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6450" cy="820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3C6C4" w14:textId="77777777" w:rsidR="00116EF4" w:rsidRPr="00116EF4" w:rsidRDefault="00116EF4" w:rsidP="00D671D5"/>
    <w:p w14:paraId="3C2A8D06" w14:textId="45E91412" w:rsidR="00116EF4" w:rsidRDefault="00116EF4" w:rsidP="00D671D5">
      <w:r>
        <w:t>Index Metrics</w:t>
      </w:r>
    </w:p>
    <w:p w14:paraId="51FF7FBB" w14:textId="3E7259AB" w:rsidR="00116EF4" w:rsidRDefault="00E04034" w:rsidP="00D671D5">
      <w:r>
        <w:rPr>
          <w:noProof/>
          <w14:ligatures w14:val="none"/>
        </w:rPr>
        <w:drawing>
          <wp:inline distT="0" distB="0" distL="0" distR="0" wp14:anchorId="43E6D6FA" wp14:editId="1EEE4A2C">
            <wp:extent cx="1314450" cy="1082974"/>
            <wp:effectExtent l="0" t="0" r="0" b="3175"/>
            <wp:docPr id="743963016" name="Picture 6" descr="A screenshot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3963016" name="Picture 6" descr="A screenshot of a screen&#10;&#10;Description automatically generated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6211" cy="1092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B6EC4" w14:textId="77777777" w:rsidR="00116EF4" w:rsidRDefault="00116EF4" w:rsidP="00D671D5"/>
    <w:p w14:paraId="5FB05A30" w14:textId="2FD23F34" w:rsidR="004A6FA1" w:rsidRDefault="004A6FA1" w:rsidP="00D671D5">
      <w:r>
        <w:lastRenderedPageBreak/>
        <w:t>Navigation Controls</w:t>
      </w:r>
    </w:p>
    <w:p w14:paraId="0FA7D265" w14:textId="77777777" w:rsidR="004A6FA1" w:rsidRDefault="004A6FA1" w:rsidP="00D671D5"/>
    <w:p w14:paraId="6EE92AD3" w14:textId="77777777" w:rsidR="004A6FA1" w:rsidRDefault="004A6FA1" w:rsidP="00D671D5">
      <w:r>
        <w:t>Back</w:t>
      </w:r>
    </w:p>
    <w:p w14:paraId="021CD000" w14:textId="77777777" w:rsidR="004A6FA1" w:rsidRDefault="004A6FA1" w:rsidP="00D671D5">
      <w:r>
        <w:rPr>
          <w:noProof/>
        </w:rPr>
        <w:drawing>
          <wp:inline distT="0" distB="0" distL="0" distR="0" wp14:anchorId="436AAEE6" wp14:editId="6EC486CB">
            <wp:extent cx="803564" cy="304800"/>
            <wp:effectExtent l="0" t="0" r="0" b="0"/>
            <wp:docPr id="1476133457" name="Picture 29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6133457" name="Picture 29" descr="A close up of a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219" cy="305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64407B" w14:textId="77777777" w:rsidR="004A6FA1" w:rsidRDefault="004A6FA1" w:rsidP="00D671D5"/>
    <w:p w14:paraId="6F0A762A" w14:textId="4901D121" w:rsidR="004A6FA1" w:rsidRDefault="004A6FA1" w:rsidP="00D671D5">
      <w:r>
        <w:t xml:space="preserve">Back navigates users to the </w:t>
      </w:r>
      <w:r w:rsidR="002A0327">
        <w:t>second</w:t>
      </w:r>
      <w:r>
        <w:t xml:space="preserve"> page of the Outlet tab, when user is on the </w:t>
      </w:r>
      <w:r w:rsidR="0093423F">
        <w:t>first page of the Demographics tab.</w:t>
      </w:r>
    </w:p>
    <w:p w14:paraId="3AF8FBFC" w14:textId="52754BC9" w:rsidR="005518A0" w:rsidRPr="00D921BA" w:rsidRDefault="005518A0" w:rsidP="00D671D5">
      <w:r>
        <w:t>Back navigates users to the first page of the Demographics tab, when user is on the second page of the Demographics tab.</w:t>
      </w:r>
    </w:p>
    <w:p w14:paraId="7F642509" w14:textId="0C6E30F1" w:rsidR="004A6FA1" w:rsidRPr="00D921BA" w:rsidRDefault="004A6FA1" w:rsidP="00D671D5">
      <w:r>
        <w:t xml:space="preserve">Back is located on </w:t>
      </w:r>
      <w:r w:rsidR="00AD3CE7">
        <w:t>all pages</w:t>
      </w:r>
      <w:r>
        <w:t xml:space="preserve"> of the </w:t>
      </w:r>
      <w:r w:rsidR="00AD3CE7">
        <w:t>Demographics</w:t>
      </w:r>
      <w:r>
        <w:t xml:space="preserve"> tab, in the bottom navigation row.</w:t>
      </w:r>
    </w:p>
    <w:p w14:paraId="3FEDCD2B" w14:textId="77777777" w:rsidR="004A6FA1" w:rsidRDefault="004A6FA1" w:rsidP="00D671D5"/>
    <w:p w14:paraId="20E4D10D" w14:textId="77777777" w:rsidR="004A6FA1" w:rsidRDefault="004A6FA1" w:rsidP="00D671D5">
      <w:r>
        <w:t>Next</w:t>
      </w:r>
    </w:p>
    <w:p w14:paraId="05349ED1" w14:textId="77777777" w:rsidR="004A6FA1" w:rsidRDefault="004A6FA1" w:rsidP="00D671D5">
      <w:r>
        <w:rPr>
          <w:noProof/>
        </w:rPr>
        <w:drawing>
          <wp:inline distT="0" distB="0" distL="0" distR="0" wp14:anchorId="04740067" wp14:editId="71401D32">
            <wp:extent cx="761028" cy="276225"/>
            <wp:effectExtent l="0" t="0" r="1270" b="0"/>
            <wp:docPr id="1091228509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3012" cy="27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BD6927" w14:textId="77777777" w:rsidR="004A6FA1" w:rsidRDefault="004A6FA1" w:rsidP="00D671D5"/>
    <w:p w14:paraId="5377E3F8" w14:textId="7017BC6E" w:rsidR="004A6FA1" w:rsidRDefault="004A6FA1" w:rsidP="00D671D5">
      <w:r>
        <w:t xml:space="preserve">Next navigates users to the second page of the </w:t>
      </w:r>
      <w:r w:rsidR="00AD3CE7">
        <w:t>Demographic</w:t>
      </w:r>
      <w:r>
        <w:t xml:space="preserve"> tab, when user is on the </w:t>
      </w:r>
      <w:r w:rsidR="00AD3CE7">
        <w:t>first</w:t>
      </w:r>
      <w:r>
        <w:t xml:space="preserve"> page of the </w:t>
      </w:r>
      <w:r w:rsidR="00AD3CE7">
        <w:t>D</w:t>
      </w:r>
      <w:r w:rsidR="002025B3">
        <w:t>emographics</w:t>
      </w:r>
      <w:r>
        <w:t xml:space="preserve"> tab.</w:t>
      </w:r>
    </w:p>
    <w:p w14:paraId="39718307" w14:textId="38B2DEE2" w:rsidR="004A6FA1" w:rsidRPr="00D921BA" w:rsidRDefault="004A6FA1" w:rsidP="00D671D5">
      <w:r>
        <w:t xml:space="preserve">Next navigates users to the </w:t>
      </w:r>
      <w:r w:rsidR="002025B3">
        <w:t>Product</w:t>
      </w:r>
      <w:r>
        <w:t xml:space="preserve"> tab, when user is on the second page of the </w:t>
      </w:r>
      <w:r w:rsidR="002025B3">
        <w:t>Demographics</w:t>
      </w:r>
      <w:r>
        <w:t xml:space="preserve"> tab.</w:t>
      </w:r>
    </w:p>
    <w:p w14:paraId="52BC6687" w14:textId="6DB3B40C" w:rsidR="004A6FA1" w:rsidRPr="00D921BA" w:rsidRDefault="004A6FA1" w:rsidP="00D671D5">
      <w:r>
        <w:t xml:space="preserve">Next is located on </w:t>
      </w:r>
      <w:r w:rsidR="002025B3">
        <w:t>all</w:t>
      </w:r>
      <w:r>
        <w:t xml:space="preserve"> pages of the </w:t>
      </w:r>
      <w:r w:rsidR="002025B3">
        <w:t>Demographics</w:t>
      </w:r>
      <w:r>
        <w:t xml:space="preserve"> tab, in the bottom navigation row.</w:t>
      </w:r>
    </w:p>
    <w:p w14:paraId="20B631B8" w14:textId="77777777" w:rsidR="004A6FA1" w:rsidRDefault="004A6FA1" w:rsidP="00D671D5"/>
    <w:p w14:paraId="089E302C" w14:textId="77777777" w:rsidR="004A6FA1" w:rsidRDefault="004A6FA1" w:rsidP="00D671D5">
      <w:r>
        <w:t>Clear Selections</w:t>
      </w:r>
    </w:p>
    <w:p w14:paraId="37AAB0AC" w14:textId="77777777" w:rsidR="004A6FA1" w:rsidRDefault="004A6FA1" w:rsidP="00D671D5">
      <w:r>
        <w:rPr>
          <w:noProof/>
        </w:rPr>
        <w:drawing>
          <wp:inline distT="0" distB="0" distL="0" distR="0" wp14:anchorId="43AD06B1" wp14:editId="5FE69422">
            <wp:extent cx="933450" cy="324390"/>
            <wp:effectExtent l="0" t="0" r="0" b="0"/>
            <wp:docPr id="429989052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247" cy="3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48822A" w14:textId="77777777" w:rsidR="004A6FA1" w:rsidRDefault="004A6FA1" w:rsidP="00D671D5"/>
    <w:p w14:paraId="3AB64A44" w14:textId="77777777" w:rsidR="004A6FA1" w:rsidRPr="00D921BA" w:rsidRDefault="004A6FA1" w:rsidP="00D671D5">
      <w:r>
        <w:t>Clear Selections removes all the selected filters to allow users to start fresh.</w:t>
      </w:r>
    </w:p>
    <w:p w14:paraId="7E4BF7B4" w14:textId="19014F09" w:rsidR="004A6FA1" w:rsidRDefault="004A6FA1" w:rsidP="00D671D5">
      <w:r>
        <w:t xml:space="preserve">Clear Selections is located on </w:t>
      </w:r>
      <w:r w:rsidR="007A4AA8">
        <w:t>all</w:t>
      </w:r>
      <w:r>
        <w:t xml:space="preserve"> pages of the </w:t>
      </w:r>
      <w:r w:rsidR="007A4AA8">
        <w:t>Demographics</w:t>
      </w:r>
      <w:r>
        <w:t xml:space="preserve"> tab, in the bottom navigation row.</w:t>
      </w:r>
    </w:p>
    <w:p w14:paraId="588EA254" w14:textId="77777777" w:rsidR="00851B73" w:rsidRDefault="00851B73" w:rsidP="00D671D5"/>
    <w:p w14:paraId="6A18A33F" w14:textId="7812E5F0" w:rsidR="00851B73" w:rsidRDefault="00616BF9" w:rsidP="00D671D5">
      <w:r>
        <w:t>Moneyball Breakdown</w:t>
      </w:r>
    </w:p>
    <w:p w14:paraId="546B191B" w14:textId="6B5B317D" w:rsidR="00616BF9" w:rsidRDefault="000D0C6A" w:rsidP="00D671D5">
      <w:r>
        <w:rPr>
          <w:noProof/>
          <w14:ligatures w14:val="none"/>
        </w:rPr>
        <w:drawing>
          <wp:inline distT="0" distB="0" distL="0" distR="0" wp14:anchorId="24868505" wp14:editId="6CE6EED2">
            <wp:extent cx="1181265" cy="523948"/>
            <wp:effectExtent l="0" t="0" r="0" b="9525"/>
            <wp:docPr id="1362644690" name="Picture 9" descr="A sign with text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2644690" name="Picture 9" descr="A sign with text on it&#10;&#10;Description automatically generated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1265" cy="523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F4A97" w14:textId="77777777" w:rsidR="00CB5387" w:rsidRDefault="00CB5387" w:rsidP="00D671D5"/>
    <w:p w14:paraId="567E0FE9" w14:textId="53D2102C" w:rsidR="00CB5387" w:rsidRDefault="00A6022F" w:rsidP="00D671D5">
      <w:r>
        <w:t>Moneyball Breakdown</w:t>
      </w:r>
      <w:r w:rsidR="00CB5387">
        <w:t xml:space="preserve"> </w:t>
      </w:r>
      <w:r>
        <w:t xml:space="preserve">navigates users to </w:t>
      </w:r>
      <w:r w:rsidR="004146BE">
        <w:t xml:space="preserve">additional filters </w:t>
      </w:r>
      <w:r w:rsidR="003803F5">
        <w:t>for Moneyball Demographic Attributes such as:</w:t>
      </w:r>
    </w:p>
    <w:p w14:paraId="2DDFFDDD" w14:textId="358DD9DC" w:rsidR="003803F5" w:rsidRDefault="003803F5" w:rsidP="00D671D5">
      <w:r>
        <w:t>Younger</w:t>
      </w:r>
      <w:r w:rsidR="00522C0E">
        <w:t xml:space="preserve"> (Age &lt; 55)</w:t>
      </w:r>
    </w:p>
    <w:p w14:paraId="4DE5B272" w14:textId="0E876B28" w:rsidR="003803F5" w:rsidRDefault="003803F5" w:rsidP="00D671D5">
      <w:r>
        <w:t>Older</w:t>
      </w:r>
      <w:r w:rsidR="00522C0E">
        <w:t xml:space="preserve"> (Age </w:t>
      </w:r>
      <w:r w:rsidR="003543CD">
        <w:t>≥ 55)</w:t>
      </w:r>
    </w:p>
    <w:p w14:paraId="50DC4E0C" w14:textId="77312DAD" w:rsidR="003803F5" w:rsidRDefault="003803F5" w:rsidP="00D671D5">
      <w:r>
        <w:t>Struggling</w:t>
      </w:r>
      <w:r w:rsidR="003543CD">
        <w:t xml:space="preserve"> (&lt; $75K)</w:t>
      </w:r>
    </w:p>
    <w:p w14:paraId="32D4F92D" w14:textId="1E816C58" w:rsidR="003803F5" w:rsidRDefault="003803F5" w:rsidP="00D671D5">
      <w:r>
        <w:t>Affluent</w:t>
      </w:r>
      <w:r w:rsidR="003543CD">
        <w:t xml:space="preserve"> </w:t>
      </w:r>
      <w:r w:rsidR="00ED3D12">
        <w:t>(≥ $75K)</w:t>
      </w:r>
    </w:p>
    <w:p w14:paraId="33951FDA" w14:textId="14F7E939" w:rsidR="003803F5" w:rsidRDefault="003803F5" w:rsidP="00D671D5">
      <w:r>
        <w:t>Couples/Singles</w:t>
      </w:r>
      <w:r w:rsidR="001D6E60">
        <w:t xml:space="preserve"> (HH &lt; 3)</w:t>
      </w:r>
    </w:p>
    <w:p w14:paraId="7634AD87" w14:textId="635C2697" w:rsidR="003803F5" w:rsidRDefault="003803F5" w:rsidP="00D671D5">
      <w:r>
        <w:t>Families</w:t>
      </w:r>
      <w:r w:rsidR="001D6E60">
        <w:t xml:space="preserve"> (HH ≥ 3)</w:t>
      </w:r>
    </w:p>
    <w:p w14:paraId="70DD5A78" w14:textId="78BD2986" w:rsidR="003803F5" w:rsidRDefault="003803F5" w:rsidP="00D671D5">
      <w:r>
        <w:t>Non-</w:t>
      </w:r>
      <w:r w:rsidR="00522C0E">
        <w:t>Multicultural</w:t>
      </w:r>
    </w:p>
    <w:p w14:paraId="674623AE" w14:textId="320F2D04" w:rsidR="00522C0E" w:rsidRPr="00D921BA" w:rsidRDefault="00522C0E" w:rsidP="00D671D5">
      <w:r>
        <w:lastRenderedPageBreak/>
        <w:t>Multicultural</w:t>
      </w:r>
    </w:p>
    <w:p w14:paraId="3D35506F" w14:textId="05F74950" w:rsidR="00CB5387" w:rsidRDefault="00631548" w:rsidP="00D671D5">
      <w:r>
        <w:t>Moneyball Breakdown</w:t>
      </w:r>
      <w:r w:rsidR="00CB5387">
        <w:t xml:space="preserve"> is located on the first </w:t>
      </w:r>
      <w:r w:rsidR="003E2121">
        <w:t>page of the Demographics</w:t>
      </w:r>
      <w:r w:rsidR="00CB5387">
        <w:t xml:space="preserve"> tab, </w:t>
      </w:r>
      <w:r w:rsidR="003E2121">
        <w:t>above the Clear Selections button.</w:t>
      </w:r>
    </w:p>
    <w:p w14:paraId="38F66C06" w14:textId="77777777" w:rsidR="00CB5387" w:rsidRDefault="00CB5387" w:rsidP="00D671D5"/>
    <w:p w14:paraId="25660637" w14:textId="77777777" w:rsidR="000D0C6A" w:rsidRDefault="000D0C6A" w:rsidP="00D671D5"/>
    <w:p w14:paraId="72626904" w14:textId="56E5C626" w:rsidR="00616BF9" w:rsidRDefault="00616BF9" w:rsidP="00D671D5">
      <w:r>
        <w:t>Hispanic Breakdown</w:t>
      </w:r>
    </w:p>
    <w:p w14:paraId="49FD9665" w14:textId="38C90900" w:rsidR="00616BF9" w:rsidRDefault="000D0C6A" w:rsidP="00D671D5">
      <w:r>
        <w:rPr>
          <w:noProof/>
          <w14:ligatures w14:val="none"/>
        </w:rPr>
        <w:drawing>
          <wp:inline distT="0" distB="0" distL="0" distR="0" wp14:anchorId="136B27AF" wp14:editId="6BBEC5B9">
            <wp:extent cx="1209844" cy="543001"/>
            <wp:effectExtent l="0" t="0" r="9525" b="9525"/>
            <wp:docPr id="824483451" name="Picture 10" descr="A sign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4483451" name="Picture 10" descr="A sign with black text&#10;&#10;Description automatically generated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9844" cy="543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CCB14" w14:textId="77777777" w:rsidR="00B34D20" w:rsidRDefault="00B34D20" w:rsidP="00D671D5"/>
    <w:p w14:paraId="09850E87" w14:textId="37553DA9" w:rsidR="00B34D20" w:rsidRDefault="0030448F" w:rsidP="00D671D5">
      <w:r>
        <w:t>Hispanic</w:t>
      </w:r>
      <w:r w:rsidR="00B34D20">
        <w:t xml:space="preserve"> Breakdown navigates users to additional filters </w:t>
      </w:r>
      <w:r>
        <w:t xml:space="preserve">to further Hispanic </w:t>
      </w:r>
      <w:r w:rsidR="00817C68">
        <w:t>ethnicity attributes such as:</w:t>
      </w:r>
    </w:p>
    <w:p w14:paraId="6EA71B1B" w14:textId="7CEC6493" w:rsidR="00B34D20" w:rsidRDefault="00817C68" w:rsidP="00D671D5">
      <w:r>
        <w:t>Mexican Heritage</w:t>
      </w:r>
    </w:p>
    <w:p w14:paraId="62BA8B04" w14:textId="71A1E08D" w:rsidR="00817C68" w:rsidRDefault="00817C68" w:rsidP="00D671D5">
      <w:r>
        <w:t>Other Hispanic Heritage</w:t>
      </w:r>
    </w:p>
    <w:p w14:paraId="604F9673" w14:textId="137F7838" w:rsidR="00817C68" w:rsidRDefault="00817C68" w:rsidP="00D671D5">
      <w:r>
        <w:t>Puerto Rican Heritage</w:t>
      </w:r>
    </w:p>
    <w:p w14:paraId="09D52FF6" w14:textId="13BD8855" w:rsidR="00817C68" w:rsidRPr="00D921BA" w:rsidRDefault="00817C68" w:rsidP="00D671D5">
      <w:r>
        <w:t>Cuban Heritage</w:t>
      </w:r>
    </w:p>
    <w:p w14:paraId="1BC7DE76" w14:textId="31E8F9F9" w:rsidR="00B34D20" w:rsidRDefault="00817C68" w:rsidP="00D671D5">
      <w:r>
        <w:t xml:space="preserve">Hispanic </w:t>
      </w:r>
      <w:r w:rsidR="00B34D20">
        <w:t>Breakdown is located on the first page of the Demographics tab, above the Clear Selections button.</w:t>
      </w:r>
    </w:p>
    <w:p w14:paraId="3060B824" w14:textId="77777777" w:rsidR="00B34D20" w:rsidRDefault="00B34D20" w:rsidP="00D671D5"/>
    <w:p w14:paraId="5DB63867" w14:textId="77777777" w:rsidR="00207CFC" w:rsidRPr="00D921BA" w:rsidRDefault="00207CFC" w:rsidP="00D671D5"/>
    <w:p w14:paraId="04D044E4" w14:textId="77777777" w:rsidR="0096699A" w:rsidRPr="000C4D15" w:rsidRDefault="0096699A" w:rsidP="00D671D5">
      <w:bookmarkStart w:id="22" w:name="_Toc157613522"/>
      <w:r w:rsidRPr="000C4D15">
        <w:t>Product Tab</w:t>
      </w:r>
    </w:p>
    <w:p w14:paraId="44EF82DE" w14:textId="77777777" w:rsidR="0096699A" w:rsidRPr="00801482" w:rsidRDefault="0096699A" w:rsidP="00D671D5">
      <w:r>
        <w:rPr>
          <w:noProof/>
          <w14:ligatures w14:val="none"/>
        </w:rPr>
        <w:drawing>
          <wp:inline distT="0" distB="0" distL="0" distR="0" wp14:anchorId="70097D5A" wp14:editId="682AFA78">
            <wp:extent cx="6172200" cy="251227"/>
            <wp:effectExtent l="0" t="0" r="0" b="0"/>
            <wp:docPr id="109391371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3913711" name="Picture 3"/>
                    <pic:cNvPicPr/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251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7C66A6" w14:textId="77777777" w:rsidR="0096699A" w:rsidRDefault="0096699A" w:rsidP="00D671D5"/>
    <w:p w14:paraId="467ACCA4" w14:textId="77777777" w:rsidR="0096699A" w:rsidRDefault="0096699A" w:rsidP="00D671D5">
      <w:r>
        <w:t>The purpose of the Product Tab is for users to select filters pertaining to product attributes.</w:t>
      </w:r>
    </w:p>
    <w:p w14:paraId="4A05B9C4" w14:textId="77777777" w:rsidR="00885461" w:rsidRDefault="00885461" w:rsidP="00D671D5"/>
    <w:p w14:paraId="3C90CCDA" w14:textId="77777777" w:rsidR="00885461" w:rsidRPr="00CE6DC1" w:rsidRDefault="00885461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Report Controls</w:t>
      </w:r>
    </w:p>
    <w:p w14:paraId="1A0F889C" w14:textId="77777777" w:rsidR="00885461" w:rsidRDefault="00885461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Attribute Column</w:t>
      </w:r>
    </w:p>
    <w:p w14:paraId="60F8921A" w14:textId="77777777" w:rsidR="00885461" w:rsidRDefault="00885461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Checkbox</w:t>
      </w:r>
    </w:p>
    <w:p w14:paraId="3B09C996" w14:textId="77777777" w:rsidR="00885461" w:rsidRDefault="00885461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Visualization</w:t>
      </w:r>
    </w:p>
    <w:p w14:paraId="018746AE" w14:textId="77777777" w:rsidR="00885461" w:rsidRDefault="00885461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Value Slider</w:t>
      </w:r>
    </w:p>
    <w:p w14:paraId="3DAF23C1" w14:textId="77777777" w:rsidR="00885461" w:rsidRDefault="00885461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Actual Value Slider</w:t>
      </w:r>
    </w:p>
    <w:p w14:paraId="02FB72D8" w14:textId="77777777" w:rsidR="00885461" w:rsidRPr="00CE6DC1" w:rsidRDefault="00885461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Metrics</w:t>
      </w:r>
    </w:p>
    <w:p w14:paraId="03716B3D" w14:textId="77777777" w:rsidR="00885461" w:rsidRPr="00CE6DC1" w:rsidRDefault="00885461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Navigation Controls</w:t>
      </w:r>
    </w:p>
    <w:p w14:paraId="312BC16E" w14:textId="77777777" w:rsidR="00885461" w:rsidRPr="00CE6DC1" w:rsidRDefault="00885461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Back</w:t>
      </w:r>
    </w:p>
    <w:p w14:paraId="76A86141" w14:textId="77777777" w:rsidR="00885461" w:rsidRPr="00CE6DC1" w:rsidRDefault="00885461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Next</w:t>
      </w:r>
    </w:p>
    <w:p w14:paraId="2DEDF1EB" w14:textId="7AC2DF31" w:rsidR="0096699A" w:rsidRPr="00677C66" w:rsidRDefault="00885461" w:rsidP="00D671D5">
      <w:pPr>
        <w:rPr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Clear Selections</w:t>
      </w:r>
    </w:p>
    <w:p w14:paraId="3029AC9C" w14:textId="77777777" w:rsidR="00677C66" w:rsidRDefault="00677C66" w:rsidP="00D671D5">
      <w:pPr>
        <w:rPr>
          <w:sz w:val="16"/>
          <w:szCs w:val="16"/>
        </w:rPr>
      </w:pPr>
    </w:p>
    <w:p w14:paraId="41D1CB62" w14:textId="77777777" w:rsidR="00677C66" w:rsidRDefault="00677C66" w:rsidP="00D671D5">
      <w:r>
        <w:t>Report Controls</w:t>
      </w:r>
    </w:p>
    <w:p w14:paraId="28744931" w14:textId="77777777" w:rsidR="00677C66" w:rsidRDefault="00677C66" w:rsidP="00D671D5"/>
    <w:p w14:paraId="1028A76F" w14:textId="77777777" w:rsidR="00677C66" w:rsidRDefault="00677C66" w:rsidP="00D671D5">
      <w:r>
        <w:t>Attribute Column</w:t>
      </w:r>
    </w:p>
    <w:p w14:paraId="02ABFD82" w14:textId="77777777" w:rsidR="00677C66" w:rsidRDefault="00677C66" w:rsidP="00D671D5">
      <w:r w:rsidRPr="003B6680">
        <w:rPr>
          <w:noProof/>
        </w:rPr>
        <w:lastRenderedPageBreak/>
        <w:drawing>
          <wp:inline distT="0" distB="0" distL="0" distR="0" wp14:anchorId="4B9B4F35" wp14:editId="203A770D">
            <wp:extent cx="759475" cy="2505075"/>
            <wp:effectExtent l="0" t="0" r="2540" b="0"/>
            <wp:docPr id="223516315" name="Picture 1" descr="A screenshot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001422" name="Picture 1" descr="A screenshot of a screen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760634" cy="2508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90FD6" w14:textId="77777777" w:rsidR="00677C66" w:rsidRDefault="00677C66" w:rsidP="00D671D5"/>
    <w:p w14:paraId="115153A6" w14:textId="76EBAF4E" w:rsidR="00677C66" w:rsidRDefault="00677C66" w:rsidP="00D671D5">
      <w:r>
        <w:t xml:space="preserve">Attribute Column includes the following sections for each </w:t>
      </w:r>
      <w:r w:rsidR="00DA7783">
        <w:t>Product</w:t>
      </w:r>
      <w:r>
        <w:t xml:space="preserve"> attribute:</w:t>
      </w:r>
    </w:p>
    <w:p w14:paraId="7802B5AF" w14:textId="77777777" w:rsidR="00677C66" w:rsidRDefault="00677C66" w:rsidP="00D671D5">
      <w:r>
        <w:t>Index Checkbox</w:t>
      </w:r>
    </w:p>
    <w:p w14:paraId="1B00E520" w14:textId="77777777" w:rsidR="00677C66" w:rsidRDefault="00677C66" w:rsidP="00D671D5">
      <w:r>
        <w:t>Index Visualization</w:t>
      </w:r>
    </w:p>
    <w:p w14:paraId="0C62BB7E" w14:textId="77777777" w:rsidR="00677C66" w:rsidRDefault="00677C66" w:rsidP="00D671D5">
      <w:r>
        <w:t>Index Value Slider</w:t>
      </w:r>
    </w:p>
    <w:p w14:paraId="42BF9376" w14:textId="77777777" w:rsidR="00677C66" w:rsidRDefault="00677C66" w:rsidP="00D671D5">
      <w:r>
        <w:t>Actual Value Slider</w:t>
      </w:r>
    </w:p>
    <w:p w14:paraId="4A88E2AB" w14:textId="77777777" w:rsidR="00677C66" w:rsidRDefault="00677C66" w:rsidP="00D671D5">
      <w:r>
        <w:t>Index Metrics</w:t>
      </w:r>
    </w:p>
    <w:p w14:paraId="006C9AEF" w14:textId="4AB1354D" w:rsidR="00677C66" w:rsidRDefault="00677C66" w:rsidP="00D671D5">
      <w:r>
        <w:t xml:space="preserve">The </w:t>
      </w:r>
      <w:r w:rsidR="00DA7783">
        <w:t>Product</w:t>
      </w:r>
      <w:r>
        <w:t xml:space="preserve"> attributes include the following:</w:t>
      </w:r>
    </w:p>
    <w:p w14:paraId="67B439ED" w14:textId="6BC6BC85" w:rsidR="00677C66" w:rsidRDefault="002375B8" w:rsidP="00D671D5">
      <w:r>
        <w:t>Sparkling Index</w:t>
      </w:r>
    </w:p>
    <w:p w14:paraId="74B6D845" w14:textId="6B7E730B" w:rsidR="002375B8" w:rsidRDefault="002375B8" w:rsidP="00D671D5">
      <w:r>
        <w:t>Still Index</w:t>
      </w:r>
    </w:p>
    <w:p w14:paraId="26435D01" w14:textId="2223CF3A" w:rsidR="002375B8" w:rsidRDefault="002375B8" w:rsidP="00D671D5">
      <w:r>
        <w:t>Regular Calorie</w:t>
      </w:r>
      <w:r w:rsidR="00DA7783">
        <w:t xml:space="preserve"> Index</w:t>
      </w:r>
    </w:p>
    <w:p w14:paraId="4EF758CA" w14:textId="0871842D" w:rsidR="00DA7783" w:rsidRDefault="00DA7783" w:rsidP="00D671D5">
      <w:r>
        <w:t>Low Calorie Index</w:t>
      </w:r>
    </w:p>
    <w:p w14:paraId="3FBC7FA5" w14:textId="75148AA9" w:rsidR="00DA7783" w:rsidRDefault="00DA7783" w:rsidP="00D671D5">
      <w:r>
        <w:t>IC Index</w:t>
      </w:r>
    </w:p>
    <w:p w14:paraId="367DF3A8" w14:textId="53B6C4C5" w:rsidR="00DA7783" w:rsidRPr="00D921BA" w:rsidRDefault="00DA7783" w:rsidP="00D671D5">
      <w:r>
        <w:t>FC Index</w:t>
      </w:r>
    </w:p>
    <w:p w14:paraId="081F20A7" w14:textId="296A641A" w:rsidR="00677C66" w:rsidRPr="00D921BA" w:rsidRDefault="00677C66" w:rsidP="00D671D5">
      <w:r>
        <w:t xml:space="preserve">Attribute Column is located on all pages of the </w:t>
      </w:r>
      <w:r w:rsidR="00954A53">
        <w:t>Product</w:t>
      </w:r>
      <w:r>
        <w:t xml:space="preserve"> tab, for each </w:t>
      </w:r>
      <w:r w:rsidR="00954A53">
        <w:t>Product</w:t>
      </w:r>
      <w:r>
        <w:t xml:space="preserve"> attribute. </w:t>
      </w:r>
    </w:p>
    <w:p w14:paraId="2D345B32" w14:textId="77777777" w:rsidR="00677C66" w:rsidRPr="004A6FA1" w:rsidRDefault="00677C66" w:rsidP="00D671D5"/>
    <w:p w14:paraId="4C9B4D4D" w14:textId="77777777" w:rsidR="00677C66" w:rsidRDefault="00677C66" w:rsidP="00D671D5">
      <w:r>
        <w:t>Index Checkbox</w:t>
      </w:r>
    </w:p>
    <w:p w14:paraId="7CF16F64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7DF5FC8B" wp14:editId="60E663FE">
            <wp:extent cx="1171575" cy="687790"/>
            <wp:effectExtent l="0" t="0" r="0" b="0"/>
            <wp:docPr id="20107099" name="Picture 2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5430356" name="Picture 2" descr="A white background with black text&#10;&#10;Description automatically generated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6437" cy="69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B4929" w14:textId="77777777" w:rsidR="00677C66" w:rsidRDefault="00677C66" w:rsidP="00D671D5"/>
    <w:p w14:paraId="44429139" w14:textId="77777777" w:rsidR="00677C66" w:rsidRPr="00D921BA" w:rsidRDefault="00677C66" w:rsidP="00D671D5">
      <w:r>
        <w:t>Index Checkbox removes all the selected filters to allow users to start fresh.</w:t>
      </w:r>
    </w:p>
    <w:p w14:paraId="48C9FDB1" w14:textId="77777777" w:rsidR="00677C66" w:rsidRPr="00D921BA" w:rsidRDefault="00677C66" w:rsidP="00D671D5">
      <w:r>
        <w:t>Index Checkbox is located on the first and second pages of the Outlet tab, in the bottom navigation row.</w:t>
      </w:r>
    </w:p>
    <w:p w14:paraId="08163BCE" w14:textId="77777777" w:rsidR="00677C66" w:rsidRPr="00116EF4" w:rsidRDefault="00677C66" w:rsidP="00D671D5"/>
    <w:p w14:paraId="580112C5" w14:textId="77777777" w:rsidR="00677C66" w:rsidRDefault="00677C66" w:rsidP="00D671D5">
      <w:r>
        <w:t>Index Visualization</w:t>
      </w:r>
    </w:p>
    <w:p w14:paraId="3C39ED9A" w14:textId="77777777" w:rsidR="00677C66" w:rsidRDefault="00677C66" w:rsidP="00D671D5">
      <w:r>
        <w:rPr>
          <w:noProof/>
          <w14:ligatures w14:val="none"/>
        </w:rPr>
        <w:lastRenderedPageBreak/>
        <w:drawing>
          <wp:inline distT="0" distB="0" distL="0" distR="0" wp14:anchorId="0196FF17" wp14:editId="18C4B37B">
            <wp:extent cx="1210733" cy="742950"/>
            <wp:effectExtent l="0" t="0" r="8890" b="0"/>
            <wp:docPr id="1570219579" name="Picture 3" descr="A close-up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01851" name="Picture 3" descr="A close-up of a graph&#10;&#10;Description automatically generated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7538" cy="747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D0537" w14:textId="77777777" w:rsidR="00677C66" w:rsidRPr="00116EF4" w:rsidRDefault="00677C66" w:rsidP="00D671D5"/>
    <w:p w14:paraId="2C9DC169" w14:textId="77777777" w:rsidR="00677C66" w:rsidRDefault="00677C66" w:rsidP="00D671D5">
      <w:r>
        <w:t>Index Value Slider</w:t>
      </w:r>
    </w:p>
    <w:p w14:paraId="3B1195FD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4D2629E9" wp14:editId="4C22A5C6">
            <wp:extent cx="1381125" cy="794949"/>
            <wp:effectExtent l="0" t="0" r="0" b="5715"/>
            <wp:docPr id="1647221447" name="Picture 4" descr="A screenshot of a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7365555" name="Picture 4" descr="A screenshot of a number&#10;&#10;Description automatically generated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5095" cy="802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B3D145" w14:textId="77777777" w:rsidR="00677C66" w:rsidRPr="00116EF4" w:rsidRDefault="00677C66" w:rsidP="00D671D5"/>
    <w:p w14:paraId="09700D0D" w14:textId="77777777" w:rsidR="00677C66" w:rsidRDefault="00677C66" w:rsidP="00D671D5">
      <w:r>
        <w:t>Actual Value Slider</w:t>
      </w:r>
    </w:p>
    <w:p w14:paraId="2AB15C0E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683E8215" wp14:editId="411141B6">
            <wp:extent cx="1381125" cy="811010"/>
            <wp:effectExtent l="0" t="0" r="0" b="8255"/>
            <wp:docPr id="31742146" name="Picture 5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268876" name="Picture 5" descr="A screenshot of a graph&#10;&#10;Description automatically generated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6450" cy="820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53EA1" w14:textId="77777777" w:rsidR="00677C66" w:rsidRPr="00116EF4" w:rsidRDefault="00677C66" w:rsidP="00D671D5"/>
    <w:p w14:paraId="3CE09382" w14:textId="77777777" w:rsidR="00677C66" w:rsidRDefault="00677C66" w:rsidP="00D671D5">
      <w:r>
        <w:t>Index Metrics</w:t>
      </w:r>
    </w:p>
    <w:p w14:paraId="0E87C729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4E12B40A" wp14:editId="3E91C411">
            <wp:extent cx="1314450" cy="1082974"/>
            <wp:effectExtent l="0" t="0" r="0" b="3175"/>
            <wp:docPr id="398904668" name="Picture 6" descr="A screenshot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3963016" name="Picture 6" descr="A screenshot of a screen&#10;&#10;Description automatically generated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6211" cy="1092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016B6" w14:textId="77777777" w:rsidR="00677C66" w:rsidRDefault="00677C66" w:rsidP="00D671D5"/>
    <w:p w14:paraId="5AA3FB0A" w14:textId="77777777" w:rsidR="00677C66" w:rsidRDefault="00677C66" w:rsidP="00D671D5">
      <w:r>
        <w:t>Navigation Controls</w:t>
      </w:r>
    </w:p>
    <w:p w14:paraId="5FE28DF1" w14:textId="77777777" w:rsidR="00677C66" w:rsidRDefault="00677C66" w:rsidP="00D671D5"/>
    <w:p w14:paraId="116C3231" w14:textId="77777777" w:rsidR="00677C66" w:rsidRDefault="00677C66" w:rsidP="00D671D5">
      <w:r>
        <w:t>Back</w:t>
      </w:r>
    </w:p>
    <w:p w14:paraId="7ECE3AE5" w14:textId="77777777" w:rsidR="00677C66" w:rsidRDefault="00677C66" w:rsidP="00D671D5">
      <w:r>
        <w:rPr>
          <w:noProof/>
        </w:rPr>
        <w:drawing>
          <wp:inline distT="0" distB="0" distL="0" distR="0" wp14:anchorId="791B913F" wp14:editId="31A00C42">
            <wp:extent cx="803564" cy="304800"/>
            <wp:effectExtent l="0" t="0" r="0" b="0"/>
            <wp:docPr id="553068831" name="Picture 29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6133457" name="Picture 29" descr="A close up of a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219" cy="305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B64CC4" w14:textId="77777777" w:rsidR="00677C66" w:rsidRDefault="00677C66" w:rsidP="00D671D5"/>
    <w:p w14:paraId="14ABD27F" w14:textId="77777777" w:rsidR="00677C66" w:rsidRPr="00D921BA" w:rsidRDefault="00677C66" w:rsidP="00D671D5">
      <w:r>
        <w:t>Back navigates users to the first page of the Outlet tab, when user is on the second page of the Outlet tab.</w:t>
      </w:r>
    </w:p>
    <w:p w14:paraId="1EB71D11" w14:textId="77777777" w:rsidR="00677C66" w:rsidRPr="00D921BA" w:rsidRDefault="00677C66" w:rsidP="00D671D5">
      <w:r>
        <w:t>Back is located on the first page of the Outlet tab, in the bottom navigation row.</w:t>
      </w:r>
    </w:p>
    <w:p w14:paraId="71E2E13A" w14:textId="77777777" w:rsidR="00677C66" w:rsidRDefault="00677C66" w:rsidP="00D671D5"/>
    <w:p w14:paraId="27E755EC" w14:textId="77777777" w:rsidR="00677C66" w:rsidRDefault="00677C66" w:rsidP="00D671D5">
      <w:r>
        <w:t>Next</w:t>
      </w:r>
    </w:p>
    <w:p w14:paraId="70D80F48" w14:textId="77777777" w:rsidR="00677C66" w:rsidRDefault="00677C66" w:rsidP="00D671D5">
      <w:r>
        <w:rPr>
          <w:noProof/>
        </w:rPr>
        <w:drawing>
          <wp:inline distT="0" distB="0" distL="0" distR="0" wp14:anchorId="640308E1" wp14:editId="637895D3">
            <wp:extent cx="761028" cy="276225"/>
            <wp:effectExtent l="0" t="0" r="1270" b="0"/>
            <wp:docPr id="1746177757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3012" cy="27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CF211D" w14:textId="77777777" w:rsidR="00677C66" w:rsidRDefault="00677C66" w:rsidP="00D671D5"/>
    <w:p w14:paraId="44361500" w14:textId="77777777" w:rsidR="00677C66" w:rsidRDefault="00677C66" w:rsidP="00D671D5">
      <w:r>
        <w:t>Next navigates users to the second page of the Outlet tab, when user is on the second page of the Outlet tab.</w:t>
      </w:r>
    </w:p>
    <w:p w14:paraId="69D07511" w14:textId="77777777" w:rsidR="00677C66" w:rsidRPr="00D921BA" w:rsidRDefault="00677C66" w:rsidP="00D671D5">
      <w:r>
        <w:t>Next navigates users to the first page of the Demographic tab, when user is on the second page of the Outlet tab.</w:t>
      </w:r>
    </w:p>
    <w:p w14:paraId="7D2805BB" w14:textId="77777777" w:rsidR="00677C66" w:rsidRPr="00D921BA" w:rsidRDefault="00677C66" w:rsidP="00D671D5">
      <w:r>
        <w:lastRenderedPageBreak/>
        <w:t>Next is located on the first and second pages of the Outlet tab, in the bottom navigation row.</w:t>
      </w:r>
    </w:p>
    <w:p w14:paraId="0370E11B" w14:textId="77777777" w:rsidR="00677C66" w:rsidRDefault="00677C66" w:rsidP="00D671D5"/>
    <w:p w14:paraId="1C787A30" w14:textId="77777777" w:rsidR="00677C66" w:rsidRDefault="00677C66" w:rsidP="00D671D5">
      <w:r>
        <w:t>Clear Selections</w:t>
      </w:r>
    </w:p>
    <w:p w14:paraId="54F451D0" w14:textId="77777777" w:rsidR="00677C66" w:rsidRDefault="00677C66" w:rsidP="00D671D5">
      <w:r>
        <w:rPr>
          <w:noProof/>
        </w:rPr>
        <w:drawing>
          <wp:inline distT="0" distB="0" distL="0" distR="0" wp14:anchorId="2418A3AF" wp14:editId="604C36DB">
            <wp:extent cx="933450" cy="324390"/>
            <wp:effectExtent l="0" t="0" r="0" b="0"/>
            <wp:docPr id="637130512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247" cy="3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F37241" w14:textId="77777777" w:rsidR="00677C66" w:rsidRDefault="00677C66" w:rsidP="00D671D5"/>
    <w:p w14:paraId="0572EB5A" w14:textId="77777777" w:rsidR="00677C66" w:rsidRPr="00D921BA" w:rsidRDefault="00677C66" w:rsidP="00D671D5">
      <w:r>
        <w:t>Clear Selections removes all the selected filters to allow users to start fresh.</w:t>
      </w:r>
    </w:p>
    <w:p w14:paraId="24BB96F7" w14:textId="77777777" w:rsidR="00677C66" w:rsidRDefault="00677C66" w:rsidP="00D671D5">
      <w:r>
        <w:t>Clear Selections is located on the first and second pages of the Outlet tab, in the bottom navigation row.</w:t>
      </w:r>
    </w:p>
    <w:p w14:paraId="53AA281D" w14:textId="77777777" w:rsidR="00677C66" w:rsidRPr="00677C66" w:rsidRDefault="00677C66" w:rsidP="00D671D5">
      <w:pPr>
        <w:rPr>
          <w:sz w:val="16"/>
          <w:szCs w:val="16"/>
        </w:rPr>
      </w:pPr>
    </w:p>
    <w:p w14:paraId="23D0FD55" w14:textId="77777777" w:rsidR="0096699A" w:rsidRDefault="0096699A" w:rsidP="00D671D5"/>
    <w:p w14:paraId="1EC711FB" w14:textId="77B02859" w:rsidR="00622ADB" w:rsidRPr="00677C66" w:rsidRDefault="00207CFC" w:rsidP="00D671D5">
      <w:pPr>
        <w:rPr>
          <w:highlight w:val="yellow"/>
        </w:rPr>
      </w:pPr>
      <w:r w:rsidRPr="00677C66">
        <w:rPr>
          <w:highlight w:val="yellow"/>
        </w:rPr>
        <w:t>Category Tab</w:t>
      </w:r>
      <w:bookmarkEnd w:id="22"/>
    </w:p>
    <w:p w14:paraId="57A0AFE4" w14:textId="780F2BAF" w:rsidR="001C5BFF" w:rsidRDefault="001C5BFF" w:rsidP="00D671D5">
      <w:r>
        <w:rPr>
          <w:noProof/>
          <w14:ligatures w14:val="none"/>
        </w:rPr>
        <w:drawing>
          <wp:inline distT="0" distB="0" distL="0" distR="0" wp14:anchorId="790BC524" wp14:editId="150B0A4F">
            <wp:extent cx="6172200" cy="251227"/>
            <wp:effectExtent l="0" t="0" r="0" b="0"/>
            <wp:docPr id="15748207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4820749" name="Picture 1"/>
                    <pic:cNvPicPr/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251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0C7752" w14:textId="77777777" w:rsidR="001C5BFF" w:rsidRPr="001C5BFF" w:rsidRDefault="001C5BFF" w:rsidP="00D671D5"/>
    <w:p w14:paraId="61D890F9" w14:textId="1AFA5651" w:rsidR="00412860" w:rsidRDefault="00412860" w:rsidP="00D671D5">
      <w:r>
        <w:t xml:space="preserve">The purpose of the </w:t>
      </w:r>
      <w:r w:rsidR="002F20D2">
        <w:t>Category</w:t>
      </w:r>
      <w:r>
        <w:t xml:space="preserve"> Tab is for users to select filters pertaining to </w:t>
      </w:r>
      <w:r w:rsidR="001C5BFF">
        <w:t>category</w:t>
      </w:r>
      <w:r>
        <w:t xml:space="preserve"> attributes.</w:t>
      </w:r>
    </w:p>
    <w:p w14:paraId="3FE9D9D3" w14:textId="77777777" w:rsidR="00DE3F0C" w:rsidRDefault="00DE3F0C" w:rsidP="00D671D5">
      <w:pPr>
        <w:rPr>
          <w:color w:val="267175" w:themeColor="accent6" w:themeShade="80"/>
          <w:sz w:val="16"/>
          <w:szCs w:val="16"/>
        </w:rPr>
      </w:pPr>
    </w:p>
    <w:p w14:paraId="78A660E8" w14:textId="2E70FEC0" w:rsidR="00DE3F0C" w:rsidRPr="00CE6DC1" w:rsidRDefault="00DE3F0C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Report Controls</w:t>
      </w:r>
    </w:p>
    <w:p w14:paraId="21E09BB8" w14:textId="77777777" w:rsidR="00DE3F0C" w:rsidRDefault="00DE3F0C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Attribute Column</w:t>
      </w:r>
    </w:p>
    <w:p w14:paraId="40C2AA00" w14:textId="77777777" w:rsidR="00DE3F0C" w:rsidRDefault="00DE3F0C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Checkbox</w:t>
      </w:r>
    </w:p>
    <w:p w14:paraId="070098C5" w14:textId="77777777" w:rsidR="00DE3F0C" w:rsidRDefault="00DE3F0C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Visualization</w:t>
      </w:r>
    </w:p>
    <w:p w14:paraId="3CF17E15" w14:textId="77777777" w:rsidR="00DE3F0C" w:rsidRDefault="00DE3F0C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Value Slider</w:t>
      </w:r>
    </w:p>
    <w:p w14:paraId="177EAE2B" w14:textId="77777777" w:rsidR="00DE3F0C" w:rsidRDefault="00DE3F0C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Actual Value Slider</w:t>
      </w:r>
    </w:p>
    <w:p w14:paraId="71EC667C" w14:textId="77777777" w:rsidR="00DE3F0C" w:rsidRPr="00CE6DC1" w:rsidRDefault="00DE3F0C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Metrics</w:t>
      </w:r>
    </w:p>
    <w:p w14:paraId="15248C19" w14:textId="77777777" w:rsidR="00DE3F0C" w:rsidRPr="00CE6DC1" w:rsidRDefault="00DE3F0C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Navigation Controls</w:t>
      </w:r>
    </w:p>
    <w:p w14:paraId="361F6809" w14:textId="77777777" w:rsidR="00DE3F0C" w:rsidRPr="00CE6DC1" w:rsidRDefault="00DE3F0C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Back</w:t>
      </w:r>
    </w:p>
    <w:p w14:paraId="6DE6E9A6" w14:textId="77777777" w:rsidR="00DE3F0C" w:rsidRPr="00CE6DC1" w:rsidRDefault="00DE3F0C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Next</w:t>
      </w:r>
    </w:p>
    <w:p w14:paraId="50745A99" w14:textId="374CB0B1" w:rsidR="00DE3F0C" w:rsidRPr="00885461" w:rsidRDefault="00DE3F0C" w:rsidP="00D671D5">
      <w:pPr>
        <w:rPr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Clear Selections</w:t>
      </w:r>
    </w:p>
    <w:p w14:paraId="7F646B0A" w14:textId="77777777" w:rsidR="00DE3F0C" w:rsidRDefault="00DE3F0C" w:rsidP="00D671D5"/>
    <w:p w14:paraId="4B0C3A57" w14:textId="77777777" w:rsidR="00E15596" w:rsidRDefault="00E15596" w:rsidP="00D671D5"/>
    <w:p w14:paraId="5A72B369" w14:textId="77777777" w:rsidR="00E15596" w:rsidRDefault="00E15596" w:rsidP="00D671D5"/>
    <w:p w14:paraId="377FE3C6" w14:textId="1AC47FB8" w:rsidR="00DE3F0C" w:rsidRDefault="00DE3F0C" w:rsidP="00D671D5">
      <w:r>
        <w:t>Report Controls</w:t>
      </w:r>
    </w:p>
    <w:p w14:paraId="4051F979" w14:textId="77777777" w:rsidR="00DE3F0C" w:rsidRDefault="00DE3F0C" w:rsidP="00D671D5"/>
    <w:p w14:paraId="23DC68EE" w14:textId="77777777" w:rsidR="00DE3F0C" w:rsidRDefault="00DE3F0C" w:rsidP="00D671D5">
      <w:r>
        <w:t>Attribute Column</w:t>
      </w:r>
    </w:p>
    <w:p w14:paraId="59B2415C" w14:textId="77777777" w:rsidR="00DE3F0C" w:rsidRDefault="00DE3F0C" w:rsidP="00D671D5">
      <w:r w:rsidRPr="003B6680">
        <w:rPr>
          <w:noProof/>
        </w:rPr>
        <w:lastRenderedPageBreak/>
        <w:drawing>
          <wp:inline distT="0" distB="0" distL="0" distR="0" wp14:anchorId="5C22086B" wp14:editId="20A9D175">
            <wp:extent cx="759475" cy="2505075"/>
            <wp:effectExtent l="0" t="0" r="2540" b="0"/>
            <wp:docPr id="1531420524" name="Picture 1" descr="A screenshot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001422" name="Picture 1" descr="A screenshot of a screen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760634" cy="2508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24A87" w14:textId="77777777" w:rsidR="00DE3F0C" w:rsidRDefault="00DE3F0C" w:rsidP="00D671D5"/>
    <w:p w14:paraId="6F71EA4B" w14:textId="2BBF27D6" w:rsidR="00DE3F0C" w:rsidRDefault="00DE3F0C" w:rsidP="00D671D5">
      <w:r>
        <w:t xml:space="preserve">Attribute Column includes the following sections for each </w:t>
      </w:r>
      <w:r w:rsidR="00AA008A">
        <w:t>Category</w:t>
      </w:r>
      <w:r>
        <w:t xml:space="preserve"> attribute:</w:t>
      </w:r>
    </w:p>
    <w:p w14:paraId="00362381" w14:textId="77777777" w:rsidR="00DE3F0C" w:rsidRDefault="00DE3F0C" w:rsidP="00D671D5">
      <w:r>
        <w:t>Index Checkbox</w:t>
      </w:r>
    </w:p>
    <w:p w14:paraId="37FCC0D7" w14:textId="77777777" w:rsidR="00DE3F0C" w:rsidRDefault="00DE3F0C" w:rsidP="00D671D5">
      <w:r>
        <w:t>Index Visualization</w:t>
      </w:r>
    </w:p>
    <w:p w14:paraId="767EBBB0" w14:textId="77777777" w:rsidR="00DE3F0C" w:rsidRDefault="00DE3F0C" w:rsidP="00D671D5">
      <w:r>
        <w:t>Index Value Slider</w:t>
      </w:r>
    </w:p>
    <w:p w14:paraId="76F35761" w14:textId="77777777" w:rsidR="00DE3F0C" w:rsidRDefault="00DE3F0C" w:rsidP="00D671D5">
      <w:r>
        <w:t>Actual Value Slider</w:t>
      </w:r>
    </w:p>
    <w:p w14:paraId="706C1B99" w14:textId="77777777" w:rsidR="00DE3F0C" w:rsidRDefault="00DE3F0C" w:rsidP="00D671D5">
      <w:r>
        <w:t>Index Metrics</w:t>
      </w:r>
    </w:p>
    <w:p w14:paraId="7E6BA40E" w14:textId="7C156EC8" w:rsidR="00DE3F0C" w:rsidRDefault="00DE3F0C" w:rsidP="00D671D5">
      <w:r>
        <w:t xml:space="preserve">The </w:t>
      </w:r>
      <w:r w:rsidR="00AA008A">
        <w:t>Category</w:t>
      </w:r>
      <w:r>
        <w:t xml:space="preserve"> attributes include the following:</w:t>
      </w:r>
    </w:p>
    <w:p w14:paraId="15E9C151" w14:textId="024F35F1" w:rsidR="00DE3F0C" w:rsidRDefault="00AA008A" w:rsidP="00D671D5">
      <w:r>
        <w:t>SSD Index</w:t>
      </w:r>
    </w:p>
    <w:p w14:paraId="0E3E7DF2" w14:textId="203F7EB3" w:rsidR="00AA008A" w:rsidRDefault="00AA008A" w:rsidP="00D671D5">
      <w:r>
        <w:t>Sports Drinks Index</w:t>
      </w:r>
    </w:p>
    <w:p w14:paraId="4E5D3633" w14:textId="30B37F8E" w:rsidR="00AA008A" w:rsidRDefault="00AA008A" w:rsidP="00D671D5">
      <w:r>
        <w:t>Water Index</w:t>
      </w:r>
    </w:p>
    <w:p w14:paraId="0D30E0A8" w14:textId="33D58E35" w:rsidR="00AA008A" w:rsidRDefault="00AA008A" w:rsidP="00D671D5">
      <w:r>
        <w:t>Enhanced Water Index</w:t>
      </w:r>
    </w:p>
    <w:p w14:paraId="53B624BF" w14:textId="71D0596E" w:rsidR="00AA008A" w:rsidRDefault="00AA008A" w:rsidP="00D671D5">
      <w:r>
        <w:t>Tea Index</w:t>
      </w:r>
    </w:p>
    <w:p w14:paraId="69A193D5" w14:textId="52B1FE11" w:rsidR="00AA008A" w:rsidRDefault="00AA008A" w:rsidP="00D671D5">
      <w:r>
        <w:t>Juice Drinks Index</w:t>
      </w:r>
    </w:p>
    <w:p w14:paraId="13EFC605" w14:textId="571C89F7" w:rsidR="00AA008A" w:rsidRDefault="00AA008A" w:rsidP="00D671D5">
      <w:r>
        <w:t>Dairy Beverages Index</w:t>
      </w:r>
    </w:p>
    <w:p w14:paraId="14F2FAAA" w14:textId="377C9C90" w:rsidR="00AA008A" w:rsidRPr="00D921BA" w:rsidRDefault="00AA008A" w:rsidP="00D671D5">
      <w:r>
        <w:t>Juice 100% Index</w:t>
      </w:r>
    </w:p>
    <w:p w14:paraId="43A9EC7C" w14:textId="144FECF6" w:rsidR="00DE3F0C" w:rsidRPr="00D921BA" w:rsidRDefault="00DE3F0C" w:rsidP="00D671D5">
      <w:r>
        <w:t xml:space="preserve">Attribute Column is located on all pages of the </w:t>
      </w:r>
      <w:r w:rsidR="00954A53">
        <w:t>Category</w:t>
      </w:r>
      <w:r>
        <w:t xml:space="preserve"> tab, for each </w:t>
      </w:r>
      <w:r w:rsidR="00954A53">
        <w:t>Category</w:t>
      </w:r>
      <w:r>
        <w:t xml:space="preserve"> attribute. </w:t>
      </w:r>
    </w:p>
    <w:p w14:paraId="68E22364" w14:textId="77777777" w:rsidR="00DE3F0C" w:rsidRPr="004A6FA1" w:rsidRDefault="00DE3F0C" w:rsidP="00D671D5"/>
    <w:p w14:paraId="4674A512" w14:textId="77777777" w:rsidR="00DE3F0C" w:rsidRDefault="00DE3F0C" w:rsidP="00D671D5">
      <w:r>
        <w:t>Index Checkbox</w:t>
      </w:r>
    </w:p>
    <w:p w14:paraId="03ED730B" w14:textId="77777777" w:rsidR="00DE3F0C" w:rsidRDefault="00DE3F0C" w:rsidP="00D671D5">
      <w:r>
        <w:rPr>
          <w:noProof/>
          <w14:ligatures w14:val="none"/>
        </w:rPr>
        <w:drawing>
          <wp:inline distT="0" distB="0" distL="0" distR="0" wp14:anchorId="2DD52E27" wp14:editId="66584DEE">
            <wp:extent cx="1171575" cy="687790"/>
            <wp:effectExtent l="0" t="0" r="0" b="0"/>
            <wp:docPr id="292499238" name="Picture 2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5430356" name="Picture 2" descr="A white background with black text&#10;&#10;Description automatically generated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6437" cy="69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6315C2" w14:textId="77777777" w:rsidR="00DE3F0C" w:rsidRDefault="00DE3F0C" w:rsidP="00D671D5"/>
    <w:p w14:paraId="3F46861F" w14:textId="77777777" w:rsidR="00DE3F0C" w:rsidRPr="00D921BA" w:rsidRDefault="00DE3F0C" w:rsidP="00D671D5">
      <w:r>
        <w:t>Index Checkbox removes all the selected filters to allow users to start fresh.</w:t>
      </w:r>
    </w:p>
    <w:p w14:paraId="0F943A84" w14:textId="77777777" w:rsidR="00DE3F0C" w:rsidRPr="00D921BA" w:rsidRDefault="00DE3F0C" w:rsidP="00D671D5">
      <w:r>
        <w:t>Index Checkbox is located on the first and second pages of the Outlet tab, in the bottom navigation row.</w:t>
      </w:r>
    </w:p>
    <w:p w14:paraId="449598F8" w14:textId="77777777" w:rsidR="00DE3F0C" w:rsidRPr="00116EF4" w:rsidRDefault="00DE3F0C" w:rsidP="00D671D5"/>
    <w:p w14:paraId="3A1A32B8" w14:textId="77777777" w:rsidR="00DE3F0C" w:rsidRDefault="00DE3F0C" w:rsidP="00D671D5">
      <w:r>
        <w:t>Index Visualization</w:t>
      </w:r>
    </w:p>
    <w:p w14:paraId="1A188168" w14:textId="77777777" w:rsidR="00DE3F0C" w:rsidRDefault="00DE3F0C" w:rsidP="00D671D5">
      <w:r>
        <w:rPr>
          <w:noProof/>
          <w14:ligatures w14:val="none"/>
        </w:rPr>
        <w:lastRenderedPageBreak/>
        <w:drawing>
          <wp:inline distT="0" distB="0" distL="0" distR="0" wp14:anchorId="64B29367" wp14:editId="31CDBE7F">
            <wp:extent cx="1210733" cy="742950"/>
            <wp:effectExtent l="0" t="0" r="8890" b="0"/>
            <wp:docPr id="95374223" name="Picture 3" descr="A close-up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01851" name="Picture 3" descr="A close-up of a graph&#10;&#10;Description automatically generated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7538" cy="747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92DFA" w14:textId="77777777" w:rsidR="00DE3F0C" w:rsidRPr="00116EF4" w:rsidRDefault="00DE3F0C" w:rsidP="00D671D5"/>
    <w:p w14:paraId="7BD59653" w14:textId="77777777" w:rsidR="00DE3F0C" w:rsidRDefault="00DE3F0C" w:rsidP="00D671D5">
      <w:r>
        <w:t>Index Value Slider</w:t>
      </w:r>
    </w:p>
    <w:p w14:paraId="4BF4EB6F" w14:textId="77777777" w:rsidR="00DE3F0C" w:rsidRDefault="00DE3F0C" w:rsidP="00D671D5">
      <w:r>
        <w:rPr>
          <w:noProof/>
          <w14:ligatures w14:val="none"/>
        </w:rPr>
        <w:drawing>
          <wp:inline distT="0" distB="0" distL="0" distR="0" wp14:anchorId="3D11CD14" wp14:editId="6EF541EB">
            <wp:extent cx="1381125" cy="794949"/>
            <wp:effectExtent l="0" t="0" r="0" b="5715"/>
            <wp:docPr id="332248280" name="Picture 4" descr="A screenshot of a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7365555" name="Picture 4" descr="A screenshot of a number&#10;&#10;Description automatically generated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5095" cy="802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F8CFC7" w14:textId="77777777" w:rsidR="00DE3F0C" w:rsidRPr="00116EF4" w:rsidRDefault="00DE3F0C" w:rsidP="00D671D5"/>
    <w:p w14:paraId="1D47BF97" w14:textId="77777777" w:rsidR="00DE3F0C" w:rsidRDefault="00DE3F0C" w:rsidP="00D671D5">
      <w:r>
        <w:t>Actual Value Slider</w:t>
      </w:r>
    </w:p>
    <w:p w14:paraId="648DC378" w14:textId="77777777" w:rsidR="00DE3F0C" w:rsidRDefault="00DE3F0C" w:rsidP="00D671D5">
      <w:r>
        <w:rPr>
          <w:noProof/>
          <w14:ligatures w14:val="none"/>
        </w:rPr>
        <w:drawing>
          <wp:inline distT="0" distB="0" distL="0" distR="0" wp14:anchorId="51EEC36A" wp14:editId="4FCB9AD7">
            <wp:extent cx="1381125" cy="811010"/>
            <wp:effectExtent l="0" t="0" r="0" b="8255"/>
            <wp:docPr id="750485589" name="Picture 5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268876" name="Picture 5" descr="A screenshot of a graph&#10;&#10;Description automatically generated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6450" cy="820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0B49A" w14:textId="77777777" w:rsidR="00DE3F0C" w:rsidRPr="00116EF4" w:rsidRDefault="00DE3F0C" w:rsidP="00D671D5"/>
    <w:p w14:paraId="236D41E7" w14:textId="77777777" w:rsidR="00DE3F0C" w:rsidRDefault="00DE3F0C" w:rsidP="00D671D5">
      <w:r>
        <w:t>Index Metrics</w:t>
      </w:r>
    </w:p>
    <w:p w14:paraId="3185F91C" w14:textId="77777777" w:rsidR="00DE3F0C" w:rsidRDefault="00DE3F0C" w:rsidP="00D671D5">
      <w:r>
        <w:rPr>
          <w:noProof/>
          <w14:ligatures w14:val="none"/>
        </w:rPr>
        <w:drawing>
          <wp:inline distT="0" distB="0" distL="0" distR="0" wp14:anchorId="51000212" wp14:editId="085C4FD3">
            <wp:extent cx="1314450" cy="1082974"/>
            <wp:effectExtent l="0" t="0" r="0" b="3175"/>
            <wp:docPr id="468546763" name="Picture 6" descr="A screenshot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3963016" name="Picture 6" descr="A screenshot of a screen&#10;&#10;Description automatically generated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6211" cy="1092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B277DE" w14:textId="77777777" w:rsidR="00DE3F0C" w:rsidRDefault="00DE3F0C" w:rsidP="00D671D5"/>
    <w:p w14:paraId="08AD718B" w14:textId="77777777" w:rsidR="00DE3F0C" w:rsidRDefault="00DE3F0C" w:rsidP="00D671D5">
      <w:r>
        <w:t>Navigation Controls</w:t>
      </w:r>
    </w:p>
    <w:p w14:paraId="00E99893" w14:textId="77777777" w:rsidR="00DE3F0C" w:rsidRDefault="00DE3F0C" w:rsidP="00D671D5"/>
    <w:p w14:paraId="1C8EDFEC" w14:textId="77777777" w:rsidR="00DE3F0C" w:rsidRDefault="00DE3F0C" w:rsidP="00D671D5">
      <w:r>
        <w:t>Back</w:t>
      </w:r>
    </w:p>
    <w:p w14:paraId="30313422" w14:textId="77777777" w:rsidR="00DE3F0C" w:rsidRDefault="00DE3F0C" w:rsidP="00D671D5">
      <w:r>
        <w:rPr>
          <w:noProof/>
        </w:rPr>
        <w:drawing>
          <wp:inline distT="0" distB="0" distL="0" distR="0" wp14:anchorId="586EF89D" wp14:editId="34448A42">
            <wp:extent cx="803564" cy="304800"/>
            <wp:effectExtent l="0" t="0" r="0" b="0"/>
            <wp:docPr id="2069557850" name="Picture 29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6133457" name="Picture 29" descr="A close up of a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219" cy="305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A9C1B2" w14:textId="77777777" w:rsidR="00DE3F0C" w:rsidRDefault="00DE3F0C" w:rsidP="00D671D5"/>
    <w:p w14:paraId="0D78BAD9" w14:textId="77777777" w:rsidR="00DE3F0C" w:rsidRPr="00D921BA" w:rsidRDefault="00DE3F0C" w:rsidP="00D671D5">
      <w:r>
        <w:t>Back navigates users to the first page of the Outlet tab, when user is on the second page of the Outlet tab.</w:t>
      </w:r>
    </w:p>
    <w:p w14:paraId="6BA4C549" w14:textId="77777777" w:rsidR="00DE3F0C" w:rsidRPr="00D921BA" w:rsidRDefault="00DE3F0C" w:rsidP="00D671D5">
      <w:r>
        <w:t>Back is located on the first page of the Outlet tab, in the bottom navigation row.</w:t>
      </w:r>
    </w:p>
    <w:p w14:paraId="2B31730A" w14:textId="77777777" w:rsidR="00DE3F0C" w:rsidRDefault="00DE3F0C" w:rsidP="00D671D5"/>
    <w:p w14:paraId="2317014E" w14:textId="77777777" w:rsidR="00DE3F0C" w:rsidRDefault="00DE3F0C" w:rsidP="00D671D5">
      <w:r>
        <w:t>Next</w:t>
      </w:r>
    </w:p>
    <w:p w14:paraId="4499C96E" w14:textId="77777777" w:rsidR="00DE3F0C" w:rsidRDefault="00DE3F0C" w:rsidP="00D671D5">
      <w:r>
        <w:rPr>
          <w:noProof/>
        </w:rPr>
        <w:drawing>
          <wp:inline distT="0" distB="0" distL="0" distR="0" wp14:anchorId="4478DD0B" wp14:editId="6BC4CB61">
            <wp:extent cx="761028" cy="276225"/>
            <wp:effectExtent l="0" t="0" r="1270" b="0"/>
            <wp:docPr id="172927519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3012" cy="27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D14E5C" w14:textId="77777777" w:rsidR="00DE3F0C" w:rsidRDefault="00DE3F0C" w:rsidP="00D671D5"/>
    <w:p w14:paraId="2AB8119D" w14:textId="77777777" w:rsidR="00DE3F0C" w:rsidRDefault="00DE3F0C" w:rsidP="00D671D5">
      <w:r>
        <w:t>Next navigates users to the second page of the Outlet tab, when user is on the second page of the Outlet tab.</w:t>
      </w:r>
    </w:p>
    <w:p w14:paraId="728886FA" w14:textId="77777777" w:rsidR="00DE3F0C" w:rsidRPr="00D921BA" w:rsidRDefault="00DE3F0C" w:rsidP="00D671D5">
      <w:r>
        <w:t>Next navigates users to the first page of the Demographic tab, when user is on the second page of the Outlet tab.</w:t>
      </w:r>
    </w:p>
    <w:p w14:paraId="7AAF27F1" w14:textId="77777777" w:rsidR="00DE3F0C" w:rsidRPr="00D921BA" w:rsidRDefault="00DE3F0C" w:rsidP="00D671D5">
      <w:r>
        <w:lastRenderedPageBreak/>
        <w:t>Next is located on the first and second pages of the Outlet tab, in the bottom navigation row.</w:t>
      </w:r>
    </w:p>
    <w:p w14:paraId="2C9C43F6" w14:textId="77777777" w:rsidR="00DE3F0C" w:rsidRDefault="00DE3F0C" w:rsidP="00D671D5"/>
    <w:p w14:paraId="01E7EE24" w14:textId="77777777" w:rsidR="00DE3F0C" w:rsidRDefault="00DE3F0C" w:rsidP="00D671D5">
      <w:r>
        <w:t>Clear Selections</w:t>
      </w:r>
    </w:p>
    <w:p w14:paraId="39A79047" w14:textId="77777777" w:rsidR="00DE3F0C" w:rsidRDefault="00DE3F0C" w:rsidP="00D671D5">
      <w:r>
        <w:rPr>
          <w:noProof/>
        </w:rPr>
        <w:drawing>
          <wp:inline distT="0" distB="0" distL="0" distR="0" wp14:anchorId="77BB4704" wp14:editId="66A04B2E">
            <wp:extent cx="933450" cy="324390"/>
            <wp:effectExtent l="0" t="0" r="0" b="0"/>
            <wp:docPr id="9611344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247" cy="3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56CC49" w14:textId="77777777" w:rsidR="00DE3F0C" w:rsidRDefault="00DE3F0C" w:rsidP="00D671D5"/>
    <w:p w14:paraId="58E7EADA" w14:textId="77777777" w:rsidR="00DE3F0C" w:rsidRPr="00D921BA" w:rsidRDefault="00DE3F0C" w:rsidP="00D671D5">
      <w:r>
        <w:t>Clear Selections removes all the selected filters to allow users to start fresh.</w:t>
      </w:r>
    </w:p>
    <w:p w14:paraId="5429A168" w14:textId="77777777" w:rsidR="00DE3F0C" w:rsidRDefault="00DE3F0C" w:rsidP="00D671D5">
      <w:r>
        <w:t>Clear Selections is located on the first and second pages of the Outlet tab, in the bottom navigation row.</w:t>
      </w:r>
    </w:p>
    <w:p w14:paraId="5D8C1398" w14:textId="77777777" w:rsidR="00412860" w:rsidRDefault="00412860" w:rsidP="00D671D5"/>
    <w:p w14:paraId="45576BDE" w14:textId="77777777" w:rsidR="00622ADB" w:rsidRPr="00622ADB" w:rsidRDefault="00622ADB" w:rsidP="00D671D5"/>
    <w:p w14:paraId="62E37858" w14:textId="62876D17" w:rsidR="00FF0E5B" w:rsidRPr="00677C66" w:rsidRDefault="00FF0E5B" w:rsidP="00D671D5">
      <w:pPr>
        <w:rPr>
          <w:highlight w:val="yellow"/>
        </w:rPr>
      </w:pPr>
      <w:r w:rsidRPr="00677C66">
        <w:rPr>
          <w:highlight w:val="yellow"/>
        </w:rPr>
        <w:t>Brand Tab</w:t>
      </w:r>
    </w:p>
    <w:p w14:paraId="6178BB4F" w14:textId="4D273664" w:rsidR="00801482" w:rsidRPr="00801482" w:rsidRDefault="00801482" w:rsidP="00D671D5">
      <w:r>
        <w:rPr>
          <w:noProof/>
          <w14:ligatures w14:val="none"/>
        </w:rPr>
        <w:drawing>
          <wp:inline distT="0" distB="0" distL="0" distR="0" wp14:anchorId="745E67E0" wp14:editId="09A8445D">
            <wp:extent cx="6172200" cy="245517"/>
            <wp:effectExtent l="0" t="0" r="0" b="2540"/>
            <wp:docPr id="143092166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0921667" name="Picture 2"/>
                    <pic:cNvPicPr/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245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CD88F" w14:textId="77777777" w:rsidR="00801482" w:rsidRDefault="00801482" w:rsidP="00D671D5"/>
    <w:p w14:paraId="26FD88DB" w14:textId="33A636BB" w:rsidR="00412860" w:rsidRDefault="00412860" w:rsidP="00D671D5">
      <w:r>
        <w:t xml:space="preserve">The purpose of the </w:t>
      </w:r>
      <w:r w:rsidR="000753F2">
        <w:t>Brand</w:t>
      </w:r>
      <w:r>
        <w:t xml:space="preserve"> Tab is for users to select filters pertaining to </w:t>
      </w:r>
      <w:r w:rsidR="001F5CD1">
        <w:t>brand</w:t>
      </w:r>
      <w:r>
        <w:t xml:space="preserve"> attributes.</w:t>
      </w:r>
    </w:p>
    <w:p w14:paraId="3059D192" w14:textId="77777777" w:rsidR="002F20D2" w:rsidRDefault="002F20D2" w:rsidP="00D671D5"/>
    <w:p w14:paraId="3A046986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Report Controls</w:t>
      </w:r>
    </w:p>
    <w:p w14:paraId="5650FFD0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Attribute Column</w:t>
      </w:r>
    </w:p>
    <w:p w14:paraId="7C72A8FF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Checkbox</w:t>
      </w:r>
    </w:p>
    <w:p w14:paraId="55CA480E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Visualization</w:t>
      </w:r>
    </w:p>
    <w:p w14:paraId="4C3B2005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Value Slider</w:t>
      </w:r>
    </w:p>
    <w:p w14:paraId="13483EFA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Actual Value Slider</w:t>
      </w:r>
    </w:p>
    <w:p w14:paraId="55A4CA85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Metrics</w:t>
      </w:r>
    </w:p>
    <w:p w14:paraId="2DFA3805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Navigation Controls</w:t>
      </w:r>
    </w:p>
    <w:p w14:paraId="7343DA46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Back</w:t>
      </w:r>
    </w:p>
    <w:p w14:paraId="0D19B40E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Next</w:t>
      </w:r>
    </w:p>
    <w:p w14:paraId="2E1D440B" w14:textId="77777777" w:rsidR="00677C66" w:rsidRPr="00677C66" w:rsidRDefault="00677C66" w:rsidP="00D671D5">
      <w:pPr>
        <w:rPr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Clear Selections</w:t>
      </w:r>
    </w:p>
    <w:p w14:paraId="33C8345C" w14:textId="77777777" w:rsidR="00677C66" w:rsidRDefault="00677C66" w:rsidP="00D671D5">
      <w:pPr>
        <w:rPr>
          <w:sz w:val="16"/>
          <w:szCs w:val="16"/>
        </w:rPr>
      </w:pPr>
    </w:p>
    <w:p w14:paraId="228D8983" w14:textId="77777777" w:rsidR="00677C66" w:rsidRDefault="00677C66" w:rsidP="00D671D5">
      <w:r>
        <w:t>Report Controls</w:t>
      </w:r>
    </w:p>
    <w:p w14:paraId="2AE12322" w14:textId="77777777" w:rsidR="00677C66" w:rsidRDefault="00677C66" w:rsidP="00D671D5"/>
    <w:p w14:paraId="1A0DA034" w14:textId="77777777" w:rsidR="00677C66" w:rsidRDefault="00677C66" w:rsidP="00D671D5">
      <w:r>
        <w:t>Attribute Column</w:t>
      </w:r>
    </w:p>
    <w:p w14:paraId="17C79DFF" w14:textId="77777777" w:rsidR="00677C66" w:rsidRDefault="00677C66" w:rsidP="00D671D5">
      <w:r w:rsidRPr="003B6680">
        <w:rPr>
          <w:noProof/>
        </w:rPr>
        <w:lastRenderedPageBreak/>
        <w:drawing>
          <wp:inline distT="0" distB="0" distL="0" distR="0" wp14:anchorId="6BC4031D" wp14:editId="59B87056">
            <wp:extent cx="759475" cy="2505075"/>
            <wp:effectExtent l="0" t="0" r="2540" b="0"/>
            <wp:docPr id="1750875570" name="Picture 1" descr="A screenshot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001422" name="Picture 1" descr="A screenshot of a screen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760634" cy="2508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4EE77" w14:textId="77777777" w:rsidR="00677C66" w:rsidRDefault="00677C66" w:rsidP="00D671D5"/>
    <w:p w14:paraId="383D393A" w14:textId="11986BCF" w:rsidR="00677C66" w:rsidRDefault="00677C66" w:rsidP="00D671D5">
      <w:r>
        <w:t xml:space="preserve">Attribute Column includes the following sections for each </w:t>
      </w:r>
      <w:r w:rsidR="00054E95">
        <w:t>Brand</w:t>
      </w:r>
      <w:r>
        <w:t xml:space="preserve"> attribute:</w:t>
      </w:r>
    </w:p>
    <w:p w14:paraId="1FC9326D" w14:textId="77777777" w:rsidR="00677C66" w:rsidRDefault="00677C66" w:rsidP="00D671D5">
      <w:r>
        <w:t>Index Checkbox</w:t>
      </w:r>
    </w:p>
    <w:p w14:paraId="04A03699" w14:textId="77777777" w:rsidR="00677C66" w:rsidRDefault="00677C66" w:rsidP="00D671D5">
      <w:r>
        <w:t>Index Visualization</w:t>
      </w:r>
    </w:p>
    <w:p w14:paraId="115B4B80" w14:textId="77777777" w:rsidR="00677C66" w:rsidRDefault="00677C66" w:rsidP="00D671D5">
      <w:r>
        <w:t>Index Value Slider</w:t>
      </w:r>
    </w:p>
    <w:p w14:paraId="766C1EA6" w14:textId="77777777" w:rsidR="00677C66" w:rsidRDefault="00677C66" w:rsidP="00D671D5">
      <w:r>
        <w:t>Actual Value Slider</w:t>
      </w:r>
    </w:p>
    <w:p w14:paraId="2CE0CC81" w14:textId="77777777" w:rsidR="00677C66" w:rsidRDefault="00677C66" w:rsidP="00D671D5">
      <w:r>
        <w:t>Index Metrics</w:t>
      </w:r>
    </w:p>
    <w:p w14:paraId="471230A1" w14:textId="0E0EEBF4" w:rsidR="00677C66" w:rsidRDefault="00677C66" w:rsidP="00D671D5">
      <w:r>
        <w:t xml:space="preserve">The </w:t>
      </w:r>
      <w:r w:rsidR="00054E95">
        <w:t>Brand</w:t>
      </w:r>
      <w:r>
        <w:t xml:space="preserve"> attributes include the following:</w:t>
      </w:r>
    </w:p>
    <w:p w14:paraId="1D22AC67" w14:textId="5D9FEACB" w:rsidR="00677C66" w:rsidRDefault="00054E95" w:rsidP="00D671D5">
      <w:r>
        <w:t>Coca-Cola Index</w:t>
      </w:r>
    </w:p>
    <w:p w14:paraId="12554A08" w14:textId="0DDE7DA4" w:rsidR="00054E95" w:rsidRDefault="00054E95" w:rsidP="00D671D5">
      <w:r>
        <w:t>Sprite Index</w:t>
      </w:r>
    </w:p>
    <w:p w14:paraId="71822075" w14:textId="3C03F3FD" w:rsidR="00054E95" w:rsidRDefault="00054E95" w:rsidP="00D671D5">
      <w:r>
        <w:t>Diet Coke Index</w:t>
      </w:r>
    </w:p>
    <w:p w14:paraId="5AB16912" w14:textId="3C7972C7" w:rsidR="00054E95" w:rsidRDefault="00054E95" w:rsidP="00D671D5">
      <w:r>
        <w:t>Coke Zero Index</w:t>
      </w:r>
    </w:p>
    <w:p w14:paraId="00B8F260" w14:textId="7C9C4BCF" w:rsidR="00054E95" w:rsidRDefault="00054E95" w:rsidP="00D671D5">
      <w:proofErr w:type="spellStart"/>
      <w:r>
        <w:t>Smartwater</w:t>
      </w:r>
      <w:proofErr w:type="spellEnd"/>
      <w:r>
        <w:t xml:space="preserve"> Index</w:t>
      </w:r>
    </w:p>
    <w:p w14:paraId="31725AA7" w14:textId="130520AB" w:rsidR="00054E95" w:rsidRDefault="00054E95" w:rsidP="00D671D5">
      <w:r>
        <w:t>Powerade Index</w:t>
      </w:r>
    </w:p>
    <w:p w14:paraId="430D4377" w14:textId="7102122E" w:rsidR="00054E95" w:rsidRDefault="00054E95" w:rsidP="00D671D5">
      <w:proofErr w:type="spellStart"/>
      <w:r>
        <w:t>Bodyarmor</w:t>
      </w:r>
      <w:proofErr w:type="spellEnd"/>
      <w:r>
        <w:t xml:space="preserve"> Super Drink Index</w:t>
      </w:r>
    </w:p>
    <w:p w14:paraId="2C8B70B9" w14:textId="0396F8AE" w:rsidR="00054E95" w:rsidRDefault="00054E95" w:rsidP="00D671D5">
      <w:r>
        <w:t>Fanta Index</w:t>
      </w:r>
    </w:p>
    <w:p w14:paraId="4E005600" w14:textId="3D3833F0" w:rsidR="00EC6CBE" w:rsidRDefault="00EC6CBE" w:rsidP="00D671D5">
      <w:proofErr w:type="spellStart"/>
      <w:r>
        <w:t>Glaceau</w:t>
      </w:r>
      <w:proofErr w:type="spellEnd"/>
      <w:r>
        <w:t xml:space="preserve"> </w:t>
      </w:r>
      <w:proofErr w:type="spellStart"/>
      <w:r>
        <w:t>Vitaminwater</w:t>
      </w:r>
      <w:proofErr w:type="spellEnd"/>
      <w:r>
        <w:t xml:space="preserve"> Index</w:t>
      </w:r>
    </w:p>
    <w:p w14:paraId="5518876A" w14:textId="4B4F3E0B" w:rsidR="00EC6CBE" w:rsidRDefault="003459D7" w:rsidP="00D671D5">
      <w:r>
        <w:t>Dasani Index</w:t>
      </w:r>
    </w:p>
    <w:p w14:paraId="7A48B469" w14:textId="481ABA48" w:rsidR="003459D7" w:rsidRDefault="003459D7" w:rsidP="00D671D5">
      <w:r>
        <w:t>Gold Peak Index</w:t>
      </w:r>
    </w:p>
    <w:p w14:paraId="11AB5BEF" w14:textId="58E4E8E9" w:rsidR="003459D7" w:rsidRDefault="003459D7" w:rsidP="00D671D5">
      <w:r>
        <w:t>Minute Maid Index</w:t>
      </w:r>
    </w:p>
    <w:p w14:paraId="781A859E" w14:textId="2907F3CE" w:rsidR="003459D7" w:rsidRDefault="003459D7" w:rsidP="00D671D5">
      <w:r>
        <w:t>Powerade Light/Zero Index</w:t>
      </w:r>
    </w:p>
    <w:p w14:paraId="5679A9FF" w14:textId="754ABECC" w:rsidR="003459D7" w:rsidRDefault="003459D7" w:rsidP="00D671D5">
      <w:r>
        <w:t>Sprite Zero/Diet/Light Index</w:t>
      </w:r>
    </w:p>
    <w:p w14:paraId="7899B1E0" w14:textId="051F24A7" w:rsidR="003459D7" w:rsidRDefault="003459D7" w:rsidP="00D671D5">
      <w:r>
        <w:t>Core Power Index</w:t>
      </w:r>
    </w:p>
    <w:p w14:paraId="6EEEDB2D" w14:textId="2F8EA384" w:rsidR="003459D7" w:rsidRPr="00D921BA" w:rsidRDefault="003459D7" w:rsidP="00D671D5">
      <w:proofErr w:type="spellStart"/>
      <w:r>
        <w:t>Glaceau</w:t>
      </w:r>
      <w:proofErr w:type="spellEnd"/>
      <w:r>
        <w:t xml:space="preserve"> VWTR Zero Index</w:t>
      </w:r>
    </w:p>
    <w:p w14:paraId="563C9AD9" w14:textId="4DF8322D" w:rsidR="00677C66" w:rsidRPr="00D921BA" w:rsidRDefault="00677C66" w:rsidP="00D671D5">
      <w:r>
        <w:t xml:space="preserve">Attribute Column is located on all pages of the </w:t>
      </w:r>
      <w:r w:rsidR="00054E95">
        <w:t>Brand</w:t>
      </w:r>
      <w:r>
        <w:t xml:space="preserve"> tab, for each </w:t>
      </w:r>
      <w:r w:rsidR="00054E95">
        <w:t>Brand</w:t>
      </w:r>
      <w:r>
        <w:t xml:space="preserve"> attribute. </w:t>
      </w:r>
    </w:p>
    <w:p w14:paraId="6E0D4FD8" w14:textId="77777777" w:rsidR="00677C66" w:rsidRPr="004A6FA1" w:rsidRDefault="00677C66" w:rsidP="00D671D5"/>
    <w:p w14:paraId="0FBD0995" w14:textId="77777777" w:rsidR="00677C66" w:rsidRDefault="00677C66" w:rsidP="00D671D5">
      <w:r>
        <w:t>Index Checkbox</w:t>
      </w:r>
    </w:p>
    <w:p w14:paraId="62255332" w14:textId="77777777" w:rsidR="00677C66" w:rsidRDefault="00677C66" w:rsidP="00D671D5">
      <w:r>
        <w:rPr>
          <w:noProof/>
          <w14:ligatures w14:val="none"/>
        </w:rPr>
        <w:lastRenderedPageBreak/>
        <w:drawing>
          <wp:inline distT="0" distB="0" distL="0" distR="0" wp14:anchorId="13BA7660" wp14:editId="735C0043">
            <wp:extent cx="1171575" cy="687790"/>
            <wp:effectExtent l="0" t="0" r="0" b="0"/>
            <wp:docPr id="149154849" name="Picture 2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5430356" name="Picture 2" descr="A white background with black text&#10;&#10;Description automatically generated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6437" cy="69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F59C99" w14:textId="77777777" w:rsidR="00677C66" w:rsidRDefault="00677C66" w:rsidP="00D671D5"/>
    <w:p w14:paraId="058587F5" w14:textId="77777777" w:rsidR="00677C66" w:rsidRPr="00D921BA" w:rsidRDefault="00677C66" w:rsidP="00D671D5">
      <w:r>
        <w:t>Index Checkbox removes all the selected filters to allow users to start fresh.</w:t>
      </w:r>
    </w:p>
    <w:p w14:paraId="6EBD6478" w14:textId="77777777" w:rsidR="00677C66" w:rsidRPr="00D921BA" w:rsidRDefault="00677C66" w:rsidP="00D671D5">
      <w:r>
        <w:t>Index Checkbox is located on the first and second pages of the Outlet tab, in the bottom navigation row.</w:t>
      </w:r>
    </w:p>
    <w:p w14:paraId="72C43EB6" w14:textId="77777777" w:rsidR="00677C66" w:rsidRPr="00116EF4" w:rsidRDefault="00677C66" w:rsidP="00D671D5"/>
    <w:p w14:paraId="6DA6B457" w14:textId="77777777" w:rsidR="00677C66" w:rsidRDefault="00677C66" w:rsidP="00D671D5">
      <w:r>
        <w:t>Index Visualization</w:t>
      </w:r>
    </w:p>
    <w:p w14:paraId="2F6160EC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2B82FDCE" wp14:editId="5B4F9E3A">
            <wp:extent cx="1210733" cy="742950"/>
            <wp:effectExtent l="0" t="0" r="8890" b="0"/>
            <wp:docPr id="967088352" name="Picture 3" descr="A close-up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01851" name="Picture 3" descr="A close-up of a graph&#10;&#10;Description automatically generated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7538" cy="747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00631" w14:textId="77777777" w:rsidR="00677C66" w:rsidRPr="00116EF4" w:rsidRDefault="00677C66" w:rsidP="00D671D5"/>
    <w:p w14:paraId="588A5214" w14:textId="77777777" w:rsidR="00677C66" w:rsidRDefault="00677C66" w:rsidP="00D671D5">
      <w:r>
        <w:t>Index Value Slider</w:t>
      </w:r>
    </w:p>
    <w:p w14:paraId="4D7B9FA8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18760179" wp14:editId="02232FBD">
            <wp:extent cx="1381125" cy="794949"/>
            <wp:effectExtent l="0" t="0" r="0" b="5715"/>
            <wp:docPr id="2138682463" name="Picture 4" descr="A screenshot of a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7365555" name="Picture 4" descr="A screenshot of a number&#10;&#10;Description automatically generated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5095" cy="802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8DA6F" w14:textId="77777777" w:rsidR="00677C66" w:rsidRPr="00116EF4" w:rsidRDefault="00677C66" w:rsidP="00D671D5"/>
    <w:p w14:paraId="5AD0851A" w14:textId="77777777" w:rsidR="00677C66" w:rsidRDefault="00677C66" w:rsidP="00D671D5">
      <w:r>
        <w:t>Actual Value Slider</w:t>
      </w:r>
    </w:p>
    <w:p w14:paraId="0C8F19CE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1AEB22A8" wp14:editId="499D34F7">
            <wp:extent cx="1381125" cy="811010"/>
            <wp:effectExtent l="0" t="0" r="0" b="8255"/>
            <wp:docPr id="57898270" name="Picture 5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268876" name="Picture 5" descr="A screenshot of a graph&#10;&#10;Description automatically generated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6450" cy="820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DA1C4" w14:textId="77777777" w:rsidR="00677C66" w:rsidRPr="00116EF4" w:rsidRDefault="00677C66" w:rsidP="00D671D5"/>
    <w:p w14:paraId="1993C34F" w14:textId="77777777" w:rsidR="00677C66" w:rsidRDefault="00677C66" w:rsidP="00D671D5">
      <w:r>
        <w:t>Index Metrics</w:t>
      </w:r>
    </w:p>
    <w:p w14:paraId="54B85EC7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2F05BF79" wp14:editId="0A8F5356">
            <wp:extent cx="1314450" cy="1082974"/>
            <wp:effectExtent l="0" t="0" r="0" b="3175"/>
            <wp:docPr id="244558055" name="Picture 6" descr="A screenshot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3963016" name="Picture 6" descr="A screenshot of a screen&#10;&#10;Description automatically generated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6211" cy="1092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8D129" w14:textId="77777777" w:rsidR="00677C66" w:rsidRDefault="00677C66" w:rsidP="00D671D5"/>
    <w:p w14:paraId="131CD5B5" w14:textId="77777777" w:rsidR="00677C66" w:rsidRDefault="00677C66" w:rsidP="00D671D5">
      <w:r>
        <w:t>Navigation Controls</w:t>
      </w:r>
    </w:p>
    <w:p w14:paraId="543F42FD" w14:textId="77777777" w:rsidR="00677C66" w:rsidRDefault="00677C66" w:rsidP="00D671D5"/>
    <w:p w14:paraId="19F9D3A2" w14:textId="77777777" w:rsidR="00677C66" w:rsidRDefault="00677C66" w:rsidP="00D671D5">
      <w:r>
        <w:t>Back</w:t>
      </w:r>
    </w:p>
    <w:p w14:paraId="20389AA9" w14:textId="77777777" w:rsidR="00677C66" w:rsidRDefault="00677C66" w:rsidP="00D671D5">
      <w:r>
        <w:rPr>
          <w:noProof/>
        </w:rPr>
        <w:drawing>
          <wp:inline distT="0" distB="0" distL="0" distR="0" wp14:anchorId="377CBD92" wp14:editId="47814DC6">
            <wp:extent cx="803564" cy="304800"/>
            <wp:effectExtent l="0" t="0" r="0" b="0"/>
            <wp:docPr id="1199640150" name="Picture 29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6133457" name="Picture 29" descr="A close up of a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219" cy="305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9210B3" w14:textId="77777777" w:rsidR="00677C66" w:rsidRDefault="00677C66" w:rsidP="00D671D5"/>
    <w:p w14:paraId="1C976B8F" w14:textId="77777777" w:rsidR="00677C66" w:rsidRPr="00D921BA" w:rsidRDefault="00677C66" w:rsidP="00D671D5">
      <w:r>
        <w:lastRenderedPageBreak/>
        <w:t>Back navigates users to the first page of the Outlet tab, when user is on the second page of the Outlet tab.</w:t>
      </w:r>
    </w:p>
    <w:p w14:paraId="78062031" w14:textId="77777777" w:rsidR="00677C66" w:rsidRPr="00D921BA" w:rsidRDefault="00677C66" w:rsidP="00D671D5">
      <w:r>
        <w:t>Back is located on the first page of the Outlet tab, in the bottom navigation row.</w:t>
      </w:r>
    </w:p>
    <w:p w14:paraId="1E0DF070" w14:textId="77777777" w:rsidR="00677C66" w:rsidRDefault="00677C66" w:rsidP="00D671D5"/>
    <w:p w14:paraId="17CDBD40" w14:textId="77777777" w:rsidR="00677C66" w:rsidRDefault="00677C66" w:rsidP="00D671D5">
      <w:r>
        <w:t>Next</w:t>
      </w:r>
    </w:p>
    <w:p w14:paraId="4AE1FB71" w14:textId="77777777" w:rsidR="00677C66" w:rsidRDefault="00677C66" w:rsidP="00D671D5">
      <w:r>
        <w:rPr>
          <w:noProof/>
        </w:rPr>
        <w:drawing>
          <wp:inline distT="0" distB="0" distL="0" distR="0" wp14:anchorId="46918690" wp14:editId="57E40FCA">
            <wp:extent cx="761028" cy="276225"/>
            <wp:effectExtent l="0" t="0" r="1270" b="0"/>
            <wp:docPr id="1486910834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3012" cy="27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780AEC" w14:textId="77777777" w:rsidR="00677C66" w:rsidRDefault="00677C66" w:rsidP="00D671D5"/>
    <w:p w14:paraId="4A47D6A7" w14:textId="77777777" w:rsidR="00677C66" w:rsidRDefault="00677C66" w:rsidP="00D671D5">
      <w:r>
        <w:t>Next navigates users to the second page of the Outlet tab, when user is on the second page of the Outlet tab.</w:t>
      </w:r>
    </w:p>
    <w:p w14:paraId="4102931E" w14:textId="77777777" w:rsidR="00677C66" w:rsidRPr="00D921BA" w:rsidRDefault="00677C66" w:rsidP="00D671D5">
      <w:r>
        <w:t>Next navigates users to the first page of the Demographic tab, when user is on the second page of the Outlet tab.</w:t>
      </w:r>
    </w:p>
    <w:p w14:paraId="1AD2C68F" w14:textId="77777777" w:rsidR="00677C66" w:rsidRPr="00D921BA" w:rsidRDefault="00677C66" w:rsidP="00D671D5">
      <w:r>
        <w:t>Next is located on the first and second pages of the Outlet tab, in the bottom navigation row.</w:t>
      </w:r>
    </w:p>
    <w:p w14:paraId="23181B91" w14:textId="77777777" w:rsidR="00677C66" w:rsidRDefault="00677C66" w:rsidP="00D671D5"/>
    <w:p w14:paraId="6EE64551" w14:textId="77777777" w:rsidR="00677C66" w:rsidRDefault="00677C66" w:rsidP="00D671D5">
      <w:r>
        <w:t>Clear Selections</w:t>
      </w:r>
    </w:p>
    <w:p w14:paraId="12FE24BF" w14:textId="77777777" w:rsidR="00677C66" w:rsidRDefault="00677C66" w:rsidP="00D671D5">
      <w:r>
        <w:rPr>
          <w:noProof/>
        </w:rPr>
        <w:drawing>
          <wp:inline distT="0" distB="0" distL="0" distR="0" wp14:anchorId="633E8B2D" wp14:editId="716E3288">
            <wp:extent cx="933450" cy="324390"/>
            <wp:effectExtent l="0" t="0" r="0" b="0"/>
            <wp:docPr id="840998978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247" cy="3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D471A7" w14:textId="77777777" w:rsidR="00677C66" w:rsidRDefault="00677C66" w:rsidP="00D671D5"/>
    <w:p w14:paraId="0318EB57" w14:textId="77777777" w:rsidR="00677C66" w:rsidRPr="00D921BA" w:rsidRDefault="00677C66" w:rsidP="00D671D5">
      <w:r>
        <w:t>Clear Selections removes all the selected filters to allow users to start fresh.</w:t>
      </w:r>
    </w:p>
    <w:p w14:paraId="6E0909A5" w14:textId="77777777" w:rsidR="00677C66" w:rsidRDefault="00677C66" w:rsidP="00D671D5">
      <w:r>
        <w:t>Clear Selections is located on the first and second pages of the Outlet tab, in the bottom navigation row.</w:t>
      </w:r>
    </w:p>
    <w:p w14:paraId="0579597D" w14:textId="77777777" w:rsidR="00412860" w:rsidRDefault="00412860" w:rsidP="00D671D5"/>
    <w:p w14:paraId="6064251F" w14:textId="4D65C157" w:rsidR="00FF0E5B" w:rsidRPr="00677C66" w:rsidRDefault="00FF0E5B" w:rsidP="00D671D5">
      <w:pPr>
        <w:rPr>
          <w:highlight w:val="yellow"/>
        </w:rPr>
      </w:pPr>
      <w:r w:rsidRPr="00677C66">
        <w:rPr>
          <w:highlight w:val="yellow"/>
        </w:rPr>
        <w:t>Pack Group Tab</w:t>
      </w:r>
    </w:p>
    <w:p w14:paraId="5574B764" w14:textId="6304379A" w:rsidR="00801482" w:rsidRDefault="0014385C" w:rsidP="00D671D5">
      <w:r>
        <w:rPr>
          <w:noProof/>
          <w14:ligatures w14:val="none"/>
        </w:rPr>
        <w:drawing>
          <wp:inline distT="0" distB="0" distL="0" distR="0" wp14:anchorId="33D5F79F" wp14:editId="2F983E36">
            <wp:extent cx="6172200" cy="245517"/>
            <wp:effectExtent l="0" t="0" r="0" b="2540"/>
            <wp:docPr id="648160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81602" name="Picture 4"/>
                    <pic:cNvPicPr/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245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DD290" w14:textId="77777777" w:rsidR="0014385C" w:rsidRDefault="0014385C" w:rsidP="00D671D5"/>
    <w:p w14:paraId="7CF93516" w14:textId="4AC7A7C6" w:rsidR="00412860" w:rsidRDefault="00412860" w:rsidP="00D671D5">
      <w:r>
        <w:t xml:space="preserve">The purpose of the </w:t>
      </w:r>
      <w:r w:rsidR="000753F2">
        <w:t>Pack Group</w:t>
      </w:r>
      <w:r>
        <w:t xml:space="preserve"> Tab is for users to select filters pertaining to </w:t>
      </w:r>
      <w:r w:rsidR="001F5CD1">
        <w:t>pack group</w:t>
      </w:r>
      <w:r>
        <w:t xml:space="preserve"> attributes.</w:t>
      </w:r>
    </w:p>
    <w:p w14:paraId="2299F043" w14:textId="77777777" w:rsidR="00677C66" w:rsidRDefault="00677C66" w:rsidP="00D671D5"/>
    <w:p w14:paraId="5EF83F29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Report Controls</w:t>
      </w:r>
    </w:p>
    <w:p w14:paraId="749BFE94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Attribute Column</w:t>
      </w:r>
    </w:p>
    <w:p w14:paraId="1F82692E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Checkbox</w:t>
      </w:r>
    </w:p>
    <w:p w14:paraId="6909D576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Visualization</w:t>
      </w:r>
    </w:p>
    <w:p w14:paraId="394F0235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Value Slider</w:t>
      </w:r>
    </w:p>
    <w:p w14:paraId="27148C23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Actual Value Slider</w:t>
      </w:r>
    </w:p>
    <w:p w14:paraId="5A50EF3C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Metrics</w:t>
      </w:r>
    </w:p>
    <w:p w14:paraId="6DF6A670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Navigation Controls</w:t>
      </w:r>
    </w:p>
    <w:p w14:paraId="2A5C0821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Back</w:t>
      </w:r>
    </w:p>
    <w:p w14:paraId="27B0B421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Next</w:t>
      </w:r>
    </w:p>
    <w:p w14:paraId="40FB1D2C" w14:textId="77777777" w:rsidR="00677C66" w:rsidRPr="00677C66" w:rsidRDefault="00677C66" w:rsidP="00D671D5">
      <w:pPr>
        <w:rPr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Clear Selections</w:t>
      </w:r>
    </w:p>
    <w:p w14:paraId="7C9AE9E3" w14:textId="77777777" w:rsidR="00677C66" w:rsidRDefault="00677C66" w:rsidP="00D671D5">
      <w:pPr>
        <w:rPr>
          <w:sz w:val="16"/>
          <w:szCs w:val="16"/>
        </w:rPr>
      </w:pPr>
    </w:p>
    <w:p w14:paraId="5E0B9F8D" w14:textId="77777777" w:rsidR="00677C66" w:rsidRDefault="00677C66" w:rsidP="00D671D5">
      <w:r>
        <w:t>Report Controls</w:t>
      </w:r>
    </w:p>
    <w:p w14:paraId="7EF4C840" w14:textId="77777777" w:rsidR="00677C66" w:rsidRDefault="00677C66" w:rsidP="00D671D5"/>
    <w:p w14:paraId="0FB32BE6" w14:textId="77777777" w:rsidR="00677C66" w:rsidRDefault="00677C66" w:rsidP="00D671D5">
      <w:r>
        <w:t>Attribute Column</w:t>
      </w:r>
    </w:p>
    <w:p w14:paraId="67A7D8B7" w14:textId="77777777" w:rsidR="00677C66" w:rsidRDefault="00677C66" w:rsidP="00D671D5">
      <w:r w:rsidRPr="003B6680">
        <w:rPr>
          <w:noProof/>
        </w:rPr>
        <w:lastRenderedPageBreak/>
        <w:drawing>
          <wp:inline distT="0" distB="0" distL="0" distR="0" wp14:anchorId="6B9C50F8" wp14:editId="66DB3007">
            <wp:extent cx="759475" cy="2505075"/>
            <wp:effectExtent l="0" t="0" r="2540" b="0"/>
            <wp:docPr id="2029415466" name="Picture 1" descr="A screenshot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001422" name="Picture 1" descr="A screenshot of a screen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760634" cy="2508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31CD3B" w14:textId="77777777" w:rsidR="00677C66" w:rsidRDefault="00677C66" w:rsidP="00D671D5"/>
    <w:p w14:paraId="6A9B27B9" w14:textId="77777777" w:rsidR="00677C66" w:rsidRDefault="00677C66" w:rsidP="00D671D5">
      <w:r>
        <w:t>Attribute Column includes the following sections for each Demographic attribute:</w:t>
      </w:r>
    </w:p>
    <w:p w14:paraId="5D4FD57F" w14:textId="77777777" w:rsidR="00677C66" w:rsidRDefault="00677C66" w:rsidP="00D671D5">
      <w:r>
        <w:t>Index Checkbox</w:t>
      </w:r>
    </w:p>
    <w:p w14:paraId="5ABE5B8D" w14:textId="77777777" w:rsidR="00677C66" w:rsidRDefault="00677C66" w:rsidP="00D671D5">
      <w:r>
        <w:t>Index Visualization</w:t>
      </w:r>
    </w:p>
    <w:p w14:paraId="53CB1813" w14:textId="77777777" w:rsidR="00677C66" w:rsidRDefault="00677C66" w:rsidP="00D671D5">
      <w:r>
        <w:t>Index Value Slider</w:t>
      </w:r>
    </w:p>
    <w:p w14:paraId="3167614D" w14:textId="77777777" w:rsidR="00677C66" w:rsidRDefault="00677C66" w:rsidP="00D671D5">
      <w:r>
        <w:t>Actual Value Slider</w:t>
      </w:r>
    </w:p>
    <w:p w14:paraId="660C9CFD" w14:textId="77777777" w:rsidR="00677C66" w:rsidRDefault="00677C66" w:rsidP="00D671D5">
      <w:r>
        <w:t>Index Metrics</w:t>
      </w:r>
    </w:p>
    <w:p w14:paraId="0CEF83D5" w14:textId="77777777" w:rsidR="00677C66" w:rsidRDefault="00677C66" w:rsidP="00D671D5">
      <w:r>
        <w:t>The Demographic attributes include the following:</w:t>
      </w:r>
    </w:p>
    <w:p w14:paraId="5BA147C3" w14:textId="77777777" w:rsidR="00677C66" w:rsidRDefault="00677C66" w:rsidP="00D671D5">
      <w:r>
        <w:t>HH Income Index</w:t>
      </w:r>
    </w:p>
    <w:p w14:paraId="554AE552" w14:textId="77777777" w:rsidR="00677C66" w:rsidRDefault="00677C66" w:rsidP="00D671D5">
      <w:r>
        <w:t>Avg Age Index</w:t>
      </w:r>
    </w:p>
    <w:p w14:paraId="354C60B1" w14:textId="77777777" w:rsidR="00677C66" w:rsidRDefault="00677C66" w:rsidP="00D671D5">
      <w:r>
        <w:t>HH Size Index</w:t>
      </w:r>
    </w:p>
    <w:p w14:paraId="4E264157" w14:textId="77777777" w:rsidR="00677C66" w:rsidRDefault="00677C66" w:rsidP="00D671D5">
      <w:r>
        <w:t>Urban % Index</w:t>
      </w:r>
    </w:p>
    <w:p w14:paraId="2CA574AF" w14:textId="77777777" w:rsidR="00677C66" w:rsidRDefault="00677C66" w:rsidP="00D671D5">
      <w:r>
        <w:t>Suburban %</w:t>
      </w:r>
      <w:r w:rsidRPr="00A468AC">
        <w:t xml:space="preserve"> </w:t>
      </w:r>
      <w:r>
        <w:t>Index</w:t>
      </w:r>
    </w:p>
    <w:p w14:paraId="627A1B63" w14:textId="77777777" w:rsidR="00677C66" w:rsidRDefault="00677C66" w:rsidP="00D671D5">
      <w:r>
        <w:t>Rural % Index</w:t>
      </w:r>
    </w:p>
    <w:p w14:paraId="01799F8D" w14:textId="77777777" w:rsidR="00677C66" w:rsidRDefault="00677C66" w:rsidP="00D671D5">
      <w:r>
        <w:t>White Ethnicity Index</w:t>
      </w:r>
    </w:p>
    <w:p w14:paraId="31EA9DFE" w14:textId="77777777" w:rsidR="00677C66" w:rsidRDefault="00677C66" w:rsidP="00D671D5">
      <w:r>
        <w:t>Hispanic Ethnicity Index</w:t>
      </w:r>
    </w:p>
    <w:p w14:paraId="10BBF4D7" w14:textId="77777777" w:rsidR="00677C66" w:rsidRDefault="00677C66" w:rsidP="00D671D5">
      <w:r>
        <w:t>Black Ethnicity Index</w:t>
      </w:r>
    </w:p>
    <w:p w14:paraId="15AC99BD" w14:textId="77777777" w:rsidR="00677C66" w:rsidRPr="00D921BA" w:rsidRDefault="00677C66" w:rsidP="00D671D5">
      <w:r>
        <w:t>Asian Ethnicity Index</w:t>
      </w:r>
    </w:p>
    <w:p w14:paraId="19929748" w14:textId="77777777" w:rsidR="00677C66" w:rsidRPr="00D921BA" w:rsidRDefault="00677C66" w:rsidP="00D671D5">
      <w:r>
        <w:t xml:space="preserve">Attribute Column is located on all pages of the Demographic tab, for each Demographic attribute. </w:t>
      </w:r>
    </w:p>
    <w:p w14:paraId="27C2560C" w14:textId="77777777" w:rsidR="00677C66" w:rsidRPr="004A6FA1" w:rsidRDefault="00677C66" w:rsidP="00D671D5"/>
    <w:p w14:paraId="656BE4FC" w14:textId="77777777" w:rsidR="00677C66" w:rsidRDefault="00677C66" w:rsidP="00D671D5">
      <w:r>
        <w:t>Index Checkbox</w:t>
      </w:r>
    </w:p>
    <w:p w14:paraId="773C78D7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01CE7927" wp14:editId="690A8344">
            <wp:extent cx="1171575" cy="687790"/>
            <wp:effectExtent l="0" t="0" r="0" b="0"/>
            <wp:docPr id="759880580" name="Picture 2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5430356" name="Picture 2" descr="A white background with black text&#10;&#10;Description automatically generated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6437" cy="69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4B7CE" w14:textId="77777777" w:rsidR="00677C66" w:rsidRDefault="00677C66" w:rsidP="00D671D5"/>
    <w:p w14:paraId="783C42A8" w14:textId="77777777" w:rsidR="00677C66" w:rsidRPr="00D921BA" w:rsidRDefault="00677C66" w:rsidP="00D671D5">
      <w:r>
        <w:t>Index Checkbox removes all the selected filters to allow users to start fresh.</w:t>
      </w:r>
    </w:p>
    <w:p w14:paraId="3AD62BA8" w14:textId="77777777" w:rsidR="00677C66" w:rsidRPr="00D921BA" w:rsidRDefault="00677C66" w:rsidP="00D671D5">
      <w:r>
        <w:t>Index Checkbox is located on the first and second pages of the Outlet tab, in the bottom navigation row.</w:t>
      </w:r>
    </w:p>
    <w:p w14:paraId="455592FD" w14:textId="77777777" w:rsidR="00677C66" w:rsidRPr="00116EF4" w:rsidRDefault="00677C66" w:rsidP="00D671D5"/>
    <w:p w14:paraId="7EF4CE45" w14:textId="77777777" w:rsidR="00677C66" w:rsidRDefault="00677C66" w:rsidP="00D671D5">
      <w:r>
        <w:t>Index Visualization</w:t>
      </w:r>
    </w:p>
    <w:p w14:paraId="109A2F85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535AA717" wp14:editId="57C8F09A">
            <wp:extent cx="1210733" cy="742950"/>
            <wp:effectExtent l="0" t="0" r="8890" b="0"/>
            <wp:docPr id="1295597800" name="Picture 3" descr="A close-up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01851" name="Picture 3" descr="A close-up of a graph&#10;&#10;Description automatically generated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7538" cy="747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DBDF0" w14:textId="77777777" w:rsidR="00677C66" w:rsidRPr="00116EF4" w:rsidRDefault="00677C66" w:rsidP="00D671D5"/>
    <w:p w14:paraId="3E0C51A4" w14:textId="77777777" w:rsidR="00677C66" w:rsidRDefault="00677C66" w:rsidP="00D671D5">
      <w:r>
        <w:t>Index Value Slider</w:t>
      </w:r>
    </w:p>
    <w:p w14:paraId="79A4D5EB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52C31637" wp14:editId="213826C1">
            <wp:extent cx="1381125" cy="794949"/>
            <wp:effectExtent l="0" t="0" r="0" b="5715"/>
            <wp:docPr id="1247346390" name="Picture 4" descr="A screenshot of a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7365555" name="Picture 4" descr="A screenshot of a number&#10;&#10;Description automatically generated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5095" cy="802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AF944D" w14:textId="77777777" w:rsidR="00677C66" w:rsidRPr="00116EF4" w:rsidRDefault="00677C66" w:rsidP="00D671D5"/>
    <w:p w14:paraId="41D93899" w14:textId="77777777" w:rsidR="00677C66" w:rsidRDefault="00677C66" w:rsidP="00D671D5">
      <w:r>
        <w:t>Actual Value Slider</w:t>
      </w:r>
    </w:p>
    <w:p w14:paraId="455D0B44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02338DBD" wp14:editId="0ED1340D">
            <wp:extent cx="1381125" cy="811010"/>
            <wp:effectExtent l="0" t="0" r="0" b="8255"/>
            <wp:docPr id="1310000352" name="Picture 5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268876" name="Picture 5" descr="A screenshot of a graph&#10;&#10;Description automatically generated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6450" cy="820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8606B3" w14:textId="77777777" w:rsidR="00677C66" w:rsidRPr="00116EF4" w:rsidRDefault="00677C66" w:rsidP="00D671D5"/>
    <w:p w14:paraId="39BBB015" w14:textId="77777777" w:rsidR="00677C66" w:rsidRDefault="00677C66" w:rsidP="00D671D5">
      <w:r>
        <w:t>Index Metrics</w:t>
      </w:r>
    </w:p>
    <w:p w14:paraId="705EF22A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0AC68688" wp14:editId="7D23D589">
            <wp:extent cx="1314450" cy="1082974"/>
            <wp:effectExtent l="0" t="0" r="0" b="3175"/>
            <wp:docPr id="801168386" name="Picture 6" descr="A screenshot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3963016" name="Picture 6" descr="A screenshot of a screen&#10;&#10;Description automatically generated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6211" cy="1092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7D1B9D" w14:textId="77777777" w:rsidR="00677C66" w:rsidRDefault="00677C66" w:rsidP="00D671D5"/>
    <w:p w14:paraId="2B990E4F" w14:textId="77777777" w:rsidR="00677C66" w:rsidRDefault="00677C66" w:rsidP="00D671D5">
      <w:r>
        <w:t>Navigation Controls</w:t>
      </w:r>
    </w:p>
    <w:p w14:paraId="29C6AFFD" w14:textId="77777777" w:rsidR="00677C66" w:rsidRDefault="00677C66" w:rsidP="00D671D5"/>
    <w:p w14:paraId="465A34BB" w14:textId="77777777" w:rsidR="00677C66" w:rsidRDefault="00677C66" w:rsidP="00D671D5">
      <w:r>
        <w:t>Back</w:t>
      </w:r>
    </w:p>
    <w:p w14:paraId="0DA5D024" w14:textId="77777777" w:rsidR="00677C66" w:rsidRDefault="00677C66" w:rsidP="00D671D5">
      <w:r>
        <w:rPr>
          <w:noProof/>
        </w:rPr>
        <w:drawing>
          <wp:inline distT="0" distB="0" distL="0" distR="0" wp14:anchorId="62C3E992" wp14:editId="10E4692C">
            <wp:extent cx="803564" cy="304800"/>
            <wp:effectExtent l="0" t="0" r="0" b="0"/>
            <wp:docPr id="1718468991" name="Picture 29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6133457" name="Picture 29" descr="A close up of a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219" cy="305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2E9F44" w14:textId="77777777" w:rsidR="00677C66" w:rsidRDefault="00677C66" w:rsidP="00D671D5"/>
    <w:p w14:paraId="70A0B14B" w14:textId="77777777" w:rsidR="00677C66" w:rsidRPr="00D921BA" w:rsidRDefault="00677C66" w:rsidP="00D671D5">
      <w:r>
        <w:t>Back navigates users to the first page of the Outlet tab, when user is on the second page of the Outlet tab.</w:t>
      </w:r>
    </w:p>
    <w:p w14:paraId="5FBE6FEC" w14:textId="77777777" w:rsidR="00677C66" w:rsidRPr="00D921BA" w:rsidRDefault="00677C66" w:rsidP="00D671D5">
      <w:r>
        <w:t>Back is located on the first page of the Outlet tab, in the bottom navigation row.</w:t>
      </w:r>
    </w:p>
    <w:p w14:paraId="27D89D4F" w14:textId="77777777" w:rsidR="00677C66" w:rsidRDefault="00677C66" w:rsidP="00D671D5"/>
    <w:p w14:paraId="3C179ABE" w14:textId="77777777" w:rsidR="00677C66" w:rsidRDefault="00677C66" w:rsidP="00D671D5">
      <w:r>
        <w:t>Next</w:t>
      </w:r>
    </w:p>
    <w:p w14:paraId="709849F4" w14:textId="77777777" w:rsidR="00677C66" w:rsidRDefault="00677C66" w:rsidP="00D671D5">
      <w:r>
        <w:rPr>
          <w:noProof/>
        </w:rPr>
        <w:drawing>
          <wp:inline distT="0" distB="0" distL="0" distR="0" wp14:anchorId="25A37C60" wp14:editId="0BE73BFB">
            <wp:extent cx="761028" cy="276225"/>
            <wp:effectExtent l="0" t="0" r="1270" b="0"/>
            <wp:docPr id="551791809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3012" cy="27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5A1B2A" w14:textId="77777777" w:rsidR="00677C66" w:rsidRDefault="00677C66" w:rsidP="00D671D5"/>
    <w:p w14:paraId="24D0E81C" w14:textId="77777777" w:rsidR="00677C66" w:rsidRDefault="00677C66" w:rsidP="00D671D5">
      <w:r>
        <w:lastRenderedPageBreak/>
        <w:t>Next navigates users to the second page of the Outlet tab, when user is on the second page of the Outlet tab.</w:t>
      </w:r>
    </w:p>
    <w:p w14:paraId="7D654971" w14:textId="77777777" w:rsidR="00677C66" w:rsidRPr="00D921BA" w:rsidRDefault="00677C66" w:rsidP="00D671D5">
      <w:r>
        <w:t>Next navigates users to the first page of the Demographic tab, when user is on the second page of the Outlet tab.</w:t>
      </w:r>
    </w:p>
    <w:p w14:paraId="31BF7AFF" w14:textId="77777777" w:rsidR="00677C66" w:rsidRPr="00D921BA" w:rsidRDefault="00677C66" w:rsidP="00D671D5">
      <w:r>
        <w:t>Next is located on the first and second pages of the Outlet tab, in the bottom navigation row.</w:t>
      </w:r>
    </w:p>
    <w:p w14:paraId="19DE67B9" w14:textId="77777777" w:rsidR="00677C66" w:rsidRDefault="00677C66" w:rsidP="00D671D5"/>
    <w:p w14:paraId="043DEAF1" w14:textId="77777777" w:rsidR="00677C66" w:rsidRDefault="00677C66" w:rsidP="00D671D5">
      <w:r>
        <w:t>Clear Selections</w:t>
      </w:r>
    </w:p>
    <w:p w14:paraId="566AE502" w14:textId="77777777" w:rsidR="00677C66" w:rsidRDefault="00677C66" w:rsidP="00D671D5">
      <w:r>
        <w:rPr>
          <w:noProof/>
        </w:rPr>
        <w:drawing>
          <wp:inline distT="0" distB="0" distL="0" distR="0" wp14:anchorId="40F4BC23" wp14:editId="07E26E26">
            <wp:extent cx="933450" cy="324390"/>
            <wp:effectExtent l="0" t="0" r="0" b="0"/>
            <wp:docPr id="1641381599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247" cy="3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E0662D" w14:textId="77777777" w:rsidR="00677C66" w:rsidRDefault="00677C66" w:rsidP="00D671D5"/>
    <w:p w14:paraId="04BCAE22" w14:textId="77777777" w:rsidR="00677C66" w:rsidRPr="00D921BA" w:rsidRDefault="00677C66" w:rsidP="00D671D5">
      <w:r>
        <w:t>Clear Selections removes all the selected filters to allow users to start fresh.</w:t>
      </w:r>
    </w:p>
    <w:p w14:paraId="34C0AEA2" w14:textId="3BDDFADD" w:rsidR="00677C66" w:rsidRDefault="00677C66" w:rsidP="00D671D5">
      <w:r>
        <w:t>Clear Selections is located on the first and second pages of the Outlet tab, in the bottom navigation row.</w:t>
      </w:r>
    </w:p>
    <w:p w14:paraId="1D73C27F" w14:textId="77777777" w:rsidR="00412860" w:rsidRDefault="00412860" w:rsidP="00D671D5"/>
    <w:p w14:paraId="28884CEE" w14:textId="6058E083" w:rsidR="00FF0E5B" w:rsidRPr="00677C66" w:rsidRDefault="00FF0E5B" w:rsidP="00D671D5">
      <w:pPr>
        <w:rPr>
          <w:highlight w:val="yellow"/>
        </w:rPr>
      </w:pPr>
      <w:r w:rsidRPr="00677C66">
        <w:rPr>
          <w:highlight w:val="yellow"/>
        </w:rPr>
        <w:t>Flavor Group Tab</w:t>
      </w:r>
    </w:p>
    <w:p w14:paraId="60C4AC68" w14:textId="2E2926A2" w:rsidR="00001A0A" w:rsidRPr="00001A0A" w:rsidRDefault="00001A0A" w:rsidP="00D671D5">
      <w:r>
        <w:rPr>
          <w:noProof/>
          <w14:ligatures w14:val="none"/>
        </w:rPr>
        <w:drawing>
          <wp:inline distT="0" distB="0" distL="0" distR="0" wp14:anchorId="7BBBE7A5" wp14:editId="3704F57F">
            <wp:extent cx="6172200" cy="245517"/>
            <wp:effectExtent l="0" t="0" r="0" b="2540"/>
            <wp:docPr id="181663514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6635148" name="Picture 5"/>
                    <pic:cNvPicPr/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245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A9C38D" w14:textId="77777777" w:rsidR="00001A0A" w:rsidRDefault="00001A0A" w:rsidP="00D671D5"/>
    <w:p w14:paraId="665EA520" w14:textId="0B83566B" w:rsidR="00412860" w:rsidRDefault="00412860" w:rsidP="00D671D5">
      <w:r>
        <w:t xml:space="preserve">The purpose of the </w:t>
      </w:r>
      <w:r w:rsidR="000753F2">
        <w:t>Flavor Group</w:t>
      </w:r>
      <w:r>
        <w:t xml:space="preserve"> Tab is for users to select filters pertaining to </w:t>
      </w:r>
      <w:r w:rsidR="001F5CD1">
        <w:t>flavor group</w:t>
      </w:r>
      <w:r>
        <w:t xml:space="preserve"> attributes.</w:t>
      </w:r>
    </w:p>
    <w:p w14:paraId="174AA0F8" w14:textId="77777777" w:rsidR="00677C66" w:rsidRDefault="00677C66" w:rsidP="00D671D5"/>
    <w:p w14:paraId="1A371CFD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Report Controls</w:t>
      </w:r>
    </w:p>
    <w:p w14:paraId="4F5FD633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Attribute Column</w:t>
      </w:r>
    </w:p>
    <w:p w14:paraId="2AA93686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Checkbox</w:t>
      </w:r>
    </w:p>
    <w:p w14:paraId="389D7DE9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Visualization</w:t>
      </w:r>
    </w:p>
    <w:p w14:paraId="0CF41536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Value Slider</w:t>
      </w:r>
    </w:p>
    <w:p w14:paraId="0ADE69A0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Actual Value Slider</w:t>
      </w:r>
    </w:p>
    <w:p w14:paraId="1186CAA9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Metrics</w:t>
      </w:r>
    </w:p>
    <w:p w14:paraId="7B197D53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Navigation Controls</w:t>
      </w:r>
    </w:p>
    <w:p w14:paraId="1BE9C161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Back</w:t>
      </w:r>
    </w:p>
    <w:p w14:paraId="71AC7330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Next</w:t>
      </w:r>
    </w:p>
    <w:p w14:paraId="7FCBE72E" w14:textId="77777777" w:rsidR="00677C66" w:rsidRPr="00677C66" w:rsidRDefault="00677C66" w:rsidP="00D671D5">
      <w:pPr>
        <w:rPr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Clear Selections</w:t>
      </w:r>
    </w:p>
    <w:p w14:paraId="4C70BB88" w14:textId="77777777" w:rsidR="00677C66" w:rsidRDefault="00677C66" w:rsidP="00D671D5">
      <w:pPr>
        <w:rPr>
          <w:sz w:val="16"/>
          <w:szCs w:val="16"/>
        </w:rPr>
      </w:pPr>
    </w:p>
    <w:p w14:paraId="1BD738EF" w14:textId="77777777" w:rsidR="00677C66" w:rsidRDefault="00677C66" w:rsidP="00D671D5">
      <w:r>
        <w:t>Report Controls</w:t>
      </w:r>
    </w:p>
    <w:p w14:paraId="2AAFEB36" w14:textId="77777777" w:rsidR="00677C66" w:rsidRDefault="00677C66" w:rsidP="00D671D5"/>
    <w:p w14:paraId="39DF4DE9" w14:textId="77777777" w:rsidR="00677C66" w:rsidRDefault="00677C66" w:rsidP="00D671D5">
      <w:r>
        <w:t>Attribute Column</w:t>
      </w:r>
    </w:p>
    <w:p w14:paraId="46BCAE93" w14:textId="77777777" w:rsidR="00677C66" w:rsidRDefault="00677C66" w:rsidP="00D671D5">
      <w:r w:rsidRPr="003B6680">
        <w:rPr>
          <w:noProof/>
        </w:rPr>
        <w:lastRenderedPageBreak/>
        <w:drawing>
          <wp:inline distT="0" distB="0" distL="0" distR="0" wp14:anchorId="73721573" wp14:editId="7AADD316">
            <wp:extent cx="759475" cy="2505075"/>
            <wp:effectExtent l="0" t="0" r="2540" b="0"/>
            <wp:docPr id="937304006" name="Picture 1" descr="A screenshot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001422" name="Picture 1" descr="A screenshot of a screen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760634" cy="2508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20974" w14:textId="77777777" w:rsidR="00677C66" w:rsidRDefault="00677C66" w:rsidP="00D671D5"/>
    <w:p w14:paraId="4AB18EFE" w14:textId="77777777" w:rsidR="00677C66" w:rsidRDefault="00677C66" w:rsidP="00D671D5">
      <w:r>
        <w:t>Attribute Column includes the following sections for each Demographic attribute:</w:t>
      </w:r>
    </w:p>
    <w:p w14:paraId="18C776AD" w14:textId="77777777" w:rsidR="00677C66" w:rsidRDefault="00677C66" w:rsidP="00D671D5">
      <w:r>
        <w:t>Index Checkbox</w:t>
      </w:r>
    </w:p>
    <w:p w14:paraId="37207A81" w14:textId="77777777" w:rsidR="00677C66" w:rsidRDefault="00677C66" w:rsidP="00D671D5">
      <w:r>
        <w:t>Index Visualization</w:t>
      </w:r>
    </w:p>
    <w:p w14:paraId="74086E6B" w14:textId="77777777" w:rsidR="00677C66" w:rsidRDefault="00677C66" w:rsidP="00D671D5">
      <w:r>
        <w:t>Index Value Slider</w:t>
      </w:r>
    </w:p>
    <w:p w14:paraId="0280EA9F" w14:textId="77777777" w:rsidR="00677C66" w:rsidRDefault="00677C66" w:rsidP="00D671D5">
      <w:r>
        <w:t>Actual Value Slider</w:t>
      </w:r>
    </w:p>
    <w:p w14:paraId="26B59108" w14:textId="77777777" w:rsidR="00677C66" w:rsidRDefault="00677C66" w:rsidP="00D671D5">
      <w:r>
        <w:t>Index Metrics</w:t>
      </w:r>
    </w:p>
    <w:p w14:paraId="1E89AD63" w14:textId="77777777" w:rsidR="00677C66" w:rsidRDefault="00677C66" w:rsidP="00D671D5">
      <w:r>
        <w:t>The Demographic attributes include the following:</w:t>
      </w:r>
    </w:p>
    <w:p w14:paraId="22CD7267" w14:textId="77777777" w:rsidR="00677C66" w:rsidRDefault="00677C66" w:rsidP="00D671D5">
      <w:r>
        <w:t>HH Income Index</w:t>
      </w:r>
    </w:p>
    <w:p w14:paraId="3EAA9F2D" w14:textId="77777777" w:rsidR="00677C66" w:rsidRDefault="00677C66" w:rsidP="00D671D5">
      <w:r>
        <w:t>Avg Age Index</w:t>
      </w:r>
    </w:p>
    <w:p w14:paraId="32A95F4F" w14:textId="77777777" w:rsidR="00677C66" w:rsidRDefault="00677C66" w:rsidP="00D671D5">
      <w:r>
        <w:t>HH Size Index</w:t>
      </w:r>
    </w:p>
    <w:p w14:paraId="26BA2B00" w14:textId="77777777" w:rsidR="00677C66" w:rsidRDefault="00677C66" w:rsidP="00D671D5">
      <w:r>
        <w:t>Urban % Index</w:t>
      </w:r>
    </w:p>
    <w:p w14:paraId="4F10558C" w14:textId="77777777" w:rsidR="00677C66" w:rsidRDefault="00677C66" w:rsidP="00D671D5">
      <w:r>
        <w:t>Suburban %</w:t>
      </w:r>
      <w:r w:rsidRPr="00A468AC">
        <w:t xml:space="preserve"> </w:t>
      </w:r>
      <w:r>
        <w:t>Index</w:t>
      </w:r>
    </w:p>
    <w:p w14:paraId="40AEBEB1" w14:textId="77777777" w:rsidR="00677C66" w:rsidRDefault="00677C66" w:rsidP="00D671D5">
      <w:r>
        <w:t>Rural % Index</w:t>
      </w:r>
    </w:p>
    <w:p w14:paraId="0AD6562F" w14:textId="77777777" w:rsidR="00677C66" w:rsidRDefault="00677C66" w:rsidP="00D671D5">
      <w:r>
        <w:t>White Ethnicity Index</w:t>
      </w:r>
    </w:p>
    <w:p w14:paraId="5BB5004C" w14:textId="77777777" w:rsidR="00677C66" w:rsidRDefault="00677C66" w:rsidP="00D671D5">
      <w:r>
        <w:t>Hispanic Ethnicity Index</w:t>
      </w:r>
    </w:p>
    <w:p w14:paraId="49D9386E" w14:textId="77777777" w:rsidR="00677C66" w:rsidRDefault="00677C66" w:rsidP="00D671D5">
      <w:r>
        <w:t>Black Ethnicity Index</w:t>
      </w:r>
    </w:p>
    <w:p w14:paraId="2D569F1E" w14:textId="77777777" w:rsidR="00677C66" w:rsidRPr="00D921BA" w:rsidRDefault="00677C66" w:rsidP="00D671D5">
      <w:r>
        <w:t>Asian Ethnicity Index</w:t>
      </w:r>
    </w:p>
    <w:p w14:paraId="6F22FC7D" w14:textId="77777777" w:rsidR="00677C66" w:rsidRPr="00D921BA" w:rsidRDefault="00677C66" w:rsidP="00D671D5">
      <w:r>
        <w:t xml:space="preserve">Attribute Column is located on all pages of the Demographic tab, for each Demographic attribute. </w:t>
      </w:r>
    </w:p>
    <w:p w14:paraId="2C3D4943" w14:textId="77777777" w:rsidR="00677C66" w:rsidRPr="004A6FA1" w:rsidRDefault="00677C66" w:rsidP="00D671D5"/>
    <w:p w14:paraId="463060F0" w14:textId="77777777" w:rsidR="00677C66" w:rsidRDefault="00677C66" w:rsidP="00D671D5">
      <w:r>
        <w:t>Index Checkbox</w:t>
      </w:r>
    </w:p>
    <w:p w14:paraId="4903A99C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7987EC00" wp14:editId="6E75A353">
            <wp:extent cx="1171575" cy="687790"/>
            <wp:effectExtent l="0" t="0" r="0" b="0"/>
            <wp:docPr id="293340520" name="Picture 2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5430356" name="Picture 2" descr="A white background with black text&#10;&#10;Description automatically generated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6437" cy="69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E9805" w14:textId="77777777" w:rsidR="00677C66" w:rsidRDefault="00677C66" w:rsidP="00D671D5"/>
    <w:p w14:paraId="756AC331" w14:textId="77777777" w:rsidR="00677C66" w:rsidRPr="00D921BA" w:rsidRDefault="00677C66" w:rsidP="00D671D5">
      <w:r>
        <w:t>Index Checkbox removes all the selected filters to allow users to start fresh.</w:t>
      </w:r>
    </w:p>
    <w:p w14:paraId="1BCF24AA" w14:textId="77777777" w:rsidR="00677C66" w:rsidRPr="00D921BA" w:rsidRDefault="00677C66" w:rsidP="00D671D5">
      <w:r>
        <w:t>Index Checkbox is located on the first and second pages of the Outlet tab, in the bottom navigation row.</w:t>
      </w:r>
    </w:p>
    <w:p w14:paraId="74BE5CF4" w14:textId="77777777" w:rsidR="00677C66" w:rsidRPr="00116EF4" w:rsidRDefault="00677C66" w:rsidP="00D671D5"/>
    <w:p w14:paraId="4600FC9E" w14:textId="77777777" w:rsidR="00677C66" w:rsidRDefault="00677C66" w:rsidP="00D671D5">
      <w:r>
        <w:t>Index Visualization</w:t>
      </w:r>
    </w:p>
    <w:p w14:paraId="2EE81C88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32079393" wp14:editId="67B541F2">
            <wp:extent cx="1210733" cy="742950"/>
            <wp:effectExtent l="0" t="0" r="8890" b="0"/>
            <wp:docPr id="1554993324" name="Picture 3" descr="A close-up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01851" name="Picture 3" descr="A close-up of a graph&#10;&#10;Description automatically generated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7538" cy="747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B4CCC" w14:textId="77777777" w:rsidR="00677C66" w:rsidRPr="00116EF4" w:rsidRDefault="00677C66" w:rsidP="00D671D5"/>
    <w:p w14:paraId="75DDFB35" w14:textId="77777777" w:rsidR="00677C66" w:rsidRDefault="00677C66" w:rsidP="00D671D5">
      <w:r>
        <w:t>Index Value Slider</w:t>
      </w:r>
    </w:p>
    <w:p w14:paraId="5FFB1CEF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2FAFCF0F" wp14:editId="06A74CBE">
            <wp:extent cx="1381125" cy="794949"/>
            <wp:effectExtent l="0" t="0" r="0" b="5715"/>
            <wp:docPr id="655852047" name="Picture 4" descr="A screenshot of a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7365555" name="Picture 4" descr="A screenshot of a number&#10;&#10;Description automatically generated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5095" cy="802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1E041" w14:textId="77777777" w:rsidR="00677C66" w:rsidRPr="00116EF4" w:rsidRDefault="00677C66" w:rsidP="00D671D5"/>
    <w:p w14:paraId="5A54F8E0" w14:textId="77777777" w:rsidR="00677C66" w:rsidRDefault="00677C66" w:rsidP="00D671D5">
      <w:r>
        <w:t>Actual Value Slider</w:t>
      </w:r>
    </w:p>
    <w:p w14:paraId="08DC8C5C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5B37C3C7" wp14:editId="055E9053">
            <wp:extent cx="1381125" cy="811010"/>
            <wp:effectExtent l="0" t="0" r="0" b="8255"/>
            <wp:docPr id="592948350" name="Picture 5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268876" name="Picture 5" descr="A screenshot of a graph&#10;&#10;Description automatically generated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6450" cy="820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0156E1" w14:textId="77777777" w:rsidR="00677C66" w:rsidRPr="00116EF4" w:rsidRDefault="00677C66" w:rsidP="00D671D5"/>
    <w:p w14:paraId="1E6EA4B8" w14:textId="77777777" w:rsidR="00677C66" w:rsidRDefault="00677C66" w:rsidP="00D671D5">
      <w:r>
        <w:t>Index Metrics</w:t>
      </w:r>
    </w:p>
    <w:p w14:paraId="15B1FC6A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17D36A44" wp14:editId="24A06954">
            <wp:extent cx="1314450" cy="1082974"/>
            <wp:effectExtent l="0" t="0" r="0" b="3175"/>
            <wp:docPr id="1377361971" name="Picture 6" descr="A screenshot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3963016" name="Picture 6" descr="A screenshot of a screen&#10;&#10;Description automatically generated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6211" cy="1092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D329E" w14:textId="77777777" w:rsidR="00677C66" w:rsidRDefault="00677C66" w:rsidP="00D671D5"/>
    <w:p w14:paraId="28FBB583" w14:textId="77777777" w:rsidR="00677C66" w:rsidRDefault="00677C66" w:rsidP="00D671D5">
      <w:r>
        <w:t>Navigation Controls</w:t>
      </w:r>
    </w:p>
    <w:p w14:paraId="5B6F1B76" w14:textId="77777777" w:rsidR="00677C66" w:rsidRDefault="00677C66" w:rsidP="00D671D5"/>
    <w:p w14:paraId="507D5289" w14:textId="77777777" w:rsidR="00677C66" w:rsidRDefault="00677C66" w:rsidP="00D671D5">
      <w:r>
        <w:t>Back</w:t>
      </w:r>
    </w:p>
    <w:p w14:paraId="72D43559" w14:textId="77777777" w:rsidR="00677C66" w:rsidRDefault="00677C66" w:rsidP="00D671D5">
      <w:r>
        <w:rPr>
          <w:noProof/>
        </w:rPr>
        <w:drawing>
          <wp:inline distT="0" distB="0" distL="0" distR="0" wp14:anchorId="38F57EF4" wp14:editId="3D141C66">
            <wp:extent cx="803564" cy="304800"/>
            <wp:effectExtent l="0" t="0" r="0" b="0"/>
            <wp:docPr id="1692807445" name="Picture 29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6133457" name="Picture 29" descr="A close up of a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219" cy="305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0F8088" w14:textId="77777777" w:rsidR="00677C66" w:rsidRDefault="00677C66" w:rsidP="00D671D5"/>
    <w:p w14:paraId="37C2BC25" w14:textId="77777777" w:rsidR="00677C66" w:rsidRPr="00D921BA" w:rsidRDefault="00677C66" w:rsidP="00D671D5">
      <w:r>
        <w:t>Back navigates users to the first page of the Outlet tab, when user is on the second page of the Outlet tab.</w:t>
      </w:r>
    </w:p>
    <w:p w14:paraId="44B8B002" w14:textId="77777777" w:rsidR="00677C66" w:rsidRPr="00D921BA" w:rsidRDefault="00677C66" w:rsidP="00D671D5">
      <w:r>
        <w:t>Back is located on the first page of the Outlet tab, in the bottom navigation row.</w:t>
      </w:r>
    </w:p>
    <w:p w14:paraId="7C450B06" w14:textId="77777777" w:rsidR="00677C66" w:rsidRDefault="00677C66" w:rsidP="00D671D5"/>
    <w:p w14:paraId="7FC4DE43" w14:textId="77777777" w:rsidR="00677C66" w:rsidRDefault="00677C66" w:rsidP="00D671D5">
      <w:r>
        <w:t>Next</w:t>
      </w:r>
    </w:p>
    <w:p w14:paraId="3E8F9E8F" w14:textId="77777777" w:rsidR="00677C66" w:rsidRDefault="00677C66" w:rsidP="00D671D5">
      <w:r>
        <w:rPr>
          <w:noProof/>
        </w:rPr>
        <w:drawing>
          <wp:inline distT="0" distB="0" distL="0" distR="0" wp14:anchorId="47925304" wp14:editId="538791C0">
            <wp:extent cx="761028" cy="276225"/>
            <wp:effectExtent l="0" t="0" r="1270" b="0"/>
            <wp:docPr id="1305771227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3012" cy="27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C2B548" w14:textId="77777777" w:rsidR="00677C66" w:rsidRDefault="00677C66" w:rsidP="00D671D5"/>
    <w:p w14:paraId="16B16320" w14:textId="77777777" w:rsidR="00677C66" w:rsidRDefault="00677C66" w:rsidP="00D671D5">
      <w:r>
        <w:lastRenderedPageBreak/>
        <w:t>Next navigates users to the second page of the Outlet tab, when user is on the second page of the Outlet tab.</w:t>
      </w:r>
    </w:p>
    <w:p w14:paraId="2E347F8B" w14:textId="77777777" w:rsidR="00677C66" w:rsidRPr="00D921BA" w:rsidRDefault="00677C66" w:rsidP="00D671D5">
      <w:r>
        <w:t>Next navigates users to the first page of the Demographic tab, when user is on the second page of the Outlet tab.</w:t>
      </w:r>
    </w:p>
    <w:p w14:paraId="2F0DC4D3" w14:textId="77777777" w:rsidR="00677C66" w:rsidRPr="00D921BA" w:rsidRDefault="00677C66" w:rsidP="00D671D5">
      <w:r>
        <w:t>Next is located on the first and second pages of the Outlet tab, in the bottom navigation row.</w:t>
      </w:r>
    </w:p>
    <w:p w14:paraId="3E449783" w14:textId="77777777" w:rsidR="00677C66" w:rsidRDefault="00677C66" w:rsidP="00D671D5"/>
    <w:p w14:paraId="687553A8" w14:textId="77777777" w:rsidR="00677C66" w:rsidRDefault="00677C66" w:rsidP="00D671D5">
      <w:r>
        <w:t>Clear Selections</w:t>
      </w:r>
    </w:p>
    <w:p w14:paraId="7817306A" w14:textId="77777777" w:rsidR="00677C66" w:rsidRDefault="00677C66" w:rsidP="00D671D5">
      <w:r>
        <w:rPr>
          <w:noProof/>
        </w:rPr>
        <w:drawing>
          <wp:inline distT="0" distB="0" distL="0" distR="0" wp14:anchorId="12EF4FAA" wp14:editId="01CFE93B">
            <wp:extent cx="933450" cy="324390"/>
            <wp:effectExtent l="0" t="0" r="0" b="0"/>
            <wp:docPr id="1939840516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247" cy="3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A9514A" w14:textId="77777777" w:rsidR="00677C66" w:rsidRDefault="00677C66" w:rsidP="00D671D5"/>
    <w:p w14:paraId="76A0443E" w14:textId="77777777" w:rsidR="00677C66" w:rsidRPr="00D921BA" w:rsidRDefault="00677C66" w:rsidP="00D671D5">
      <w:r>
        <w:t>Clear Selections removes all the selected filters to allow users to start fresh.</w:t>
      </w:r>
    </w:p>
    <w:p w14:paraId="7D66FFD9" w14:textId="77777777" w:rsidR="00677C66" w:rsidRDefault="00677C66" w:rsidP="00D671D5">
      <w:r>
        <w:t>Clear Selections is located on the first and second pages of the Outlet tab, in the bottom navigation row.</w:t>
      </w:r>
    </w:p>
    <w:p w14:paraId="6E419E31" w14:textId="77777777" w:rsidR="00412860" w:rsidRDefault="00412860" w:rsidP="00D671D5"/>
    <w:p w14:paraId="58627D73" w14:textId="760E7F01" w:rsidR="0096699A" w:rsidRPr="00677C66" w:rsidRDefault="0096699A" w:rsidP="00D671D5">
      <w:pPr>
        <w:rPr>
          <w:highlight w:val="yellow"/>
        </w:rPr>
      </w:pPr>
      <w:r w:rsidRPr="00677C66">
        <w:rPr>
          <w:highlight w:val="yellow"/>
        </w:rPr>
        <w:t>SKU Tab</w:t>
      </w:r>
    </w:p>
    <w:p w14:paraId="067BCAFA" w14:textId="3893BE6A" w:rsidR="0096699A" w:rsidRDefault="0096699A" w:rsidP="00D671D5">
      <w:r>
        <w:rPr>
          <w:noProof/>
          <w14:ligatures w14:val="none"/>
        </w:rPr>
        <w:drawing>
          <wp:inline distT="0" distB="0" distL="0" distR="0" wp14:anchorId="16FCAECB" wp14:editId="2485350D">
            <wp:extent cx="6172200" cy="245110"/>
            <wp:effectExtent l="0" t="0" r="0" b="2540"/>
            <wp:docPr id="1023386382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3386382" name="Picture 1023386382"/>
                    <pic:cNvPicPr/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24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6CD2A" w14:textId="20F4D111" w:rsidR="0096699A" w:rsidRDefault="0096699A" w:rsidP="00D671D5">
      <w:r>
        <w:t>The purpose of the SKU Tab is for users to select filters pertaining to SKU attributes.</w:t>
      </w:r>
    </w:p>
    <w:p w14:paraId="232A48C7" w14:textId="77777777" w:rsidR="0096699A" w:rsidRDefault="0096699A" w:rsidP="00D671D5"/>
    <w:p w14:paraId="4A31F050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Report Controls</w:t>
      </w:r>
    </w:p>
    <w:p w14:paraId="78DD19C8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Attribute Column</w:t>
      </w:r>
    </w:p>
    <w:p w14:paraId="5532FD00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Checkbox</w:t>
      </w:r>
    </w:p>
    <w:p w14:paraId="2020BFD8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Visualization</w:t>
      </w:r>
    </w:p>
    <w:p w14:paraId="236C88F4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Value Slider</w:t>
      </w:r>
    </w:p>
    <w:p w14:paraId="15CEB70F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Actual Value Slider</w:t>
      </w:r>
    </w:p>
    <w:p w14:paraId="365179B1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Metrics</w:t>
      </w:r>
    </w:p>
    <w:p w14:paraId="6EB63A76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Navigation Controls</w:t>
      </w:r>
    </w:p>
    <w:p w14:paraId="5FEDC5CA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Back</w:t>
      </w:r>
    </w:p>
    <w:p w14:paraId="3FC9B937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Next</w:t>
      </w:r>
    </w:p>
    <w:p w14:paraId="38D33CDC" w14:textId="77777777" w:rsidR="00677C66" w:rsidRPr="00677C66" w:rsidRDefault="00677C66" w:rsidP="00D671D5">
      <w:pPr>
        <w:rPr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Clear Selections</w:t>
      </w:r>
    </w:p>
    <w:p w14:paraId="1AD2A183" w14:textId="77777777" w:rsidR="00677C66" w:rsidRDefault="00677C66" w:rsidP="00D671D5">
      <w:pPr>
        <w:rPr>
          <w:sz w:val="16"/>
          <w:szCs w:val="16"/>
        </w:rPr>
      </w:pPr>
    </w:p>
    <w:p w14:paraId="1D8ACD0C" w14:textId="77777777" w:rsidR="00677C66" w:rsidRDefault="00677C66" w:rsidP="00D671D5">
      <w:r>
        <w:t>Report Controls</w:t>
      </w:r>
    </w:p>
    <w:p w14:paraId="70E91083" w14:textId="77777777" w:rsidR="00677C66" w:rsidRDefault="00677C66" w:rsidP="00D671D5"/>
    <w:p w14:paraId="382B528C" w14:textId="77777777" w:rsidR="00677C66" w:rsidRDefault="00677C66" w:rsidP="00D671D5">
      <w:r>
        <w:t>Attribute Column</w:t>
      </w:r>
    </w:p>
    <w:p w14:paraId="710AA07E" w14:textId="77777777" w:rsidR="00677C66" w:rsidRDefault="00677C66" w:rsidP="00D671D5">
      <w:r w:rsidRPr="003B6680">
        <w:rPr>
          <w:noProof/>
        </w:rPr>
        <w:lastRenderedPageBreak/>
        <w:drawing>
          <wp:inline distT="0" distB="0" distL="0" distR="0" wp14:anchorId="1C6C4A40" wp14:editId="01694588">
            <wp:extent cx="759475" cy="2505075"/>
            <wp:effectExtent l="0" t="0" r="2540" b="0"/>
            <wp:docPr id="274162071" name="Picture 1" descr="A screenshot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001422" name="Picture 1" descr="A screenshot of a screen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760634" cy="2508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BC0799" w14:textId="77777777" w:rsidR="00677C66" w:rsidRDefault="00677C66" w:rsidP="00D671D5"/>
    <w:p w14:paraId="2B7C3BF2" w14:textId="77777777" w:rsidR="00677C66" w:rsidRDefault="00677C66" w:rsidP="00D671D5">
      <w:r>
        <w:t>Attribute Column includes the following sections for each Demographic attribute:</w:t>
      </w:r>
    </w:p>
    <w:p w14:paraId="581471B4" w14:textId="77777777" w:rsidR="00677C66" w:rsidRDefault="00677C66" w:rsidP="00D671D5">
      <w:r>
        <w:t>Index Checkbox</w:t>
      </w:r>
    </w:p>
    <w:p w14:paraId="235AE879" w14:textId="77777777" w:rsidR="00677C66" w:rsidRDefault="00677C66" w:rsidP="00D671D5">
      <w:r>
        <w:t>Index Visualization</w:t>
      </w:r>
    </w:p>
    <w:p w14:paraId="71953AE0" w14:textId="77777777" w:rsidR="00677C66" w:rsidRDefault="00677C66" w:rsidP="00D671D5">
      <w:r>
        <w:t>Index Value Slider</w:t>
      </w:r>
    </w:p>
    <w:p w14:paraId="0500AA2D" w14:textId="77777777" w:rsidR="00677C66" w:rsidRDefault="00677C66" w:rsidP="00D671D5">
      <w:r>
        <w:t>Actual Value Slider</w:t>
      </w:r>
    </w:p>
    <w:p w14:paraId="058D2B23" w14:textId="77777777" w:rsidR="00677C66" w:rsidRDefault="00677C66" w:rsidP="00D671D5">
      <w:r>
        <w:t>Index Metrics</w:t>
      </w:r>
    </w:p>
    <w:p w14:paraId="13BC8654" w14:textId="77777777" w:rsidR="00677C66" w:rsidRDefault="00677C66" w:rsidP="00D671D5">
      <w:r>
        <w:t>The Demographic attributes include the following:</w:t>
      </w:r>
    </w:p>
    <w:p w14:paraId="427A093A" w14:textId="77777777" w:rsidR="00677C66" w:rsidRDefault="00677C66" w:rsidP="00D671D5">
      <w:r>
        <w:t>HH Income Index</w:t>
      </w:r>
    </w:p>
    <w:p w14:paraId="5EC0BF33" w14:textId="77777777" w:rsidR="00677C66" w:rsidRDefault="00677C66" w:rsidP="00D671D5">
      <w:r>
        <w:t>Avg Age Index</w:t>
      </w:r>
    </w:p>
    <w:p w14:paraId="2373EC28" w14:textId="77777777" w:rsidR="00677C66" w:rsidRDefault="00677C66" w:rsidP="00D671D5">
      <w:r>
        <w:t>HH Size Index</w:t>
      </w:r>
    </w:p>
    <w:p w14:paraId="31379233" w14:textId="77777777" w:rsidR="00677C66" w:rsidRDefault="00677C66" w:rsidP="00D671D5">
      <w:r>
        <w:t>Urban % Index</w:t>
      </w:r>
    </w:p>
    <w:p w14:paraId="3BF075EF" w14:textId="77777777" w:rsidR="00677C66" w:rsidRDefault="00677C66" w:rsidP="00D671D5">
      <w:r>
        <w:t>Suburban %</w:t>
      </w:r>
      <w:r w:rsidRPr="00A468AC">
        <w:t xml:space="preserve"> </w:t>
      </w:r>
      <w:r>
        <w:t>Index</w:t>
      </w:r>
    </w:p>
    <w:p w14:paraId="12E92FA3" w14:textId="77777777" w:rsidR="00677C66" w:rsidRDefault="00677C66" w:rsidP="00D671D5">
      <w:r>
        <w:t>Rural % Index</w:t>
      </w:r>
    </w:p>
    <w:p w14:paraId="16D54394" w14:textId="77777777" w:rsidR="00677C66" w:rsidRDefault="00677C66" w:rsidP="00D671D5">
      <w:r>
        <w:t>White Ethnicity Index</w:t>
      </w:r>
    </w:p>
    <w:p w14:paraId="0E8E438F" w14:textId="77777777" w:rsidR="00677C66" w:rsidRDefault="00677C66" w:rsidP="00D671D5">
      <w:r>
        <w:t>Hispanic Ethnicity Index</w:t>
      </w:r>
    </w:p>
    <w:p w14:paraId="02C280AC" w14:textId="77777777" w:rsidR="00677C66" w:rsidRDefault="00677C66" w:rsidP="00D671D5">
      <w:r>
        <w:t>Black Ethnicity Index</w:t>
      </w:r>
    </w:p>
    <w:p w14:paraId="7ACEF10A" w14:textId="77777777" w:rsidR="00677C66" w:rsidRPr="00D921BA" w:rsidRDefault="00677C66" w:rsidP="00D671D5">
      <w:r>
        <w:t>Asian Ethnicity Index</w:t>
      </w:r>
    </w:p>
    <w:p w14:paraId="7002136E" w14:textId="77777777" w:rsidR="00677C66" w:rsidRPr="00D921BA" w:rsidRDefault="00677C66" w:rsidP="00D671D5">
      <w:r>
        <w:t xml:space="preserve">Attribute Column is located on all pages of the Demographic tab, for each Demographic attribute. </w:t>
      </w:r>
    </w:p>
    <w:p w14:paraId="1AB04B0A" w14:textId="77777777" w:rsidR="00677C66" w:rsidRPr="004A6FA1" w:rsidRDefault="00677C66" w:rsidP="00D671D5"/>
    <w:p w14:paraId="783B7DA5" w14:textId="77777777" w:rsidR="00677C66" w:rsidRDefault="00677C66" w:rsidP="00D671D5">
      <w:r>
        <w:t>Index Checkbox</w:t>
      </w:r>
    </w:p>
    <w:p w14:paraId="1D5019EE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3E9D2270" wp14:editId="2D3EE6BA">
            <wp:extent cx="1171575" cy="687790"/>
            <wp:effectExtent l="0" t="0" r="0" b="0"/>
            <wp:docPr id="1427072547" name="Picture 2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5430356" name="Picture 2" descr="A white background with black text&#10;&#10;Description automatically generated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6437" cy="69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FF8406" w14:textId="77777777" w:rsidR="00677C66" w:rsidRDefault="00677C66" w:rsidP="00D671D5"/>
    <w:p w14:paraId="7978955F" w14:textId="77777777" w:rsidR="00677C66" w:rsidRPr="00D921BA" w:rsidRDefault="00677C66" w:rsidP="00D671D5">
      <w:r>
        <w:t>Index Checkbox removes all the selected filters to allow users to start fresh.</w:t>
      </w:r>
    </w:p>
    <w:p w14:paraId="22074A62" w14:textId="77777777" w:rsidR="00677C66" w:rsidRPr="00D921BA" w:rsidRDefault="00677C66" w:rsidP="00D671D5">
      <w:r>
        <w:t>Index Checkbox is located on the first and second pages of the Outlet tab, in the bottom navigation row.</w:t>
      </w:r>
    </w:p>
    <w:p w14:paraId="0CBD6899" w14:textId="77777777" w:rsidR="00677C66" w:rsidRPr="00116EF4" w:rsidRDefault="00677C66" w:rsidP="00D671D5"/>
    <w:p w14:paraId="596264A3" w14:textId="77777777" w:rsidR="00677C66" w:rsidRDefault="00677C66" w:rsidP="00D671D5">
      <w:r>
        <w:t>Index Visualization</w:t>
      </w:r>
    </w:p>
    <w:p w14:paraId="2EBB9DC1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612629D0" wp14:editId="101EEBE7">
            <wp:extent cx="1210733" cy="742950"/>
            <wp:effectExtent l="0" t="0" r="8890" b="0"/>
            <wp:docPr id="226226842" name="Picture 3" descr="A close-up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01851" name="Picture 3" descr="A close-up of a graph&#10;&#10;Description automatically generated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7538" cy="747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9FB519" w14:textId="77777777" w:rsidR="00677C66" w:rsidRPr="00116EF4" w:rsidRDefault="00677C66" w:rsidP="00D671D5"/>
    <w:p w14:paraId="7FF384ED" w14:textId="77777777" w:rsidR="00677C66" w:rsidRDefault="00677C66" w:rsidP="00D671D5">
      <w:r>
        <w:t>Index Value Slider</w:t>
      </w:r>
    </w:p>
    <w:p w14:paraId="3C3F7A40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0D4CC082" wp14:editId="5481E88F">
            <wp:extent cx="1381125" cy="794949"/>
            <wp:effectExtent l="0" t="0" r="0" b="5715"/>
            <wp:docPr id="1992718830" name="Picture 4" descr="A screenshot of a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7365555" name="Picture 4" descr="A screenshot of a number&#10;&#10;Description automatically generated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5095" cy="802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1B05B" w14:textId="77777777" w:rsidR="00677C66" w:rsidRPr="00116EF4" w:rsidRDefault="00677C66" w:rsidP="00D671D5"/>
    <w:p w14:paraId="75177B5B" w14:textId="77777777" w:rsidR="00677C66" w:rsidRDefault="00677C66" w:rsidP="00D671D5">
      <w:r>
        <w:t>Actual Value Slider</w:t>
      </w:r>
    </w:p>
    <w:p w14:paraId="20E44C45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16C38BAC" wp14:editId="66D1F12A">
            <wp:extent cx="1381125" cy="811010"/>
            <wp:effectExtent l="0" t="0" r="0" b="8255"/>
            <wp:docPr id="976821600" name="Picture 5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268876" name="Picture 5" descr="A screenshot of a graph&#10;&#10;Description automatically generated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6450" cy="820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EB06E" w14:textId="77777777" w:rsidR="00677C66" w:rsidRPr="00116EF4" w:rsidRDefault="00677C66" w:rsidP="00D671D5"/>
    <w:p w14:paraId="72D36318" w14:textId="77777777" w:rsidR="00677C66" w:rsidRDefault="00677C66" w:rsidP="00D671D5">
      <w:r>
        <w:t>Index Metrics</w:t>
      </w:r>
    </w:p>
    <w:p w14:paraId="328D88BB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1F1DD47E" wp14:editId="566D9F64">
            <wp:extent cx="1314450" cy="1082974"/>
            <wp:effectExtent l="0" t="0" r="0" b="3175"/>
            <wp:docPr id="1223221811" name="Picture 6" descr="A screenshot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3963016" name="Picture 6" descr="A screenshot of a screen&#10;&#10;Description automatically generated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6211" cy="1092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32EE5" w14:textId="77777777" w:rsidR="00677C66" w:rsidRDefault="00677C66" w:rsidP="00D671D5"/>
    <w:p w14:paraId="2CEAF38A" w14:textId="77777777" w:rsidR="00677C66" w:rsidRDefault="00677C66" w:rsidP="00D671D5">
      <w:r>
        <w:t>Navigation Controls</w:t>
      </w:r>
    </w:p>
    <w:p w14:paraId="4C8DC1C9" w14:textId="77777777" w:rsidR="00677C66" w:rsidRDefault="00677C66" w:rsidP="00D671D5"/>
    <w:p w14:paraId="75500EE3" w14:textId="77777777" w:rsidR="00677C66" w:rsidRDefault="00677C66" w:rsidP="00D671D5">
      <w:r>
        <w:t>Back</w:t>
      </w:r>
    </w:p>
    <w:p w14:paraId="1B5816A0" w14:textId="77777777" w:rsidR="00677C66" w:rsidRDefault="00677C66" w:rsidP="00D671D5">
      <w:r>
        <w:rPr>
          <w:noProof/>
        </w:rPr>
        <w:drawing>
          <wp:inline distT="0" distB="0" distL="0" distR="0" wp14:anchorId="4688B351" wp14:editId="05540B2A">
            <wp:extent cx="803564" cy="304800"/>
            <wp:effectExtent l="0" t="0" r="0" b="0"/>
            <wp:docPr id="2066600657" name="Picture 29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6133457" name="Picture 29" descr="A close up of a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219" cy="305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68AADB" w14:textId="77777777" w:rsidR="00677C66" w:rsidRDefault="00677C66" w:rsidP="00D671D5"/>
    <w:p w14:paraId="536F45E9" w14:textId="77777777" w:rsidR="00677C66" w:rsidRPr="00D921BA" w:rsidRDefault="00677C66" w:rsidP="00D671D5">
      <w:r>
        <w:t>Back navigates users to the first page of the Outlet tab, when user is on the second page of the Outlet tab.</w:t>
      </w:r>
    </w:p>
    <w:p w14:paraId="6ED9D7E1" w14:textId="77777777" w:rsidR="00677C66" w:rsidRPr="00D921BA" w:rsidRDefault="00677C66" w:rsidP="00D671D5">
      <w:r>
        <w:t>Back is located on the first page of the Outlet tab, in the bottom navigation row.</w:t>
      </w:r>
    </w:p>
    <w:p w14:paraId="363BC395" w14:textId="77777777" w:rsidR="00677C66" w:rsidRDefault="00677C66" w:rsidP="00D671D5"/>
    <w:p w14:paraId="2DCAF3E3" w14:textId="77777777" w:rsidR="00677C66" w:rsidRDefault="00677C66" w:rsidP="00D671D5">
      <w:r>
        <w:t>Next</w:t>
      </w:r>
    </w:p>
    <w:p w14:paraId="5DFB0D40" w14:textId="77777777" w:rsidR="00677C66" w:rsidRDefault="00677C66" w:rsidP="00D671D5">
      <w:r>
        <w:rPr>
          <w:noProof/>
        </w:rPr>
        <w:drawing>
          <wp:inline distT="0" distB="0" distL="0" distR="0" wp14:anchorId="043CEA7B" wp14:editId="2FFC2835">
            <wp:extent cx="761028" cy="276225"/>
            <wp:effectExtent l="0" t="0" r="1270" b="0"/>
            <wp:docPr id="274281393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3012" cy="27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383C87" w14:textId="77777777" w:rsidR="00677C66" w:rsidRDefault="00677C66" w:rsidP="00D671D5"/>
    <w:p w14:paraId="1F76A637" w14:textId="77777777" w:rsidR="00677C66" w:rsidRDefault="00677C66" w:rsidP="00D671D5">
      <w:r>
        <w:lastRenderedPageBreak/>
        <w:t>Next navigates users to the second page of the Outlet tab, when user is on the second page of the Outlet tab.</w:t>
      </w:r>
    </w:p>
    <w:p w14:paraId="25D3550A" w14:textId="77777777" w:rsidR="00677C66" w:rsidRPr="00D921BA" w:rsidRDefault="00677C66" w:rsidP="00D671D5">
      <w:r>
        <w:t>Next navigates users to the first page of the Demographic tab, when user is on the second page of the Outlet tab.</w:t>
      </w:r>
    </w:p>
    <w:p w14:paraId="37722EEF" w14:textId="77777777" w:rsidR="00677C66" w:rsidRPr="00D921BA" w:rsidRDefault="00677C66" w:rsidP="00D671D5">
      <w:r>
        <w:t>Next is located on the first and second pages of the Outlet tab, in the bottom navigation row.</w:t>
      </w:r>
    </w:p>
    <w:p w14:paraId="327F598C" w14:textId="77777777" w:rsidR="00677C66" w:rsidRDefault="00677C66" w:rsidP="00D671D5"/>
    <w:p w14:paraId="5A9B17B7" w14:textId="77777777" w:rsidR="00677C66" w:rsidRDefault="00677C66" w:rsidP="00D671D5">
      <w:r>
        <w:t>Clear Selections</w:t>
      </w:r>
    </w:p>
    <w:p w14:paraId="0AE9A8BE" w14:textId="77777777" w:rsidR="00677C66" w:rsidRDefault="00677C66" w:rsidP="00D671D5">
      <w:r>
        <w:rPr>
          <w:noProof/>
        </w:rPr>
        <w:drawing>
          <wp:inline distT="0" distB="0" distL="0" distR="0" wp14:anchorId="779F4394" wp14:editId="33F08C2A">
            <wp:extent cx="933450" cy="324390"/>
            <wp:effectExtent l="0" t="0" r="0" b="0"/>
            <wp:docPr id="1745287985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247" cy="3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FB2BA8" w14:textId="77777777" w:rsidR="00677C66" w:rsidRDefault="00677C66" w:rsidP="00D671D5"/>
    <w:p w14:paraId="7EC6B36E" w14:textId="77777777" w:rsidR="00677C66" w:rsidRPr="00D921BA" w:rsidRDefault="00677C66" w:rsidP="00D671D5">
      <w:r>
        <w:t>Clear Selections removes all the selected filters to allow users to start fresh.</w:t>
      </w:r>
    </w:p>
    <w:p w14:paraId="27DE7647" w14:textId="77777777" w:rsidR="00677C66" w:rsidRDefault="00677C66" w:rsidP="00D671D5">
      <w:r>
        <w:t>Clear Selections is located on the first and second pages of the Outlet tab, in the bottom navigation row.</w:t>
      </w:r>
    </w:p>
    <w:p w14:paraId="22D50F45" w14:textId="77777777" w:rsidR="0096699A" w:rsidRPr="0096699A" w:rsidRDefault="0096699A" w:rsidP="00D671D5"/>
    <w:p w14:paraId="0F7CBA86" w14:textId="1BD6FA7B" w:rsidR="00207CFC" w:rsidRPr="00677C66" w:rsidRDefault="00FF0E5B" w:rsidP="00D671D5">
      <w:pPr>
        <w:rPr>
          <w:highlight w:val="yellow"/>
        </w:rPr>
      </w:pPr>
      <w:r w:rsidRPr="00677C66">
        <w:rPr>
          <w:highlight w:val="yellow"/>
        </w:rPr>
        <w:t>Summary Tab</w:t>
      </w:r>
    </w:p>
    <w:p w14:paraId="2762B986" w14:textId="2E55A492" w:rsidR="00001A0A" w:rsidRDefault="00001A0A" w:rsidP="00D671D5">
      <w:r>
        <w:rPr>
          <w:noProof/>
          <w14:ligatures w14:val="none"/>
        </w:rPr>
        <w:drawing>
          <wp:inline distT="0" distB="0" distL="0" distR="0" wp14:anchorId="269732C8" wp14:editId="6384BAB8">
            <wp:extent cx="6172200" cy="245517"/>
            <wp:effectExtent l="0" t="0" r="0" b="2540"/>
            <wp:docPr id="84049076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0490763" name="Picture 6"/>
                    <pic:cNvPicPr/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245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F3563" w14:textId="77777777" w:rsidR="00001A0A" w:rsidRPr="00001A0A" w:rsidRDefault="00001A0A" w:rsidP="00D671D5"/>
    <w:p w14:paraId="1574D64A" w14:textId="5F14122F" w:rsidR="00412860" w:rsidRDefault="00412860" w:rsidP="00D671D5">
      <w:r>
        <w:t xml:space="preserve">The purpose of the </w:t>
      </w:r>
      <w:r w:rsidR="00001A0A">
        <w:t>Summary</w:t>
      </w:r>
      <w:r>
        <w:t xml:space="preserve"> Tab is for users </w:t>
      </w:r>
      <w:r w:rsidR="00A50185">
        <w:t>view metrics and visualizations based on the filters selected from the previous tabs</w:t>
      </w:r>
      <w:r>
        <w:t>.</w:t>
      </w:r>
    </w:p>
    <w:p w14:paraId="23982BBB" w14:textId="77777777" w:rsidR="00677C66" w:rsidRDefault="00677C66" w:rsidP="00D671D5"/>
    <w:p w14:paraId="6908617E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Report Controls</w:t>
      </w:r>
    </w:p>
    <w:p w14:paraId="01911BAF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Attribute Column</w:t>
      </w:r>
    </w:p>
    <w:p w14:paraId="36DFB42F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Checkbox</w:t>
      </w:r>
    </w:p>
    <w:p w14:paraId="3F103DFA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Visualization</w:t>
      </w:r>
    </w:p>
    <w:p w14:paraId="6D266906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Value Slider</w:t>
      </w:r>
    </w:p>
    <w:p w14:paraId="7597F6C6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Actual Value Slider</w:t>
      </w:r>
    </w:p>
    <w:p w14:paraId="61E303D6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Metrics</w:t>
      </w:r>
    </w:p>
    <w:p w14:paraId="5D1716F6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Navigation Controls</w:t>
      </w:r>
    </w:p>
    <w:p w14:paraId="59D8BC9F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Back</w:t>
      </w:r>
    </w:p>
    <w:p w14:paraId="6AC9171F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Next</w:t>
      </w:r>
    </w:p>
    <w:p w14:paraId="3F88E7AA" w14:textId="77777777" w:rsidR="00677C66" w:rsidRPr="00677C66" w:rsidRDefault="00677C66" w:rsidP="00D671D5">
      <w:pPr>
        <w:rPr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Clear Selections</w:t>
      </w:r>
    </w:p>
    <w:p w14:paraId="022C31B7" w14:textId="77777777" w:rsidR="00677C66" w:rsidRDefault="00677C66" w:rsidP="00D671D5">
      <w:pPr>
        <w:rPr>
          <w:sz w:val="16"/>
          <w:szCs w:val="16"/>
        </w:rPr>
      </w:pPr>
    </w:p>
    <w:p w14:paraId="747BDB7F" w14:textId="77777777" w:rsidR="00677C66" w:rsidRDefault="00677C66" w:rsidP="00D671D5">
      <w:r>
        <w:t>Report Controls</w:t>
      </w:r>
    </w:p>
    <w:p w14:paraId="4EA082CF" w14:textId="77777777" w:rsidR="00677C66" w:rsidRDefault="00677C66" w:rsidP="00D671D5"/>
    <w:p w14:paraId="7EC730B6" w14:textId="77777777" w:rsidR="00677C66" w:rsidRDefault="00677C66" w:rsidP="00D671D5">
      <w:r>
        <w:t>Attribute Column</w:t>
      </w:r>
    </w:p>
    <w:p w14:paraId="3AA4BD70" w14:textId="77777777" w:rsidR="00677C66" w:rsidRDefault="00677C66" w:rsidP="00D671D5">
      <w:r w:rsidRPr="003B6680">
        <w:rPr>
          <w:noProof/>
        </w:rPr>
        <w:lastRenderedPageBreak/>
        <w:drawing>
          <wp:inline distT="0" distB="0" distL="0" distR="0" wp14:anchorId="7BC9C562" wp14:editId="06A6290E">
            <wp:extent cx="759475" cy="2505075"/>
            <wp:effectExtent l="0" t="0" r="2540" b="0"/>
            <wp:docPr id="1853380712" name="Picture 1" descr="A screenshot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001422" name="Picture 1" descr="A screenshot of a screen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760634" cy="2508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044D53" w14:textId="77777777" w:rsidR="00677C66" w:rsidRDefault="00677C66" w:rsidP="00D671D5"/>
    <w:p w14:paraId="0917489D" w14:textId="77777777" w:rsidR="00677C66" w:rsidRDefault="00677C66" w:rsidP="00D671D5">
      <w:r>
        <w:t>Attribute Column includes the following sections for each Demographic attribute:</w:t>
      </w:r>
    </w:p>
    <w:p w14:paraId="5D49723F" w14:textId="77777777" w:rsidR="00677C66" w:rsidRDefault="00677C66" w:rsidP="00D671D5">
      <w:r>
        <w:t>Index Checkbox</w:t>
      </w:r>
    </w:p>
    <w:p w14:paraId="65B0B21A" w14:textId="77777777" w:rsidR="00677C66" w:rsidRDefault="00677C66" w:rsidP="00D671D5">
      <w:r>
        <w:t>Index Visualization</w:t>
      </w:r>
    </w:p>
    <w:p w14:paraId="46AD79C5" w14:textId="77777777" w:rsidR="00677C66" w:rsidRDefault="00677C66" w:rsidP="00D671D5">
      <w:r>
        <w:t>Index Value Slider</w:t>
      </w:r>
    </w:p>
    <w:p w14:paraId="08254ABE" w14:textId="77777777" w:rsidR="00677C66" w:rsidRDefault="00677C66" w:rsidP="00D671D5">
      <w:r>
        <w:t>Actual Value Slider</w:t>
      </w:r>
    </w:p>
    <w:p w14:paraId="19B11C24" w14:textId="77777777" w:rsidR="00677C66" w:rsidRDefault="00677C66" w:rsidP="00D671D5">
      <w:r>
        <w:t>Index Metrics</w:t>
      </w:r>
    </w:p>
    <w:p w14:paraId="3A913EA3" w14:textId="77777777" w:rsidR="00677C66" w:rsidRDefault="00677C66" w:rsidP="00D671D5">
      <w:r>
        <w:t>The Demographic attributes include the following:</w:t>
      </w:r>
    </w:p>
    <w:p w14:paraId="711CB779" w14:textId="77777777" w:rsidR="00677C66" w:rsidRDefault="00677C66" w:rsidP="00D671D5">
      <w:r>
        <w:t>HH Income Index</w:t>
      </w:r>
    </w:p>
    <w:p w14:paraId="75B78900" w14:textId="77777777" w:rsidR="00677C66" w:rsidRDefault="00677C66" w:rsidP="00D671D5">
      <w:r>
        <w:t>Avg Age Index</w:t>
      </w:r>
    </w:p>
    <w:p w14:paraId="1D0FC282" w14:textId="77777777" w:rsidR="00677C66" w:rsidRDefault="00677C66" w:rsidP="00D671D5">
      <w:r>
        <w:t>HH Size Index</w:t>
      </w:r>
    </w:p>
    <w:p w14:paraId="00A5B24C" w14:textId="77777777" w:rsidR="00677C66" w:rsidRDefault="00677C66" w:rsidP="00D671D5">
      <w:r>
        <w:t>Urban % Index</w:t>
      </w:r>
    </w:p>
    <w:p w14:paraId="6FB5C282" w14:textId="77777777" w:rsidR="00677C66" w:rsidRDefault="00677C66" w:rsidP="00D671D5">
      <w:r>
        <w:t>Suburban %</w:t>
      </w:r>
      <w:r w:rsidRPr="00A468AC">
        <w:t xml:space="preserve"> </w:t>
      </w:r>
      <w:r>
        <w:t>Index</w:t>
      </w:r>
    </w:p>
    <w:p w14:paraId="2AF3D836" w14:textId="77777777" w:rsidR="00677C66" w:rsidRDefault="00677C66" w:rsidP="00D671D5">
      <w:r>
        <w:t>Rural % Index</w:t>
      </w:r>
    </w:p>
    <w:p w14:paraId="67BA4CAF" w14:textId="77777777" w:rsidR="00677C66" w:rsidRDefault="00677C66" w:rsidP="00D671D5">
      <w:r>
        <w:t>White Ethnicity Index</w:t>
      </w:r>
    </w:p>
    <w:p w14:paraId="711CB0D6" w14:textId="77777777" w:rsidR="00677C66" w:rsidRDefault="00677C66" w:rsidP="00D671D5">
      <w:r>
        <w:t>Hispanic Ethnicity Index</w:t>
      </w:r>
    </w:p>
    <w:p w14:paraId="74B8E4B8" w14:textId="77777777" w:rsidR="00677C66" w:rsidRDefault="00677C66" w:rsidP="00D671D5">
      <w:r>
        <w:t>Black Ethnicity Index</w:t>
      </w:r>
    </w:p>
    <w:p w14:paraId="742B6518" w14:textId="77777777" w:rsidR="00677C66" w:rsidRPr="00D921BA" w:rsidRDefault="00677C66" w:rsidP="00D671D5">
      <w:r>
        <w:t>Asian Ethnicity Index</w:t>
      </w:r>
    </w:p>
    <w:p w14:paraId="3FD24C78" w14:textId="77777777" w:rsidR="00677C66" w:rsidRPr="00D921BA" w:rsidRDefault="00677C66" w:rsidP="00D671D5">
      <w:r>
        <w:t xml:space="preserve">Attribute Column is located on all pages of the Demographic tab, for each Demographic attribute. </w:t>
      </w:r>
    </w:p>
    <w:p w14:paraId="01CC7017" w14:textId="77777777" w:rsidR="00677C66" w:rsidRPr="004A6FA1" w:rsidRDefault="00677C66" w:rsidP="00D671D5"/>
    <w:p w14:paraId="1AF4C354" w14:textId="77777777" w:rsidR="00677C66" w:rsidRDefault="00677C66" w:rsidP="00D671D5">
      <w:r>
        <w:t>Index Checkbox</w:t>
      </w:r>
    </w:p>
    <w:p w14:paraId="3AF61DFF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2F81B9A8" wp14:editId="1EBC2505">
            <wp:extent cx="1171575" cy="687790"/>
            <wp:effectExtent l="0" t="0" r="0" b="0"/>
            <wp:docPr id="992565507" name="Picture 2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5430356" name="Picture 2" descr="A white background with black text&#10;&#10;Description automatically generated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6437" cy="69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E99E20" w14:textId="77777777" w:rsidR="00677C66" w:rsidRDefault="00677C66" w:rsidP="00D671D5"/>
    <w:p w14:paraId="3363E6FA" w14:textId="77777777" w:rsidR="00677C66" w:rsidRPr="00D921BA" w:rsidRDefault="00677C66" w:rsidP="00D671D5">
      <w:r>
        <w:t>Index Checkbox removes all the selected filters to allow users to start fresh.</w:t>
      </w:r>
    </w:p>
    <w:p w14:paraId="1AA0C4E3" w14:textId="77777777" w:rsidR="00677C66" w:rsidRPr="00D921BA" w:rsidRDefault="00677C66" w:rsidP="00D671D5">
      <w:r>
        <w:t>Index Checkbox is located on the first and second pages of the Outlet tab, in the bottom navigation row.</w:t>
      </w:r>
    </w:p>
    <w:p w14:paraId="24ADF78E" w14:textId="77777777" w:rsidR="00677C66" w:rsidRPr="00116EF4" w:rsidRDefault="00677C66" w:rsidP="00D671D5"/>
    <w:p w14:paraId="40FEDA2D" w14:textId="77777777" w:rsidR="00677C66" w:rsidRDefault="00677C66" w:rsidP="00D671D5">
      <w:r>
        <w:t>Index Visualization</w:t>
      </w:r>
    </w:p>
    <w:p w14:paraId="0C04D727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32E4F321" wp14:editId="14500950">
            <wp:extent cx="1210733" cy="742950"/>
            <wp:effectExtent l="0" t="0" r="8890" b="0"/>
            <wp:docPr id="953648448" name="Picture 3" descr="A close-up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01851" name="Picture 3" descr="A close-up of a graph&#10;&#10;Description automatically generated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7538" cy="747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EAEBD" w14:textId="77777777" w:rsidR="00677C66" w:rsidRPr="00116EF4" w:rsidRDefault="00677C66" w:rsidP="00D671D5"/>
    <w:p w14:paraId="1E424BA6" w14:textId="77777777" w:rsidR="00677C66" w:rsidRDefault="00677C66" w:rsidP="00D671D5">
      <w:r>
        <w:t>Index Value Slider</w:t>
      </w:r>
    </w:p>
    <w:p w14:paraId="705CE19D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5D82111C" wp14:editId="61D75136">
            <wp:extent cx="1381125" cy="794949"/>
            <wp:effectExtent l="0" t="0" r="0" b="5715"/>
            <wp:docPr id="1909159641" name="Picture 4" descr="A screenshot of a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7365555" name="Picture 4" descr="A screenshot of a number&#10;&#10;Description automatically generated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5095" cy="802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483AB9" w14:textId="77777777" w:rsidR="00677C66" w:rsidRPr="00116EF4" w:rsidRDefault="00677C66" w:rsidP="00D671D5"/>
    <w:p w14:paraId="0C019A43" w14:textId="77777777" w:rsidR="00677C66" w:rsidRDefault="00677C66" w:rsidP="00D671D5">
      <w:r>
        <w:t>Actual Value Slider</w:t>
      </w:r>
    </w:p>
    <w:p w14:paraId="3487A1A8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1C536FFE" wp14:editId="47FC21EA">
            <wp:extent cx="1381125" cy="811010"/>
            <wp:effectExtent l="0" t="0" r="0" b="8255"/>
            <wp:docPr id="630989041" name="Picture 5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268876" name="Picture 5" descr="A screenshot of a graph&#10;&#10;Description automatically generated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6450" cy="820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16F0A" w14:textId="77777777" w:rsidR="00677C66" w:rsidRPr="00116EF4" w:rsidRDefault="00677C66" w:rsidP="00D671D5"/>
    <w:p w14:paraId="191DB7A4" w14:textId="77777777" w:rsidR="00677C66" w:rsidRDefault="00677C66" w:rsidP="00D671D5">
      <w:r>
        <w:t>Index Metrics</w:t>
      </w:r>
    </w:p>
    <w:p w14:paraId="241ABC5D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2EADE227" wp14:editId="5FC9CB55">
            <wp:extent cx="1314450" cy="1082974"/>
            <wp:effectExtent l="0" t="0" r="0" b="3175"/>
            <wp:docPr id="1824739182" name="Picture 6" descr="A screenshot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3963016" name="Picture 6" descr="A screenshot of a screen&#10;&#10;Description automatically generated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6211" cy="1092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8EE96" w14:textId="77777777" w:rsidR="00677C66" w:rsidRDefault="00677C66" w:rsidP="00D671D5"/>
    <w:p w14:paraId="41A5D02D" w14:textId="77777777" w:rsidR="00677C66" w:rsidRDefault="00677C66" w:rsidP="00D671D5">
      <w:r>
        <w:t>Navigation Controls</w:t>
      </w:r>
    </w:p>
    <w:p w14:paraId="11302677" w14:textId="77777777" w:rsidR="00677C66" w:rsidRDefault="00677C66" w:rsidP="00D671D5"/>
    <w:p w14:paraId="7F406E15" w14:textId="77777777" w:rsidR="00677C66" w:rsidRDefault="00677C66" w:rsidP="00D671D5">
      <w:r>
        <w:t>Back</w:t>
      </w:r>
    </w:p>
    <w:p w14:paraId="65CC0713" w14:textId="77777777" w:rsidR="00677C66" w:rsidRDefault="00677C66" w:rsidP="00D671D5">
      <w:r>
        <w:rPr>
          <w:noProof/>
        </w:rPr>
        <w:drawing>
          <wp:inline distT="0" distB="0" distL="0" distR="0" wp14:anchorId="5B8A5B90" wp14:editId="65E77B6D">
            <wp:extent cx="803564" cy="304800"/>
            <wp:effectExtent l="0" t="0" r="0" b="0"/>
            <wp:docPr id="312015165" name="Picture 29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6133457" name="Picture 29" descr="A close up of a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219" cy="305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385006" w14:textId="77777777" w:rsidR="00677C66" w:rsidRDefault="00677C66" w:rsidP="00D671D5"/>
    <w:p w14:paraId="0E62D425" w14:textId="77777777" w:rsidR="00677C66" w:rsidRPr="00D921BA" w:rsidRDefault="00677C66" w:rsidP="00D671D5">
      <w:r>
        <w:t>Back navigates users to the first page of the Outlet tab, when user is on the second page of the Outlet tab.</w:t>
      </w:r>
    </w:p>
    <w:p w14:paraId="00713A61" w14:textId="77777777" w:rsidR="00677C66" w:rsidRPr="00D921BA" w:rsidRDefault="00677C66" w:rsidP="00D671D5">
      <w:r>
        <w:t>Back is located on the first page of the Outlet tab, in the bottom navigation row.</w:t>
      </w:r>
    </w:p>
    <w:p w14:paraId="12D951CA" w14:textId="77777777" w:rsidR="00677C66" w:rsidRDefault="00677C66" w:rsidP="00D671D5"/>
    <w:p w14:paraId="36236EDA" w14:textId="77777777" w:rsidR="00677C66" w:rsidRDefault="00677C66" w:rsidP="00D671D5">
      <w:r>
        <w:t>Next</w:t>
      </w:r>
    </w:p>
    <w:p w14:paraId="08607694" w14:textId="77777777" w:rsidR="00677C66" w:rsidRDefault="00677C66" w:rsidP="00D671D5">
      <w:r>
        <w:rPr>
          <w:noProof/>
        </w:rPr>
        <w:drawing>
          <wp:inline distT="0" distB="0" distL="0" distR="0" wp14:anchorId="7C76F5D0" wp14:editId="7AC11802">
            <wp:extent cx="761028" cy="276225"/>
            <wp:effectExtent l="0" t="0" r="1270" b="0"/>
            <wp:docPr id="2136669042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3012" cy="27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B1D199" w14:textId="77777777" w:rsidR="00677C66" w:rsidRDefault="00677C66" w:rsidP="00D671D5"/>
    <w:p w14:paraId="7BC2BF82" w14:textId="77777777" w:rsidR="00677C66" w:rsidRDefault="00677C66" w:rsidP="00D671D5">
      <w:r>
        <w:lastRenderedPageBreak/>
        <w:t>Next navigates users to the second page of the Outlet tab, when user is on the second page of the Outlet tab.</w:t>
      </w:r>
    </w:p>
    <w:p w14:paraId="7939D1D6" w14:textId="77777777" w:rsidR="00677C66" w:rsidRPr="00D921BA" w:rsidRDefault="00677C66" w:rsidP="00D671D5">
      <w:r>
        <w:t>Next navigates users to the first page of the Demographic tab, when user is on the second page of the Outlet tab.</w:t>
      </w:r>
    </w:p>
    <w:p w14:paraId="3A34096F" w14:textId="77777777" w:rsidR="00677C66" w:rsidRPr="00D921BA" w:rsidRDefault="00677C66" w:rsidP="00D671D5">
      <w:r>
        <w:t>Next is located on the first and second pages of the Outlet tab, in the bottom navigation row.</w:t>
      </w:r>
    </w:p>
    <w:p w14:paraId="795AC98D" w14:textId="77777777" w:rsidR="00677C66" w:rsidRDefault="00677C66" w:rsidP="00D671D5"/>
    <w:p w14:paraId="2AF32B72" w14:textId="77777777" w:rsidR="00677C66" w:rsidRDefault="00677C66" w:rsidP="00D671D5">
      <w:r>
        <w:t>Clear Selections</w:t>
      </w:r>
    </w:p>
    <w:p w14:paraId="4DD68CC1" w14:textId="77777777" w:rsidR="00677C66" w:rsidRDefault="00677C66" w:rsidP="00D671D5">
      <w:r>
        <w:rPr>
          <w:noProof/>
        </w:rPr>
        <w:drawing>
          <wp:inline distT="0" distB="0" distL="0" distR="0" wp14:anchorId="5CC2F0D9" wp14:editId="3D9E92DE">
            <wp:extent cx="933450" cy="324390"/>
            <wp:effectExtent l="0" t="0" r="0" b="0"/>
            <wp:docPr id="220923935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247" cy="3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E2A7DF" w14:textId="77777777" w:rsidR="00677C66" w:rsidRDefault="00677C66" w:rsidP="00D671D5"/>
    <w:p w14:paraId="244EF519" w14:textId="77777777" w:rsidR="00677C66" w:rsidRPr="00D921BA" w:rsidRDefault="00677C66" w:rsidP="00D671D5">
      <w:r>
        <w:t>Clear Selections removes all the selected filters to allow users to start fresh.</w:t>
      </w:r>
    </w:p>
    <w:p w14:paraId="041D86D1" w14:textId="77777777" w:rsidR="00677C66" w:rsidRDefault="00677C66" w:rsidP="00D671D5">
      <w:r>
        <w:t>Clear Selections is located on the first and second pages of the Outlet tab, in the bottom navigation row.</w:t>
      </w:r>
    </w:p>
    <w:p w14:paraId="28992032" w14:textId="77777777" w:rsidR="00412860" w:rsidRPr="00504CEF" w:rsidRDefault="00412860" w:rsidP="00D671D5"/>
    <w:p w14:paraId="59F97370" w14:textId="502E5C8E" w:rsidR="00157868" w:rsidRDefault="00C36234" w:rsidP="00D671D5">
      <w:bookmarkStart w:id="23" w:name="_Toc157613523"/>
      <w:commentRangeStart w:id="24"/>
      <w:commentRangeStart w:id="25"/>
      <w:r>
        <w:t>Business Case</w:t>
      </w:r>
      <w:r w:rsidR="00876383">
        <w:t xml:space="preserve"> FAQs</w:t>
      </w:r>
      <w:commentRangeEnd w:id="24"/>
      <w:r w:rsidR="006A127D">
        <w:rPr>
          <w:rStyle w:val="CommentReference"/>
        </w:rPr>
        <w:commentReference w:id="24"/>
      </w:r>
      <w:commentRangeEnd w:id="25"/>
      <w:r w:rsidR="00591ABD">
        <w:rPr>
          <w:rStyle w:val="CommentReference"/>
        </w:rPr>
        <w:commentReference w:id="25"/>
      </w:r>
      <w:bookmarkEnd w:id="23"/>
    </w:p>
    <w:p w14:paraId="103DA0F1" w14:textId="4483EB56" w:rsidR="00893D8D" w:rsidRDefault="006D117D" w:rsidP="00D671D5">
      <w:r>
        <w:t xml:space="preserve">The purpose of this </w:t>
      </w:r>
      <w:r w:rsidR="00CA1F07">
        <w:t>page</w:t>
      </w:r>
      <w:r>
        <w:t xml:space="preserve"> is to</w:t>
      </w:r>
      <w:r w:rsidR="004D6BE0">
        <w:t xml:space="preserve"> identify generic business cases and general strategies.</w:t>
      </w:r>
    </w:p>
    <w:p w14:paraId="72D59164" w14:textId="77777777" w:rsidR="0081117C" w:rsidRDefault="0081117C" w:rsidP="00D671D5"/>
    <w:p w14:paraId="1279696A" w14:textId="4C88F9F8" w:rsidR="005F3507" w:rsidRDefault="005F3507" w:rsidP="00D671D5">
      <w:r>
        <w:t>The Outlet Query Tool is designed to assist in targeting outlets based on a business question across many functions. Sample questions include:</w:t>
      </w:r>
    </w:p>
    <w:p w14:paraId="6A13D921" w14:textId="4DB390A5" w:rsidR="005F3507" w:rsidRDefault="000F6416" w:rsidP="00D671D5">
      <w:r>
        <w:t>Which outlets are under-indexed in HH Income to ensure we have affordability packages present?</w:t>
      </w:r>
    </w:p>
    <w:p w14:paraId="5F3450E9" w14:textId="77777777" w:rsidR="00D5289D" w:rsidRDefault="00D5289D" w:rsidP="00D671D5"/>
    <w:p w14:paraId="7D9EC15A" w14:textId="77777777" w:rsidR="00D5289D" w:rsidRPr="005D75FA" w:rsidRDefault="00D5289D" w:rsidP="00D671D5">
      <w:pPr>
        <w:rPr>
          <w:highlight w:val="yellow"/>
        </w:rPr>
      </w:pPr>
      <w:r w:rsidRPr="005D75FA">
        <w:rPr>
          <w:highlight w:val="yellow"/>
        </w:rPr>
        <w:t xml:space="preserve">Here are the steps to get a list of all the stores </w:t>
      </w:r>
      <w:r w:rsidRPr="005D75FA">
        <w:rPr>
          <w:b/>
          <w:bCs/>
          <w:highlight w:val="yellow"/>
        </w:rPr>
        <w:t>under indexed for sports drinks in a 20-mile radius of the closest university</w:t>
      </w:r>
      <w:r w:rsidRPr="005D75FA">
        <w:rPr>
          <w:highlight w:val="yellow"/>
        </w:rPr>
        <w:t>:</w:t>
      </w:r>
      <w:r w:rsidRPr="005D75FA">
        <w:rPr>
          <w:highlight w:val="yellow"/>
        </w:rPr>
        <w:br/>
      </w:r>
    </w:p>
    <w:p w14:paraId="0104C9EF" w14:textId="7C305239" w:rsidR="00D5289D" w:rsidRPr="005D75FA" w:rsidRDefault="00D5289D" w:rsidP="00D671D5">
      <w:pPr>
        <w:rPr>
          <w:highlight w:val="yellow"/>
        </w:rPr>
      </w:pPr>
      <w:r w:rsidRPr="005D75FA">
        <w:rPr>
          <w:highlight w:val="yellow"/>
        </w:rPr>
        <w:t xml:space="preserve">Go to the </w:t>
      </w:r>
      <w:r w:rsidRPr="005D75FA">
        <w:rPr>
          <w:b/>
          <w:bCs/>
          <w:highlight w:val="yellow"/>
        </w:rPr>
        <w:t>Outlet tab</w:t>
      </w:r>
      <w:r w:rsidRPr="005D75FA">
        <w:rPr>
          <w:highlight w:val="yellow"/>
        </w:rPr>
        <w:t xml:space="preserve">, select the next button to navigate to the </w:t>
      </w:r>
      <w:r w:rsidRPr="005D75FA">
        <w:rPr>
          <w:b/>
          <w:bCs/>
          <w:highlight w:val="yellow"/>
        </w:rPr>
        <w:t>2nd page</w:t>
      </w:r>
      <w:r w:rsidRPr="005D75FA">
        <w:rPr>
          <w:highlight w:val="yellow"/>
        </w:rPr>
        <w:t>.</w:t>
      </w:r>
    </w:p>
    <w:p w14:paraId="79C2344D" w14:textId="11AEDBBB" w:rsidR="00D5289D" w:rsidRPr="005D75FA" w:rsidRDefault="00D5289D" w:rsidP="00D671D5">
      <w:pPr>
        <w:rPr>
          <w:highlight w:val="yellow"/>
        </w:rPr>
      </w:pPr>
      <w:r w:rsidRPr="005D75FA">
        <w:rPr>
          <w:highlight w:val="yellow"/>
        </w:rPr>
        <w:t>Update the “</w:t>
      </w:r>
      <w:r w:rsidRPr="005D75FA">
        <w:rPr>
          <w:b/>
          <w:bCs/>
          <w:highlight w:val="yellow"/>
        </w:rPr>
        <w:t>Distance (miles) from closest University</w:t>
      </w:r>
      <w:r w:rsidRPr="005D75FA">
        <w:rPr>
          <w:highlight w:val="yellow"/>
        </w:rPr>
        <w:t>” field to 0 miles - 20 miles.</w:t>
      </w:r>
    </w:p>
    <w:p w14:paraId="5B23AF8B" w14:textId="1D81A54A" w:rsidR="00D5289D" w:rsidRPr="005D75FA" w:rsidRDefault="00D5289D" w:rsidP="00D671D5">
      <w:pPr>
        <w:rPr>
          <w:highlight w:val="yellow"/>
        </w:rPr>
      </w:pPr>
      <w:r w:rsidRPr="005D75FA">
        <w:rPr>
          <w:highlight w:val="yellow"/>
        </w:rPr>
        <w:t xml:space="preserve">Go to the </w:t>
      </w:r>
      <w:r w:rsidRPr="005D75FA">
        <w:rPr>
          <w:b/>
          <w:bCs/>
          <w:highlight w:val="yellow"/>
        </w:rPr>
        <w:t>Category tab</w:t>
      </w:r>
      <w:r w:rsidRPr="005D75FA">
        <w:rPr>
          <w:highlight w:val="yellow"/>
        </w:rPr>
        <w:t>.</w:t>
      </w:r>
    </w:p>
    <w:p w14:paraId="70809978" w14:textId="7BE86543" w:rsidR="00D5289D" w:rsidRPr="005D75FA" w:rsidRDefault="00D5289D" w:rsidP="00D671D5">
      <w:pPr>
        <w:rPr>
          <w:highlight w:val="yellow"/>
        </w:rPr>
      </w:pPr>
      <w:r w:rsidRPr="005D75FA">
        <w:rPr>
          <w:highlight w:val="yellow"/>
        </w:rPr>
        <w:t xml:space="preserve">Update the </w:t>
      </w:r>
      <w:r w:rsidRPr="005D75FA">
        <w:rPr>
          <w:b/>
          <w:bCs/>
          <w:highlight w:val="yellow"/>
        </w:rPr>
        <w:t>“Sports Drink Index”</w:t>
      </w:r>
      <w:r w:rsidRPr="005D75FA">
        <w:rPr>
          <w:highlight w:val="yellow"/>
        </w:rPr>
        <w:t xml:space="preserve"> to select the </w:t>
      </w:r>
      <w:r w:rsidRPr="005D75FA">
        <w:rPr>
          <w:b/>
          <w:bCs/>
          <w:highlight w:val="yellow"/>
        </w:rPr>
        <w:t>“Under” filter</w:t>
      </w:r>
      <w:r w:rsidRPr="005D75FA">
        <w:rPr>
          <w:highlight w:val="yellow"/>
        </w:rPr>
        <w:t>.</w:t>
      </w:r>
    </w:p>
    <w:p w14:paraId="79CCFFAD" w14:textId="487998D1" w:rsidR="00D5289D" w:rsidRPr="005D75FA" w:rsidRDefault="00D5289D" w:rsidP="00D671D5">
      <w:pPr>
        <w:rPr>
          <w:highlight w:val="yellow"/>
        </w:rPr>
      </w:pPr>
      <w:r w:rsidRPr="005D75FA">
        <w:rPr>
          <w:highlight w:val="yellow"/>
        </w:rPr>
        <w:t xml:space="preserve">Go to the </w:t>
      </w:r>
      <w:r w:rsidRPr="005D75FA">
        <w:rPr>
          <w:b/>
          <w:bCs/>
          <w:highlight w:val="yellow"/>
        </w:rPr>
        <w:t>Summary tab</w:t>
      </w:r>
      <w:r w:rsidRPr="005D75FA">
        <w:rPr>
          <w:highlight w:val="yellow"/>
        </w:rPr>
        <w:t>.</w:t>
      </w:r>
    </w:p>
    <w:p w14:paraId="1BBCDF43" w14:textId="108C84BD" w:rsidR="00D5289D" w:rsidRPr="005D75FA" w:rsidRDefault="00D5289D" w:rsidP="00D671D5">
      <w:pPr>
        <w:rPr>
          <w:highlight w:val="yellow"/>
        </w:rPr>
      </w:pPr>
      <w:r w:rsidRPr="005D75FA">
        <w:rPr>
          <w:highlight w:val="yellow"/>
        </w:rPr>
        <w:t xml:space="preserve">Navigate to the </w:t>
      </w:r>
      <w:r w:rsidRPr="005D75FA">
        <w:rPr>
          <w:b/>
          <w:bCs/>
          <w:highlight w:val="yellow"/>
        </w:rPr>
        <w:t>List</w:t>
      </w:r>
      <w:r w:rsidRPr="005D75FA">
        <w:rPr>
          <w:highlight w:val="yellow"/>
        </w:rPr>
        <w:t xml:space="preserve"> on the left to view the list of stores with your filtering criteria.</w:t>
      </w:r>
    </w:p>
    <w:p w14:paraId="251883AA" w14:textId="77777777" w:rsidR="00D5289D" w:rsidRDefault="00D5289D" w:rsidP="00D671D5"/>
    <w:p w14:paraId="103132D9" w14:textId="2A9EFD3E" w:rsidR="000F6416" w:rsidRDefault="000F6416" w:rsidP="00D671D5">
      <w:r>
        <w:t>What is the demographic summary where Coca-Cola Zero Sugar over indexes?</w:t>
      </w:r>
    </w:p>
    <w:p w14:paraId="557A81B3" w14:textId="5DD01D6C" w:rsidR="000F6416" w:rsidRDefault="000F6416" w:rsidP="00D671D5">
      <w:r>
        <w:t>What products are over</w:t>
      </w:r>
      <w:r w:rsidR="00B35D80">
        <w:t>/under</w:t>
      </w:r>
      <w:r>
        <w:t xml:space="preserve"> index</w:t>
      </w:r>
      <w:r w:rsidR="00B35D80">
        <w:t>ed at a certain customer or channel?</w:t>
      </w:r>
    </w:p>
    <w:p w14:paraId="37231928" w14:textId="3A0E39FB" w:rsidR="00B35D80" w:rsidRDefault="00B35D80" w:rsidP="00D671D5">
      <w:r>
        <w:t>Customer X wants to target a shopper profile. What outlets have these shoppers</w:t>
      </w:r>
      <w:r w:rsidR="00A55C12">
        <w:t xml:space="preserve"> in their trade area?</w:t>
      </w:r>
    </w:p>
    <w:p w14:paraId="20271F00" w14:textId="4E7F3202" w:rsidR="006D4CED" w:rsidRPr="00893D8D" w:rsidRDefault="006D4CED" w:rsidP="00D671D5">
      <w:r>
        <w:t xml:space="preserve">Where do I </w:t>
      </w:r>
      <w:proofErr w:type="gramStart"/>
      <w:r>
        <w:t>have the opportunity to</w:t>
      </w:r>
      <w:proofErr w:type="gramEnd"/>
      <w:r>
        <w:t xml:space="preserve"> grow X brand?</w:t>
      </w:r>
    </w:p>
    <w:p w14:paraId="58F22952" w14:textId="77777777" w:rsidR="00876383" w:rsidRDefault="00876383" w:rsidP="00D671D5"/>
    <w:p w14:paraId="66CB3889" w14:textId="3C7EDB47" w:rsidR="00876383" w:rsidRPr="00876383" w:rsidRDefault="00893D8D" w:rsidP="00D671D5">
      <w:bookmarkStart w:id="26" w:name="_Toc157613524"/>
      <w:r>
        <w:t>How-To Tutorials</w:t>
      </w:r>
      <w:bookmarkEnd w:id="26"/>
    </w:p>
    <w:p w14:paraId="59B27C04" w14:textId="4936F290" w:rsidR="00157868" w:rsidRDefault="004D6BE0" w:rsidP="00D671D5">
      <w:pPr>
        <w:rPr>
          <w:szCs w:val="20"/>
        </w:rPr>
      </w:pPr>
      <w:r>
        <w:rPr>
          <w:szCs w:val="20"/>
        </w:rPr>
        <w:t xml:space="preserve">The purpose of this </w:t>
      </w:r>
      <w:r w:rsidR="00CA1F07">
        <w:rPr>
          <w:szCs w:val="20"/>
        </w:rPr>
        <w:t>page</w:t>
      </w:r>
      <w:r>
        <w:rPr>
          <w:szCs w:val="20"/>
        </w:rPr>
        <w:t xml:space="preserve"> is to identify common questions and </w:t>
      </w:r>
      <w:r w:rsidR="00945F01">
        <w:rPr>
          <w:szCs w:val="20"/>
        </w:rPr>
        <w:t xml:space="preserve">provide walkthrough steps. </w:t>
      </w:r>
    </w:p>
    <w:p w14:paraId="25BC7B32" w14:textId="1CF18B97" w:rsidR="00AE6751" w:rsidRDefault="00FD59D2" w:rsidP="00D671D5">
      <w:pPr>
        <w:rPr>
          <w:szCs w:val="20"/>
        </w:rPr>
      </w:pPr>
      <w:r>
        <w:rPr>
          <w:szCs w:val="20"/>
        </w:rPr>
        <w:t>Questions for proximity</w:t>
      </w:r>
    </w:p>
    <w:p w14:paraId="78C02922" w14:textId="621A7EEC" w:rsidR="00FD59D2" w:rsidRDefault="00FD59D2" w:rsidP="00D671D5">
      <w:pPr>
        <w:rPr>
          <w:szCs w:val="20"/>
        </w:rPr>
      </w:pPr>
      <w:r>
        <w:rPr>
          <w:szCs w:val="20"/>
        </w:rPr>
        <w:t>Questions for brand performance</w:t>
      </w:r>
    </w:p>
    <w:p w14:paraId="3B72E446" w14:textId="1B9B2DEE" w:rsidR="00FD59D2" w:rsidRPr="008D3491" w:rsidRDefault="00FD59D2" w:rsidP="00D671D5">
      <w:pPr>
        <w:rPr>
          <w:szCs w:val="20"/>
        </w:rPr>
      </w:pPr>
      <w:r>
        <w:rPr>
          <w:szCs w:val="20"/>
        </w:rPr>
        <w:t>Questions for demographics</w:t>
      </w:r>
    </w:p>
    <w:p w14:paraId="40B2D95A" w14:textId="77777777" w:rsidR="00157868" w:rsidRPr="00057826" w:rsidRDefault="00157868" w:rsidP="00D671D5">
      <w:pPr>
        <w:rPr>
          <w:szCs w:val="20"/>
        </w:rPr>
      </w:pPr>
    </w:p>
    <w:p w14:paraId="66466ED5" w14:textId="4DA9A4FA" w:rsidR="00563295" w:rsidRPr="00057826" w:rsidRDefault="00563295" w:rsidP="00D671D5">
      <w:bookmarkStart w:id="27" w:name="_Toc157613525"/>
      <w:r w:rsidRPr="00057826">
        <w:lastRenderedPageBreak/>
        <w:t>References</w:t>
      </w:r>
      <w:bookmarkEnd w:id="27"/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4855"/>
        <w:gridCol w:w="4855"/>
      </w:tblGrid>
      <w:tr w:rsidR="00563295" w:rsidRPr="00057826" w14:paraId="1BCE183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5" w:type="dxa"/>
          </w:tcPr>
          <w:p w14:paraId="3716BC58" w14:textId="77777777" w:rsidR="00563295" w:rsidRPr="00057826" w:rsidRDefault="00563295" w:rsidP="00D671D5">
            <w:r w:rsidRPr="00057826">
              <w:t>Reference Name</w:t>
            </w:r>
          </w:p>
        </w:tc>
        <w:tc>
          <w:tcPr>
            <w:tcW w:w="4855" w:type="dxa"/>
          </w:tcPr>
          <w:p w14:paraId="7E444312" w14:textId="77777777" w:rsidR="00563295" w:rsidRPr="00057826" w:rsidRDefault="00563295" w:rsidP="00D671D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057826">
              <w:t>Location</w:t>
            </w:r>
          </w:p>
        </w:tc>
      </w:tr>
      <w:tr w:rsidR="00563295" w:rsidRPr="00057826" w14:paraId="44F2537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5" w:type="dxa"/>
          </w:tcPr>
          <w:p w14:paraId="4C8356BC" w14:textId="6EDC738A" w:rsidR="00563295" w:rsidRPr="00057826" w:rsidRDefault="00DD3DD7" w:rsidP="00D671D5">
            <w:r>
              <w:t>Outlet Segmentation Intro</w:t>
            </w:r>
          </w:p>
        </w:tc>
        <w:tc>
          <w:tcPr>
            <w:tcW w:w="4855" w:type="dxa"/>
          </w:tcPr>
          <w:p w14:paraId="65A34DF3" w14:textId="3CF59EED" w:rsidR="00563295" w:rsidRPr="00057826" w:rsidRDefault="00000000" w:rsidP="00D671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267175" w:themeColor="accent6" w:themeShade="80"/>
              </w:rPr>
            </w:pPr>
            <w:hyperlink r:id="rId70" w:history="1">
              <w:r w:rsidR="00B216C5" w:rsidRPr="00B216C5">
                <w:rPr>
                  <w:rStyle w:val="Hyperlink"/>
                  <w:color w:val="267175" w:themeColor="accent6" w:themeShade="80"/>
                </w:rPr>
                <w:t>An Introduction to Outlet Segmentation</w:t>
              </w:r>
            </w:hyperlink>
          </w:p>
        </w:tc>
      </w:tr>
      <w:tr w:rsidR="00563295" w:rsidRPr="00057826" w14:paraId="0D37399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5" w:type="dxa"/>
          </w:tcPr>
          <w:p w14:paraId="1F781309" w14:textId="076D2220" w:rsidR="00563295" w:rsidRPr="00057826" w:rsidRDefault="00563295" w:rsidP="00D671D5"/>
        </w:tc>
        <w:tc>
          <w:tcPr>
            <w:tcW w:w="4855" w:type="dxa"/>
          </w:tcPr>
          <w:p w14:paraId="5C7EF2D8" w14:textId="05A4340A" w:rsidR="00563295" w:rsidRPr="00057826" w:rsidRDefault="00563295" w:rsidP="00D671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67175" w:themeColor="accent6" w:themeShade="80"/>
              </w:rPr>
            </w:pPr>
          </w:p>
        </w:tc>
      </w:tr>
      <w:tr w:rsidR="00563295" w:rsidRPr="00057826" w14:paraId="27E10E35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5" w:type="dxa"/>
          </w:tcPr>
          <w:p w14:paraId="1AA9FA27" w14:textId="50DE2BC9" w:rsidR="00563295" w:rsidRPr="00057826" w:rsidRDefault="00563295" w:rsidP="00D671D5"/>
        </w:tc>
        <w:tc>
          <w:tcPr>
            <w:tcW w:w="4855" w:type="dxa"/>
          </w:tcPr>
          <w:p w14:paraId="05EE73E7" w14:textId="00C2EBD6" w:rsidR="00563295" w:rsidRPr="00057826" w:rsidRDefault="00563295" w:rsidP="00D671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267175" w:themeColor="accent6" w:themeShade="80"/>
              </w:rPr>
            </w:pPr>
          </w:p>
        </w:tc>
      </w:tr>
      <w:tr w:rsidR="00563295" w14:paraId="0F560213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5" w:type="dxa"/>
          </w:tcPr>
          <w:p w14:paraId="7FEABDF3" w14:textId="748C2743" w:rsidR="00563295" w:rsidRPr="00057826" w:rsidRDefault="00563295" w:rsidP="00D671D5"/>
        </w:tc>
        <w:tc>
          <w:tcPr>
            <w:tcW w:w="4855" w:type="dxa"/>
          </w:tcPr>
          <w:p w14:paraId="6B86040B" w14:textId="76429CF4" w:rsidR="00563295" w:rsidRPr="005F77EB" w:rsidRDefault="00563295" w:rsidP="00D671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67175" w:themeColor="accent6" w:themeShade="80"/>
              </w:rPr>
            </w:pPr>
          </w:p>
        </w:tc>
      </w:tr>
    </w:tbl>
    <w:p w14:paraId="1F9B86E5" w14:textId="77777777" w:rsidR="006243F2" w:rsidRPr="006243F2" w:rsidRDefault="006243F2" w:rsidP="00D671D5"/>
    <w:sectPr w:rsidR="006243F2" w:rsidRPr="006243F2" w:rsidSect="00C13416">
      <w:headerReference w:type="even" r:id="rId71"/>
      <w:headerReference w:type="default" r:id="rId72"/>
      <w:footerReference w:type="even" r:id="rId73"/>
      <w:footerReference w:type="default" r:id="rId74"/>
      <w:headerReference w:type="first" r:id="rId75"/>
      <w:footerReference w:type="first" r:id="rId76"/>
      <w:pgSz w:w="12240" w:h="15840" w:code="1"/>
      <w:pgMar w:top="720" w:right="1080" w:bottom="72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8" w:author="Christina Louie [C]" w:date="2024-02-02T09:22:00Z" w:initials="CL">
    <w:p w14:paraId="6545C18D" w14:textId="6940B9A6" w:rsidR="00A164CA" w:rsidRDefault="00A164CA" w:rsidP="00A164CA">
      <w:pPr>
        <w:pStyle w:val="CommentText"/>
      </w:pPr>
      <w:r>
        <w:rPr>
          <w:rStyle w:val="CommentReference"/>
        </w:rPr>
        <w:annotationRef/>
      </w:r>
      <w:r>
        <w:fldChar w:fldCharType="begin"/>
      </w:r>
      <w:r>
        <w:instrText>HYPERLINK "mailto:medaigle@coca-cola.com"</w:instrText>
      </w:r>
      <w:bookmarkStart w:id="9" w:name="_@_31771A8143FA499DAB5F46D17D0CD13EZ"/>
      <w:r>
        <w:fldChar w:fldCharType="separate"/>
      </w:r>
      <w:bookmarkEnd w:id="9"/>
      <w:r w:rsidRPr="00A164CA">
        <w:rPr>
          <w:rStyle w:val="Mention"/>
          <w:noProof/>
        </w:rPr>
        <w:t>@Melanie Daigle</w:t>
      </w:r>
      <w:r>
        <w:fldChar w:fldCharType="end"/>
      </w:r>
      <w:r>
        <w:t xml:space="preserve"> / </w:t>
      </w:r>
      <w:r>
        <w:fldChar w:fldCharType="begin"/>
      </w:r>
      <w:r>
        <w:instrText>HYPERLINK "mailto:almaloney@coca-cola.com"</w:instrText>
      </w:r>
      <w:bookmarkStart w:id="10" w:name="_@_22DBD3C9E7D84468A1CDE8D8E1630D04Z"/>
      <w:r>
        <w:fldChar w:fldCharType="separate"/>
      </w:r>
      <w:bookmarkEnd w:id="10"/>
      <w:r w:rsidRPr="00A164CA">
        <w:rPr>
          <w:rStyle w:val="Mention"/>
          <w:noProof/>
        </w:rPr>
        <w:t>@Allison Maloney</w:t>
      </w:r>
      <w:r>
        <w:fldChar w:fldCharType="end"/>
      </w:r>
      <w:r>
        <w:t xml:space="preserve"> , start here to proofread or elaborate on the definitions and how the controls are used.</w:t>
      </w:r>
    </w:p>
  </w:comment>
  <w:comment w:id="12" w:author="Christina Louie" w:date="2024-01-26T14:50:00Z" w:initials="CL">
    <w:p w14:paraId="20DF33D9" w14:textId="4E1223E1" w:rsidR="00244E7C" w:rsidRDefault="00244E7C" w:rsidP="00244E7C">
      <w:pPr>
        <w:pStyle w:val="CommentText"/>
      </w:pPr>
      <w:r>
        <w:rPr>
          <w:rStyle w:val="CommentReference"/>
        </w:rPr>
        <w:annotationRef/>
      </w:r>
      <w:r>
        <w:t>Do we stay high-level with “tabs” or go into detail in defining the differences of each tab as well?</w:t>
      </w:r>
    </w:p>
  </w:comment>
  <w:comment w:id="13" w:author="Michael Downs" w:date="2024-01-29T09:24:00Z" w:initials="MD">
    <w:p w14:paraId="03ACE256" w14:textId="46975FD8" w:rsidR="235F8F22" w:rsidRDefault="235F8F22">
      <w:pPr>
        <w:pStyle w:val="CommentText"/>
      </w:pPr>
      <w:r>
        <w:t>I believe we are going to need each individual tab to have a page that describes what the tab is for, when you need to use that tab generally, and a list of individual controls (linked to their individual pages) that live on that particular tab.  For LLM to reason out the click path based on a user's question</w:t>
      </w:r>
      <w:r>
        <w:rPr>
          <w:rStyle w:val="CommentReference"/>
        </w:rPr>
        <w:annotationRef/>
      </w:r>
    </w:p>
  </w:comment>
  <w:comment w:id="15" w:author="Christina Louie" w:date="2024-01-30T08:42:00Z" w:initials="CL">
    <w:p w14:paraId="721D7DAD" w14:textId="77777777" w:rsidR="00FC3903" w:rsidRDefault="001F2763" w:rsidP="00FC3903">
      <w:pPr>
        <w:pStyle w:val="CommentText"/>
      </w:pPr>
      <w:r>
        <w:rPr>
          <w:rStyle w:val="CommentReference"/>
        </w:rPr>
        <w:annotationRef/>
      </w:r>
      <w:r w:rsidR="00FC3903">
        <w:t xml:space="preserve">Input content first, add section link hierarchy on the main page, add alt-text for image. </w:t>
      </w:r>
    </w:p>
  </w:comment>
  <w:comment w:id="17" w:author="Christina Louie [C]" w:date="2024-02-01T16:16:00Z" w:initials="CL">
    <w:p w14:paraId="0F44C799" w14:textId="77777777" w:rsidR="00DB0997" w:rsidRDefault="00DB0997" w:rsidP="00DB0997">
      <w:pPr>
        <w:pStyle w:val="CommentText"/>
      </w:pPr>
      <w:r>
        <w:rPr>
          <w:rStyle w:val="CommentReference"/>
        </w:rPr>
        <w:annotationRef/>
      </w:r>
      <w:r>
        <w:t>Was Sub Channel replaced by Channel Type?</w:t>
      </w:r>
    </w:p>
  </w:comment>
  <w:comment w:id="18" w:author="Christina Louie [C]" w:date="2024-02-01T16:17:00Z" w:initials="CL">
    <w:p w14:paraId="37760024" w14:textId="77777777" w:rsidR="00413D84" w:rsidRDefault="00413D84" w:rsidP="00413D84">
      <w:pPr>
        <w:pStyle w:val="CommentText"/>
      </w:pPr>
      <w:r>
        <w:rPr>
          <w:rStyle w:val="CommentReference"/>
        </w:rPr>
        <w:annotationRef/>
      </w:r>
      <w:r>
        <w:t>Is this no longer relevant? Not in the new version.</w:t>
      </w:r>
    </w:p>
  </w:comment>
  <w:comment w:id="21" w:author="Christina Louie [C]" w:date="2024-02-01T17:38:00Z" w:initials="CL">
    <w:p w14:paraId="7CBF75F9" w14:textId="77777777" w:rsidR="009E4A2E" w:rsidRDefault="009E4A2E" w:rsidP="009E4A2E">
      <w:pPr>
        <w:pStyle w:val="CommentText"/>
      </w:pPr>
      <w:r>
        <w:rPr>
          <w:rStyle w:val="CommentReference"/>
        </w:rPr>
        <w:annotationRef/>
      </w:r>
      <w:r>
        <w:t>In the new tool, there</w:t>
      </w:r>
      <w:r>
        <w:rPr>
          <w:rFonts w:hint="cs"/>
        </w:rPr>
        <w:t>’</w:t>
      </w:r>
      <w:r>
        <w:t xml:space="preserve">s verbiage that there are 3 pages. However, I can only flip there 2 pages with the back/next buttons. </w:t>
      </w:r>
    </w:p>
  </w:comment>
  <w:comment w:id="24" w:author="Christina Louie" w:date="2024-01-29T15:28:00Z" w:initials="CL">
    <w:p w14:paraId="6A413D0A" w14:textId="24723E3E" w:rsidR="006A127D" w:rsidRDefault="006A127D" w:rsidP="006A127D">
      <w:pPr>
        <w:pStyle w:val="CommentText"/>
      </w:pPr>
      <w:r>
        <w:rPr>
          <w:rStyle w:val="CommentReference"/>
        </w:rPr>
        <w:annotationRef/>
      </w:r>
      <w:r>
        <w:t xml:space="preserve">List all the attribute to click/slide to get the answer, that the LLM would eventually learn. </w:t>
      </w:r>
    </w:p>
  </w:comment>
  <w:comment w:id="25" w:author="Christina Louie" w:date="2024-01-29T15:31:00Z" w:initials="CL">
    <w:p w14:paraId="6D73841E" w14:textId="77777777" w:rsidR="00591ABD" w:rsidRDefault="00591ABD" w:rsidP="00591ABD">
      <w:pPr>
        <w:pStyle w:val="CommentText"/>
      </w:pPr>
      <w:r>
        <w:rPr>
          <w:rStyle w:val="CommentReference"/>
        </w:rPr>
        <w:annotationRef/>
      </w:r>
      <w:r>
        <w:t>Different views NAOU vs Bottler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545C18D" w15:done="0"/>
  <w15:commentEx w15:paraId="20DF33D9" w15:done="0"/>
  <w15:commentEx w15:paraId="03ACE256" w15:paraIdParent="20DF33D9" w15:done="0"/>
  <w15:commentEx w15:paraId="721D7DAD" w15:done="0"/>
  <w15:commentEx w15:paraId="0F44C799" w15:done="0"/>
  <w15:commentEx w15:paraId="37760024" w15:done="0"/>
  <w15:commentEx w15:paraId="7CBF75F9" w15:done="0"/>
  <w15:commentEx w15:paraId="6A413D0A" w15:done="0"/>
  <w15:commentEx w15:paraId="6D73841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4FB3D368" w16cex:dateUtc="2024-02-02T15:22:00Z"/>
  <w16cex:commentExtensible w16cex:durableId="0553C48A" w16cex:dateUtc="2024-01-26T20:50:00Z"/>
  <w16cex:commentExtensible w16cex:durableId="7FDFFAA7" w16cex:dateUtc="2024-01-29T14:24:00Z"/>
  <w16cex:commentExtensible w16cex:durableId="79736F12" w16cex:dateUtc="2024-01-30T14:42:00Z"/>
  <w16cex:commentExtensible w16cex:durableId="741CF1C2" w16cex:dateUtc="2024-02-01T22:16:00Z"/>
  <w16cex:commentExtensible w16cex:durableId="2FA346AB" w16cex:dateUtc="2024-02-01T22:17:00Z"/>
  <w16cex:commentExtensible w16cex:durableId="655D21FB" w16cex:dateUtc="2024-02-01T23:38:00Z"/>
  <w16cex:commentExtensible w16cex:durableId="036D6826" w16cex:dateUtc="2024-01-29T21:28:00Z"/>
  <w16cex:commentExtensible w16cex:durableId="67B5C739" w16cex:dateUtc="2024-01-29T21:3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545C18D" w16cid:durableId="4FB3D368"/>
  <w16cid:commentId w16cid:paraId="20DF33D9" w16cid:durableId="0553C48A"/>
  <w16cid:commentId w16cid:paraId="03ACE256" w16cid:durableId="7FDFFAA7"/>
  <w16cid:commentId w16cid:paraId="721D7DAD" w16cid:durableId="79736F12"/>
  <w16cid:commentId w16cid:paraId="0F44C799" w16cid:durableId="741CF1C2"/>
  <w16cid:commentId w16cid:paraId="37760024" w16cid:durableId="2FA346AB"/>
  <w16cid:commentId w16cid:paraId="7CBF75F9" w16cid:durableId="655D21FB"/>
  <w16cid:commentId w16cid:paraId="6A413D0A" w16cid:durableId="036D6826"/>
  <w16cid:commentId w16cid:paraId="6D73841E" w16cid:durableId="67B5C73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7EB6AA" w14:textId="77777777" w:rsidR="008A56C3" w:rsidRDefault="008A56C3" w:rsidP="00993400">
      <w:pPr>
        <w:spacing w:after="0"/>
      </w:pPr>
      <w:r>
        <w:separator/>
      </w:r>
    </w:p>
  </w:endnote>
  <w:endnote w:type="continuationSeparator" w:id="0">
    <w:p w14:paraId="263A4368" w14:textId="77777777" w:rsidR="008A56C3" w:rsidRDefault="008A56C3" w:rsidP="00993400">
      <w:pPr>
        <w:spacing w:after="0"/>
      </w:pPr>
      <w:r>
        <w:continuationSeparator/>
      </w:r>
    </w:p>
  </w:endnote>
  <w:endnote w:type="continuationNotice" w:id="1">
    <w:p w14:paraId="2CA7E74B" w14:textId="77777777" w:rsidR="008A56C3" w:rsidRDefault="008A56C3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Unity">
    <w:altName w:val="Cambria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4B5862" w14:textId="77777777" w:rsidR="00F20989" w:rsidRDefault="00F209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54B287" w14:textId="77777777" w:rsidR="00F20989" w:rsidRDefault="00F2098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E3D11D" w14:textId="77777777" w:rsidR="00F20989" w:rsidRDefault="00F209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B1FBCD" w14:textId="77777777" w:rsidR="008A56C3" w:rsidRDefault="008A56C3" w:rsidP="00993400">
      <w:pPr>
        <w:spacing w:after="0"/>
      </w:pPr>
      <w:r>
        <w:separator/>
      </w:r>
    </w:p>
  </w:footnote>
  <w:footnote w:type="continuationSeparator" w:id="0">
    <w:p w14:paraId="7C97355C" w14:textId="77777777" w:rsidR="008A56C3" w:rsidRDefault="008A56C3" w:rsidP="00993400">
      <w:pPr>
        <w:spacing w:after="0"/>
      </w:pPr>
      <w:r>
        <w:continuationSeparator/>
      </w:r>
    </w:p>
  </w:footnote>
  <w:footnote w:type="continuationNotice" w:id="1">
    <w:p w14:paraId="6A22B564" w14:textId="77777777" w:rsidR="008A56C3" w:rsidRDefault="008A56C3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1F3F4C" w14:textId="77777777" w:rsidR="00F20989" w:rsidRDefault="00F209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61F208" w14:textId="697ECDAF" w:rsidR="00993400" w:rsidRDefault="00A72D92" w:rsidP="00993400">
    <w:pPr>
      <w:pStyle w:val="Header"/>
      <w:tabs>
        <w:tab w:val="clear" w:pos="4680"/>
        <w:tab w:val="clear" w:pos="9360"/>
        <w:tab w:val="left" w:pos="174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7892205" wp14:editId="036E3D4E">
              <wp:simplePos x="0" y="0"/>
              <wp:positionH relativeFrom="column">
                <wp:posOffset>-5875020</wp:posOffset>
              </wp:positionH>
              <wp:positionV relativeFrom="paragraph">
                <wp:posOffset>4462145</wp:posOffset>
              </wp:positionV>
              <wp:extent cx="10058400" cy="228600"/>
              <wp:effectExtent l="0" t="0" r="0" b="0"/>
              <wp:wrapNone/>
              <wp:docPr id="21" name="Rectangle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5400000">
                        <a:off x="0" y="0"/>
                        <a:ext cx="10058400" cy="228600"/>
                      </a:xfrm>
                      <a:prstGeom prst="rect">
                        <a:avLst/>
                      </a:prstGeom>
                      <a:gradFill flip="none" rotWithShape="1">
                        <a:gsLst>
                          <a:gs pos="28000">
                            <a:srgbClr val="E6A65D"/>
                          </a:gs>
                          <a:gs pos="14000">
                            <a:srgbClr val="FF6720"/>
                          </a:gs>
                          <a:gs pos="0">
                            <a:srgbClr val="F40000"/>
                          </a:gs>
                          <a:gs pos="100000">
                            <a:srgbClr val="8BD3E6"/>
                          </a:gs>
                          <a:gs pos="86000">
                            <a:srgbClr val="86D295"/>
                          </a:gs>
                          <a:gs pos="72000">
                            <a:srgbClr val="BFBB98"/>
                          </a:gs>
                          <a:gs pos="59000">
                            <a:srgbClr val="D6CF8D"/>
                          </a:gs>
                          <a:gs pos="50000">
                            <a:srgbClr val="F2A900"/>
                          </a:gs>
                        </a:gsLst>
                        <a:path path="circle">
                          <a:fillToRect l="100000" t="100000"/>
                        </a:path>
                        <a:tileRect r="-100000" b="-100000"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637CCA3" w14:textId="77777777" w:rsidR="00993400" w:rsidRDefault="00993400" w:rsidP="00993400">
                          <w:pPr>
                            <w:jc w:val="center"/>
                          </w:pPr>
                          <w:r>
                            <w:softHyphen/>
                          </w:r>
                          <w:r>
                            <w:softHyphen/>
                          </w:r>
                          <w:r>
                            <w:softHyphen/>
                          </w:r>
                          <w:r>
                            <w:softHyphen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7892205" id="Rectangle 21" o:spid="_x0000_s1026" style="position:absolute;margin-left:-462.6pt;margin-top:351.35pt;width:11in;height:18pt;rotation:9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" fillcolor="#f40000" stroked="f" strokeweight="1pt">
              <v:fill color2="#8bd3e6" rotate="t" focusposition="1,1" focussize="" colors="0 #f40000;9175f #ff6720;18350f #e6a65d;.5 #f2a900;38666f #d6cf8d;47186f #bfbb98;56361f #86d295;1 #8bd3e6" focus="100%" type="gradientRadial"/>
              <v:textbox>
                <w:txbxContent>
                  <w:p w14:paraId="5637CCA3" w14:textId="77777777" w:rsidR="00993400" w:rsidRDefault="00993400" w:rsidP="00993400">
                    <w:pPr>
                      <w:jc w:val="center"/>
                    </w:pPr>
                    <w:r>
                      <w:softHyphen/>
                    </w:r>
                    <w:r>
                      <w:softHyphen/>
                    </w:r>
                    <w:r>
                      <w:softHyphen/>
                    </w:r>
                    <w:r>
                      <w:softHyphen/>
                    </w:r>
                  </w:p>
                </w:txbxContent>
              </v:textbox>
            </v:rect>
          </w:pict>
        </mc:Fallback>
      </mc:AlternateContent>
    </w:r>
    <w:r w:rsidR="00993400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5AE88" w14:textId="77777777" w:rsidR="00F20989" w:rsidRDefault="00F20989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QJWpmkKkc0O664" int2:id="6JEa7U1p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EF3308"/>
    <w:multiLevelType w:val="hybridMultilevel"/>
    <w:tmpl w:val="14CEA8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A866FA"/>
    <w:multiLevelType w:val="hybridMultilevel"/>
    <w:tmpl w:val="3DA8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5308D8"/>
    <w:multiLevelType w:val="hybridMultilevel"/>
    <w:tmpl w:val="D5A80E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126AD8"/>
    <w:multiLevelType w:val="hybridMultilevel"/>
    <w:tmpl w:val="66089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3E0D23"/>
    <w:multiLevelType w:val="hybridMultilevel"/>
    <w:tmpl w:val="41666C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1BD125D"/>
    <w:multiLevelType w:val="hybridMultilevel"/>
    <w:tmpl w:val="8034C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CE6D28"/>
    <w:multiLevelType w:val="hybridMultilevel"/>
    <w:tmpl w:val="EDC8B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063C90"/>
    <w:multiLevelType w:val="hybridMultilevel"/>
    <w:tmpl w:val="642C506A"/>
    <w:lvl w:ilvl="0" w:tplc="FB36FA4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5BD7C0"/>
    <w:multiLevelType w:val="hybridMultilevel"/>
    <w:tmpl w:val="222E84A2"/>
    <w:lvl w:ilvl="0" w:tplc="AB2C59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D07D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A2C23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7061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6030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5C23C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C1CF4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269F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2384C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ED6470"/>
    <w:multiLevelType w:val="hybridMultilevel"/>
    <w:tmpl w:val="C32C12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085163"/>
    <w:multiLevelType w:val="multilevel"/>
    <w:tmpl w:val="1D78FCB6"/>
    <w:lvl w:ilvl="0">
      <w:start w:val="1"/>
      <w:numFmt w:val="decimal"/>
      <w:lvlText w:val="%1."/>
      <w:lvlJc w:val="left"/>
      <w:pPr>
        <w:tabs>
          <w:tab w:val="num" w:pos="285"/>
        </w:tabs>
        <w:ind w:left="285" w:hanging="360"/>
      </w:pPr>
    </w:lvl>
    <w:lvl w:ilvl="1" w:tentative="1">
      <w:start w:val="1"/>
      <w:numFmt w:val="decimal"/>
      <w:lvlText w:val="%2."/>
      <w:lvlJc w:val="left"/>
      <w:pPr>
        <w:tabs>
          <w:tab w:val="num" w:pos="1005"/>
        </w:tabs>
        <w:ind w:left="1005" w:hanging="360"/>
      </w:pPr>
    </w:lvl>
    <w:lvl w:ilvl="2" w:tentative="1">
      <w:start w:val="1"/>
      <w:numFmt w:val="decimal"/>
      <w:lvlText w:val="%3."/>
      <w:lvlJc w:val="left"/>
      <w:pPr>
        <w:tabs>
          <w:tab w:val="num" w:pos="1725"/>
        </w:tabs>
        <w:ind w:left="1725" w:hanging="360"/>
      </w:pPr>
    </w:lvl>
    <w:lvl w:ilvl="3" w:tentative="1">
      <w:start w:val="1"/>
      <w:numFmt w:val="decimal"/>
      <w:lvlText w:val="%4."/>
      <w:lvlJc w:val="left"/>
      <w:pPr>
        <w:tabs>
          <w:tab w:val="num" w:pos="2445"/>
        </w:tabs>
        <w:ind w:left="2445" w:hanging="360"/>
      </w:pPr>
    </w:lvl>
    <w:lvl w:ilvl="4" w:tentative="1">
      <w:start w:val="1"/>
      <w:numFmt w:val="decimal"/>
      <w:lvlText w:val="%5."/>
      <w:lvlJc w:val="left"/>
      <w:pPr>
        <w:tabs>
          <w:tab w:val="num" w:pos="3165"/>
        </w:tabs>
        <w:ind w:left="3165" w:hanging="360"/>
      </w:pPr>
    </w:lvl>
    <w:lvl w:ilvl="5" w:tentative="1">
      <w:start w:val="1"/>
      <w:numFmt w:val="decimal"/>
      <w:lvlText w:val="%6."/>
      <w:lvlJc w:val="left"/>
      <w:pPr>
        <w:tabs>
          <w:tab w:val="num" w:pos="3885"/>
        </w:tabs>
        <w:ind w:left="3885" w:hanging="360"/>
      </w:pPr>
    </w:lvl>
    <w:lvl w:ilvl="6" w:tentative="1">
      <w:start w:val="1"/>
      <w:numFmt w:val="decimal"/>
      <w:lvlText w:val="%7."/>
      <w:lvlJc w:val="left"/>
      <w:pPr>
        <w:tabs>
          <w:tab w:val="num" w:pos="4605"/>
        </w:tabs>
        <w:ind w:left="4605" w:hanging="360"/>
      </w:pPr>
    </w:lvl>
    <w:lvl w:ilvl="7" w:tentative="1">
      <w:start w:val="1"/>
      <w:numFmt w:val="decimal"/>
      <w:lvlText w:val="%8."/>
      <w:lvlJc w:val="left"/>
      <w:pPr>
        <w:tabs>
          <w:tab w:val="num" w:pos="5325"/>
        </w:tabs>
        <w:ind w:left="5325" w:hanging="360"/>
      </w:pPr>
    </w:lvl>
    <w:lvl w:ilvl="8" w:tentative="1">
      <w:start w:val="1"/>
      <w:numFmt w:val="decimal"/>
      <w:lvlText w:val="%9."/>
      <w:lvlJc w:val="left"/>
      <w:pPr>
        <w:tabs>
          <w:tab w:val="num" w:pos="6045"/>
        </w:tabs>
        <w:ind w:left="6045" w:hanging="360"/>
      </w:pPr>
    </w:lvl>
  </w:abstractNum>
  <w:abstractNum w:abstractNumId="11" w15:restartNumberingAfterBreak="0">
    <w:nsid w:val="4DDE0BD1"/>
    <w:multiLevelType w:val="hybridMultilevel"/>
    <w:tmpl w:val="0E88D4A8"/>
    <w:lvl w:ilvl="0" w:tplc="AB8C8E9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3641B6"/>
    <w:multiLevelType w:val="multilevel"/>
    <w:tmpl w:val="60C033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17C5879"/>
    <w:multiLevelType w:val="hybridMultilevel"/>
    <w:tmpl w:val="E804A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DE48B4"/>
    <w:multiLevelType w:val="hybridMultilevel"/>
    <w:tmpl w:val="B1BE6D60"/>
    <w:lvl w:ilvl="0" w:tplc="AB8C8E9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D849D5"/>
    <w:multiLevelType w:val="hybridMultilevel"/>
    <w:tmpl w:val="7058735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728E748D"/>
    <w:multiLevelType w:val="hybridMultilevel"/>
    <w:tmpl w:val="C09EF574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B8C8E9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7" w15:restartNumberingAfterBreak="0">
    <w:nsid w:val="73112122"/>
    <w:multiLevelType w:val="multilevel"/>
    <w:tmpl w:val="BE288A36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882" w:hanging="792"/>
      </w:pPr>
    </w:lvl>
    <w:lvl w:ilvl="2">
      <w:start w:val="1"/>
      <w:numFmt w:val="decimal"/>
      <w:pStyle w:val="Heading3"/>
      <w:lvlText w:val="%1.%2.%3."/>
      <w:lvlJc w:val="left"/>
      <w:pPr>
        <w:ind w:left="1224" w:hanging="1224"/>
      </w:pPr>
      <w:rPr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762D7C91"/>
    <w:multiLevelType w:val="hybridMultilevel"/>
    <w:tmpl w:val="4F0CF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88FB25"/>
    <w:multiLevelType w:val="hybridMultilevel"/>
    <w:tmpl w:val="8BCEC5F6"/>
    <w:lvl w:ilvl="0" w:tplc="0A7A5B80">
      <w:start w:val="1"/>
      <w:numFmt w:val="decimal"/>
      <w:lvlText w:val="%1."/>
      <w:lvlJc w:val="left"/>
      <w:pPr>
        <w:ind w:left="720" w:hanging="360"/>
      </w:pPr>
    </w:lvl>
    <w:lvl w:ilvl="1" w:tplc="A0B4B8B6">
      <w:start w:val="1"/>
      <w:numFmt w:val="lowerLetter"/>
      <w:lvlText w:val="%2."/>
      <w:lvlJc w:val="left"/>
      <w:pPr>
        <w:ind w:left="1440" w:hanging="360"/>
      </w:pPr>
    </w:lvl>
    <w:lvl w:ilvl="2" w:tplc="C3726800">
      <w:start w:val="1"/>
      <w:numFmt w:val="lowerRoman"/>
      <w:lvlText w:val="%3."/>
      <w:lvlJc w:val="right"/>
      <w:pPr>
        <w:ind w:left="2160" w:hanging="180"/>
      </w:pPr>
    </w:lvl>
    <w:lvl w:ilvl="3" w:tplc="58949B2A">
      <w:start w:val="1"/>
      <w:numFmt w:val="decimal"/>
      <w:lvlText w:val="%4."/>
      <w:lvlJc w:val="left"/>
      <w:pPr>
        <w:ind w:left="2880" w:hanging="360"/>
      </w:pPr>
    </w:lvl>
    <w:lvl w:ilvl="4" w:tplc="350676EC">
      <w:start w:val="1"/>
      <w:numFmt w:val="lowerLetter"/>
      <w:lvlText w:val="%5."/>
      <w:lvlJc w:val="left"/>
      <w:pPr>
        <w:ind w:left="3600" w:hanging="360"/>
      </w:pPr>
    </w:lvl>
    <w:lvl w:ilvl="5" w:tplc="CEC295EE">
      <w:start w:val="1"/>
      <w:numFmt w:val="lowerRoman"/>
      <w:lvlText w:val="%6."/>
      <w:lvlJc w:val="right"/>
      <w:pPr>
        <w:ind w:left="4320" w:hanging="180"/>
      </w:pPr>
    </w:lvl>
    <w:lvl w:ilvl="6" w:tplc="666A6508">
      <w:start w:val="1"/>
      <w:numFmt w:val="decimal"/>
      <w:lvlText w:val="%7."/>
      <w:lvlJc w:val="left"/>
      <w:pPr>
        <w:ind w:left="5040" w:hanging="360"/>
      </w:pPr>
    </w:lvl>
    <w:lvl w:ilvl="7" w:tplc="3D4E2B88">
      <w:start w:val="1"/>
      <w:numFmt w:val="lowerLetter"/>
      <w:lvlText w:val="%8."/>
      <w:lvlJc w:val="left"/>
      <w:pPr>
        <w:ind w:left="5760" w:hanging="360"/>
      </w:pPr>
    </w:lvl>
    <w:lvl w:ilvl="8" w:tplc="74926460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99196E"/>
    <w:multiLevelType w:val="hybridMultilevel"/>
    <w:tmpl w:val="85DE1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CC0164"/>
    <w:multiLevelType w:val="hybridMultilevel"/>
    <w:tmpl w:val="334E9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5141140">
    <w:abstractNumId w:val="19"/>
  </w:num>
  <w:num w:numId="2" w16cid:durableId="888763213">
    <w:abstractNumId w:val="8"/>
  </w:num>
  <w:num w:numId="3" w16cid:durableId="989791123">
    <w:abstractNumId w:val="4"/>
  </w:num>
  <w:num w:numId="4" w16cid:durableId="1702627576">
    <w:abstractNumId w:val="7"/>
  </w:num>
  <w:num w:numId="5" w16cid:durableId="238566303">
    <w:abstractNumId w:val="5"/>
  </w:num>
  <w:num w:numId="6" w16cid:durableId="1521360938">
    <w:abstractNumId w:val="12"/>
  </w:num>
  <w:num w:numId="7" w16cid:durableId="906764873">
    <w:abstractNumId w:val="13"/>
  </w:num>
  <w:num w:numId="8" w16cid:durableId="469784954">
    <w:abstractNumId w:val="17"/>
  </w:num>
  <w:num w:numId="9" w16cid:durableId="535630304">
    <w:abstractNumId w:val="17"/>
  </w:num>
  <w:num w:numId="10" w16cid:durableId="962922504">
    <w:abstractNumId w:val="10"/>
  </w:num>
  <w:num w:numId="11" w16cid:durableId="1320307657">
    <w:abstractNumId w:val="1"/>
  </w:num>
  <w:num w:numId="12" w16cid:durableId="839730968">
    <w:abstractNumId w:val="3"/>
  </w:num>
  <w:num w:numId="13" w16cid:durableId="1584101877">
    <w:abstractNumId w:val="18"/>
  </w:num>
  <w:num w:numId="14" w16cid:durableId="1807042407">
    <w:abstractNumId w:val="21"/>
  </w:num>
  <w:num w:numId="15" w16cid:durableId="2139759889">
    <w:abstractNumId w:val="9"/>
  </w:num>
  <w:num w:numId="16" w16cid:durableId="718674048">
    <w:abstractNumId w:val="2"/>
  </w:num>
  <w:num w:numId="17" w16cid:durableId="982343953">
    <w:abstractNumId w:val="6"/>
  </w:num>
  <w:num w:numId="18" w16cid:durableId="533541652">
    <w:abstractNumId w:val="11"/>
  </w:num>
  <w:num w:numId="19" w16cid:durableId="200941885">
    <w:abstractNumId w:val="16"/>
  </w:num>
  <w:num w:numId="20" w16cid:durableId="1388184557">
    <w:abstractNumId w:val="14"/>
  </w:num>
  <w:num w:numId="21" w16cid:durableId="145366991">
    <w:abstractNumId w:val="20"/>
  </w:num>
  <w:num w:numId="22" w16cid:durableId="1379475413">
    <w:abstractNumId w:val="15"/>
  </w:num>
  <w:num w:numId="23" w16cid:durableId="1771512480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hristina Louie [C]">
    <w15:presenceInfo w15:providerId="AD" w15:userId="S::clouie@coca-cola.com::62b1b0f2-4f91-4067-a311-fce04df9ed26"/>
  </w15:person>
  <w15:person w15:author="Christina Louie">
    <w15:presenceInfo w15:providerId="AD" w15:userId="S::Christina.Louie@aspirent.com::6888ef9f-d8da-4f4e-8bf0-643b55163c19"/>
  </w15:person>
  <w15:person w15:author="Michael Downs">
    <w15:presenceInfo w15:providerId="AD" w15:userId="S::michael.downs@aspirent.com::1e303809-6f81-40e6-ae75-91a53089c5c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0szCzsDQ1NjcwNzdR0lEKTi0uzszPAykwrQUA7l0OqCwAAAA="/>
  </w:docVars>
  <w:rsids>
    <w:rsidRoot w:val="00993400"/>
    <w:rsid w:val="00000E86"/>
    <w:rsid w:val="00001A0A"/>
    <w:rsid w:val="00007E46"/>
    <w:rsid w:val="00015092"/>
    <w:rsid w:val="000235B1"/>
    <w:rsid w:val="000264FB"/>
    <w:rsid w:val="0003576B"/>
    <w:rsid w:val="0004459A"/>
    <w:rsid w:val="00054E95"/>
    <w:rsid w:val="00057826"/>
    <w:rsid w:val="00057C20"/>
    <w:rsid w:val="00063A54"/>
    <w:rsid w:val="000646A2"/>
    <w:rsid w:val="00067149"/>
    <w:rsid w:val="00070FF9"/>
    <w:rsid w:val="000713C7"/>
    <w:rsid w:val="00071E90"/>
    <w:rsid w:val="000752DC"/>
    <w:rsid w:val="000753F2"/>
    <w:rsid w:val="000759DC"/>
    <w:rsid w:val="000822EB"/>
    <w:rsid w:val="000904DC"/>
    <w:rsid w:val="00092D4A"/>
    <w:rsid w:val="000A2FEC"/>
    <w:rsid w:val="000A3B81"/>
    <w:rsid w:val="000B0FAB"/>
    <w:rsid w:val="000B5CDC"/>
    <w:rsid w:val="000C3B26"/>
    <w:rsid w:val="000C47B2"/>
    <w:rsid w:val="000C4D15"/>
    <w:rsid w:val="000C6D2F"/>
    <w:rsid w:val="000D0C6A"/>
    <w:rsid w:val="000D6738"/>
    <w:rsid w:val="000E0368"/>
    <w:rsid w:val="000E2644"/>
    <w:rsid w:val="000E5A70"/>
    <w:rsid w:val="000F0285"/>
    <w:rsid w:val="000F1E6E"/>
    <w:rsid w:val="000F6416"/>
    <w:rsid w:val="000F6856"/>
    <w:rsid w:val="0010065E"/>
    <w:rsid w:val="00100A66"/>
    <w:rsid w:val="00105D8A"/>
    <w:rsid w:val="00105F29"/>
    <w:rsid w:val="00114617"/>
    <w:rsid w:val="001150B9"/>
    <w:rsid w:val="00116EF4"/>
    <w:rsid w:val="0012214B"/>
    <w:rsid w:val="001226F9"/>
    <w:rsid w:val="00127234"/>
    <w:rsid w:val="0012756D"/>
    <w:rsid w:val="0014385C"/>
    <w:rsid w:val="00143B49"/>
    <w:rsid w:val="00144717"/>
    <w:rsid w:val="00153105"/>
    <w:rsid w:val="001554C9"/>
    <w:rsid w:val="00155848"/>
    <w:rsid w:val="00157868"/>
    <w:rsid w:val="001605FC"/>
    <w:rsid w:val="0016560A"/>
    <w:rsid w:val="00165FB1"/>
    <w:rsid w:val="00167F4B"/>
    <w:rsid w:val="001707A8"/>
    <w:rsid w:val="00171FAA"/>
    <w:rsid w:val="00173DE0"/>
    <w:rsid w:val="0017680E"/>
    <w:rsid w:val="00181732"/>
    <w:rsid w:val="001821EE"/>
    <w:rsid w:val="00184CF8"/>
    <w:rsid w:val="0018553D"/>
    <w:rsid w:val="00185EA5"/>
    <w:rsid w:val="00186396"/>
    <w:rsid w:val="00187EF1"/>
    <w:rsid w:val="00190A21"/>
    <w:rsid w:val="00197388"/>
    <w:rsid w:val="001A2AF0"/>
    <w:rsid w:val="001A3671"/>
    <w:rsid w:val="001A49E5"/>
    <w:rsid w:val="001A7DD3"/>
    <w:rsid w:val="001B00E8"/>
    <w:rsid w:val="001B2768"/>
    <w:rsid w:val="001B5E69"/>
    <w:rsid w:val="001B7750"/>
    <w:rsid w:val="001C1E9C"/>
    <w:rsid w:val="001C5BFF"/>
    <w:rsid w:val="001D0D8E"/>
    <w:rsid w:val="001D121E"/>
    <w:rsid w:val="001D33BB"/>
    <w:rsid w:val="001D36E6"/>
    <w:rsid w:val="001D60E9"/>
    <w:rsid w:val="001D6E60"/>
    <w:rsid w:val="001E475E"/>
    <w:rsid w:val="001E59FD"/>
    <w:rsid w:val="001E6DB7"/>
    <w:rsid w:val="001F057A"/>
    <w:rsid w:val="001F2763"/>
    <w:rsid w:val="001F3980"/>
    <w:rsid w:val="001F4D17"/>
    <w:rsid w:val="001F5CD1"/>
    <w:rsid w:val="001F6593"/>
    <w:rsid w:val="002024CE"/>
    <w:rsid w:val="002025B3"/>
    <w:rsid w:val="002055F9"/>
    <w:rsid w:val="00205F75"/>
    <w:rsid w:val="00207CFC"/>
    <w:rsid w:val="00212D81"/>
    <w:rsid w:val="002143D9"/>
    <w:rsid w:val="002144E2"/>
    <w:rsid w:val="00217B73"/>
    <w:rsid w:val="002259BD"/>
    <w:rsid w:val="002349CF"/>
    <w:rsid w:val="00235336"/>
    <w:rsid w:val="002365FD"/>
    <w:rsid w:val="002375B8"/>
    <w:rsid w:val="002377C9"/>
    <w:rsid w:val="00240CFA"/>
    <w:rsid w:val="002430AA"/>
    <w:rsid w:val="00244E7C"/>
    <w:rsid w:val="002456E9"/>
    <w:rsid w:val="002505E1"/>
    <w:rsid w:val="002540CD"/>
    <w:rsid w:val="00256C9F"/>
    <w:rsid w:val="00257233"/>
    <w:rsid w:val="00260148"/>
    <w:rsid w:val="00260DE8"/>
    <w:rsid w:val="00261A48"/>
    <w:rsid w:val="002624E8"/>
    <w:rsid w:val="002721EF"/>
    <w:rsid w:val="002816D9"/>
    <w:rsid w:val="00281A97"/>
    <w:rsid w:val="00281CD9"/>
    <w:rsid w:val="00283855"/>
    <w:rsid w:val="0028553D"/>
    <w:rsid w:val="00290C18"/>
    <w:rsid w:val="00291F4A"/>
    <w:rsid w:val="002923C8"/>
    <w:rsid w:val="00293558"/>
    <w:rsid w:val="00294534"/>
    <w:rsid w:val="00297409"/>
    <w:rsid w:val="002A0327"/>
    <w:rsid w:val="002A043C"/>
    <w:rsid w:val="002A0D89"/>
    <w:rsid w:val="002A2146"/>
    <w:rsid w:val="002A76C0"/>
    <w:rsid w:val="002B05AF"/>
    <w:rsid w:val="002B0F3E"/>
    <w:rsid w:val="002B1DB9"/>
    <w:rsid w:val="002B3809"/>
    <w:rsid w:val="002B4DBB"/>
    <w:rsid w:val="002B5B2C"/>
    <w:rsid w:val="002C0514"/>
    <w:rsid w:val="002C11F3"/>
    <w:rsid w:val="002C1F59"/>
    <w:rsid w:val="002D1375"/>
    <w:rsid w:val="002D76DD"/>
    <w:rsid w:val="002F20D2"/>
    <w:rsid w:val="002F4BAD"/>
    <w:rsid w:val="0030448F"/>
    <w:rsid w:val="0031497A"/>
    <w:rsid w:val="00317337"/>
    <w:rsid w:val="00320AF9"/>
    <w:rsid w:val="00325EED"/>
    <w:rsid w:val="00332255"/>
    <w:rsid w:val="00332E3D"/>
    <w:rsid w:val="00335E8D"/>
    <w:rsid w:val="00336185"/>
    <w:rsid w:val="00345820"/>
    <w:rsid w:val="003459D7"/>
    <w:rsid w:val="003477B9"/>
    <w:rsid w:val="00350E09"/>
    <w:rsid w:val="003511AA"/>
    <w:rsid w:val="00351FAD"/>
    <w:rsid w:val="003543CD"/>
    <w:rsid w:val="00365BCB"/>
    <w:rsid w:val="00367498"/>
    <w:rsid w:val="003705BE"/>
    <w:rsid w:val="00373403"/>
    <w:rsid w:val="00375E16"/>
    <w:rsid w:val="003803F5"/>
    <w:rsid w:val="003821CE"/>
    <w:rsid w:val="00383E79"/>
    <w:rsid w:val="003868FD"/>
    <w:rsid w:val="00386B79"/>
    <w:rsid w:val="0039507F"/>
    <w:rsid w:val="00397090"/>
    <w:rsid w:val="003A0680"/>
    <w:rsid w:val="003A4469"/>
    <w:rsid w:val="003A6A8C"/>
    <w:rsid w:val="003A6D57"/>
    <w:rsid w:val="003B064F"/>
    <w:rsid w:val="003B5D81"/>
    <w:rsid w:val="003B658E"/>
    <w:rsid w:val="003B6680"/>
    <w:rsid w:val="003C72C1"/>
    <w:rsid w:val="003D1B8E"/>
    <w:rsid w:val="003E1E67"/>
    <w:rsid w:val="003E2121"/>
    <w:rsid w:val="003E24AD"/>
    <w:rsid w:val="003E5CCA"/>
    <w:rsid w:val="003F05BB"/>
    <w:rsid w:val="003F4B61"/>
    <w:rsid w:val="003F5705"/>
    <w:rsid w:val="00400DBE"/>
    <w:rsid w:val="00410389"/>
    <w:rsid w:val="0041099D"/>
    <w:rsid w:val="00412860"/>
    <w:rsid w:val="00413D84"/>
    <w:rsid w:val="004146BE"/>
    <w:rsid w:val="00415BB6"/>
    <w:rsid w:val="00415D18"/>
    <w:rsid w:val="00416B20"/>
    <w:rsid w:val="00417387"/>
    <w:rsid w:val="004175EE"/>
    <w:rsid w:val="0042064D"/>
    <w:rsid w:val="00430BD9"/>
    <w:rsid w:val="004336C2"/>
    <w:rsid w:val="004358B9"/>
    <w:rsid w:val="004379C2"/>
    <w:rsid w:val="0044140C"/>
    <w:rsid w:val="00442226"/>
    <w:rsid w:val="00444258"/>
    <w:rsid w:val="004567FF"/>
    <w:rsid w:val="00456CC9"/>
    <w:rsid w:val="0047726A"/>
    <w:rsid w:val="00480802"/>
    <w:rsid w:val="00490693"/>
    <w:rsid w:val="00494AA7"/>
    <w:rsid w:val="00497CF5"/>
    <w:rsid w:val="004A1F0A"/>
    <w:rsid w:val="004A6B8B"/>
    <w:rsid w:val="004A6FA1"/>
    <w:rsid w:val="004A7011"/>
    <w:rsid w:val="004C16A4"/>
    <w:rsid w:val="004C4486"/>
    <w:rsid w:val="004D2DD7"/>
    <w:rsid w:val="004D63B7"/>
    <w:rsid w:val="004D6BE0"/>
    <w:rsid w:val="004D6DE0"/>
    <w:rsid w:val="004D6EA6"/>
    <w:rsid w:val="004E1327"/>
    <w:rsid w:val="004E23AE"/>
    <w:rsid w:val="004E5EF0"/>
    <w:rsid w:val="004F150E"/>
    <w:rsid w:val="004F5DCF"/>
    <w:rsid w:val="005033A2"/>
    <w:rsid w:val="00504CEF"/>
    <w:rsid w:val="00507899"/>
    <w:rsid w:val="00513DF7"/>
    <w:rsid w:val="00517F4C"/>
    <w:rsid w:val="005206AC"/>
    <w:rsid w:val="00522C0E"/>
    <w:rsid w:val="00525259"/>
    <w:rsid w:val="00527BD1"/>
    <w:rsid w:val="0053776B"/>
    <w:rsid w:val="00547DA6"/>
    <w:rsid w:val="005518A0"/>
    <w:rsid w:val="005526AA"/>
    <w:rsid w:val="00554CE1"/>
    <w:rsid w:val="005577D9"/>
    <w:rsid w:val="00561CA0"/>
    <w:rsid w:val="00563295"/>
    <w:rsid w:val="00565ABB"/>
    <w:rsid w:val="00571FF9"/>
    <w:rsid w:val="0057416F"/>
    <w:rsid w:val="005833CD"/>
    <w:rsid w:val="00586589"/>
    <w:rsid w:val="00590B9E"/>
    <w:rsid w:val="00591ABD"/>
    <w:rsid w:val="0059386B"/>
    <w:rsid w:val="005A06EB"/>
    <w:rsid w:val="005A5994"/>
    <w:rsid w:val="005A6911"/>
    <w:rsid w:val="005B261B"/>
    <w:rsid w:val="005B6496"/>
    <w:rsid w:val="005B6FE1"/>
    <w:rsid w:val="005C600C"/>
    <w:rsid w:val="005D1328"/>
    <w:rsid w:val="005D75FA"/>
    <w:rsid w:val="005E124A"/>
    <w:rsid w:val="005F30F2"/>
    <w:rsid w:val="005F3507"/>
    <w:rsid w:val="005F77EB"/>
    <w:rsid w:val="005F7E25"/>
    <w:rsid w:val="00602D0F"/>
    <w:rsid w:val="00603CBD"/>
    <w:rsid w:val="00604D8C"/>
    <w:rsid w:val="006069E7"/>
    <w:rsid w:val="006073B3"/>
    <w:rsid w:val="00613FD1"/>
    <w:rsid w:val="006160CB"/>
    <w:rsid w:val="00616BF9"/>
    <w:rsid w:val="00622ADB"/>
    <w:rsid w:val="00623325"/>
    <w:rsid w:val="00623A09"/>
    <w:rsid w:val="006243F2"/>
    <w:rsid w:val="006268EC"/>
    <w:rsid w:val="006309E5"/>
    <w:rsid w:val="00631548"/>
    <w:rsid w:val="00634CF9"/>
    <w:rsid w:val="006368CB"/>
    <w:rsid w:val="00637372"/>
    <w:rsid w:val="0065300C"/>
    <w:rsid w:val="006639E9"/>
    <w:rsid w:val="00667052"/>
    <w:rsid w:val="0067337C"/>
    <w:rsid w:val="0067377D"/>
    <w:rsid w:val="00677C66"/>
    <w:rsid w:val="00682AD0"/>
    <w:rsid w:val="00684FBF"/>
    <w:rsid w:val="00685E25"/>
    <w:rsid w:val="006904C2"/>
    <w:rsid w:val="00694F2D"/>
    <w:rsid w:val="006968CE"/>
    <w:rsid w:val="00696962"/>
    <w:rsid w:val="006A127D"/>
    <w:rsid w:val="006A27A1"/>
    <w:rsid w:val="006A2915"/>
    <w:rsid w:val="006A4826"/>
    <w:rsid w:val="006B0064"/>
    <w:rsid w:val="006B186B"/>
    <w:rsid w:val="006B324D"/>
    <w:rsid w:val="006B5C23"/>
    <w:rsid w:val="006C477D"/>
    <w:rsid w:val="006C5144"/>
    <w:rsid w:val="006D117D"/>
    <w:rsid w:val="006D1A7F"/>
    <w:rsid w:val="006D2A08"/>
    <w:rsid w:val="006D32E7"/>
    <w:rsid w:val="006D4CED"/>
    <w:rsid w:val="006D51AB"/>
    <w:rsid w:val="006D58EB"/>
    <w:rsid w:val="006E36F1"/>
    <w:rsid w:val="006E422E"/>
    <w:rsid w:val="006F1774"/>
    <w:rsid w:val="006F2515"/>
    <w:rsid w:val="006F2C59"/>
    <w:rsid w:val="006F2CE6"/>
    <w:rsid w:val="006F2F8D"/>
    <w:rsid w:val="006F3933"/>
    <w:rsid w:val="007009BC"/>
    <w:rsid w:val="0070201E"/>
    <w:rsid w:val="00703B7B"/>
    <w:rsid w:val="0070675C"/>
    <w:rsid w:val="00710B61"/>
    <w:rsid w:val="00714F2A"/>
    <w:rsid w:val="00715940"/>
    <w:rsid w:val="007248A7"/>
    <w:rsid w:val="00733057"/>
    <w:rsid w:val="0073676F"/>
    <w:rsid w:val="00736B84"/>
    <w:rsid w:val="00736DC9"/>
    <w:rsid w:val="00750509"/>
    <w:rsid w:val="00752ADF"/>
    <w:rsid w:val="00773627"/>
    <w:rsid w:val="007767B9"/>
    <w:rsid w:val="0079683E"/>
    <w:rsid w:val="007A4AA8"/>
    <w:rsid w:val="007A53E7"/>
    <w:rsid w:val="007B39AF"/>
    <w:rsid w:val="007B5D00"/>
    <w:rsid w:val="007C16F6"/>
    <w:rsid w:val="007C3E8F"/>
    <w:rsid w:val="007D0DAC"/>
    <w:rsid w:val="007D1715"/>
    <w:rsid w:val="007D1964"/>
    <w:rsid w:val="007D3FFA"/>
    <w:rsid w:val="007D404B"/>
    <w:rsid w:val="007E4D17"/>
    <w:rsid w:val="007E61ED"/>
    <w:rsid w:val="007F459F"/>
    <w:rsid w:val="00800D74"/>
    <w:rsid w:val="00801482"/>
    <w:rsid w:val="008015D4"/>
    <w:rsid w:val="008029C4"/>
    <w:rsid w:val="00803F7E"/>
    <w:rsid w:val="00807A1A"/>
    <w:rsid w:val="0081117C"/>
    <w:rsid w:val="00817C68"/>
    <w:rsid w:val="008211E4"/>
    <w:rsid w:val="0082444B"/>
    <w:rsid w:val="00825114"/>
    <w:rsid w:val="008326E9"/>
    <w:rsid w:val="008368B7"/>
    <w:rsid w:val="0084362A"/>
    <w:rsid w:val="00843EBE"/>
    <w:rsid w:val="00851459"/>
    <w:rsid w:val="008516FA"/>
    <w:rsid w:val="00851A4B"/>
    <w:rsid w:val="00851B73"/>
    <w:rsid w:val="0086012F"/>
    <w:rsid w:val="00863B55"/>
    <w:rsid w:val="00865AC8"/>
    <w:rsid w:val="00865F55"/>
    <w:rsid w:val="008704D1"/>
    <w:rsid w:val="008734CB"/>
    <w:rsid w:val="00876383"/>
    <w:rsid w:val="00885461"/>
    <w:rsid w:val="00885F6C"/>
    <w:rsid w:val="00893D8D"/>
    <w:rsid w:val="0089721B"/>
    <w:rsid w:val="008A1242"/>
    <w:rsid w:val="008A3BD3"/>
    <w:rsid w:val="008A56C3"/>
    <w:rsid w:val="008C18D4"/>
    <w:rsid w:val="008C7FAF"/>
    <w:rsid w:val="008D01EE"/>
    <w:rsid w:val="008D1743"/>
    <w:rsid w:val="008D3491"/>
    <w:rsid w:val="008D4B92"/>
    <w:rsid w:val="008F03D5"/>
    <w:rsid w:val="008F1063"/>
    <w:rsid w:val="008F158D"/>
    <w:rsid w:val="008F4043"/>
    <w:rsid w:val="008F4958"/>
    <w:rsid w:val="008F675D"/>
    <w:rsid w:val="00903CE0"/>
    <w:rsid w:val="00910E3F"/>
    <w:rsid w:val="00912694"/>
    <w:rsid w:val="00915696"/>
    <w:rsid w:val="0091732F"/>
    <w:rsid w:val="00924C08"/>
    <w:rsid w:val="0093042D"/>
    <w:rsid w:val="0093048D"/>
    <w:rsid w:val="0093083D"/>
    <w:rsid w:val="0093178C"/>
    <w:rsid w:val="0093423F"/>
    <w:rsid w:val="00942EA0"/>
    <w:rsid w:val="009446BD"/>
    <w:rsid w:val="00945F01"/>
    <w:rsid w:val="00953251"/>
    <w:rsid w:val="00954A53"/>
    <w:rsid w:val="009666A9"/>
    <w:rsid w:val="0096699A"/>
    <w:rsid w:val="00967401"/>
    <w:rsid w:val="00967813"/>
    <w:rsid w:val="009735DB"/>
    <w:rsid w:val="00976627"/>
    <w:rsid w:val="009803F6"/>
    <w:rsid w:val="00984192"/>
    <w:rsid w:val="009870C6"/>
    <w:rsid w:val="00993400"/>
    <w:rsid w:val="00994BF0"/>
    <w:rsid w:val="009966A0"/>
    <w:rsid w:val="009B24EE"/>
    <w:rsid w:val="009C027F"/>
    <w:rsid w:val="009C1C88"/>
    <w:rsid w:val="009C3912"/>
    <w:rsid w:val="009C51C4"/>
    <w:rsid w:val="009C655F"/>
    <w:rsid w:val="009C6613"/>
    <w:rsid w:val="009C70B7"/>
    <w:rsid w:val="009D5D29"/>
    <w:rsid w:val="009E4A2E"/>
    <w:rsid w:val="009E5B19"/>
    <w:rsid w:val="009E76F5"/>
    <w:rsid w:val="009F0089"/>
    <w:rsid w:val="009F762A"/>
    <w:rsid w:val="009F78AF"/>
    <w:rsid w:val="00A00452"/>
    <w:rsid w:val="00A00587"/>
    <w:rsid w:val="00A00F93"/>
    <w:rsid w:val="00A014C6"/>
    <w:rsid w:val="00A164CA"/>
    <w:rsid w:val="00A202EA"/>
    <w:rsid w:val="00A2418E"/>
    <w:rsid w:val="00A25B3E"/>
    <w:rsid w:val="00A32EB6"/>
    <w:rsid w:val="00A344BB"/>
    <w:rsid w:val="00A38ABF"/>
    <w:rsid w:val="00A4003D"/>
    <w:rsid w:val="00A42D5A"/>
    <w:rsid w:val="00A466DE"/>
    <w:rsid w:val="00A468AC"/>
    <w:rsid w:val="00A50185"/>
    <w:rsid w:val="00A5513B"/>
    <w:rsid w:val="00A55C12"/>
    <w:rsid w:val="00A6022F"/>
    <w:rsid w:val="00A65172"/>
    <w:rsid w:val="00A72300"/>
    <w:rsid w:val="00A72D92"/>
    <w:rsid w:val="00A765C3"/>
    <w:rsid w:val="00A77322"/>
    <w:rsid w:val="00A84F10"/>
    <w:rsid w:val="00A85A27"/>
    <w:rsid w:val="00AA008A"/>
    <w:rsid w:val="00AA0C0B"/>
    <w:rsid w:val="00AA46E5"/>
    <w:rsid w:val="00AA6987"/>
    <w:rsid w:val="00AA7606"/>
    <w:rsid w:val="00AB5102"/>
    <w:rsid w:val="00AC1304"/>
    <w:rsid w:val="00AC1370"/>
    <w:rsid w:val="00AC2992"/>
    <w:rsid w:val="00AC4FDF"/>
    <w:rsid w:val="00AD1DCC"/>
    <w:rsid w:val="00AD3CE7"/>
    <w:rsid w:val="00AD45A2"/>
    <w:rsid w:val="00AD59E6"/>
    <w:rsid w:val="00AE0EF8"/>
    <w:rsid w:val="00AE38ED"/>
    <w:rsid w:val="00AE6751"/>
    <w:rsid w:val="00AE76E2"/>
    <w:rsid w:val="00AE7C32"/>
    <w:rsid w:val="00AF0D9B"/>
    <w:rsid w:val="00AF3E16"/>
    <w:rsid w:val="00B11065"/>
    <w:rsid w:val="00B111CC"/>
    <w:rsid w:val="00B13532"/>
    <w:rsid w:val="00B216C5"/>
    <w:rsid w:val="00B21782"/>
    <w:rsid w:val="00B21F10"/>
    <w:rsid w:val="00B223C1"/>
    <w:rsid w:val="00B22AD7"/>
    <w:rsid w:val="00B23545"/>
    <w:rsid w:val="00B3176C"/>
    <w:rsid w:val="00B329C4"/>
    <w:rsid w:val="00B33764"/>
    <w:rsid w:val="00B34D20"/>
    <w:rsid w:val="00B34E3F"/>
    <w:rsid w:val="00B352DC"/>
    <w:rsid w:val="00B35D80"/>
    <w:rsid w:val="00B36573"/>
    <w:rsid w:val="00B40E34"/>
    <w:rsid w:val="00B423B8"/>
    <w:rsid w:val="00B50EAE"/>
    <w:rsid w:val="00B5415B"/>
    <w:rsid w:val="00B610F2"/>
    <w:rsid w:val="00B62628"/>
    <w:rsid w:val="00B67F59"/>
    <w:rsid w:val="00B706C4"/>
    <w:rsid w:val="00B71315"/>
    <w:rsid w:val="00B71776"/>
    <w:rsid w:val="00B73D3E"/>
    <w:rsid w:val="00B92DDA"/>
    <w:rsid w:val="00B93D98"/>
    <w:rsid w:val="00B94458"/>
    <w:rsid w:val="00B95A5B"/>
    <w:rsid w:val="00B96A26"/>
    <w:rsid w:val="00BA0E6E"/>
    <w:rsid w:val="00BA233C"/>
    <w:rsid w:val="00BA45BF"/>
    <w:rsid w:val="00BA7227"/>
    <w:rsid w:val="00BB0AAC"/>
    <w:rsid w:val="00BB1D3A"/>
    <w:rsid w:val="00BB5DB6"/>
    <w:rsid w:val="00BB5F7E"/>
    <w:rsid w:val="00BB651E"/>
    <w:rsid w:val="00BC182B"/>
    <w:rsid w:val="00BC1F74"/>
    <w:rsid w:val="00BC2381"/>
    <w:rsid w:val="00BD0C2A"/>
    <w:rsid w:val="00BD3806"/>
    <w:rsid w:val="00BD39C9"/>
    <w:rsid w:val="00BE099E"/>
    <w:rsid w:val="00BE30B5"/>
    <w:rsid w:val="00BF124B"/>
    <w:rsid w:val="00BF1A5D"/>
    <w:rsid w:val="00BF3B6A"/>
    <w:rsid w:val="00BF4925"/>
    <w:rsid w:val="00BF58F3"/>
    <w:rsid w:val="00C0286D"/>
    <w:rsid w:val="00C03793"/>
    <w:rsid w:val="00C06021"/>
    <w:rsid w:val="00C078DD"/>
    <w:rsid w:val="00C11455"/>
    <w:rsid w:val="00C1260A"/>
    <w:rsid w:val="00C13416"/>
    <w:rsid w:val="00C1615A"/>
    <w:rsid w:val="00C36170"/>
    <w:rsid w:val="00C36234"/>
    <w:rsid w:val="00C369EB"/>
    <w:rsid w:val="00C4382B"/>
    <w:rsid w:val="00C452AC"/>
    <w:rsid w:val="00C571E8"/>
    <w:rsid w:val="00C60810"/>
    <w:rsid w:val="00C70BD9"/>
    <w:rsid w:val="00C70F89"/>
    <w:rsid w:val="00C8184B"/>
    <w:rsid w:val="00C818FA"/>
    <w:rsid w:val="00C8742D"/>
    <w:rsid w:val="00C91298"/>
    <w:rsid w:val="00C9505B"/>
    <w:rsid w:val="00CA1829"/>
    <w:rsid w:val="00CA1F07"/>
    <w:rsid w:val="00CA1F32"/>
    <w:rsid w:val="00CA4C2D"/>
    <w:rsid w:val="00CB5387"/>
    <w:rsid w:val="00CC2742"/>
    <w:rsid w:val="00CC3E2D"/>
    <w:rsid w:val="00CC6DAB"/>
    <w:rsid w:val="00CD44F9"/>
    <w:rsid w:val="00CD4827"/>
    <w:rsid w:val="00CD5A05"/>
    <w:rsid w:val="00CD7B08"/>
    <w:rsid w:val="00CE54B7"/>
    <w:rsid w:val="00CE6DC1"/>
    <w:rsid w:val="00CF0C86"/>
    <w:rsid w:val="00CF5635"/>
    <w:rsid w:val="00D00DE9"/>
    <w:rsid w:val="00D0425D"/>
    <w:rsid w:val="00D06269"/>
    <w:rsid w:val="00D22A40"/>
    <w:rsid w:val="00D306D0"/>
    <w:rsid w:val="00D30A43"/>
    <w:rsid w:val="00D31298"/>
    <w:rsid w:val="00D3456B"/>
    <w:rsid w:val="00D4029D"/>
    <w:rsid w:val="00D422CE"/>
    <w:rsid w:val="00D5289D"/>
    <w:rsid w:val="00D53B34"/>
    <w:rsid w:val="00D603DC"/>
    <w:rsid w:val="00D64692"/>
    <w:rsid w:val="00D671D5"/>
    <w:rsid w:val="00D8063D"/>
    <w:rsid w:val="00D81133"/>
    <w:rsid w:val="00D915C8"/>
    <w:rsid w:val="00D921BA"/>
    <w:rsid w:val="00D92FE3"/>
    <w:rsid w:val="00DA340A"/>
    <w:rsid w:val="00DA7783"/>
    <w:rsid w:val="00DB0997"/>
    <w:rsid w:val="00DC05E3"/>
    <w:rsid w:val="00DC1122"/>
    <w:rsid w:val="00DC32C5"/>
    <w:rsid w:val="00DC4DBF"/>
    <w:rsid w:val="00DC59C1"/>
    <w:rsid w:val="00DD3DD7"/>
    <w:rsid w:val="00DD40FC"/>
    <w:rsid w:val="00DD722E"/>
    <w:rsid w:val="00DE054A"/>
    <w:rsid w:val="00DE370C"/>
    <w:rsid w:val="00DE3DEA"/>
    <w:rsid w:val="00DE3F0C"/>
    <w:rsid w:val="00DF10A5"/>
    <w:rsid w:val="00E0072C"/>
    <w:rsid w:val="00E021EF"/>
    <w:rsid w:val="00E04034"/>
    <w:rsid w:val="00E04662"/>
    <w:rsid w:val="00E04877"/>
    <w:rsid w:val="00E128CA"/>
    <w:rsid w:val="00E13CA1"/>
    <w:rsid w:val="00E15596"/>
    <w:rsid w:val="00E15744"/>
    <w:rsid w:val="00E304F0"/>
    <w:rsid w:val="00E332B1"/>
    <w:rsid w:val="00E40A7D"/>
    <w:rsid w:val="00E41AB0"/>
    <w:rsid w:val="00E43DF1"/>
    <w:rsid w:val="00E4549D"/>
    <w:rsid w:val="00E47218"/>
    <w:rsid w:val="00E53BEB"/>
    <w:rsid w:val="00E53FF2"/>
    <w:rsid w:val="00E54C59"/>
    <w:rsid w:val="00E56518"/>
    <w:rsid w:val="00E72B70"/>
    <w:rsid w:val="00E751C3"/>
    <w:rsid w:val="00E840D0"/>
    <w:rsid w:val="00E84F61"/>
    <w:rsid w:val="00E90CC8"/>
    <w:rsid w:val="00E91204"/>
    <w:rsid w:val="00E972C4"/>
    <w:rsid w:val="00EA1294"/>
    <w:rsid w:val="00EA1AD2"/>
    <w:rsid w:val="00EA2893"/>
    <w:rsid w:val="00EA6A2A"/>
    <w:rsid w:val="00EA7CC0"/>
    <w:rsid w:val="00EB6489"/>
    <w:rsid w:val="00EC445C"/>
    <w:rsid w:val="00EC6CBE"/>
    <w:rsid w:val="00ED3D12"/>
    <w:rsid w:val="00ED42D3"/>
    <w:rsid w:val="00ED64BC"/>
    <w:rsid w:val="00EE1D0C"/>
    <w:rsid w:val="00EE4FAA"/>
    <w:rsid w:val="00EF031B"/>
    <w:rsid w:val="00EF7B71"/>
    <w:rsid w:val="00F135F5"/>
    <w:rsid w:val="00F20989"/>
    <w:rsid w:val="00F21141"/>
    <w:rsid w:val="00F24511"/>
    <w:rsid w:val="00F24BAE"/>
    <w:rsid w:val="00F323D5"/>
    <w:rsid w:val="00F33DB3"/>
    <w:rsid w:val="00F34E72"/>
    <w:rsid w:val="00F42C3C"/>
    <w:rsid w:val="00F46D09"/>
    <w:rsid w:val="00F473EC"/>
    <w:rsid w:val="00F503E5"/>
    <w:rsid w:val="00F510D9"/>
    <w:rsid w:val="00F634B8"/>
    <w:rsid w:val="00F64662"/>
    <w:rsid w:val="00F67F61"/>
    <w:rsid w:val="00F713EB"/>
    <w:rsid w:val="00F7646D"/>
    <w:rsid w:val="00F81704"/>
    <w:rsid w:val="00F81969"/>
    <w:rsid w:val="00F82C67"/>
    <w:rsid w:val="00F90E2D"/>
    <w:rsid w:val="00F92D22"/>
    <w:rsid w:val="00F939DC"/>
    <w:rsid w:val="00F94148"/>
    <w:rsid w:val="00F95416"/>
    <w:rsid w:val="00F95540"/>
    <w:rsid w:val="00FA1644"/>
    <w:rsid w:val="00FA5DDB"/>
    <w:rsid w:val="00FB0E09"/>
    <w:rsid w:val="00FB1EF8"/>
    <w:rsid w:val="00FB6685"/>
    <w:rsid w:val="00FB7110"/>
    <w:rsid w:val="00FC3903"/>
    <w:rsid w:val="00FC778B"/>
    <w:rsid w:val="00FD46D7"/>
    <w:rsid w:val="00FD59D2"/>
    <w:rsid w:val="00FD640A"/>
    <w:rsid w:val="00FE32AC"/>
    <w:rsid w:val="00FE5DB7"/>
    <w:rsid w:val="00FE7A6A"/>
    <w:rsid w:val="00FF0E5B"/>
    <w:rsid w:val="00FF55CF"/>
    <w:rsid w:val="00FF6880"/>
    <w:rsid w:val="0164202C"/>
    <w:rsid w:val="01720A55"/>
    <w:rsid w:val="028B03AA"/>
    <w:rsid w:val="0293494B"/>
    <w:rsid w:val="0295B5D6"/>
    <w:rsid w:val="02BFF1CC"/>
    <w:rsid w:val="0418135C"/>
    <w:rsid w:val="043F3E8A"/>
    <w:rsid w:val="0494A702"/>
    <w:rsid w:val="04A75D16"/>
    <w:rsid w:val="056DEDD9"/>
    <w:rsid w:val="0606DE8F"/>
    <w:rsid w:val="063CD1B0"/>
    <w:rsid w:val="06459D5C"/>
    <w:rsid w:val="06C1B67C"/>
    <w:rsid w:val="06CA02F7"/>
    <w:rsid w:val="078E045B"/>
    <w:rsid w:val="07B20A36"/>
    <w:rsid w:val="07E08190"/>
    <w:rsid w:val="07E84951"/>
    <w:rsid w:val="0816245E"/>
    <w:rsid w:val="08945C71"/>
    <w:rsid w:val="08C26FD3"/>
    <w:rsid w:val="0A265898"/>
    <w:rsid w:val="0A8034C7"/>
    <w:rsid w:val="0AF4200C"/>
    <w:rsid w:val="0C7A5F69"/>
    <w:rsid w:val="0C8329C4"/>
    <w:rsid w:val="0CD39709"/>
    <w:rsid w:val="0CF0FF86"/>
    <w:rsid w:val="0CF636FA"/>
    <w:rsid w:val="0D0F4330"/>
    <w:rsid w:val="0D384895"/>
    <w:rsid w:val="0D61C381"/>
    <w:rsid w:val="0D7B1CCB"/>
    <w:rsid w:val="0DD3E38E"/>
    <w:rsid w:val="0EB1A93D"/>
    <w:rsid w:val="0ECC2B70"/>
    <w:rsid w:val="0F06AE74"/>
    <w:rsid w:val="0F4F3A6A"/>
    <w:rsid w:val="0FCC54D4"/>
    <w:rsid w:val="0FEABE65"/>
    <w:rsid w:val="10F0F6E1"/>
    <w:rsid w:val="11335F8E"/>
    <w:rsid w:val="1164DEFD"/>
    <w:rsid w:val="11866550"/>
    <w:rsid w:val="1237CA0B"/>
    <w:rsid w:val="123F268B"/>
    <w:rsid w:val="133A962C"/>
    <w:rsid w:val="15290BAB"/>
    <w:rsid w:val="1566AD5F"/>
    <w:rsid w:val="1577EBA0"/>
    <w:rsid w:val="15C3D08C"/>
    <w:rsid w:val="15C5BEB5"/>
    <w:rsid w:val="15D59DA7"/>
    <w:rsid w:val="167EB96F"/>
    <w:rsid w:val="1688C44C"/>
    <w:rsid w:val="16D9AB29"/>
    <w:rsid w:val="1741B333"/>
    <w:rsid w:val="17952272"/>
    <w:rsid w:val="17DD6E2C"/>
    <w:rsid w:val="17EFB4EE"/>
    <w:rsid w:val="17FB8869"/>
    <w:rsid w:val="1815808F"/>
    <w:rsid w:val="1851CF4E"/>
    <w:rsid w:val="1859026A"/>
    <w:rsid w:val="18966405"/>
    <w:rsid w:val="18C42010"/>
    <w:rsid w:val="19793E8D"/>
    <w:rsid w:val="1A054181"/>
    <w:rsid w:val="1A53A50B"/>
    <w:rsid w:val="1AD638CF"/>
    <w:rsid w:val="1AE978AD"/>
    <w:rsid w:val="1B05712E"/>
    <w:rsid w:val="1B466909"/>
    <w:rsid w:val="1BACB3A4"/>
    <w:rsid w:val="1C955CE0"/>
    <w:rsid w:val="1CA59DF9"/>
    <w:rsid w:val="1CC32611"/>
    <w:rsid w:val="1D72AED7"/>
    <w:rsid w:val="1D9FEBB6"/>
    <w:rsid w:val="1DBB16E9"/>
    <w:rsid w:val="1DEA3F7A"/>
    <w:rsid w:val="1E7988C7"/>
    <w:rsid w:val="1F0D380A"/>
    <w:rsid w:val="1F8461AD"/>
    <w:rsid w:val="1FE89CE9"/>
    <w:rsid w:val="20567E2A"/>
    <w:rsid w:val="2065521C"/>
    <w:rsid w:val="219C8B81"/>
    <w:rsid w:val="22378260"/>
    <w:rsid w:val="2240C588"/>
    <w:rsid w:val="227AD03A"/>
    <w:rsid w:val="2290AAF2"/>
    <w:rsid w:val="22EAB0FD"/>
    <w:rsid w:val="230AC6E8"/>
    <w:rsid w:val="235F8F22"/>
    <w:rsid w:val="2394B4C6"/>
    <w:rsid w:val="23976E43"/>
    <w:rsid w:val="2486C0A9"/>
    <w:rsid w:val="24884DC5"/>
    <w:rsid w:val="24C6E2E3"/>
    <w:rsid w:val="24D70563"/>
    <w:rsid w:val="256A37FB"/>
    <w:rsid w:val="26315751"/>
    <w:rsid w:val="2632A7E8"/>
    <w:rsid w:val="26829408"/>
    <w:rsid w:val="26A832C5"/>
    <w:rsid w:val="2805A6E2"/>
    <w:rsid w:val="2854E766"/>
    <w:rsid w:val="288D081D"/>
    <w:rsid w:val="28AEB174"/>
    <w:rsid w:val="28C276F0"/>
    <w:rsid w:val="28D12211"/>
    <w:rsid w:val="28EC146A"/>
    <w:rsid w:val="29015660"/>
    <w:rsid w:val="29051C59"/>
    <w:rsid w:val="292D95AB"/>
    <w:rsid w:val="29A04AC2"/>
    <w:rsid w:val="29A1CFE0"/>
    <w:rsid w:val="29B1C7CD"/>
    <w:rsid w:val="29E6DB10"/>
    <w:rsid w:val="2A0A820F"/>
    <w:rsid w:val="2A774A1B"/>
    <w:rsid w:val="2AAC695A"/>
    <w:rsid w:val="2BE9B5C8"/>
    <w:rsid w:val="2BFA8EEC"/>
    <w:rsid w:val="2C951AD4"/>
    <w:rsid w:val="2C9CD7EA"/>
    <w:rsid w:val="2CA05A73"/>
    <w:rsid w:val="2CF289D7"/>
    <w:rsid w:val="2D1BE3E5"/>
    <w:rsid w:val="2E3F153B"/>
    <w:rsid w:val="2E49C7F5"/>
    <w:rsid w:val="2E5A9388"/>
    <w:rsid w:val="2F2DD050"/>
    <w:rsid w:val="2FAAEFB3"/>
    <w:rsid w:val="300DC10E"/>
    <w:rsid w:val="30EBB72B"/>
    <w:rsid w:val="310A8308"/>
    <w:rsid w:val="31E629C1"/>
    <w:rsid w:val="3206ABED"/>
    <w:rsid w:val="32764FFD"/>
    <w:rsid w:val="32D34059"/>
    <w:rsid w:val="330DBBE9"/>
    <w:rsid w:val="33129BE2"/>
    <w:rsid w:val="33B0AEE2"/>
    <w:rsid w:val="33F55CC4"/>
    <w:rsid w:val="34225A46"/>
    <w:rsid w:val="344869BD"/>
    <w:rsid w:val="34C2AF60"/>
    <w:rsid w:val="355DFF19"/>
    <w:rsid w:val="356A5827"/>
    <w:rsid w:val="35BB7679"/>
    <w:rsid w:val="36B21672"/>
    <w:rsid w:val="36C295C9"/>
    <w:rsid w:val="37863E92"/>
    <w:rsid w:val="378C7AC5"/>
    <w:rsid w:val="37E2EFF5"/>
    <w:rsid w:val="37EA1F6C"/>
    <w:rsid w:val="382618C5"/>
    <w:rsid w:val="385CF4C7"/>
    <w:rsid w:val="390E5EAF"/>
    <w:rsid w:val="3A758AD5"/>
    <w:rsid w:val="3B36607B"/>
    <w:rsid w:val="3BDD26B5"/>
    <w:rsid w:val="3C527D22"/>
    <w:rsid w:val="3C5CBA22"/>
    <w:rsid w:val="3C5FD5EF"/>
    <w:rsid w:val="3C5FEBE8"/>
    <w:rsid w:val="3C817543"/>
    <w:rsid w:val="3D28F7A2"/>
    <w:rsid w:val="3D7BB977"/>
    <w:rsid w:val="3D9523B9"/>
    <w:rsid w:val="3D9F8FE8"/>
    <w:rsid w:val="3E1B1A95"/>
    <w:rsid w:val="3FED4103"/>
    <w:rsid w:val="400594D8"/>
    <w:rsid w:val="40087EAE"/>
    <w:rsid w:val="40147539"/>
    <w:rsid w:val="40722804"/>
    <w:rsid w:val="40A3B459"/>
    <w:rsid w:val="40D60132"/>
    <w:rsid w:val="4167B2A5"/>
    <w:rsid w:val="41B77969"/>
    <w:rsid w:val="4202E821"/>
    <w:rsid w:val="420FFE45"/>
    <w:rsid w:val="421CA7F6"/>
    <w:rsid w:val="42688F51"/>
    <w:rsid w:val="42A07234"/>
    <w:rsid w:val="42AF2334"/>
    <w:rsid w:val="431B4298"/>
    <w:rsid w:val="44520B14"/>
    <w:rsid w:val="44AF7A17"/>
    <w:rsid w:val="44BE998F"/>
    <w:rsid w:val="456429E3"/>
    <w:rsid w:val="46088170"/>
    <w:rsid w:val="47091504"/>
    <w:rsid w:val="473941A2"/>
    <w:rsid w:val="4749EA33"/>
    <w:rsid w:val="4944766F"/>
    <w:rsid w:val="49A73E57"/>
    <w:rsid w:val="49B33F19"/>
    <w:rsid w:val="49BA332C"/>
    <w:rsid w:val="49D64FE1"/>
    <w:rsid w:val="49EF773F"/>
    <w:rsid w:val="4A883E43"/>
    <w:rsid w:val="4A8C0009"/>
    <w:rsid w:val="4AAFAD1A"/>
    <w:rsid w:val="4B954132"/>
    <w:rsid w:val="4C1373B3"/>
    <w:rsid w:val="4C39AB2C"/>
    <w:rsid w:val="4C6FF215"/>
    <w:rsid w:val="4D830FC6"/>
    <w:rsid w:val="4D831C6C"/>
    <w:rsid w:val="4DD8724B"/>
    <w:rsid w:val="4E21A426"/>
    <w:rsid w:val="4E2E19A5"/>
    <w:rsid w:val="4E7FD207"/>
    <w:rsid w:val="4ED35161"/>
    <w:rsid w:val="4EDC3710"/>
    <w:rsid w:val="4EED2B84"/>
    <w:rsid w:val="4F117A44"/>
    <w:rsid w:val="4F784ACC"/>
    <w:rsid w:val="4FB70D14"/>
    <w:rsid w:val="4FDE3A08"/>
    <w:rsid w:val="50268FFE"/>
    <w:rsid w:val="50446D12"/>
    <w:rsid w:val="5096CEED"/>
    <w:rsid w:val="50E35098"/>
    <w:rsid w:val="517051E6"/>
    <w:rsid w:val="51A80984"/>
    <w:rsid w:val="52017AD8"/>
    <w:rsid w:val="524E8E6B"/>
    <w:rsid w:val="5269FF70"/>
    <w:rsid w:val="52782247"/>
    <w:rsid w:val="528E162A"/>
    <w:rsid w:val="529D86EC"/>
    <w:rsid w:val="52CAAE87"/>
    <w:rsid w:val="52D6D913"/>
    <w:rsid w:val="537B99C0"/>
    <w:rsid w:val="53BFEBCC"/>
    <w:rsid w:val="54197E0C"/>
    <w:rsid w:val="544AF2A0"/>
    <w:rsid w:val="55190288"/>
    <w:rsid w:val="55993E6D"/>
    <w:rsid w:val="55C7301D"/>
    <w:rsid w:val="56050857"/>
    <w:rsid w:val="56787B40"/>
    <w:rsid w:val="56877668"/>
    <w:rsid w:val="56F15E6D"/>
    <w:rsid w:val="56FB282F"/>
    <w:rsid w:val="5730AD1E"/>
    <w:rsid w:val="579A4710"/>
    <w:rsid w:val="57A53AB4"/>
    <w:rsid w:val="57F50579"/>
    <w:rsid w:val="59FF07BA"/>
    <w:rsid w:val="5ABD7335"/>
    <w:rsid w:val="5ACB50A2"/>
    <w:rsid w:val="5AEDAC27"/>
    <w:rsid w:val="5BA70CA1"/>
    <w:rsid w:val="5BEA1CEE"/>
    <w:rsid w:val="5C1E3DED"/>
    <w:rsid w:val="5C1FA25B"/>
    <w:rsid w:val="5C32ACEB"/>
    <w:rsid w:val="5CD9C0A9"/>
    <w:rsid w:val="5D3B4E2E"/>
    <w:rsid w:val="5E4AC074"/>
    <w:rsid w:val="5EDEAD63"/>
    <w:rsid w:val="5F03DD2F"/>
    <w:rsid w:val="5F0ACCA6"/>
    <w:rsid w:val="5F3AC075"/>
    <w:rsid w:val="5F5F3E40"/>
    <w:rsid w:val="5FC61750"/>
    <w:rsid w:val="6062945B"/>
    <w:rsid w:val="607A7DC4"/>
    <w:rsid w:val="608F3AA1"/>
    <w:rsid w:val="6091CBBD"/>
    <w:rsid w:val="611D2FF7"/>
    <w:rsid w:val="6122188C"/>
    <w:rsid w:val="61A30E72"/>
    <w:rsid w:val="6211E2A5"/>
    <w:rsid w:val="62164E25"/>
    <w:rsid w:val="624236CB"/>
    <w:rsid w:val="62510396"/>
    <w:rsid w:val="626BE14F"/>
    <w:rsid w:val="635C0B95"/>
    <w:rsid w:val="638CF9A3"/>
    <w:rsid w:val="6452F825"/>
    <w:rsid w:val="64AF2C59"/>
    <w:rsid w:val="64C9D289"/>
    <w:rsid w:val="64EA5026"/>
    <w:rsid w:val="65D5A029"/>
    <w:rsid w:val="65FB43C8"/>
    <w:rsid w:val="6670F940"/>
    <w:rsid w:val="668B03ED"/>
    <w:rsid w:val="6695E96C"/>
    <w:rsid w:val="66B94E13"/>
    <w:rsid w:val="66D14BD2"/>
    <w:rsid w:val="66E52F1F"/>
    <w:rsid w:val="67C3F11A"/>
    <w:rsid w:val="67D12935"/>
    <w:rsid w:val="67E6CF09"/>
    <w:rsid w:val="6841DD2E"/>
    <w:rsid w:val="686D9047"/>
    <w:rsid w:val="6870AA69"/>
    <w:rsid w:val="68B27C99"/>
    <w:rsid w:val="68ECF829"/>
    <w:rsid w:val="68FC7558"/>
    <w:rsid w:val="690059C3"/>
    <w:rsid w:val="6A4FAB51"/>
    <w:rsid w:val="6A871A8D"/>
    <w:rsid w:val="6A8DA883"/>
    <w:rsid w:val="6ABE30A4"/>
    <w:rsid w:val="6B0C582D"/>
    <w:rsid w:val="6B9D66E7"/>
    <w:rsid w:val="6BAA0611"/>
    <w:rsid w:val="6BFC8CEA"/>
    <w:rsid w:val="6CCECD1C"/>
    <w:rsid w:val="6CF03195"/>
    <w:rsid w:val="6DD9840C"/>
    <w:rsid w:val="6E884E51"/>
    <w:rsid w:val="6E95C65B"/>
    <w:rsid w:val="6E983277"/>
    <w:rsid w:val="6EC0D397"/>
    <w:rsid w:val="6EC4CDC1"/>
    <w:rsid w:val="6EDCD1CB"/>
    <w:rsid w:val="6EED9D5E"/>
    <w:rsid w:val="6F2284FC"/>
    <w:rsid w:val="70239098"/>
    <w:rsid w:val="702D8CF3"/>
    <w:rsid w:val="7069DDAC"/>
    <w:rsid w:val="70817DCA"/>
    <w:rsid w:val="7156156F"/>
    <w:rsid w:val="717FF901"/>
    <w:rsid w:val="72075AFE"/>
    <w:rsid w:val="72345F75"/>
    <w:rsid w:val="7287E388"/>
    <w:rsid w:val="7294F574"/>
    <w:rsid w:val="72ACF52F"/>
    <w:rsid w:val="74D87174"/>
    <w:rsid w:val="74F83162"/>
    <w:rsid w:val="753276DE"/>
    <w:rsid w:val="75634546"/>
    <w:rsid w:val="75AA453C"/>
    <w:rsid w:val="764CEE9E"/>
    <w:rsid w:val="765D654A"/>
    <w:rsid w:val="769C9FB1"/>
    <w:rsid w:val="76EA006E"/>
    <w:rsid w:val="77468258"/>
    <w:rsid w:val="77E2316D"/>
    <w:rsid w:val="7837F855"/>
    <w:rsid w:val="7899A739"/>
    <w:rsid w:val="789A3EB1"/>
    <w:rsid w:val="78E265A6"/>
    <w:rsid w:val="797C70C2"/>
    <w:rsid w:val="797FA0F1"/>
    <w:rsid w:val="798AA49E"/>
    <w:rsid w:val="799BF25B"/>
    <w:rsid w:val="79ABE297"/>
    <w:rsid w:val="79EECAA1"/>
    <w:rsid w:val="7A4B4867"/>
    <w:rsid w:val="7AA57202"/>
    <w:rsid w:val="7B495356"/>
    <w:rsid w:val="7B51F29C"/>
    <w:rsid w:val="7B9446BA"/>
    <w:rsid w:val="7C0328E2"/>
    <w:rsid w:val="7C39A630"/>
    <w:rsid w:val="7CFC52DB"/>
    <w:rsid w:val="7D8CCA1D"/>
    <w:rsid w:val="7E0F2768"/>
    <w:rsid w:val="7EFB6C8C"/>
    <w:rsid w:val="7F185E27"/>
    <w:rsid w:val="7F18C2CE"/>
    <w:rsid w:val="7F3DD634"/>
    <w:rsid w:val="7F478927"/>
    <w:rsid w:val="7F790E70"/>
    <w:rsid w:val="7FBB056F"/>
    <w:rsid w:val="7FF530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3424C9"/>
  <w15:chartTrackingRefBased/>
  <w15:docId w15:val="{1B52E348-7D59-4CC5-B102-54CC079D9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726A"/>
    <w:pPr>
      <w:spacing w:before="120" w:after="120" w:line="240" w:lineRule="auto"/>
    </w:pPr>
    <w:rPr>
      <w:kern w:val="18"/>
      <w:sz w:val="18"/>
      <w14:ligatures w14:val="standardContextu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CD7B08"/>
    <w:pPr>
      <w:keepNext/>
      <w:keepLines/>
      <w:numPr>
        <w:numId w:val="9"/>
      </w:numPr>
      <w:outlineLvl w:val="0"/>
    </w:pPr>
    <w:rPr>
      <w:rFonts w:asciiTheme="majorHAnsi" w:eastAsiaTheme="majorEastAsia" w:hAnsiTheme="majorHAnsi" w:cstheme="majorBidi"/>
      <w:b/>
      <w:noProof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5F55"/>
    <w:pPr>
      <w:keepNext/>
      <w:keepLines/>
      <w:numPr>
        <w:ilvl w:val="1"/>
        <w:numId w:val="9"/>
      </w:numPr>
      <w:ind w:left="792"/>
      <w:outlineLvl w:val="1"/>
    </w:pPr>
    <w:rPr>
      <w:rFonts w:asciiTheme="majorHAnsi" w:eastAsiaTheme="majorEastAsia" w:hAnsiTheme="majorHAnsi" w:cstheme="majorBidi"/>
      <w:b/>
      <w:color w:val="455560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65F55"/>
    <w:pPr>
      <w:keepNext/>
      <w:keepLines/>
      <w:numPr>
        <w:ilvl w:val="2"/>
        <w:numId w:val="9"/>
      </w:numPr>
      <w:ind w:left="806" w:hanging="806"/>
      <w:outlineLvl w:val="2"/>
    </w:pPr>
    <w:rPr>
      <w:rFonts w:asciiTheme="majorHAnsi" w:eastAsiaTheme="majorEastAsia" w:hAnsiTheme="majorHAnsi" w:cstheme="majorBidi"/>
      <w:b/>
      <w:color w:val="8F999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885F6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D404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9340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93400"/>
  </w:style>
  <w:style w:type="paragraph" w:styleId="Footer">
    <w:name w:val="footer"/>
    <w:basedOn w:val="Normal"/>
    <w:link w:val="FooterChar"/>
    <w:uiPriority w:val="99"/>
    <w:unhideWhenUsed/>
    <w:rsid w:val="0099340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93400"/>
  </w:style>
  <w:style w:type="character" w:customStyle="1" w:styleId="Heading1Char">
    <w:name w:val="Heading 1 Char"/>
    <w:basedOn w:val="DefaultParagraphFont"/>
    <w:link w:val="Heading1"/>
    <w:uiPriority w:val="9"/>
    <w:rsid w:val="00CD7B08"/>
    <w:rPr>
      <w:rFonts w:asciiTheme="majorHAnsi" w:eastAsiaTheme="majorEastAsia" w:hAnsiTheme="majorHAnsi" w:cstheme="majorBidi"/>
      <w:b/>
      <w:noProof/>
      <w:color w:val="000000" w:themeColor="text1"/>
      <w:kern w:val="18"/>
      <w:sz w:val="28"/>
      <w:szCs w:val="32"/>
      <w14:ligatures w14:val="standardContextual"/>
    </w:rPr>
  </w:style>
  <w:style w:type="character" w:customStyle="1" w:styleId="Heading2Char">
    <w:name w:val="Heading 2 Char"/>
    <w:basedOn w:val="DefaultParagraphFont"/>
    <w:link w:val="Heading2"/>
    <w:uiPriority w:val="9"/>
    <w:rsid w:val="00865F55"/>
    <w:rPr>
      <w:rFonts w:asciiTheme="majorHAnsi" w:eastAsiaTheme="majorEastAsia" w:hAnsiTheme="majorHAnsi" w:cstheme="majorBidi"/>
      <w:b/>
      <w:color w:val="455560"/>
      <w:kern w:val="18"/>
      <w:sz w:val="24"/>
      <w:szCs w:val="26"/>
      <w14:ligatures w14:val="standardContextual"/>
    </w:rPr>
  </w:style>
  <w:style w:type="character" w:customStyle="1" w:styleId="Heading3Char">
    <w:name w:val="Heading 3 Char"/>
    <w:basedOn w:val="DefaultParagraphFont"/>
    <w:link w:val="Heading3"/>
    <w:uiPriority w:val="9"/>
    <w:rsid w:val="00865F55"/>
    <w:rPr>
      <w:rFonts w:asciiTheme="majorHAnsi" w:eastAsiaTheme="majorEastAsia" w:hAnsiTheme="majorHAnsi" w:cstheme="majorBidi"/>
      <w:b/>
      <w:color w:val="8F999F"/>
      <w:kern w:val="18"/>
      <w:sz w:val="24"/>
      <w:szCs w:val="24"/>
      <w14:ligatures w14:val="standardContextual"/>
    </w:rPr>
  </w:style>
  <w:style w:type="paragraph" w:styleId="ListParagraph">
    <w:name w:val="List Paragraph"/>
    <w:basedOn w:val="Normal"/>
    <w:uiPriority w:val="34"/>
    <w:qFormat/>
    <w:rsid w:val="00A4003D"/>
    <w:pPr>
      <w:numPr>
        <w:numId w:val="4"/>
      </w:numPr>
      <w:ind w:left="360"/>
    </w:pPr>
    <w:rPr>
      <w:kern w:val="16"/>
    </w:rPr>
  </w:style>
  <w:style w:type="paragraph" w:styleId="Title">
    <w:name w:val="Title"/>
    <w:basedOn w:val="Normal"/>
    <w:next w:val="Normal"/>
    <w:link w:val="TitleChar"/>
    <w:uiPriority w:val="10"/>
    <w:qFormat/>
    <w:rsid w:val="00A4003D"/>
    <w:pPr>
      <w:pBdr>
        <w:bottom w:val="single" w:sz="4" w:space="4" w:color="auto"/>
      </w:pBdr>
      <w:contextualSpacing/>
    </w:pPr>
    <w:rPr>
      <w:rFonts w:asciiTheme="majorHAnsi" w:eastAsiaTheme="majorEastAsia" w:hAnsiTheme="majorHAnsi" w:cstheme="majorBidi"/>
      <w:spacing w:val="-6"/>
      <w:kern w:val="16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003D"/>
    <w:rPr>
      <w:rFonts w:asciiTheme="majorHAnsi" w:eastAsiaTheme="majorEastAsia" w:hAnsiTheme="majorHAnsi" w:cstheme="majorBidi"/>
      <w:spacing w:val="-6"/>
      <w:kern w:val="16"/>
      <w:sz w:val="40"/>
      <w:szCs w:val="56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rsid w:val="00197388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97388"/>
    <w:rPr>
      <w:rFonts w:eastAsiaTheme="minorEastAsia"/>
      <w:color w:val="5A5A5A" w:themeColor="text1" w:themeTint="A5"/>
      <w:spacing w:val="15"/>
      <w:kern w:val="18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C369EB"/>
    <w:pPr>
      <w:pBdr>
        <w:top w:val="single" w:sz="24" w:space="5" w:color="F3F4F7" w:themeColor="background2"/>
        <w:left w:val="single" w:sz="24" w:space="5" w:color="F3F4F7" w:themeColor="background2"/>
        <w:bottom w:val="single" w:sz="24" w:space="5" w:color="F3F4F7" w:themeColor="background2"/>
        <w:right w:val="single" w:sz="24" w:space="5" w:color="F3F4F7" w:themeColor="background2"/>
      </w:pBdr>
      <w:shd w:val="clear" w:color="auto" w:fill="F3F4F7" w:themeFill="background2"/>
      <w:spacing w:before="200"/>
    </w:pPr>
    <w:rPr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C369EB"/>
    <w:rPr>
      <w:iCs/>
      <w:color w:val="000000" w:themeColor="text1"/>
      <w:kern w:val="18"/>
      <w:sz w:val="20"/>
      <w:shd w:val="clear" w:color="auto" w:fill="F3F4F7" w:themeFill="background2"/>
      <w14:ligatures w14:val="standardContextual"/>
    </w:rPr>
  </w:style>
  <w:style w:type="paragraph" w:styleId="NoSpacing">
    <w:name w:val="No Spacing"/>
    <w:uiPriority w:val="1"/>
    <w:qFormat/>
    <w:rsid w:val="00C369EB"/>
    <w:pPr>
      <w:spacing w:after="0" w:line="240" w:lineRule="auto"/>
    </w:pPr>
    <w:rPr>
      <w:kern w:val="18"/>
      <w:sz w:val="20"/>
      <w14:ligatures w14:val="standardContextual"/>
    </w:rPr>
  </w:style>
  <w:style w:type="paragraph" w:styleId="TOCHeading">
    <w:name w:val="TOC Heading"/>
    <w:basedOn w:val="Heading1"/>
    <w:next w:val="Normal"/>
    <w:uiPriority w:val="39"/>
    <w:unhideWhenUsed/>
    <w:qFormat/>
    <w:rsid w:val="008516FA"/>
    <w:pPr>
      <w:spacing w:before="240" w:after="0" w:line="259" w:lineRule="auto"/>
      <w:outlineLvl w:val="9"/>
    </w:pPr>
    <w:rPr>
      <w:b w:val="0"/>
      <w:color w:val="3D4046" w:themeColor="accent1" w:themeShade="BF"/>
      <w:kern w:val="0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8516F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516FA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8516FA"/>
    <w:pPr>
      <w:spacing w:after="100"/>
      <w:ind w:left="400"/>
    </w:pPr>
  </w:style>
  <w:style w:type="character" w:styleId="Hyperlink">
    <w:name w:val="Hyperlink"/>
    <w:basedOn w:val="DefaultParagraphFont"/>
    <w:uiPriority w:val="99"/>
    <w:unhideWhenUsed/>
    <w:rsid w:val="008516FA"/>
    <w:rPr>
      <w:color w:val="6AC9CE" w:themeColor="hyperlink"/>
      <w:u w:val="single"/>
    </w:rPr>
  </w:style>
  <w:style w:type="table" w:styleId="TableGrid">
    <w:name w:val="Table Grid"/>
    <w:basedOn w:val="TableNormal"/>
    <w:uiPriority w:val="39"/>
    <w:rsid w:val="00FB0E09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6Colorful-Accent1">
    <w:name w:val="Grid Table 6 Colorful Accent 1"/>
    <w:basedOn w:val="TableNormal"/>
    <w:uiPriority w:val="51"/>
    <w:rsid w:val="006069E7"/>
    <w:pPr>
      <w:spacing w:after="0" w:line="240" w:lineRule="auto"/>
    </w:pPr>
    <w:rPr>
      <w:color w:val="3D4046" w:themeColor="accent1" w:themeShade="BF"/>
    </w:rPr>
    <w:tblPr>
      <w:tblStyleRowBandSize w:val="1"/>
      <w:tblStyleColBandSize w:val="1"/>
      <w:tblBorders>
        <w:top w:val="single" w:sz="4" w:space="0" w:color="9398A1" w:themeColor="accent1" w:themeTint="99"/>
        <w:left w:val="single" w:sz="4" w:space="0" w:color="9398A1" w:themeColor="accent1" w:themeTint="99"/>
        <w:bottom w:val="single" w:sz="4" w:space="0" w:color="9398A1" w:themeColor="accent1" w:themeTint="99"/>
        <w:right w:val="single" w:sz="4" w:space="0" w:color="9398A1" w:themeColor="accent1" w:themeTint="99"/>
        <w:insideH w:val="single" w:sz="4" w:space="0" w:color="9398A1" w:themeColor="accent1" w:themeTint="99"/>
        <w:insideV w:val="single" w:sz="4" w:space="0" w:color="9398A1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398A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398A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CDF" w:themeFill="accent1" w:themeFillTint="33"/>
      </w:tcPr>
    </w:tblStylePr>
    <w:tblStylePr w:type="band1Horz">
      <w:tblPr/>
      <w:tcPr>
        <w:shd w:val="clear" w:color="auto" w:fill="DBDCDF" w:themeFill="accent1" w:themeFillTint="33"/>
      </w:tcPr>
    </w:tblStylePr>
  </w:style>
  <w:style w:type="table" w:styleId="GridTable4-Accent1">
    <w:name w:val="Grid Table 4 Accent 1"/>
    <w:basedOn w:val="TableNormal"/>
    <w:uiPriority w:val="49"/>
    <w:rsid w:val="0067337C"/>
    <w:pPr>
      <w:spacing w:after="0" w:line="240" w:lineRule="auto"/>
    </w:pPr>
    <w:tblPr>
      <w:tblStyleRowBandSize w:val="1"/>
      <w:tblStyleColBandSize w:val="1"/>
      <w:tblBorders>
        <w:top w:val="single" w:sz="4" w:space="0" w:color="9398A1" w:themeColor="accent1" w:themeTint="99"/>
        <w:left w:val="single" w:sz="4" w:space="0" w:color="9398A1" w:themeColor="accent1" w:themeTint="99"/>
        <w:bottom w:val="single" w:sz="4" w:space="0" w:color="9398A1" w:themeColor="accent1" w:themeTint="99"/>
        <w:right w:val="single" w:sz="4" w:space="0" w:color="9398A1" w:themeColor="accent1" w:themeTint="99"/>
        <w:insideH w:val="single" w:sz="4" w:space="0" w:color="9398A1" w:themeColor="accent1" w:themeTint="99"/>
        <w:insideV w:val="single" w:sz="4" w:space="0" w:color="9398A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2565E" w:themeColor="accent1"/>
          <w:left w:val="single" w:sz="4" w:space="0" w:color="52565E" w:themeColor="accent1"/>
          <w:bottom w:val="single" w:sz="4" w:space="0" w:color="52565E" w:themeColor="accent1"/>
          <w:right w:val="single" w:sz="4" w:space="0" w:color="52565E" w:themeColor="accent1"/>
          <w:insideH w:val="nil"/>
          <w:insideV w:val="nil"/>
        </w:tcBorders>
        <w:shd w:val="clear" w:color="auto" w:fill="52565E" w:themeFill="accent1"/>
      </w:tcPr>
    </w:tblStylePr>
    <w:tblStylePr w:type="lastRow">
      <w:rPr>
        <w:b/>
        <w:bCs/>
      </w:rPr>
      <w:tblPr/>
      <w:tcPr>
        <w:tcBorders>
          <w:top w:val="double" w:sz="4" w:space="0" w:color="5256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CDF" w:themeFill="accent1" w:themeFillTint="33"/>
      </w:tcPr>
    </w:tblStylePr>
    <w:tblStylePr w:type="band1Horz">
      <w:tblPr/>
      <w:tcPr>
        <w:shd w:val="clear" w:color="auto" w:fill="DBDCDF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1578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57868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57868"/>
    <w:rPr>
      <w:kern w:val="18"/>
      <w:sz w:val="20"/>
      <w:szCs w:val="20"/>
      <w14:ligatures w14:val="standardContextu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78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7868"/>
    <w:rPr>
      <w:b/>
      <w:bCs/>
      <w:kern w:val="18"/>
      <w:sz w:val="20"/>
      <w:szCs w:val="20"/>
      <w14:ligatures w14:val="standardContextual"/>
    </w:rPr>
  </w:style>
  <w:style w:type="paragraph" w:customStyle="1" w:styleId="paragraph">
    <w:name w:val="paragraph"/>
    <w:basedOn w:val="Normal"/>
    <w:rsid w:val="00684FBF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normaltextrun">
    <w:name w:val="normaltextrun"/>
    <w:basedOn w:val="DefaultParagraphFont"/>
    <w:rsid w:val="00684FBF"/>
  </w:style>
  <w:style w:type="character" w:customStyle="1" w:styleId="eop">
    <w:name w:val="eop"/>
    <w:basedOn w:val="DefaultParagraphFont"/>
    <w:rsid w:val="00684FBF"/>
  </w:style>
  <w:style w:type="character" w:styleId="UnresolvedMention">
    <w:name w:val="Unresolved Mention"/>
    <w:basedOn w:val="DefaultParagraphFont"/>
    <w:uiPriority w:val="99"/>
    <w:semiHidden/>
    <w:unhideWhenUsed/>
    <w:rsid w:val="00E53BE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A00F93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Style4">
    <w:name w:val="Style 4"/>
    <w:basedOn w:val="Heading4"/>
    <w:link w:val="Style4Char"/>
    <w:qFormat/>
    <w:rsid w:val="00885F6C"/>
    <w:rPr>
      <w:b/>
      <w:i w:val="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85F6C"/>
    <w:rPr>
      <w:rFonts w:asciiTheme="majorHAnsi" w:eastAsiaTheme="majorEastAsia" w:hAnsiTheme="majorHAnsi" w:cstheme="majorBidi"/>
      <w:i/>
      <w:iCs/>
      <w:color w:val="3D4046" w:themeColor="accent1" w:themeShade="BF"/>
      <w:kern w:val="18"/>
      <w:sz w:val="20"/>
      <w14:ligatures w14:val="standardContextual"/>
    </w:rPr>
  </w:style>
  <w:style w:type="character" w:customStyle="1" w:styleId="Style4Char">
    <w:name w:val="Style 4 Char"/>
    <w:basedOn w:val="Heading4Char"/>
    <w:link w:val="Style4"/>
    <w:rsid w:val="00885F6C"/>
    <w:rPr>
      <w:rFonts w:asciiTheme="majorHAnsi" w:eastAsiaTheme="majorEastAsia" w:hAnsiTheme="majorHAnsi" w:cstheme="majorBidi"/>
      <w:b/>
      <w:i w:val="0"/>
      <w:iCs/>
      <w:color w:val="3D4046" w:themeColor="accent1" w:themeShade="BF"/>
      <w:kern w:val="18"/>
      <w:sz w:val="20"/>
      <w14:ligatures w14:val="standardContextual"/>
    </w:rPr>
  </w:style>
  <w:style w:type="paragraph" w:customStyle="1" w:styleId="Style5">
    <w:name w:val="Style 5"/>
    <w:basedOn w:val="Normal"/>
    <w:link w:val="Style5Char"/>
    <w:qFormat/>
    <w:rsid w:val="00F503E5"/>
    <w:rPr>
      <w:b/>
      <w:bCs/>
      <w:sz w:val="24"/>
      <w:szCs w:val="28"/>
    </w:rPr>
  </w:style>
  <w:style w:type="character" w:customStyle="1" w:styleId="Style5Char">
    <w:name w:val="Style 5 Char"/>
    <w:basedOn w:val="DefaultParagraphFont"/>
    <w:link w:val="Style5"/>
    <w:rsid w:val="00F503E5"/>
    <w:rPr>
      <w:b/>
      <w:bCs/>
      <w:kern w:val="18"/>
      <w:sz w:val="24"/>
      <w:szCs w:val="28"/>
      <w14:ligatures w14:val="standardContextual"/>
    </w:rPr>
  </w:style>
  <w:style w:type="character" w:styleId="Mention">
    <w:name w:val="Mention"/>
    <w:basedOn w:val="DefaultParagraphFont"/>
    <w:uiPriority w:val="99"/>
    <w:unhideWhenUsed/>
    <w:rsid w:val="00A164CA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763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1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8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microsoft.com/office/2016/09/relationships/commentsIds" Target="commentsIds.xml"/><Relationship Id="rId18" Type="http://schemas.openxmlformats.org/officeDocument/2006/relationships/image" Target="media/image4.png"/><Relationship Id="rId26" Type="http://schemas.openxmlformats.org/officeDocument/2006/relationships/image" Target="media/image12.png"/><Relationship Id="rId39" Type="http://schemas.openxmlformats.org/officeDocument/2006/relationships/image" Target="media/image25.png"/><Relationship Id="rId21" Type="http://schemas.openxmlformats.org/officeDocument/2006/relationships/image" Target="media/image7.png"/><Relationship Id="rId34" Type="http://schemas.openxmlformats.org/officeDocument/2006/relationships/image" Target="media/image20.png"/><Relationship Id="rId42" Type="http://schemas.openxmlformats.org/officeDocument/2006/relationships/image" Target="media/image28.png"/><Relationship Id="rId47" Type="http://schemas.openxmlformats.org/officeDocument/2006/relationships/image" Target="media/image33.png"/><Relationship Id="rId50" Type="http://schemas.openxmlformats.org/officeDocument/2006/relationships/image" Target="media/image36.png"/><Relationship Id="rId55" Type="http://schemas.openxmlformats.org/officeDocument/2006/relationships/image" Target="media/image41.png"/><Relationship Id="rId63" Type="http://schemas.openxmlformats.org/officeDocument/2006/relationships/image" Target="media/image49.png"/><Relationship Id="rId68" Type="http://schemas.openxmlformats.org/officeDocument/2006/relationships/image" Target="media/image54.png"/><Relationship Id="rId76" Type="http://schemas.openxmlformats.org/officeDocument/2006/relationships/footer" Target="footer3.xml"/><Relationship Id="rId7" Type="http://schemas.openxmlformats.org/officeDocument/2006/relationships/settings" Target="settings.xml"/><Relationship Id="rId71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9" Type="http://schemas.openxmlformats.org/officeDocument/2006/relationships/image" Target="media/image15.png"/><Relationship Id="rId11" Type="http://schemas.openxmlformats.org/officeDocument/2006/relationships/comments" Target="comments.xml"/><Relationship Id="rId24" Type="http://schemas.openxmlformats.org/officeDocument/2006/relationships/image" Target="media/image10.png"/><Relationship Id="rId32" Type="http://schemas.openxmlformats.org/officeDocument/2006/relationships/image" Target="media/image18.png"/><Relationship Id="rId37" Type="http://schemas.openxmlformats.org/officeDocument/2006/relationships/image" Target="media/image23.png"/><Relationship Id="rId40" Type="http://schemas.openxmlformats.org/officeDocument/2006/relationships/image" Target="media/image26.png"/><Relationship Id="rId45" Type="http://schemas.openxmlformats.org/officeDocument/2006/relationships/image" Target="media/image31.png"/><Relationship Id="rId53" Type="http://schemas.openxmlformats.org/officeDocument/2006/relationships/image" Target="media/image39.png"/><Relationship Id="rId58" Type="http://schemas.openxmlformats.org/officeDocument/2006/relationships/image" Target="media/image44.png"/><Relationship Id="rId66" Type="http://schemas.openxmlformats.org/officeDocument/2006/relationships/image" Target="media/image52.png"/><Relationship Id="rId74" Type="http://schemas.openxmlformats.org/officeDocument/2006/relationships/footer" Target="footer2.xml"/><Relationship Id="rId79" Type="http://schemas.openxmlformats.org/officeDocument/2006/relationships/theme" Target="theme/theme1.xml"/><Relationship Id="rId5" Type="http://schemas.openxmlformats.org/officeDocument/2006/relationships/numbering" Target="numbering.xml"/><Relationship Id="rId61" Type="http://schemas.openxmlformats.org/officeDocument/2006/relationships/image" Target="media/image47.png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31" Type="http://schemas.openxmlformats.org/officeDocument/2006/relationships/image" Target="media/image17.png"/><Relationship Id="rId44" Type="http://schemas.openxmlformats.org/officeDocument/2006/relationships/image" Target="media/image30.png"/><Relationship Id="rId52" Type="http://schemas.openxmlformats.org/officeDocument/2006/relationships/image" Target="media/image38.png"/><Relationship Id="rId60" Type="http://schemas.openxmlformats.org/officeDocument/2006/relationships/image" Target="media/image46.png"/><Relationship Id="rId65" Type="http://schemas.openxmlformats.org/officeDocument/2006/relationships/image" Target="media/image51.png"/><Relationship Id="rId73" Type="http://schemas.openxmlformats.org/officeDocument/2006/relationships/footer" Target="footer1.xml"/><Relationship Id="rId78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image" Target="media/image21.png"/><Relationship Id="rId43" Type="http://schemas.openxmlformats.org/officeDocument/2006/relationships/image" Target="media/image29.png"/><Relationship Id="rId48" Type="http://schemas.openxmlformats.org/officeDocument/2006/relationships/image" Target="media/image34.png"/><Relationship Id="rId56" Type="http://schemas.openxmlformats.org/officeDocument/2006/relationships/image" Target="media/image42.png"/><Relationship Id="rId64" Type="http://schemas.openxmlformats.org/officeDocument/2006/relationships/image" Target="media/image50.png"/><Relationship Id="rId69" Type="http://schemas.openxmlformats.org/officeDocument/2006/relationships/image" Target="media/image55.png"/><Relationship Id="rId77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image" Target="media/image37.png"/><Relationship Id="rId72" Type="http://schemas.openxmlformats.org/officeDocument/2006/relationships/header" Target="header2.xml"/><Relationship Id="rId80" Type="http://schemas.microsoft.com/office/2020/10/relationships/intelligence" Target="intelligence2.xml"/><Relationship Id="rId3" Type="http://schemas.openxmlformats.org/officeDocument/2006/relationships/customXml" Target="../customXml/item3.xml"/><Relationship Id="rId12" Type="http://schemas.microsoft.com/office/2011/relationships/commentsExtended" Target="commentsExtended.xml"/><Relationship Id="rId17" Type="http://schemas.openxmlformats.org/officeDocument/2006/relationships/image" Target="media/image3.png"/><Relationship Id="rId25" Type="http://schemas.openxmlformats.org/officeDocument/2006/relationships/image" Target="media/image11.png"/><Relationship Id="rId33" Type="http://schemas.openxmlformats.org/officeDocument/2006/relationships/image" Target="media/image19.png"/><Relationship Id="rId38" Type="http://schemas.openxmlformats.org/officeDocument/2006/relationships/image" Target="media/image24.png"/><Relationship Id="rId46" Type="http://schemas.openxmlformats.org/officeDocument/2006/relationships/image" Target="media/image32.png"/><Relationship Id="rId59" Type="http://schemas.openxmlformats.org/officeDocument/2006/relationships/image" Target="media/image45.png"/><Relationship Id="rId67" Type="http://schemas.openxmlformats.org/officeDocument/2006/relationships/image" Target="media/image53.png"/><Relationship Id="rId20" Type="http://schemas.openxmlformats.org/officeDocument/2006/relationships/image" Target="media/image6.png"/><Relationship Id="rId41" Type="http://schemas.openxmlformats.org/officeDocument/2006/relationships/image" Target="media/image27.png"/><Relationship Id="rId54" Type="http://schemas.openxmlformats.org/officeDocument/2006/relationships/image" Target="media/image40.png"/><Relationship Id="rId62" Type="http://schemas.openxmlformats.org/officeDocument/2006/relationships/image" Target="media/image48.png"/><Relationship Id="rId70" Type="http://schemas.openxmlformats.org/officeDocument/2006/relationships/hyperlink" Target="https://outletsegmentation.com/intro/" TargetMode="External"/><Relationship Id="rId75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1.png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image" Target="media/image22.png"/><Relationship Id="rId49" Type="http://schemas.openxmlformats.org/officeDocument/2006/relationships/image" Target="media/image35.png"/><Relationship Id="rId57" Type="http://schemas.openxmlformats.org/officeDocument/2006/relationships/image" Target="media/image43.png"/></Relationships>
</file>

<file path=word/theme/theme1.xml><?xml version="1.0" encoding="utf-8"?>
<a:theme xmlns:a="http://schemas.openxmlformats.org/drawingml/2006/main" name="TCCC">
  <a:themeElements>
    <a:clrScheme name="TCCC Theme">
      <a:dk1>
        <a:srgbClr val="000000"/>
      </a:dk1>
      <a:lt1>
        <a:srgbClr val="FFFFFF"/>
      </a:lt1>
      <a:dk2>
        <a:srgbClr val="F40009"/>
      </a:dk2>
      <a:lt2>
        <a:srgbClr val="F3F4F7"/>
      </a:lt2>
      <a:accent1>
        <a:srgbClr val="52565E"/>
      </a:accent1>
      <a:accent2>
        <a:srgbClr val="FF560E"/>
      </a:accent2>
      <a:accent3>
        <a:srgbClr val="F79900"/>
      </a:accent3>
      <a:accent4>
        <a:srgbClr val="B59E7A"/>
      </a:accent4>
      <a:accent5>
        <a:srgbClr val="6ACE7F"/>
      </a:accent5>
      <a:accent6>
        <a:srgbClr val="6AC9CE"/>
      </a:accent6>
      <a:hlink>
        <a:srgbClr val="6AC9CE"/>
      </a:hlink>
      <a:folHlink>
        <a:srgbClr val="6AC9CE"/>
      </a:folHlink>
    </a:clrScheme>
    <a:fontScheme name="Unity">
      <a:majorFont>
        <a:latin typeface="Unity"/>
        <a:ea typeface=""/>
        <a:cs typeface=""/>
      </a:majorFont>
      <a:minorFont>
        <a:latin typeface="Unity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custClrLst>
    <a:custClr name="Black">
      <a:srgbClr val="000000"/>
    </a:custClr>
    <a:custClr name="DarkGray">
      <a:srgbClr val="455560"/>
    </a:custClr>
    <a:custClr name="MediumGray">
      <a:srgbClr val="8F999F"/>
    </a:custClr>
    <a:custClr name="LightGray">
      <a:srgbClr val="CBD1D6"/>
    </a:custClr>
    <a:custClr name="BackgroundGray">
      <a:srgbClr val="E9EBEC"/>
    </a:custClr>
    <a:custClr name="CokeOrange1">
      <a:srgbClr val="FF560E"/>
    </a:custClr>
    <a:custClr name="CokeOrange2">
      <a:srgbClr val="E5813E"/>
    </a:custClr>
    <a:custClr name="CokeOrange3">
      <a:srgbClr val="F79900"/>
    </a:custClr>
    <a:custClr name="CokeBeige1">
      <a:srgbClr val="D7B85B"/>
    </a:custClr>
    <a:custClr name="cokeBeige2">
      <a:srgbClr val="B59E74"/>
    </a:custClr>
    <a:custClr name="CokeGreen">
      <a:srgbClr val="6ACE7F"/>
    </a:custClr>
    <a:custClr name="CokeBlue">
      <a:srgbClr val="6AC9CE"/>
    </a:custClr>
    <a:custClr name="DarkPurple">
      <a:srgbClr val="5C2E91"/>
    </a:custClr>
    <a:custClr name="Purple">
      <a:srgbClr val="92278F"/>
    </a:custClr>
    <a:custClr name="LightPurple">
      <a:srgbClr val="C6168D"/>
    </a:custClr>
  </a:custClrLst>
  <a:extLst>
    <a:ext uri="{05A4C25C-085E-4340-85A3-A5531E510DB2}">
      <thm15:themeFamily xmlns:thm15="http://schemas.microsoft.com/office/thememl/2012/main" name="TCCC" id="{7E9C1159-6D24-4B25-B8F4-34F785A52929}" vid="{9AFB6B51-3EA6-4FA4-B1C0-8D6BF63F69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d01a8a0-04a9-4b54-a801-13e8bae1d938">
      <Terms xmlns="http://schemas.microsoft.com/office/infopath/2007/PartnerControls"/>
    </lcf76f155ced4ddcb4097134ff3c332f>
    <TaxCatchAll xmlns="7c9728ce-8109-4a86-a6df-552363d87d98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902BE96CAEE84EA6720031B9AC0473" ma:contentTypeVersion="17" ma:contentTypeDescription="Create a new document." ma:contentTypeScope="" ma:versionID="f052c23717132872378d483ae823375f">
  <xsd:schema xmlns:xsd="http://www.w3.org/2001/XMLSchema" xmlns:xs="http://www.w3.org/2001/XMLSchema" xmlns:p="http://schemas.microsoft.com/office/2006/metadata/properties" xmlns:ns2="2d01a8a0-04a9-4b54-a801-13e8bae1d938" xmlns:ns3="7c9728ce-8109-4a86-a6df-552363d87d98" targetNamespace="http://schemas.microsoft.com/office/2006/metadata/properties" ma:root="true" ma:fieldsID="3a38955df162196e8c208e9fcd2650d2" ns2:_="" ns3:_="">
    <xsd:import namespace="2d01a8a0-04a9-4b54-a801-13e8bae1d938"/>
    <xsd:import namespace="7c9728ce-8109-4a86-a6df-552363d87d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01a8a0-04a9-4b54-a801-13e8bae1d9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9392e44-1b21-4a41-a4ce-fd8b24506e6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9728ce-8109-4a86-a6df-552363d87d98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bcd4143-1d5c-4f23-942c-3d9b19a861e7}" ma:internalName="TaxCatchAll" ma:showField="CatchAllData" ma:web="7c9728ce-8109-4a86-a6df-552363d87d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1E6D221-880D-47FA-B464-83A57573FD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088C9DF-7B1D-4CA9-AEC7-05B31A2FDFB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FC8E784-F6D4-4804-953D-D4EB36520371}">
  <ds:schemaRefs>
    <ds:schemaRef ds:uri="http://schemas.microsoft.com/office/2006/metadata/properties"/>
    <ds:schemaRef ds:uri="http://schemas.microsoft.com/office/infopath/2007/PartnerControls"/>
    <ds:schemaRef ds:uri="2d01a8a0-04a9-4b54-a801-13e8bae1d938"/>
    <ds:schemaRef ds:uri="7c9728ce-8109-4a86-a6df-552363d87d98"/>
  </ds:schemaRefs>
</ds:datastoreItem>
</file>

<file path=customXml/itemProps4.xml><?xml version="1.0" encoding="utf-8"?>
<ds:datastoreItem xmlns:ds="http://schemas.openxmlformats.org/officeDocument/2006/customXml" ds:itemID="{179996D6-7B2D-405F-9596-60229BBB9F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01a8a0-04a9-4b54-a801-13e8bae1d938"/>
    <ds:schemaRef ds:uri="7c9728ce-8109-4a86-a6df-552363d87d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fb9eef5b-bf6b-4400-b8a1-52d3da801be0}" enabled="1" method="Privileged" siteId="{548d26ab-8caa-49e1-97c2-a1b1a06cc39c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08</TotalTime>
  <Pages>38</Pages>
  <Words>4300</Words>
  <Characters>24513</Characters>
  <Application>Microsoft Office Word</Application>
  <DocSecurity>0</DocSecurity>
  <Lines>204</Lines>
  <Paragraphs>57</Paragraphs>
  <ScaleCrop>false</ScaleCrop>
  <Company>The Coca-Cola Company</Company>
  <LinksUpToDate>false</LinksUpToDate>
  <CharactersWithSpaces>28756</CharactersWithSpaces>
  <SharedDoc>false</SharedDoc>
  <HLinks>
    <vt:vector size="108" baseType="variant">
      <vt:variant>
        <vt:i4>82</vt:i4>
      </vt:variant>
      <vt:variant>
        <vt:i4>105</vt:i4>
      </vt:variant>
      <vt:variant>
        <vt:i4>0</vt:i4>
      </vt:variant>
      <vt:variant>
        <vt:i4>5</vt:i4>
      </vt:variant>
      <vt:variant>
        <vt:lpwstr>https://outletsegmentation.com/intro/</vt:lpwstr>
      </vt:variant>
      <vt:variant>
        <vt:lpwstr/>
      </vt:variant>
      <vt:variant>
        <vt:i4>183506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57588739</vt:lpwstr>
      </vt:variant>
      <vt:variant>
        <vt:i4>183506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57588738</vt:lpwstr>
      </vt:variant>
      <vt:variant>
        <vt:i4>183506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57588737</vt:lpwstr>
      </vt:variant>
      <vt:variant>
        <vt:i4>183506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57588736</vt:lpwstr>
      </vt:variant>
      <vt:variant>
        <vt:i4>183506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57588735</vt:lpwstr>
      </vt:variant>
      <vt:variant>
        <vt:i4>183506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57588734</vt:lpwstr>
      </vt:variant>
      <vt:variant>
        <vt:i4>183506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57588733</vt:lpwstr>
      </vt:variant>
      <vt:variant>
        <vt:i4>183506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57588732</vt:lpwstr>
      </vt:variant>
      <vt:variant>
        <vt:i4>183506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7588731</vt:lpwstr>
      </vt:variant>
      <vt:variant>
        <vt:i4>183506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7588730</vt:lpwstr>
      </vt:variant>
      <vt:variant>
        <vt:i4>190060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7588729</vt:lpwstr>
      </vt:variant>
      <vt:variant>
        <vt:i4>190060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7588728</vt:lpwstr>
      </vt:variant>
      <vt:variant>
        <vt:i4>190060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7588727</vt:lpwstr>
      </vt:variant>
      <vt:variant>
        <vt:i4>190060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7588726</vt:lpwstr>
      </vt:variant>
      <vt:variant>
        <vt:i4>190060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7588725</vt:lpwstr>
      </vt:variant>
      <vt:variant>
        <vt:i4>190060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7588724</vt:lpwstr>
      </vt:variant>
      <vt:variant>
        <vt:i4>190060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758872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oke Novak</dc:creator>
  <cp:keywords/>
  <dc:description/>
  <cp:lastModifiedBy>Michael Downs [C]</cp:lastModifiedBy>
  <cp:revision>397</cp:revision>
  <dcterms:created xsi:type="dcterms:W3CDTF">2024-01-26T18:50:00Z</dcterms:created>
  <dcterms:modified xsi:type="dcterms:W3CDTF">2024-02-02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b9eef5b-bf6b-4400-b8a1-52d3da801be0_Enabled">
    <vt:lpwstr>true</vt:lpwstr>
  </property>
  <property fmtid="{D5CDD505-2E9C-101B-9397-08002B2CF9AE}" pid="3" name="MSIP_Label_fb9eef5b-bf6b-4400-b8a1-52d3da801be0_SetDate">
    <vt:lpwstr>2022-02-01T16:36:29Z</vt:lpwstr>
  </property>
  <property fmtid="{D5CDD505-2E9C-101B-9397-08002B2CF9AE}" pid="4" name="MSIP_Label_fb9eef5b-bf6b-4400-b8a1-52d3da801be0_Method">
    <vt:lpwstr>Privileged</vt:lpwstr>
  </property>
  <property fmtid="{D5CDD505-2E9C-101B-9397-08002B2CF9AE}" pid="5" name="MSIP_Label_fb9eef5b-bf6b-4400-b8a1-52d3da801be0_Name">
    <vt:lpwstr>fb9eef5b-bf6b-4400-b8a1-52d3da801be0</vt:lpwstr>
  </property>
  <property fmtid="{D5CDD505-2E9C-101B-9397-08002B2CF9AE}" pid="6" name="MSIP_Label_fb9eef5b-bf6b-4400-b8a1-52d3da801be0_SiteId">
    <vt:lpwstr>548d26ab-8caa-49e1-97c2-a1b1a06cc39c</vt:lpwstr>
  </property>
  <property fmtid="{D5CDD505-2E9C-101B-9397-08002B2CF9AE}" pid="7" name="MSIP_Label_fb9eef5b-bf6b-4400-b8a1-52d3da801be0_ActionId">
    <vt:lpwstr>d27eae17-8f1b-48a6-9781-460697e98574</vt:lpwstr>
  </property>
  <property fmtid="{D5CDD505-2E9C-101B-9397-08002B2CF9AE}" pid="8" name="MSIP_Label_fb9eef5b-bf6b-4400-b8a1-52d3da801be0_ContentBits">
    <vt:lpwstr>0</vt:lpwstr>
  </property>
  <property fmtid="{D5CDD505-2E9C-101B-9397-08002B2CF9AE}" pid="9" name="ContentTypeId">
    <vt:lpwstr>0x01010086902BE96CAEE84EA6720031B9AC0473</vt:lpwstr>
  </property>
  <property fmtid="{D5CDD505-2E9C-101B-9397-08002B2CF9AE}" pid="10" name="Security">
    <vt:lpwstr>General</vt:lpwstr>
  </property>
  <property fmtid="{D5CDD505-2E9C-101B-9397-08002B2CF9AE}" pid="11" name="MSIP_Label_4637e5cc-ed1f-4ad6-a881-35c0f1c6f3d8_SetDate">
    <vt:lpwstr>2023-07-27T09:24:30Z</vt:lpwstr>
  </property>
  <property fmtid="{D5CDD505-2E9C-101B-9397-08002B2CF9AE}" pid="12" name="MSIP_Label_4637e5cc-ed1f-4ad6-a881-35c0f1c6f3d8_Method">
    <vt:lpwstr>Standard</vt:lpwstr>
  </property>
  <property fmtid="{D5CDD505-2E9C-101B-9397-08002B2CF9AE}" pid="13" name="MSIP_Label_4637e5cc-ed1f-4ad6-a881-35c0f1c6f3d8_SiteId">
    <vt:lpwstr>e3cf3c98-a978-465f-8254-9d541eeea73c</vt:lpwstr>
  </property>
  <property fmtid="{D5CDD505-2E9C-101B-9397-08002B2CF9AE}" pid="14" name="MediaServiceImageTags">
    <vt:lpwstr/>
  </property>
  <property fmtid="{D5CDD505-2E9C-101B-9397-08002B2CF9AE}" pid="15" name="MSIP_Label_4637e5cc-ed1f-4ad6-a881-35c0f1c6f3d8_Name">
    <vt:lpwstr>General</vt:lpwstr>
  </property>
  <property fmtid="{D5CDD505-2E9C-101B-9397-08002B2CF9AE}" pid="16" name="MSIP_Label_4637e5cc-ed1f-4ad6-a881-35c0f1c6f3d8_ActionId">
    <vt:lpwstr>08988646-045d-4317-80d0-b25e5da4eed3</vt:lpwstr>
  </property>
  <property fmtid="{D5CDD505-2E9C-101B-9397-08002B2CF9AE}" pid="17" name="MSIP_Label_4637e5cc-ed1f-4ad6-a881-35c0f1c6f3d8_Enabled">
    <vt:lpwstr>true</vt:lpwstr>
  </property>
  <property fmtid="{D5CDD505-2E9C-101B-9397-08002B2CF9AE}" pid="18" name="MSIP_Label_4637e5cc-ed1f-4ad6-a881-35c0f1c6f3d8_ContentBits">
    <vt:lpwstr>0</vt:lpwstr>
  </property>
  <property fmtid="{D5CDD505-2E9C-101B-9397-08002B2CF9AE}" pid="19" name="Client">
    <vt:lpwstr/>
  </property>
</Properties>
</file>